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BE7590"/>
    <w:p w14:paraId="3B2DED1D" w14:textId="7878B23E" w:rsidR="0010663D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ARTHUR RODRIGUES PANSERA</w:t>
      </w:r>
    </w:p>
    <w:p w14:paraId="08FF251B" w14:textId="170DA2BF" w:rsidR="00017559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OÃO GABRIEL DE LIMA COLTRE</w:t>
      </w:r>
    </w:p>
    <w:p w14:paraId="13BF62FC" w14:textId="6C61C178" w:rsidR="008C066E" w:rsidRPr="00714D14" w:rsidRDefault="008C066E" w:rsidP="00785C1C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EAN INÁCIO PRAES MOURA</w:t>
      </w:r>
    </w:p>
    <w:p w14:paraId="6E34894D" w14:textId="1F8E61B2" w:rsidR="008C066E" w:rsidRPr="00714D14" w:rsidRDefault="008C066E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STEFANY CARLOS DE OLIVEIRA</w:t>
      </w:r>
    </w:p>
    <w:p w14:paraId="0AD385E4" w14:textId="6FC43CB7" w:rsidR="0010663D" w:rsidRDefault="0010663D" w:rsidP="008C066E">
      <w:pPr>
        <w:jc w:val="center"/>
      </w:pPr>
    </w:p>
    <w:p w14:paraId="7C3CEE60" w14:textId="2FE9C28F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613BC54C" w:rsidR="0010663D" w:rsidRPr="00714D14" w:rsidRDefault="004B2AD9" w:rsidP="0010663D">
      <w:pPr>
        <w:jc w:val="center"/>
        <w:rPr>
          <w:sz w:val="32"/>
          <w:szCs w:val="32"/>
        </w:rPr>
      </w:pPr>
      <w:r w:rsidRPr="00714D14">
        <w:rPr>
          <w:sz w:val="32"/>
          <w:szCs w:val="32"/>
        </w:rPr>
        <w:t xml:space="preserve">- </w:t>
      </w:r>
      <w:proofErr w:type="spellStart"/>
      <w:r w:rsidR="001B73B6" w:rsidRPr="00714D14">
        <w:rPr>
          <w:sz w:val="32"/>
          <w:szCs w:val="32"/>
        </w:rPr>
        <w:t>PetMap</w:t>
      </w:r>
      <w:proofErr w:type="spellEnd"/>
      <w:r w:rsidR="00D80086" w:rsidRPr="00714D14">
        <w:rPr>
          <w:sz w:val="32"/>
          <w:szCs w:val="32"/>
        </w:rPr>
        <w:t xml:space="preserve"> </w:t>
      </w:r>
      <w:r w:rsidRPr="00714D14">
        <w:rPr>
          <w:sz w:val="32"/>
          <w:szCs w:val="32"/>
        </w:rPr>
        <w:t>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Lisiane Reips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Lisiane Reips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24599BD8" w14:textId="549A75D1" w:rsidR="0010663D" w:rsidRDefault="0010663D" w:rsidP="0010663D">
      <w:pPr>
        <w:jc w:val="center"/>
        <w:rPr>
          <w:sz w:val="40"/>
          <w:szCs w:val="40"/>
        </w:rPr>
      </w:pPr>
    </w:p>
    <w:p w14:paraId="38426B3F" w14:textId="3CD3863E" w:rsidR="00AC33D5" w:rsidRDefault="00AC33D5" w:rsidP="00856181"/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562F0AA" w14:textId="1131E96B" w:rsidR="00D27799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5958199" w:history="1">
            <w:r w:rsidR="00D27799" w:rsidRPr="00F73691">
              <w:rPr>
                <w:rStyle w:val="Hyperlink"/>
                <w:noProof/>
              </w:rPr>
              <w:t>ARTEFATO 1: Quadro “3 Objetivos”</w:t>
            </w:r>
            <w:r w:rsidR="00D27799">
              <w:rPr>
                <w:noProof/>
                <w:webHidden/>
              </w:rPr>
              <w:tab/>
            </w:r>
            <w:r w:rsidR="00D27799">
              <w:rPr>
                <w:noProof/>
                <w:webHidden/>
              </w:rPr>
              <w:fldChar w:fldCharType="begin"/>
            </w:r>
            <w:r w:rsidR="00D27799">
              <w:rPr>
                <w:noProof/>
                <w:webHidden/>
              </w:rPr>
              <w:instrText xml:space="preserve"> PAGEREF _Toc195958199 \h </w:instrText>
            </w:r>
            <w:r w:rsidR="00D27799">
              <w:rPr>
                <w:noProof/>
                <w:webHidden/>
              </w:rPr>
            </w:r>
            <w:r w:rsidR="00D27799">
              <w:rPr>
                <w:noProof/>
                <w:webHidden/>
              </w:rPr>
              <w:fldChar w:fldCharType="separate"/>
            </w:r>
            <w:r w:rsidR="00D27799">
              <w:rPr>
                <w:noProof/>
                <w:webHidden/>
              </w:rPr>
              <w:t>3</w:t>
            </w:r>
            <w:r w:rsidR="00D27799">
              <w:rPr>
                <w:noProof/>
                <w:webHidden/>
              </w:rPr>
              <w:fldChar w:fldCharType="end"/>
            </w:r>
          </w:hyperlink>
        </w:p>
        <w:p w14:paraId="1FB79429" w14:textId="21A531D8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0" w:history="1">
            <w:r w:rsidRPr="00F73691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B99AC" w14:textId="73BEEF04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1" w:history="1">
            <w:r w:rsidRPr="00F73691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33ED8" w14:textId="7CB6CC6E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2" w:history="1">
            <w:r w:rsidRPr="00F73691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8E9266" w14:textId="2FC2A841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3" w:history="1">
            <w:r w:rsidRPr="00F73691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33A28" w14:textId="439D8149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4" w:history="1">
            <w:r w:rsidRPr="00F73691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2AE7F9" w14:textId="3A6BB2C6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5" w:history="1">
            <w:r w:rsidRPr="00F73691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21452" w14:textId="2D5FBB10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6" w:history="1">
            <w:r w:rsidRPr="00F73691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 w:rsidR="00D3793B">
              <w:rPr>
                <w:noProof/>
                <w:webHidden/>
              </w:rPr>
              <w:t>30</w:t>
            </w:r>
          </w:hyperlink>
        </w:p>
        <w:p w14:paraId="2FA277F7" w14:textId="0F95B4BE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7" w:history="1">
            <w:r w:rsidRPr="00F73691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 w:rsidR="004D3389">
              <w:rPr>
                <w:noProof/>
                <w:webHidden/>
              </w:rPr>
              <w:t>31</w:t>
            </w:r>
          </w:hyperlink>
        </w:p>
        <w:p w14:paraId="6944E5D1" w14:textId="06E1010C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0F6A2D" w14:textId="4AD623F7" w:rsidR="002B49C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5931C04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776F037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6143612A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7B984AA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8</w:t>
        </w:r>
      </w:hyperlink>
    </w:p>
    <w:p w14:paraId="639411D0" w14:textId="56EA7003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2</w:t>
        </w:r>
      </w:hyperlink>
    </w:p>
    <w:p w14:paraId="427C4F66" w14:textId="24B6C2A4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8</w:t>
        </w:r>
      </w:hyperlink>
    </w:p>
    <w:p w14:paraId="35FED90B" w14:textId="5FA6CCCD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 w:rsidR="00D3793B">
          <w:rPr>
            <w:noProof/>
            <w:webHidden/>
          </w:rPr>
          <w:t>30</w:t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95958199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7CAD4444" w:rsidR="00A62F63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pessoas possam compartilhar informações detalhadas sobre o local onde encontraram animais em situação de rua, além de possibilitar o registro de casos de animais perdidos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47261D8D" w:rsidR="00363B8C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ONGs que resgataram animais em situação de rua possam realizar postagens informando sobre o resgate, detalhando a espécie do animal, sua condição e para onde ele foi encaminhado.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5B90F1A1" w:rsidR="00DA08E7" w:rsidRPr="006B636F" w:rsidRDefault="008651DD" w:rsidP="0009428E">
            <w:pPr>
              <w:spacing w:before="120" w:after="120"/>
              <w:rPr>
                <w:sz w:val="24"/>
                <w:szCs w:val="24"/>
              </w:rPr>
            </w:pPr>
            <w:r w:rsidRPr="008651DD">
              <w:rPr>
                <w:sz w:val="24"/>
                <w:szCs w:val="24"/>
              </w:rPr>
              <w:t>O aplicativo deve permitir que os usuários interajam com as publicações por meio de comentários, contribuindo com informações e apoio aos casos, além de impulsionar postagens para que ganhem mais visibilidade dentro da plataforma</w:t>
            </w:r>
            <w:r>
              <w:rPr>
                <w:sz w:val="24"/>
                <w:szCs w:val="24"/>
              </w:rPr>
              <w:t>.</w:t>
            </w:r>
          </w:p>
        </w:tc>
      </w:tr>
    </w:tbl>
    <w:p w14:paraId="458E3F6E" w14:textId="532472BA" w:rsidR="0010663D" w:rsidRDefault="0010663D" w:rsidP="00FA629D">
      <w:pPr>
        <w:pStyle w:val="Legenda"/>
        <w:spacing w:before="120"/>
      </w:pPr>
      <w:bookmarkStart w:id="3" w:name="_Toc158902413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1</w:t>
      </w:r>
      <w:r w:rsidR="00315CD9"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3D367A49" w14:textId="6B7BD845" w:rsidR="005F10C8" w:rsidRPr="005F10C8" w:rsidRDefault="006A3101"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95958200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0C702C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7D20605B" w14:textId="19D6C8BB" w:rsidR="00F76475" w:rsidRPr="00856181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37C0B010" w14:textId="2A81F624" w:rsidR="001C1A49" w:rsidRPr="00CE49B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76822477" w14:textId="0BCCCC46" w:rsidR="0094014C" w:rsidRDefault="004C1E8D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E389F">
              <w:rPr>
                <w:sz w:val="24"/>
                <w:szCs w:val="24"/>
              </w:rPr>
              <w:t xml:space="preserve">fórum </w:t>
            </w:r>
            <w:r w:rsidR="009C4FC0">
              <w:rPr>
                <w:sz w:val="24"/>
                <w:szCs w:val="24"/>
              </w:rPr>
              <w:t>para</w:t>
            </w:r>
            <w:r w:rsidR="00EB354C">
              <w:rPr>
                <w:sz w:val="24"/>
                <w:szCs w:val="24"/>
              </w:rPr>
              <w:t xml:space="preserve"> reportar ocorrência</w:t>
            </w:r>
            <w:r w:rsidR="005E7F33">
              <w:rPr>
                <w:sz w:val="24"/>
                <w:szCs w:val="24"/>
              </w:rPr>
              <w:t>s</w:t>
            </w:r>
          </w:p>
          <w:p w14:paraId="060A3524" w14:textId="77777777" w:rsidR="00EB354C" w:rsidRDefault="00EB354C" w:rsidP="0094014C">
            <w:pPr>
              <w:rPr>
                <w:sz w:val="24"/>
                <w:szCs w:val="24"/>
              </w:rPr>
            </w:pPr>
          </w:p>
          <w:p w14:paraId="728BECB4" w14:textId="7ECFECF5" w:rsidR="00EB354C" w:rsidRDefault="005D54E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9F3394">
              <w:rPr>
                <w:sz w:val="24"/>
                <w:szCs w:val="24"/>
              </w:rPr>
              <w:t xml:space="preserve">a ferramenta de </w:t>
            </w:r>
            <w:r w:rsidR="005F10C8">
              <w:rPr>
                <w:sz w:val="24"/>
                <w:szCs w:val="24"/>
              </w:rPr>
              <w:t>mapeamento de animais abandonados</w:t>
            </w:r>
          </w:p>
          <w:p w14:paraId="4A23155C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2E647720" w14:textId="5077402A" w:rsidR="00A35F79" w:rsidRDefault="00334E2A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f</w:t>
            </w:r>
            <w:r w:rsidR="00A35F79">
              <w:rPr>
                <w:sz w:val="24"/>
                <w:szCs w:val="24"/>
              </w:rPr>
              <w:t>erramenta de c</w:t>
            </w:r>
            <w:r>
              <w:rPr>
                <w:sz w:val="24"/>
                <w:szCs w:val="24"/>
              </w:rPr>
              <w:t>omunicação entre</w:t>
            </w:r>
            <w:r w:rsidR="00D52020">
              <w:rPr>
                <w:sz w:val="24"/>
                <w:szCs w:val="24"/>
              </w:rPr>
              <w:t xml:space="preserve"> </w:t>
            </w:r>
            <w:r w:rsidR="00A35F79">
              <w:rPr>
                <w:sz w:val="24"/>
                <w:szCs w:val="24"/>
              </w:rPr>
              <w:t>ONGs</w:t>
            </w:r>
            <w:r w:rsidR="009C4FC0">
              <w:rPr>
                <w:sz w:val="24"/>
                <w:szCs w:val="24"/>
              </w:rPr>
              <w:t xml:space="preserve"> e a comunidade</w:t>
            </w:r>
          </w:p>
          <w:p w14:paraId="29127AE7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63220199" w14:textId="66382D30" w:rsidR="0046503B" w:rsidRPr="00F76475" w:rsidRDefault="004607F8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meio para conscientizar sobre </w:t>
            </w:r>
            <w:r w:rsidR="00B32A00">
              <w:rPr>
                <w:sz w:val="24"/>
                <w:szCs w:val="24"/>
              </w:rPr>
              <w:t xml:space="preserve">o </w:t>
            </w:r>
            <w:r w:rsidR="00B20520">
              <w:rPr>
                <w:sz w:val="24"/>
                <w:szCs w:val="24"/>
              </w:rPr>
              <w:t>abandono de animais</w:t>
            </w:r>
          </w:p>
        </w:tc>
        <w:tc>
          <w:tcPr>
            <w:tcW w:w="3118" w:type="dxa"/>
          </w:tcPr>
          <w:p w14:paraId="42114468" w14:textId="0D75A203" w:rsidR="001C1A49" w:rsidRPr="0083326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238B8809" w14:textId="1928C75C" w:rsidR="0010663D" w:rsidRDefault="002539E8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A6F3A">
              <w:rPr>
                <w:sz w:val="24"/>
                <w:szCs w:val="24"/>
              </w:rPr>
              <w:t xml:space="preserve">rastreador </w:t>
            </w:r>
            <w:r>
              <w:rPr>
                <w:sz w:val="24"/>
                <w:szCs w:val="24"/>
              </w:rPr>
              <w:t>GPS de animais</w:t>
            </w:r>
          </w:p>
          <w:p w14:paraId="6C2390F9" w14:textId="77777777" w:rsidR="002539E8" w:rsidRDefault="002539E8" w:rsidP="00CC572E">
            <w:pPr>
              <w:rPr>
                <w:sz w:val="24"/>
                <w:szCs w:val="24"/>
              </w:rPr>
            </w:pPr>
          </w:p>
          <w:p w14:paraId="0517ABFE" w14:textId="79D77D4D" w:rsidR="00A0602F" w:rsidRDefault="002539E8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p</w:t>
            </w:r>
            <w:r w:rsidR="00AD3DD0">
              <w:rPr>
                <w:sz w:val="24"/>
                <w:szCs w:val="24"/>
              </w:rPr>
              <w:t>licativo</w:t>
            </w:r>
            <w:r w:rsidR="00B907D0">
              <w:rPr>
                <w:sz w:val="24"/>
                <w:szCs w:val="24"/>
              </w:rPr>
              <w:t xml:space="preserve"> </w:t>
            </w:r>
            <w:r w:rsidR="002D44F8">
              <w:rPr>
                <w:sz w:val="24"/>
                <w:szCs w:val="24"/>
              </w:rPr>
              <w:t xml:space="preserve">para </w:t>
            </w:r>
            <w:r w:rsidR="0055377D">
              <w:rPr>
                <w:sz w:val="24"/>
                <w:szCs w:val="24"/>
              </w:rPr>
              <w:t xml:space="preserve">compra, venda ou </w:t>
            </w:r>
            <w:r>
              <w:rPr>
                <w:sz w:val="24"/>
                <w:szCs w:val="24"/>
              </w:rPr>
              <w:t>adoção</w:t>
            </w:r>
            <w:r w:rsidR="00A0602F">
              <w:rPr>
                <w:sz w:val="24"/>
                <w:szCs w:val="24"/>
              </w:rPr>
              <w:t xml:space="preserve"> de animais</w:t>
            </w:r>
          </w:p>
          <w:p w14:paraId="139FEE94" w14:textId="77777777" w:rsidR="00A0602F" w:rsidRDefault="00A0602F" w:rsidP="00CC572E">
            <w:pPr>
              <w:rPr>
                <w:sz w:val="24"/>
                <w:szCs w:val="24"/>
              </w:rPr>
            </w:pPr>
          </w:p>
          <w:p w14:paraId="39F19CD8" w14:textId="1F745EA1" w:rsidR="00A0602F" w:rsidRDefault="005C3759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</w:t>
            </w:r>
            <w:r w:rsidR="00326AC9">
              <w:rPr>
                <w:sz w:val="24"/>
                <w:szCs w:val="24"/>
              </w:rPr>
              <w:t xml:space="preserve">m </w:t>
            </w:r>
            <w:r w:rsidR="00A6733B">
              <w:rPr>
                <w:sz w:val="24"/>
                <w:szCs w:val="24"/>
              </w:rPr>
              <w:t>serviço</w:t>
            </w:r>
            <w:r w:rsidR="00326AC9">
              <w:rPr>
                <w:sz w:val="24"/>
                <w:szCs w:val="24"/>
              </w:rPr>
              <w:t xml:space="preserve"> </w:t>
            </w:r>
            <w:r w:rsidR="00B71A08">
              <w:rPr>
                <w:sz w:val="24"/>
                <w:szCs w:val="24"/>
              </w:rPr>
              <w:t xml:space="preserve">de </w:t>
            </w:r>
            <w:r w:rsidR="00326AC9">
              <w:rPr>
                <w:sz w:val="24"/>
                <w:szCs w:val="24"/>
              </w:rPr>
              <w:t>resgate</w:t>
            </w:r>
            <w:r w:rsidR="00A6733B">
              <w:rPr>
                <w:sz w:val="24"/>
                <w:szCs w:val="24"/>
              </w:rPr>
              <w:t xml:space="preserve"> profissional</w:t>
            </w:r>
          </w:p>
          <w:p w14:paraId="719354F1" w14:textId="77777777" w:rsidR="005C3759" w:rsidRDefault="005C3759" w:rsidP="00CC572E">
            <w:pPr>
              <w:rPr>
                <w:sz w:val="24"/>
                <w:szCs w:val="24"/>
              </w:rPr>
            </w:pPr>
          </w:p>
          <w:p w14:paraId="2AA44012" w14:textId="274CBE54" w:rsidR="005C3759" w:rsidRPr="00F76475" w:rsidRDefault="00483E81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2C3E74">
              <w:rPr>
                <w:sz w:val="24"/>
                <w:szCs w:val="24"/>
              </w:rPr>
              <w:t xml:space="preserve"> </w:t>
            </w:r>
            <w:r w:rsidR="005C3EB8">
              <w:rPr>
                <w:sz w:val="24"/>
                <w:szCs w:val="24"/>
              </w:rPr>
              <w:t xml:space="preserve">aplicativo 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09A5FDF7" w14:textId="5F0B7262" w:rsidR="001C1A49" w:rsidRPr="0083326B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E2B6E7A" w14:textId="7203054C" w:rsidR="000C702C" w:rsidRDefault="00BD138B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porta </w:t>
            </w:r>
            <w:r w:rsidR="0046503B">
              <w:rPr>
                <w:sz w:val="24"/>
                <w:szCs w:val="24"/>
              </w:rPr>
              <w:t>avistamentos de animais abandonados</w:t>
            </w:r>
          </w:p>
          <w:p w14:paraId="5425AC71" w14:textId="77777777" w:rsidR="0046503B" w:rsidRDefault="0046503B" w:rsidP="0094014C">
            <w:pPr>
              <w:rPr>
                <w:sz w:val="24"/>
                <w:szCs w:val="24"/>
              </w:rPr>
            </w:pPr>
          </w:p>
          <w:p w14:paraId="375D09F9" w14:textId="52F703D3" w:rsidR="0046503B" w:rsidRDefault="00485B8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pe</w:t>
            </w:r>
            <w:r w:rsidR="00BE6F97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a</w:t>
            </w:r>
            <w:r w:rsidR="009A75B8">
              <w:rPr>
                <w:sz w:val="24"/>
                <w:szCs w:val="24"/>
              </w:rPr>
              <w:t xml:space="preserve"> os bairros, as</w:t>
            </w:r>
            <w:r>
              <w:rPr>
                <w:sz w:val="24"/>
                <w:szCs w:val="24"/>
              </w:rPr>
              <w:t xml:space="preserve"> </w:t>
            </w:r>
            <w:r w:rsidR="00AD3085">
              <w:rPr>
                <w:sz w:val="24"/>
                <w:szCs w:val="24"/>
              </w:rPr>
              <w:t xml:space="preserve">cidades e </w:t>
            </w:r>
            <w:r w:rsidR="009A75B8">
              <w:rPr>
                <w:sz w:val="24"/>
                <w:szCs w:val="24"/>
              </w:rPr>
              <w:t xml:space="preserve">os </w:t>
            </w:r>
            <w:r w:rsidR="00AD3085">
              <w:rPr>
                <w:sz w:val="24"/>
                <w:szCs w:val="24"/>
              </w:rPr>
              <w:t xml:space="preserve">estados </w:t>
            </w:r>
            <w:r>
              <w:rPr>
                <w:sz w:val="24"/>
                <w:szCs w:val="24"/>
              </w:rPr>
              <w:t>com</w:t>
            </w:r>
            <w:r w:rsidR="00651E9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maior </w:t>
            </w:r>
            <w:r w:rsidR="00A00073">
              <w:rPr>
                <w:sz w:val="24"/>
                <w:szCs w:val="24"/>
              </w:rPr>
              <w:t xml:space="preserve">número de </w:t>
            </w:r>
            <w:r w:rsidR="009A75B8">
              <w:rPr>
                <w:sz w:val="24"/>
                <w:szCs w:val="24"/>
              </w:rPr>
              <w:t xml:space="preserve">casos de </w:t>
            </w:r>
            <w:r w:rsidR="00A00073">
              <w:rPr>
                <w:sz w:val="24"/>
                <w:szCs w:val="24"/>
              </w:rPr>
              <w:t>animais abandonados</w:t>
            </w:r>
            <w:r w:rsidR="009A75B8">
              <w:rPr>
                <w:sz w:val="24"/>
                <w:szCs w:val="24"/>
              </w:rPr>
              <w:t xml:space="preserve"> registrados</w:t>
            </w:r>
          </w:p>
          <w:p w14:paraId="349F7A2F" w14:textId="77777777" w:rsidR="00DB29C2" w:rsidRDefault="00DB29C2" w:rsidP="0094014C">
            <w:pPr>
              <w:rPr>
                <w:sz w:val="24"/>
                <w:szCs w:val="24"/>
              </w:rPr>
            </w:pPr>
          </w:p>
          <w:p w14:paraId="74A68F25" w14:textId="491D31B8" w:rsidR="00DB29C2" w:rsidRDefault="00BA6E39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vulga </w:t>
            </w:r>
            <w:r w:rsidR="00067F14">
              <w:rPr>
                <w:sz w:val="24"/>
                <w:szCs w:val="24"/>
              </w:rPr>
              <w:t xml:space="preserve">alertas sobre </w:t>
            </w:r>
            <w:r w:rsidR="004443EA">
              <w:rPr>
                <w:sz w:val="24"/>
                <w:szCs w:val="24"/>
              </w:rPr>
              <w:t>animais</w:t>
            </w:r>
            <w:r w:rsidR="00067F14">
              <w:rPr>
                <w:sz w:val="24"/>
                <w:szCs w:val="24"/>
              </w:rPr>
              <w:t xml:space="preserve"> perdidos</w:t>
            </w:r>
          </w:p>
          <w:p w14:paraId="6D007E2D" w14:textId="77777777" w:rsidR="00067F14" w:rsidRDefault="00067F14" w:rsidP="0094014C">
            <w:pPr>
              <w:rPr>
                <w:sz w:val="24"/>
                <w:szCs w:val="24"/>
              </w:rPr>
            </w:pPr>
          </w:p>
          <w:p w14:paraId="3BAB8353" w14:textId="4FF10B5F" w:rsidR="004443EA" w:rsidRPr="00F76475" w:rsidRDefault="00DC1F1F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rmite a troca de informações entre </w:t>
            </w:r>
            <w:r w:rsidR="00734263">
              <w:rPr>
                <w:sz w:val="24"/>
                <w:szCs w:val="24"/>
              </w:rPr>
              <w:t>ONGs e cidadãos</w:t>
            </w:r>
          </w:p>
        </w:tc>
        <w:tc>
          <w:tcPr>
            <w:tcW w:w="3118" w:type="dxa"/>
          </w:tcPr>
          <w:p w14:paraId="059EB47E" w14:textId="5940BDEF" w:rsidR="001C1A49" w:rsidRPr="0083326B" w:rsidRDefault="00130C93" w:rsidP="00130C93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676E884F" w14:textId="5D1231C4" w:rsidR="0010663D" w:rsidRDefault="007E3550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ligações</w:t>
            </w:r>
            <w:r w:rsidR="00E558EB">
              <w:rPr>
                <w:sz w:val="24"/>
                <w:szCs w:val="24"/>
              </w:rPr>
              <w:t xml:space="preserve"> para ONGs</w:t>
            </w:r>
          </w:p>
          <w:p w14:paraId="6EAE771F" w14:textId="77777777" w:rsidR="00944178" w:rsidRDefault="00944178" w:rsidP="00E558EB">
            <w:pPr>
              <w:rPr>
                <w:sz w:val="24"/>
                <w:szCs w:val="24"/>
              </w:rPr>
            </w:pPr>
          </w:p>
          <w:p w14:paraId="2F3C5B82" w14:textId="33826C22" w:rsidR="00BA7CE7" w:rsidRDefault="004074D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operações de busca e resgate</w:t>
            </w:r>
          </w:p>
          <w:p w14:paraId="1542FB71" w14:textId="77777777" w:rsidR="004074D0" w:rsidRDefault="004074D0" w:rsidP="00E558EB">
            <w:pPr>
              <w:rPr>
                <w:sz w:val="24"/>
                <w:szCs w:val="24"/>
              </w:rPr>
            </w:pPr>
          </w:p>
          <w:p w14:paraId="5AEB0DF5" w14:textId="122D45DB" w:rsidR="00BA7CE7" w:rsidRDefault="005604B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</w:t>
            </w:r>
            <w:r w:rsidR="008134A7">
              <w:rPr>
                <w:sz w:val="24"/>
                <w:szCs w:val="24"/>
              </w:rPr>
              <w:t xml:space="preserve">ende coleiras </w:t>
            </w:r>
            <w:r w:rsidR="00FC6631">
              <w:rPr>
                <w:sz w:val="24"/>
                <w:szCs w:val="24"/>
              </w:rPr>
              <w:t xml:space="preserve">ou dispositivos </w:t>
            </w:r>
            <w:r w:rsidR="008134A7">
              <w:rPr>
                <w:sz w:val="24"/>
                <w:szCs w:val="24"/>
              </w:rPr>
              <w:t>de rastreamento</w:t>
            </w:r>
          </w:p>
          <w:p w14:paraId="75F6D22A" w14:textId="77777777" w:rsidR="006F0AFC" w:rsidRDefault="006F0AFC" w:rsidP="00E558EB">
            <w:pPr>
              <w:rPr>
                <w:sz w:val="24"/>
                <w:szCs w:val="24"/>
              </w:rPr>
            </w:pPr>
          </w:p>
          <w:p w14:paraId="3DD9ECAE" w14:textId="5BDB9CC7" w:rsidR="006F0AFC" w:rsidRPr="00F76475" w:rsidRDefault="00BA703F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streia animais </w:t>
            </w:r>
            <w:r w:rsidR="00A66190">
              <w:rPr>
                <w:sz w:val="24"/>
                <w:szCs w:val="24"/>
              </w:rPr>
              <w:t>fora de situação de abandono ou rua</w:t>
            </w:r>
          </w:p>
        </w:tc>
      </w:tr>
    </w:tbl>
    <w:p w14:paraId="778234D7" w14:textId="6A440E67" w:rsidR="00786828" w:rsidRDefault="0010663D" w:rsidP="00856181">
      <w:pPr>
        <w:pStyle w:val="Legenda"/>
        <w:spacing w:before="120"/>
        <w:rPr>
          <w:noProof/>
        </w:rPr>
      </w:pPr>
      <w:bookmarkStart w:id="6" w:name="_Toc158902414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2</w:t>
      </w:r>
      <w:r w:rsidR="00315CD9"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5"/>
      <w:bookmarkEnd w:id="6"/>
    </w:p>
    <w:p w14:paraId="739344BD" w14:textId="77777777" w:rsidR="002814B3" w:rsidRPr="002814B3" w:rsidRDefault="002814B3" w:rsidP="002814B3">
      <w:pPr>
        <w:pStyle w:val="CorpodeTexto"/>
      </w:pPr>
    </w:p>
    <w:p w14:paraId="312FA561" w14:textId="7B173CB7" w:rsidR="0094014C" w:rsidRDefault="00FC78B4" w:rsidP="00FC78B4">
      <w:pPr>
        <w:pStyle w:val="Ttulo1"/>
      </w:pPr>
      <w:bookmarkStart w:id="7" w:name="_Toc195958201"/>
      <w:r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638FC4E" wp14:editId="10439465">
                <wp:simplePos x="0" y="0"/>
                <wp:positionH relativeFrom="column">
                  <wp:posOffset>-340995</wp:posOffset>
                </wp:positionH>
                <wp:positionV relativeFrom="paragraph">
                  <wp:posOffset>908685</wp:posOffset>
                </wp:positionV>
                <wp:extent cx="812042" cy="3408375"/>
                <wp:effectExtent l="0" t="0" r="26670" b="2095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3408375"/>
                          <a:chOff x="0" y="0"/>
                          <a:chExt cx="902989" cy="3498116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4414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8963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841911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3040916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8" style="position:absolute;left:0;text-align:left;margin-left:-26.85pt;margin-top:71.55pt;width:63.95pt;height:268.4pt;z-index:251658242;mso-width-relative:margin;mso-height-relative:margin" coordsize="9029,34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9" o:spid="_x0000_s1030" style="position:absolute;top:4414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0" o:spid="_x0000_s1031" style="position:absolute;left:68;top:8963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1" o:spid="_x0000_s1032" style="position:absolute;top:1841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4" o:spid="_x0000_s1033" style="position:absolute;top:3040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832FFD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4A0B047" w:rsidR="005B22A9" w:rsidRPr="00F76475" w:rsidRDefault="005B22A9" w:rsidP="00832FFD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C53247">
              <w:rPr>
                <w:sz w:val="24"/>
                <w:szCs w:val="24"/>
              </w:rPr>
              <w:t xml:space="preserve"> </w:t>
            </w:r>
            <w:proofErr w:type="spellStart"/>
            <w:r w:rsidR="00C53247">
              <w:rPr>
                <w:sz w:val="24"/>
                <w:szCs w:val="24"/>
              </w:rPr>
              <w:t>PetMap</w:t>
            </w:r>
            <w:proofErr w:type="spellEnd"/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4D50D89A" w:rsidR="006E52CB" w:rsidRPr="001F164E" w:rsidRDefault="0040410D" w:rsidP="00026E6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ONGs</w:t>
            </w:r>
            <w:r w:rsidR="00A71081" w:rsidRPr="001F164E">
              <w:rPr>
                <w:sz w:val="24"/>
                <w:szCs w:val="24"/>
              </w:rPr>
              <w:t xml:space="preserve">, </w:t>
            </w:r>
            <w:r w:rsidR="00F35138" w:rsidRPr="001F164E">
              <w:rPr>
                <w:sz w:val="24"/>
                <w:szCs w:val="24"/>
              </w:rPr>
              <w:t xml:space="preserve">cidadãos </w:t>
            </w:r>
            <w:r w:rsidR="00D9716E" w:rsidRPr="001F164E">
              <w:rPr>
                <w:sz w:val="24"/>
                <w:szCs w:val="24"/>
              </w:rPr>
              <w:t xml:space="preserve">e </w:t>
            </w:r>
            <w:r w:rsidRPr="001F164E">
              <w:rPr>
                <w:sz w:val="24"/>
                <w:szCs w:val="24"/>
              </w:rPr>
              <w:t>donos de animais perdido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39D2D292" w:rsidR="006E52CB" w:rsidRPr="001F164E" w:rsidRDefault="007F2AD2" w:rsidP="00A71081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Ap</w:t>
            </w:r>
            <w:r w:rsidR="00EF212E" w:rsidRPr="001F164E">
              <w:rPr>
                <w:sz w:val="24"/>
                <w:szCs w:val="24"/>
              </w:rPr>
              <w:t>licativo de ocorrências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0FF35A35" w:rsidR="006E52CB" w:rsidRPr="001F164E" w:rsidRDefault="007F2AD2" w:rsidP="00B81D3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 xml:space="preserve">Facilita </w:t>
            </w:r>
            <w:r w:rsidR="00C141BE" w:rsidRPr="001F164E">
              <w:rPr>
                <w:sz w:val="24"/>
                <w:szCs w:val="24"/>
              </w:rPr>
              <w:t xml:space="preserve">a localização </w:t>
            </w:r>
            <w:r w:rsidR="001659E8" w:rsidRPr="001F164E">
              <w:rPr>
                <w:sz w:val="24"/>
                <w:szCs w:val="24"/>
              </w:rPr>
              <w:t xml:space="preserve">e o resgate </w:t>
            </w:r>
            <w:r w:rsidRPr="001F164E">
              <w:rPr>
                <w:sz w:val="24"/>
                <w:szCs w:val="24"/>
              </w:rPr>
              <w:t>de animais abandonados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335F8710" w:rsidR="006E52CB" w:rsidRPr="001F164E" w:rsidRDefault="00C84AA6" w:rsidP="00C84AA6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Um a</w:t>
            </w:r>
            <w:r w:rsidR="000309C5" w:rsidRPr="001F164E">
              <w:rPr>
                <w:sz w:val="24"/>
                <w:szCs w:val="24"/>
              </w:rPr>
              <w:t xml:space="preserve">plicativo </w:t>
            </w:r>
            <w:r w:rsidR="00B91F10" w:rsidRPr="001F164E">
              <w:rPr>
                <w:sz w:val="24"/>
                <w:szCs w:val="24"/>
              </w:rPr>
              <w:t>dedicado a</w:t>
            </w:r>
            <w:r w:rsidR="00ED3DE2" w:rsidRPr="001F164E">
              <w:rPr>
                <w:sz w:val="24"/>
                <w:szCs w:val="24"/>
              </w:rPr>
              <w:t xml:space="preserve"> reportar avistamentos de animais abandonados</w:t>
            </w:r>
            <w:r w:rsidR="004C4E95" w:rsidRPr="001F164E">
              <w:rPr>
                <w:sz w:val="24"/>
                <w:szCs w:val="24"/>
              </w:rPr>
              <w:t xml:space="preserve">, </w:t>
            </w:r>
            <w:r w:rsidR="00512C98" w:rsidRPr="001F164E">
              <w:rPr>
                <w:sz w:val="24"/>
                <w:szCs w:val="24"/>
              </w:rPr>
              <w:t>divulga</w:t>
            </w:r>
            <w:r w:rsidR="00B91F10" w:rsidRPr="001F164E">
              <w:rPr>
                <w:sz w:val="24"/>
                <w:szCs w:val="24"/>
              </w:rPr>
              <w:t>r</w:t>
            </w:r>
            <w:r w:rsidR="00512C98" w:rsidRPr="001F164E">
              <w:rPr>
                <w:sz w:val="24"/>
                <w:szCs w:val="24"/>
              </w:rPr>
              <w:t xml:space="preserve"> </w:t>
            </w:r>
            <w:r w:rsidR="00A5768D" w:rsidRPr="001F164E">
              <w:rPr>
                <w:sz w:val="24"/>
                <w:szCs w:val="24"/>
              </w:rPr>
              <w:t xml:space="preserve">alertas </w:t>
            </w:r>
            <w:r w:rsidR="00B91F10" w:rsidRPr="001F164E">
              <w:rPr>
                <w:sz w:val="24"/>
                <w:szCs w:val="24"/>
              </w:rPr>
              <w:t>sobre</w:t>
            </w:r>
            <w:r w:rsidR="009C16FF" w:rsidRPr="001F164E">
              <w:rPr>
                <w:sz w:val="24"/>
                <w:szCs w:val="24"/>
              </w:rPr>
              <w:t xml:space="preserve"> </w:t>
            </w:r>
            <w:r w:rsidR="002D0F09">
              <w:rPr>
                <w:sz w:val="24"/>
                <w:szCs w:val="24"/>
              </w:rPr>
              <w:t xml:space="preserve">os que estão </w:t>
            </w:r>
            <w:r w:rsidR="009C16FF" w:rsidRPr="001F164E">
              <w:rPr>
                <w:sz w:val="24"/>
                <w:szCs w:val="24"/>
              </w:rPr>
              <w:t>perdidos</w:t>
            </w:r>
            <w:r w:rsidR="00ED3DE2" w:rsidRPr="001F164E">
              <w:rPr>
                <w:sz w:val="24"/>
                <w:szCs w:val="24"/>
              </w:rPr>
              <w:t xml:space="preserve"> e mapear </w:t>
            </w:r>
            <w:r w:rsidR="006F6FA5">
              <w:rPr>
                <w:sz w:val="24"/>
                <w:szCs w:val="24"/>
              </w:rPr>
              <w:t>os bairros, as</w:t>
            </w:r>
            <w:r w:rsidR="00ED3DE2" w:rsidRPr="001F164E">
              <w:rPr>
                <w:sz w:val="24"/>
                <w:szCs w:val="24"/>
              </w:rPr>
              <w:t xml:space="preserve"> </w:t>
            </w:r>
            <w:r w:rsidR="008D4DB1">
              <w:rPr>
                <w:sz w:val="24"/>
                <w:szCs w:val="24"/>
              </w:rPr>
              <w:t>cidades e</w:t>
            </w:r>
            <w:r w:rsidR="006F6FA5">
              <w:rPr>
                <w:sz w:val="24"/>
                <w:szCs w:val="24"/>
              </w:rPr>
              <w:t xml:space="preserve"> os</w:t>
            </w:r>
            <w:r w:rsidR="008D4DB1">
              <w:rPr>
                <w:sz w:val="24"/>
                <w:szCs w:val="24"/>
              </w:rPr>
              <w:t xml:space="preserve"> estados </w:t>
            </w:r>
            <w:r w:rsidR="00ED3DE2" w:rsidRPr="001F164E">
              <w:rPr>
                <w:sz w:val="24"/>
                <w:szCs w:val="24"/>
              </w:rPr>
              <w:t xml:space="preserve">com </w:t>
            </w:r>
            <w:r w:rsidR="0005118A" w:rsidRPr="001F164E">
              <w:rPr>
                <w:sz w:val="24"/>
                <w:szCs w:val="24"/>
              </w:rPr>
              <w:t xml:space="preserve">maior </w:t>
            </w:r>
            <w:r w:rsidR="0087732D" w:rsidRPr="001F164E">
              <w:rPr>
                <w:sz w:val="24"/>
                <w:szCs w:val="24"/>
              </w:rPr>
              <w:t>concentração de animais em situação de rua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8DB23DF" w:rsidR="006E52CB" w:rsidRPr="001F164E" w:rsidRDefault="00F24B88" w:rsidP="000966D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r </w:t>
            </w:r>
            <w:r w:rsidR="00C53247" w:rsidRPr="001F164E">
              <w:rPr>
                <w:sz w:val="24"/>
                <w:szCs w:val="24"/>
              </w:rPr>
              <w:t>vi</w:t>
            </w:r>
            <w:r w:rsidR="00BD5118" w:rsidRPr="001F164E">
              <w:rPr>
                <w:sz w:val="24"/>
                <w:szCs w:val="24"/>
              </w:rPr>
              <w:t xml:space="preserve">sibilidade </w:t>
            </w:r>
            <w:r>
              <w:rPr>
                <w:sz w:val="24"/>
                <w:szCs w:val="24"/>
              </w:rPr>
              <w:t>a</w:t>
            </w:r>
            <w:r w:rsidR="00BD5118" w:rsidRPr="001F164E">
              <w:rPr>
                <w:sz w:val="24"/>
                <w:szCs w:val="24"/>
              </w:rPr>
              <w:t xml:space="preserve">o problema </w:t>
            </w:r>
            <w:r>
              <w:rPr>
                <w:sz w:val="24"/>
                <w:szCs w:val="24"/>
              </w:rPr>
              <w:t>do abandono de animais</w:t>
            </w:r>
            <w:r w:rsidR="003216FA">
              <w:rPr>
                <w:sz w:val="24"/>
                <w:szCs w:val="24"/>
              </w:rPr>
              <w:t xml:space="preserve"> e promover a recuperação d</w:t>
            </w:r>
            <w:r w:rsidR="00A77658">
              <w:rPr>
                <w:sz w:val="24"/>
                <w:szCs w:val="24"/>
              </w:rPr>
              <w:t>o</w:t>
            </w:r>
            <w:r w:rsidR="003216FA">
              <w:rPr>
                <w:sz w:val="24"/>
                <w:szCs w:val="24"/>
              </w:rPr>
              <w:t>s</w:t>
            </w:r>
            <w:r w:rsidR="00A77658">
              <w:rPr>
                <w:sz w:val="24"/>
                <w:szCs w:val="24"/>
              </w:rPr>
              <w:t xml:space="preserve"> </w:t>
            </w:r>
            <w:r w:rsidR="003A4AEA">
              <w:rPr>
                <w:sz w:val="24"/>
                <w:szCs w:val="24"/>
              </w:rPr>
              <w:t xml:space="preserve">que estão </w:t>
            </w:r>
            <w:r w:rsidR="003216FA">
              <w:rPr>
                <w:sz w:val="24"/>
                <w:szCs w:val="24"/>
              </w:rPr>
              <w:t>em situação de rua</w:t>
            </w:r>
          </w:p>
        </w:tc>
      </w:tr>
    </w:tbl>
    <w:p w14:paraId="7E747854" w14:textId="4D91F5B4" w:rsidR="00A33DFE" w:rsidRDefault="00AE1E85" w:rsidP="00DC4A19">
      <w:pPr>
        <w:pStyle w:val="Legenda"/>
        <w:spacing w:before="120"/>
        <w:sectPr w:rsidR="00A33DFE">
          <w:headerReference w:type="default" r:id="rId11"/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bookmarkStart w:id="9" w:name="_Toc158902415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3</w:t>
      </w:r>
      <w:r w:rsidR="00315CD9">
        <w:rPr>
          <w:noProof/>
        </w:rP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</w:t>
      </w:r>
      <w:bookmarkEnd w:id="8"/>
      <w:bookmarkEnd w:id="9"/>
    </w:p>
    <w:p w14:paraId="38D0D20C" w14:textId="6F54FA4E" w:rsidR="00A61B27" w:rsidRDefault="00017559" w:rsidP="00BF3A32">
      <w:pPr>
        <w:pStyle w:val="Ttulo1"/>
      </w:pPr>
      <w:bookmarkStart w:id="10" w:name="_Toc195958202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0A9BBC1E" w14:textId="241F73EE" w:rsidR="0077277A" w:rsidRPr="00C15418" w:rsidRDefault="007B75AB" w:rsidP="0077277A">
      <w:pPr>
        <w:ind w:left="360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o Produto</w:t>
      </w:r>
      <w:r w:rsidR="009A1D27" w:rsidRPr="00C15418">
        <w:rPr>
          <w:color w:val="00B0F0"/>
        </w:rPr>
        <w:t xml:space="preserve"> </w:t>
      </w:r>
      <w:r w:rsidR="00E75BD6" w:rsidRPr="00C15418">
        <w:rPr>
          <w:color w:val="00B0F0"/>
        </w:rPr>
        <w:t>tem por objetivo facilitar</w:t>
      </w:r>
      <w:r w:rsidR="009A1D27" w:rsidRPr="00C15418">
        <w:rPr>
          <w:color w:val="00B0F0"/>
        </w:rPr>
        <w:t xml:space="preserve"> </w:t>
      </w:r>
      <w:r w:rsidR="00300DB5" w:rsidRPr="00C15418">
        <w:rPr>
          <w:color w:val="00B0F0"/>
        </w:rPr>
        <w:t>a</w:t>
      </w:r>
      <w:r w:rsidR="009A1D27" w:rsidRPr="00C15418">
        <w:rPr>
          <w:color w:val="00B0F0"/>
        </w:rPr>
        <w:t xml:space="preserve"> criação do BACKLOG, </w:t>
      </w:r>
      <w:r w:rsidR="00300DB5" w:rsidRPr="00C15418">
        <w:rPr>
          <w:color w:val="00B0F0"/>
        </w:rPr>
        <w:t xml:space="preserve">o que é realizado </w:t>
      </w:r>
      <w:r w:rsidR="009164CF" w:rsidRPr="00C15418">
        <w:rPr>
          <w:color w:val="00B0F0"/>
        </w:rPr>
        <w:t xml:space="preserve">por </w:t>
      </w:r>
      <w:r w:rsidR="00300DB5" w:rsidRPr="00C15418">
        <w:rPr>
          <w:color w:val="00B0F0"/>
        </w:rPr>
        <w:t>meio de um</w:t>
      </w:r>
      <w:r w:rsidR="009164CF" w:rsidRPr="00C15418">
        <w:rPr>
          <w:color w:val="00B0F0"/>
        </w:rPr>
        <w:t xml:space="preserve"> processo </w:t>
      </w:r>
      <w:r w:rsidR="009A1D27" w:rsidRPr="00C15418">
        <w:rPr>
          <w:color w:val="00B0F0"/>
        </w:rPr>
        <w:t xml:space="preserve">denominado de </w:t>
      </w:r>
      <w:r w:rsidR="0043409E" w:rsidRPr="00C15418">
        <w:rPr>
          <w:b/>
          <w:bCs/>
          <w:color w:val="00B0F0"/>
        </w:rPr>
        <w:t xml:space="preserve">PBB – </w:t>
      </w:r>
      <w:proofErr w:type="spellStart"/>
      <w:r w:rsidR="0043409E" w:rsidRPr="00C15418">
        <w:rPr>
          <w:b/>
          <w:bCs/>
          <w:color w:val="00B0F0"/>
        </w:rPr>
        <w:t>Product</w:t>
      </w:r>
      <w:proofErr w:type="spellEnd"/>
      <w:r w:rsidR="0043409E" w:rsidRPr="00C15418">
        <w:rPr>
          <w:b/>
          <w:bCs/>
          <w:color w:val="00B0F0"/>
        </w:rPr>
        <w:t xml:space="preserve"> Backlog Building</w:t>
      </w:r>
      <w:r w:rsidR="00300DB5" w:rsidRPr="00C15418">
        <w:rPr>
          <w:color w:val="00B0F0"/>
        </w:rPr>
        <w:t>.</w:t>
      </w:r>
    </w:p>
    <w:p w14:paraId="4F42B1C4" w14:textId="637167CB" w:rsidR="0077277A" w:rsidRDefault="0077277A" w:rsidP="0077277A">
      <w:pPr>
        <w:ind w:left="360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10A7AF64" w14:textId="3F6D31C0" w:rsidR="00260C5B" w:rsidRPr="00C15418" w:rsidRDefault="00260C5B" w:rsidP="0077277A">
      <w:pPr>
        <w:ind w:left="360"/>
        <w:rPr>
          <w:color w:val="00B0F0"/>
        </w:rPr>
      </w:pPr>
      <w:r>
        <w:rPr>
          <w:color w:val="00B0F0"/>
        </w:rPr>
        <w:t xml:space="preserve">Para uma melhor leitura, entregue, em separado, uma </w:t>
      </w:r>
      <w:r w:rsidRPr="00260C5B">
        <w:rPr>
          <w:color w:val="00B0F0"/>
          <w:highlight w:val="yellow"/>
        </w:rPr>
        <w:t>imagem com boa resolução</w:t>
      </w:r>
      <w:r>
        <w:rPr>
          <w:color w:val="00B0F0"/>
        </w:rPr>
        <w:t xml:space="preserve"> do </w:t>
      </w:r>
      <w:proofErr w:type="spellStart"/>
      <w:r>
        <w:rPr>
          <w:color w:val="00B0F0"/>
        </w:rPr>
        <w:t>canvas</w:t>
      </w:r>
      <w:proofErr w:type="spellEnd"/>
      <w:r>
        <w:rPr>
          <w:color w:val="00B0F0"/>
        </w:rPr>
        <w:t xml:space="preserve"> PBB.</w:t>
      </w:r>
    </w:p>
    <w:p w14:paraId="5F9AC349" w14:textId="77777777" w:rsidR="0077277A" w:rsidRDefault="0077277A" w:rsidP="00E75BD6">
      <w:pPr>
        <w:ind w:left="360"/>
      </w:pPr>
    </w:p>
    <w:p w14:paraId="49AA8551" w14:textId="77777777" w:rsidR="007C2471" w:rsidRDefault="007C2471" w:rsidP="007C2471">
      <w:pPr>
        <w:keepNext/>
        <w:jc w:val="center"/>
      </w:pPr>
      <w:r>
        <w:rPr>
          <w:noProof/>
        </w:rPr>
        <w:drawing>
          <wp:inline distT="0" distB="0" distL="0" distR="0" wp14:anchorId="705968DC" wp14:editId="201E2357">
            <wp:extent cx="5578978" cy="4174998"/>
            <wp:effectExtent l="19050" t="19050" r="22225" b="1651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48" cy="41837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5C80A7" w14:textId="0F5B13CF" w:rsidR="007C2471" w:rsidRPr="00017559" w:rsidRDefault="007C2471" w:rsidP="007C2471">
      <w:pPr>
        <w:pStyle w:val="Legenda"/>
      </w:pPr>
      <w:bookmarkStart w:id="12" w:name="_Toc158902416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315CD9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4B752F07" w14:textId="77777777" w:rsidR="00E071A5" w:rsidRDefault="00E071A5" w:rsidP="7F6DD4C8">
      <w:pPr>
        <w:sectPr w:rsidR="00E071A5" w:rsidSect="00A33DFE">
          <w:headerReference w:type="default" r:id="rId14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14ED14A" w14:textId="2352F9B1" w:rsidR="001D0E95" w:rsidRDefault="001D0E95" w:rsidP="00490E0C"/>
    <w:p w14:paraId="0DAA6264" w14:textId="09CC22B6" w:rsidR="001D0E95" w:rsidRDefault="000B528C" w:rsidP="004905D1">
      <w:pPr>
        <w:jc w:val="center"/>
        <w:sectPr w:rsidR="001D0E95" w:rsidSect="001D0E95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  <w:r>
        <w:rPr>
          <w:noProof/>
        </w:rPr>
        <w:drawing>
          <wp:inline distT="0" distB="0" distL="0" distR="0" wp14:anchorId="775C4607" wp14:editId="10F6639D">
            <wp:extent cx="8507578" cy="4785360"/>
            <wp:effectExtent l="0" t="0" r="8255" b="0"/>
            <wp:docPr id="893364685" name="Imagem 8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364685" name="Imagem 8" descr="Diagrama&#10;&#10;O conteúdo gerado por IA pode estar incorreto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23323" cy="4794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9E9B6" w14:textId="77777777" w:rsidR="00F76475" w:rsidRDefault="00F76475" w:rsidP="00F76475">
      <w:pPr>
        <w:pStyle w:val="Ttulo1"/>
      </w:pPr>
      <w:bookmarkStart w:id="13" w:name="_Toc195958203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D3E88F6" w14:textId="77777777" w:rsidR="005D1029" w:rsidRPr="005D1029" w:rsidRDefault="005D1029" w:rsidP="005D1029"/>
    <w:p w14:paraId="6487329F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é uma </w:t>
      </w:r>
      <w:r w:rsidRPr="000A4924">
        <w:rPr>
          <w:color w:val="00B0F0"/>
          <w:highlight w:val="yellow"/>
        </w:rPr>
        <w:t>descrição curta</w:t>
      </w:r>
      <w:r w:rsidRPr="000A4924">
        <w:rPr>
          <w:color w:val="00B0F0"/>
        </w:rPr>
        <w:t xml:space="preserve">, porém completa, de uma </w:t>
      </w:r>
      <w:r w:rsidRPr="000A4924">
        <w:rPr>
          <w:color w:val="00B0F0"/>
          <w:highlight w:val="yellow"/>
        </w:rPr>
        <w:t>funcionalidade</w:t>
      </w:r>
      <w:r w:rsidRPr="000A4924">
        <w:rPr>
          <w:color w:val="00B0F0"/>
        </w:rPr>
        <w:t xml:space="preserve"> ou </w:t>
      </w:r>
      <w:r w:rsidRPr="000A4924">
        <w:rPr>
          <w:color w:val="00B0F0"/>
          <w:highlight w:val="yellow"/>
        </w:rPr>
        <w:t>requisito</w:t>
      </w:r>
      <w:r w:rsidRPr="000A4924">
        <w:rPr>
          <w:color w:val="00B0F0"/>
        </w:rPr>
        <w:t xml:space="preserve"> do </w:t>
      </w:r>
      <w:r w:rsidRPr="000A4924">
        <w:rPr>
          <w:color w:val="00B0F0"/>
          <w:highlight w:val="yellow"/>
        </w:rPr>
        <w:t>ponto de vista do usuário final</w:t>
      </w:r>
      <w:r w:rsidRPr="000A4924">
        <w:rPr>
          <w:color w:val="00B0F0"/>
        </w:rPr>
        <w:t>. É uma técnica utilizada em metodologias ágeis de desenvolvimento de software para capturar as necessidades e desejos dos usuários de forma clara e objetiva.</w:t>
      </w:r>
    </w:p>
    <w:p w14:paraId="31ADEE88" w14:textId="2B98543F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geralmente segue um formato simples, como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[usuário / ator]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[funcionalidade / PBI]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que eu possa [objetivo]". </w:t>
      </w:r>
    </w:p>
    <w:p w14:paraId="78A4990A" w14:textId="086B0881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>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usuário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salvar meus arquivos na nuvem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acessá-los de qualquer lugar".</w:t>
      </w:r>
    </w:p>
    <w:p w14:paraId="5D901954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highlight w:val="yellow"/>
        </w:rPr>
        <w:t>Cada História de Usuário é uma unidade independente de trabalho que pode ser desenvolvida e entregue separadamente.</w:t>
      </w:r>
      <w:r w:rsidRPr="000A4924">
        <w:rPr>
          <w:color w:val="00B0F0"/>
        </w:rPr>
        <w:t xml:space="preserve"> </w:t>
      </w:r>
    </w:p>
    <w:p w14:paraId="7C289FBA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Os </w:t>
      </w:r>
      <w:r w:rsidRPr="000A4924">
        <w:rPr>
          <w:b/>
          <w:bCs/>
          <w:color w:val="00B0F0"/>
        </w:rPr>
        <w:t>Critérios de Aceite</w:t>
      </w:r>
      <w:r w:rsidRPr="000A4924">
        <w:rPr>
          <w:color w:val="00B0F0"/>
        </w:rPr>
        <w:t xml:space="preserve"> são uma parte importante d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, pois descrevem as </w:t>
      </w:r>
      <w:r w:rsidRPr="000A4924">
        <w:rPr>
          <w:color w:val="00B0F0"/>
          <w:highlight w:val="yellow"/>
        </w:rPr>
        <w:t>condições</w:t>
      </w:r>
      <w:r w:rsidRPr="000A4924">
        <w:rPr>
          <w:color w:val="00B0F0"/>
        </w:rPr>
        <w:t xml:space="preserve"> que devem ser </w:t>
      </w:r>
      <w:r w:rsidRPr="000A4924">
        <w:rPr>
          <w:color w:val="00B0F0"/>
          <w:highlight w:val="yellow"/>
        </w:rPr>
        <w:t>cumpridas</w:t>
      </w:r>
      <w:r w:rsidRPr="000A4924">
        <w:rPr>
          <w:color w:val="00B0F0"/>
        </w:rPr>
        <w:t xml:space="preserve"> para que a história seja considerada </w:t>
      </w:r>
      <w:r w:rsidRPr="000A4924">
        <w:rPr>
          <w:color w:val="00B0F0"/>
          <w:highlight w:val="yellow"/>
        </w:rPr>
        <w:t>concluída com sucesso</w:t>
      </w:r>
      <w:r w:rsidRPr="000A4924">
        <w:rPr>
          <w:color w:val="00B0F0"/>
        </w:rPr>
        <w:t>, para garantir que a História atenda aos requisitos do usuário e do produto.</w:t>
      </w:r>
    </w:p>
    <w:p w14:paraId="790F4DAD" w14:textId="34ACF065" w:rsidR="003D038A" w:rsidRDefault="000A4924" w:rsidP="003D038A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 xml:space="preserve">: </w:t>
      </w:r>
      <w:r w:rsidR="00F76475" w:rsidRPr="00C15418">
        <w:rPr>
          <w:color w:val="00B0F0"/>
        </w:rPr>
        <w:t>Padrão para entrega na figura a seguir.</w:t>
      </w:r>
    </w:p>
    <w:p w14:paraId="3386FC45" w14:textId="77777777" w:rsidR="003D038A" w:rsidRDefault="003D038A" w:rsidP="003D038A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C81D72" w:rsidRPr="00821815" w14:paraId="14EAD0FE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A009F44" w14:textId="457BB503" w:rsidR="00C81D72" w:rsidRPr="00821815" w:rsidRDefault="00C81D72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>HISTÓRIA DO USUÁRIO 1 - PBI</w:t>
            </w:r>
            <w:r>
              <w:t xml:space="preserve">: </w:t>
            </w:r>
            <w:r w:rsidRPr="00B10879">
              <w:t xml:space="preserve">Manter cadastro do </w:t>
            </w:r>
            <w:r w:rsidR="0031410E" w:rsidRPr="00B10879">
              <w:t>cidadão</w:t>
            </w:r>
          </w:p>
        </w:tc>
      </w:tr>
      <w:tr w:rsidR="00C81D72" w14:paraId="5C7FBD4D" w14:textId="77777777" w:rsidTr="00A850EA">
        <w:tc>
          <w:tcPr>
            <w:tcW w:w="8505" w:type="dxa"/>
            <w:gridSpan w:val="2"/>
          </w:tcPr>
          <w:p w14:paraId="0F605939" w14:textId="77777777" w:rsidR="00C81D72" w:rsidRDefault="00C81D72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7E4B94FA" w14:textId="5CCEE183" w:rsidR="00C81D72" w:rsidRPr="00821815" w:rsidRDefault="00C81D72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Manter cadastro do </w:t>
            </w:r>
            <w:r w:rsidR="0031410E">
              <w:t>cidadão</w:t>
            </w:r>
          </w:p>
          <w:p w14:paraId="349F40A5" w14:textId="77777777" w:rsidR="00C81D72" w:rsidRDefault="00C81D72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C81D72" w14:paraId="3AF80897" w14:textId="77777777" w:rsidTr="00A850EA">
        <w:tc>
          <w:tcPr>
            <w:tcW w:w="1276" w:type="dxa"/>
          </w:tcPr>
          <w:p w14:paraId="2B8E1821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1797D9D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054065B6" w14:textId="310B254A" w:rsidR="00C857CF" w:rsidRPr="004F21EF" w:rsidRDefault="00C857CF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 w:rsidR="00087605">
              <w:rPr>
                <w:b/>
                <w:bCs/>
              </w:rPr>
              <w:t>f</w:t>
            </w:r>
            <w:r>
              <w:rPr>
                <w:b/>
                <w:bCs/>
              </w:rPr>
              <w:t xml:space="preserve">luxo </w:t>
            </w:r>
            <w:r w:rsidR="00087605">
              <w:rPr>
                <w:b/>
                <w:bCs/>
              </w:rPr>
              <w:t>p</w:t>
            </w:r>
            <w:r>
              <w:rPr>
                <w:b/>
                <w:bCs/>
              </w:rPr>
              <w:t>rincipal)</w:t>
            </w:r>
          </w:p>
        </w:tc>
        <w:tc>
          <w:tcPr>
            <w:tcW w:w="7229" w:type="dxa"/>
          </w:tcPr>
          <w:p w14:paraId="128AA1AE" w14:textId="79B64355" w:rsidR="00C81D72" w:rsidRDefault="00C81D72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6B694A47" w14:textId="3C1B727C" w:rsidR="00C81D72" w:rsidRPr="002063D9" w:rsidRDefault="00C81D72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cidadão </w:t>
            </w:r>
            <w:r w:rsidR="006E3496">
              <w:t>preenche os campos de “Nome”, “CPF”, “Data de Nascimento”, “Telefone”, “E-mail”, “Senha”, “Confirm</w:t>
            </w:r>
            <w:r w:rsidR="003D32DD">
              <w:t>e</w:t>
            </w:r>
            <w:r w:rsidR="006E3496">
              <w:t xml:space="preserve"> sua senha”</w:t>
            </w:r>
            <w:r w:rsidR="003D32DD">
              <w:t>, “CEP”, “Rua”, “Número”, “Bairro”, “Cidade”, “Estado”, “País”</w:t>
            </w:r>
            <w:r w:rsidR="00C40E4B">
              <w:t xml:space="preserve"> </w:t>
            </w:r>
            <w:r>
              <w:t>e aciona o botão “</w:t>
            </w:r>
            <w:r w:rsidR="00D06B8F">
              <w:t>Cadastrar-se</w:t>
            </w:r>
            <w:r>
              <w:t>”</w:t>
            </w:r>
          </w:p>
          <w:p w14:paraId="41537D3B" w14:textId="77777777" w:rsidR="00C81D72" w:rsidRPr="001137C6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usuário é cadastrado no sistema e redirecionado à página inicial.</w:t>
            </w:r>
          </w:p>
        </w:tc>
      </w:tr>
      <w:tr w:rsidR="00C81D72" w14:paraId="7AA354C7" w14:textId="77777777" w:rsidTr="00A850EA">
        <w:trPr>
          <w:trHeight w:val="300"/>
        </w:trPr>
        <w:tc>
          <w:tcPr>
            <w:tcW w:w="1276" w:type="dxa"/>
          </w:tcPr>
          <w:p w14:paraId="586E5F9F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1D573DA4" w14:textId="4247BB9B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6E47F1E" w14:textId="45B1A4CC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6ED60C3" w14:textId="47DDC733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cidadão não informa </w:t>
            </w:r>
            <w:r w:rsidR="00E9330B">
              <w:t xml:space="preserve">algum </w:t>
            </w:r>
            <w:r>
              <w:t>dado</w:t>
            </w:r>
            <w:r w:rsidR="00E9330B">
              <w:t xml:space="preserve"> </w:t>
            </w:r>
            <w:r w:rsidR="00972DF7">
              <w:t xml:space="preserve">obrigatório </w:t>
            </w:r>
            <w:r>
              <w:t>e aciona o botão “</w:t>
            </w:r>
            <w:r w:rsidR="00AA6F3F">
              <w:t>Cadastrar-se</w:t>
            </w:r>
            <w:r>
              <w:t>”</w:t>
            </w:r>
          </w:p>
          <w:p w14:paraId="0BA601E5" w14:textId="74535BF5" w:rsidR="00C81D72" w:rsidRDefault="00C81D72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</w:t>
            </w:r>
            <w:r w:rsidR="00184D54">
              <w:t>reenchimento obrigatório</w:t>
            </w:r>
            <w:r>
              <w:t>”</w:t>
            </w:r>
            <w:r w:rsidR="00184D54">
              <w:t>,</w:t>
            </w:r>
            <w:r w:rsidR="00FC67BE">
              <w:t xml:space="preserve"> </w:t>
            </w:r>
            <w:r w:rsidR="00184D54">
              <w:t xml:space="preserve">indica qual </w:t>
            </w:r>
            <w:r w:rsidR="00A6314E">
              <w:t>campo precisa ser preenchido</w:t>
            </w:r>
            <w:r w:rsidR="00FC67BE">
              <w:t xml:space="preserve"> e </w:t>
            </w:r>
            <w:r w:rsidR="00F56F15">
              <w:t xml:space="preserve">mantém </w:t>
            </w:r>
            <w:r w:rsidR="00FC67BE">
              <w:t>o cidadão na página de cadastro.</w:t>
            </w:r>
          </w:p>
        </w:tc>
      </w:tr>
      <w:tr w:rsidR="00C81D72" w14:paraId="424A161E" w14:textId="77777777" w:rsidTr="00A850EA">
        <w:trPr>
          <w:trHeight w:val="300"/>
        </w:trPr>
        <w:tc>
          <w:tcPr>
            <w:tcW w:w="1276" w:type="dxa"/>
          </w:tcPr>
          <w:p w14:paraId="66F84509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D7D5617" w14:textId="2EBB41D0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C5C98CF" w14:textId="0F0A7260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75EF89D" w14:textId="10515FF9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5E0304" w:rsidRPr="005E0304">
              <w:t xml:space="preserve">o cidadão </w:t>
            </w:r>
            <w:r w:rsidR="00BC0B95">
              <w:t xml:space="preserve">preenche o campo “E-mail” ou “CPF” com </w:t>
            </w:r>
            <w:r w:rsidR="005E0304" w:rsidRPr="005E0304">
              <w:t>um</w:t>
            </w:r>
            <w:r w:rsidR="00BC0B95">
              <w:t xml:space="preserve"> valor </w:t>
            </w:r>
            <w:r w:rsidR="005E0304" w:rsidRPr="005E0304">
              <w:t xml:space="preserve">já vinculado a outra conta e aciona o botão </w:t>
            </w:r>
            <w:r w:rsidR="005E0304">
              <w:t>“</w:t>
            </w:r>
            <w:r w:rsidR="005E0304" w:rsidRPr="005E0304">
              <w:t>Cadastrar-se</w:t>
            </w:r>
            <w:r w:rsidR="005E0304">
              <w:t>”</w:t>
            </w:r>
          </w:p>
          <w:p w14:paraId="1174A0D0" w14:textId="3F1C9B6F" w:rsidR="00C81D72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</w:t>
            </w:r>
            <w:r w:rsidR="005E740B">
              <w:t>limpa o formulário de cadastro</w:t>
            </w:r>
            <w:r w:rsidR="00FC67BE">
              <w:t xml:space="preserve">, </w:t>
            </w:r>
            <w:r>
              <w:t>exibe a mensagem de erro “Usuário já cadastrado”</w:t>
            </w:r>
            <w:r w:rsidR="00FC67BE">
              <w:t xml:space="preserve"> e </w:t>
            </w:r>
            <w:r w:rsidR="006C0725">
              <w:t xml:space="preserve">mantém </w:t>
            </w:r>
            <w:r w:rsidR="00FC67BE">
              <w:t>o cidadão na página de cadastro.</w:t>
            </w:r>
          </w:p>
        </w:tc>
      </w:tr>
      <w:tr w:rsidR="00FC30D2" w14:paraId="1C0F46B2" w14:textId="77777777" w:rsidTr="00A850EA">
        <w:trPr>
          <w:trHeight w:val="300"/>
        </w:trPr>
        <w:tc>
          <w:tcPr>
            <w:tcW w:w="1276" w:type="dxa"/>
          </w:tcPr>
          <w:p w14:paraId="2BF2EA95" w14:textId="28EB2CB8" w:rsidR="00FC30D2" w:rsidRPr="327D2554" w:rsidRDefault="00FC30D2" w:rsidP="00FC30D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1117C8D3" w14:textId="77777777" w:rsidR="00FC30D2" w:rsidRDefault="00FC30D2" w:rsidP="00FC30D2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587FF5EE" w14:textId="462E1C35" w:rsidR="00FC30D2" w:rsidRPr="002063D9" w:rsidRDefault="00FC30D2" w:rsidP="00FC30D2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cidadão clica no botão “Editar Informações”, altera a</w:t>
            </w:r>
            <w:r w:rsidR="00AA3ED2">
              <w:t xml:space="preserve">lgum campo (“Nome”, “Telefone”, “E-mail”, “Senha”, “Confirme sua senha”, “CEP”, “Rua”, “Número”, “Bairro”, “Cidade”, “Estado”, “País”) </w:t>
            </w:r>
            <w:r>
              <w:t>e clica na opção “Salvar Alterações”</w:t>
            </w:r>
          </w:p>
          <w:p w14:paraId="211E221C" w14:textId="400A9CE7" w:rsidR="00FC30D2" w:rsidRPr="327D2554" w:rsidRDefault="00FC30D2" w:rsidP="00FC30D2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>”, atualiza as informações no perfil e mantém o cidadão na página de perfil</w:t>
            </w:r>
            <w:r>
              <w:t>.</w:t>
            </w:r>
          </w:p>
        </w:tc>
      </w:tr>
      <w:tr w:rsidR="00395104" w14:paraId="6EC749CB" w14:textId="77777777" w:rsidTr="00A850EA">
        <w:trPr>
          <w:trHeight w:val="300"/>
        </w:trPr>
        <w:tc>
          <w:tcPr>
            <w:tcW w:w="1276" w:type="dxa"/>
          </w:tcPr>
          <w:p w14:paraId="3EE1A05B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4EB2B73" w14:textId="5975BBC8" w:rsidR="00395104" w:rsidRPr="00C3567C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0C78DE31" w14:textId="77777777" w:rsidR="00395104" w:rsidRDefault="00395104" w:rsidP="0039510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13F0B9D2" w14:textId="77777777" w:rsidR="00395104" w:rsidRDefault="00395104" w:rsidP="0039510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cidadão clica no botão “Editar Informações”, não altera os campos e clica na opção “Salvar Alterações”</w:t>
            </w:r>
          </w:p>
          <w:p w14:paraId="7CEEC34D" w14:textId="151573B9" w:rsidR="00395104" w:rsidRPr="1054399F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o cidadão na página de perfil.</w:t>
            </w:r>
          </w:p>
        </w:tc>
      </w:tr>
      <w:tr w:rsidR="00395104" w14:paraId="0389C29F" w14:textId="77777777" w:rsidTr="00A850EA">
        <w:trPr>
          <w:trHeight w:val="300"/>
        </w:trPr>
        <w:tc>
          <w:tcPr>
            <w:tcW w:w="1276" w:type="dxa"/>
          </w:tcPr>
          <w:p w14:paraId="6F776673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0EB598E6" w14:textId="05CE4EFB" w:rsidR="00395104" w:rsidRPr="4169A4E3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</w:t>
            </w:r>
            <w:r>
              <w:rPr>
                <w:b/>
                <w:bCs/>
              </w:rPr>
              <w:t xml:space="preserve"> 6 (fluxo principal)</w:t>
            </w:r>
          </w:p>
        </w:tc>
        <w:tc>
          <w:tcPr>
            <w:tcW w:w="7229" w:type="dxa"/>
          </w:tcPr>
          <w:p w14:paraId="6AFF11D6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565C235F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cidadão clica no botão de sair da conta</w:t>
            </w:r>
          </w:p>
          <w:p w14:paraId="67B7717D" w14:textId="27C5CB41" w:rsidR="00395104" w:rsidRPr="701037C3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cidadão sai da conta e é redirecionado à página inicial.</w:t>
            </w:r>
          </w:p>
        </w:tc>
      </w:tr>
      <w:tr w:rsidR="00395104" w14:paraId="6E584D38" w14:textId="77777777" w:rsidTr="00A850EA">
        <w:trPr>
          <w:trHeight w:val="300"/>
        </w:trPr>
        <w:tc>
          <w:tcPr>
            <w:tcW w:w="1276" w:type="dxa"/>
          </w:tcPr>
          <w:p w14:paraId="5E83E542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B307E08" w14:textId="47045B92" w:rsidR="00395104" w:rsidRPr="327D255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 (fluxo principal)</w:t>
            </w:r>
          </w:p>
        </w:tc>
        <w:tc>
          <w:tcPr>
            <w:tcW w:w="7229" w:type="dxa"/>
          </w:tcPr>
          <w:p w14:paraId="7B3E44FE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1EE9C920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cidadão aciona o botão “Excluir Conta” e clica na opção “Sim, excluir”</w:t>
            </w:r>
          </w:p>
          <w:p w14:paraId="6E5FDAC3" w14:textId="09D5860D" w:rsidR="00395104" w:rsidRPr="327D2554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cidadão é redirecionado à página inicial.</w:t>
            </w:r>
          </w:p>
        </w:tc>
      </w:tr>
    </w:tbl>
    <w:p w14:paraId="71CCFE0A" w14:textId="77777777" w:rsidR="002B2102" w:rsidRDefault="002B2102" w:rsidP="00445459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063BA" w:rsidRPr="00821815" w14:paraId="10918770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663168E2" w14:textId="058E465C" w:rsidR="002063BA" w:rsidRPr="00670E8A" w:rsidRDefault="002063BA" w:rsidP="00A850EA">
            <w:pPr>
              <w:spacing w:before="60" w:after="60"/>
              <w:ind w:left="30" w:hanging="30"/>
              <w:rPr>
                <w:color w:val="FF0000"/>
              </w:rPr>
            </w:pPr>
            <w:r w:rsidRPr="5DA19BD1">
              <w:rPr>
                <w:b/>
              </w:rPr>
              <w:t>HISTÓRIA DO USUÁRIO 1 - PBI</w:t>
            </w:r>
            <w:r>
              <w:t xml:space="preserve">: </w:t>
            </w:r>
            <w:r w:rsidR="00670E8A" w:rsidRPr="00B10879">
              <w:t>Realizar login</w:t>
            </w:r>
            <w:r w:rsidR="0008245D" w:rsidRPr="00B10879">
              <w:t xml:space="preserve"> como cidadão</w:t>
            </w:r>
          </w:p>
        </w:tc>
      </w:tr>
      <w:tr w:rsidR="002063BA" w14:paraId="570BDA5A" w14:textId="77777777">
        <w:tc>
          <w:tcPr>
            <w:tcW w:w="8505" w:type="dxa"/>
            <w:gridSpan w:val="2"/>
          </w:tcPr>
          <w:p w14:paraId="3A05854A" w14:textId="77777777" w:rsidR="002063BA" w:rsidRDefault="002063BA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00D74B2B" w14:textId="5AC6C1AB" w:rsidR="002063BA" w:rsidRPr="00821815" w:rsidRDefault="002063BA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D33EFC">
              <w:t>Realizar login</w:t>
            </w:r>
            <w:r w:rsidR="009F0BA2">
              <w:t xml:space="preserve"> como cidadão</w:t>
            </w:r>
          </w:p>
          <w:p w14:paraId="5E6B5795" w14:textId="500B41C1" w:rsidR="002063BA" w:rsidRDefault="002063BA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D81655">
              <w:t>Centralização e organização das informações.</w:t>
            </w:r>
          </w:p>
        </w:tc>
      </w:tr>
      <w:tr w:rsidR="002063BA" w14:paraId="1E9FE964" w14:textId="77777777">
        <w:tc>
          <w:tcPr>
            <w:tcW w:w="1276" w:type="dxa"/>
          </w:tcPr>
          <w:p w14:paraId="7CC49139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043271" w14:textId="67BE7187" w:rsidR="002063BA" w:rsidRPr="004F21EF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197B8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80FE0E8" w14:textId="6BB80EFC" w:rsidR="002063BA" w:rsidRDefault="002063BA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C60A7D">
              <w:t>o cidadão acessa a página de login</w:t>
            </w:r>
          </w:p>
          <w:p w14:paraId="4434058A" w14:textId="08F7546C" w:rsidR="002063BA" w:rsidRPr="002063D9" w:rsidRDefault="002063BA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C60A7D">
              <w:t xml:space="preserve">o cidadão </w:t>
            </w:r>
            <w:r w:rsidR="00DC0EF4">
              <w:t>preenche os campos “E</w:t>
            </w:r>
            <w:r w:rsidR="003D3B6A">
              <w:t>-mail</w:t>
            </w:r>
            <w:r w:rsidR="00DC0EF4">
              <w:t>”</w:t>
            </w:r>
            <w:r w:rsidR="003D3B6A">
              <w:t xml:space="preserve"> e </w:t>
            </w:r>
            <w:r w:rsidR="00DC0EF4">
              <w:t>“S</w:t>
            </w:r>
            <w:r w:rsidR="003D3B6A">
              <w:t>enha</w:t>
            </w:r>
            <w:r w:rsidR="00DC0EF4">
              <w:t>”</w:t>
            </w:r>
            <w:r w:rsidR="003D3B6A">
              <w:t xml:space="preserve"> </w:t>
            </w:r>
            <w:r w:rsidR="00C60A7D">
              <w:t>e aciona o botão “</w:t>
            </w:r>
            <w:r w:rsidR="00F22B1D">
              <w:t>Login</w:t>
            </w:r>
            <w:r w:rsidR="00C60A7D">
              <w:t>”</w:t>
            </w:r>
          </w:p>
          <w:p w14:paraId="1AC55022" w14:textId="7B9639E8" w:rsidR="002063BA" w:rsidRPr="001137C6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5F0D2F">
              <w:t>o cidadão entra na cont</w:t>
            </w:r>
            <w:r w:rsidR="00004662">
              <w:t>a</w:t>
            </w:r>
            <w:r w:rsidR="005F0D2F">
              <w:t xml:space="preserve"> e é redirecionado à página inicial.</w:t>
            </w:r>
          </w:p>
        </w:tc>
      </w:tr>
      <w:tr w:rsidR="002063BA" w14:paraId="3D743C50" w14:textId="77777777">
        <w:trPr>
          <w:trHeight w:val="300"/>
        </w:trPr>
        <w:tc>
          <w:tcPr>
            <w:tcW w:w="1276" w:type="dxa"/>
          </w:tcPr>
          <w:p w14:paraId="77C96E47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0598888A" w14:textId="7CA5D971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197B8A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7BADB97" w14:textId="50FF1D0C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770EA1">
              <w:t>o cidadão acessa a página de login</w:t>
            </w:r>
          </w:p>
          <w:p w14:paraId="6687184E" w14:textId="0EEB182B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EE4A5E">
              <w:t xml:space="preserve">o cidadão informa </w:t>
            </w:r>
            <w:r w:rsidR="00822E35">
              <w:t xml:space="preserve">os </w:t>
            </w:r>
            <w:r w:rsidR="00DC0EF4">
              <w:t xml:space="preserve">dados </w:t>
            </w:r>
            <w:r w:rsidR="00822E35">
              <w:t>errados</w:t>
            </w:r>
            <w:r w:rsidR="00DC0EF4">
              <w:t xml:space="preserve"> no campo “E-mail” e/ou “Senha”</w:t>
            </w:r>
            <w:r w:rsidR="00822E35">
              <w:t xml:space="preserve"> </w:t>
            </w:r>
            <w:r w:rsidR="00EE4A5E">
              <w:t>e aciona o botão “</w:t>
            </w:r>
            <w:r w:rsidR="00400446">
              <w:t>Login</w:t>
            </w:r>
            <w:r w:rsidR="00EE4A5E">
              <w:t>”</w:t>
            </w:r>
          </w:p>
          <w:p w14:paraId="67BC4A1E" w14:textId="74D431EC" w:rsidR="002063BA" w:rsidRDefault="002063BA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822E35">
              <w:t xml:space="preserve">o sistema </w:t>
            </w:r>
            <w:r w:rsidR="00964928">
              <w:t>limpa o formulário de login</w:t>
            </w:r>
            <w:r w:rsidR="00590BAC">
              <w:t xml:space="preserve">, </w:t>
            </w:r>
            <w:r w:rsidR="00822E35">
              <w:t>exibe a mensagem de erro “</w:t>
            </w:r>
            <w:r w:rsidR="00964928">
              <w:t>Usuário e/ou senha incorretos</w:t>
            </w:r>
            <w:r w:rsidR="00822E35">
              <w:t>”</w:t>
            </w:r>
            <w:r w:rsidR="00590BAC">
              <w:t xml:space="preserve"> e </w:t>
            </w:r>
            <w:r w:rsidR="00210EE2">
              <w:t xml:space="preserve">mantém </w:t>
            </w:r>
            <w:r w:rsidR="00590BAC">
              <w:t>o cidadão</w:t>
            </w:r>
            <w:r w:rsidR="00210EE2">
              <w:t xml:space="preserve"> </w:t>
            </w:r>
            <w:r w:rsidR="00590BAC">
              <w:t>na página de login</w:t>
            </w:r>
            <w:r w:rsidR="00822E35">
              <w:t>.</w:t>
            </w:r>
          </w:p>
        </w:tc>
      </w:tr>
      <w:tr w:rsidR="002063BA" w14:paraId="431181D6" w14:textId="77777777">
        <w:trPr>
          <w:trHeight w:val="300"/>
        </w:trPr>
        <w:tc>
          <w:tcPr>
            <w:tcW w:w="1276" w:type="dxa"/>
          </w:tcPr>
          <w:p w14:paraId="77DA5E50" w14:textId="77777777" w:rsidR="00A71D32" w:rsidRDefault="00A71D32" w:rsidP="00A71D32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8C3C1BE" w14:textId="77777777" w:rsidR="004516BB" w:rsidRDefault="00A71D32" w:rsidP="00A71D32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 xml:space="preserve">3 </w:t>
            </w:r>
          </w:p>
          <w:p w14:paraId="51D6FF98" w14:textId="77777777" w:rsidR="004516BB" w:rsidRDefault="004516BB" w:rsidP="00A71D32">
            <w:pPr>
              <w:spacing w:before="60" w:after="60"/>
              <w:ind w:left="96" w:hanging="41"/>
              <w:rPr>
                <w:b/>
                <w:bCs/>
              </w:rPr>
            </w:pPr>
          </w:p>
          <w:p w14:paraId="753DE3F8" w14:textId="68EC71CF" w:rsidR="002063BA" w:rsidRDefault="00A71D32" w:rsidP="00A71D32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(fluxo de exceção)</w:t>
            </w:r>
          </w:p>
        </w:tc>
        <w:tc>
          <w:tcPr>
            <w:tcW w:w="7229" w:type="dxa"/>
          </w:tcPr>
          <w:p w14:paraId="625F9D8C" w14:textId="272C7E35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822E35">
              <w:t>o cidadão acessa a página de login</w:t>
            </w:r>
          </w:p>
          <w:p w14:paraId="092BF8D3" w14:textId="7DD38596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822E35">
              <w:t xml:space="preserve"> </w:t>
            </w:r>
            <w:r w:rsidR="00191E33">
              <w:t xml:space="preserve">o cidadão </w:t>
            </w:r>
            <w:r w:rsidR="009E7C96">
              <w:t xml:space="preserve">deixa os campos </w:t>
            </w:r>
            <w:r w:rsidR="00DC0EF4">
              <w:t>“E-mail” e</w:t>
            </w:r>
            <w:r w:rsidR="00BF52CA">
              <w:t>/ou</w:t>
            </w:r>
            <w:r w:rsidR="00DC0EF4">
              <w:t xml:space="preserve"> “Senha” </w:t>
            </w:r>
            <w:r w:rsidR="009E7C96">
              <w:t xml:space="preserve">do formulário de login em branco </w:t>
            </w:r>
            <w:r w:rsidR="004A4ADF">
              <w:t xml:space="preserve">e </w:t>
            </w:r>
            <w:r w:rsidR="00B72CC3">
              <w:t xml:space="preserve">aciona </w:t>
            </w:r>
            <w:r w:rsidR="004A4ADF">
              <w:t>o botão “</w:t>
            </w:r>
            <w:r w:rsidR="00B72CC3">
              <w:t>Login</w:t>
            </w:r>
            <w:r w:rsidR="004A4ADF">
              <w:t>”</w:t>
            </w:r>
          </w:p>
          <w:p w14:paraId="76F57EE1" w14:textId="38366430" w:rsidR="002063BA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lastRenderedPageBreak/>
              <w:t>ENTÃO</w:t>
            </w:r>
            <w:r>
              <w:t xml:space="preserve">: </w:t>
            </w:r>
            <w:r w:rsidR="00191E33">
              <w:t xml:space="preserve">o sistema </w:t>
            </w:r>
            <w:r w:rsidR="00B72CC3">
              <w:t xml:space="preserve">solicita que o </w:t>
            </w:r>
            <w:r w:rsidR="00760749">
              <w:t>cidadão preencha o campo vazio, exibindo a mensagem “Preencha este campo</w:t>
            </w:r>
            <w:r w:rsidR="000D2C34">
              <w:t>.</w:t>
            </w:r>
            <w:r w:rsidR="00760749">
              <w:t>”</w:t>
            </w:r>
            <w:r w:rsidR="00712AD5">
              <w:t xml:space="preserve"> logo abaixo do campo em questão</w:t>
            </w:r>
            <w:r w:rsidR="004A37C3">
              <w:t xml:space="preserve">, e </w:t>
            </w:r>
            <w:r w:rsidR="00D13F4D">
              <w:t xml:space="preserve">mantém </w:t>
            </w:r>
            <w:r w:rsidR="004A37C3">
              <w:t>o cidadão na página de login</w:t>
            </w:r>
            <w:r w:rsidR="0017565E">
              <w:t>.</w:t>
            </w:r>
          </w:p>
        </w:tc>
      </w:tr>
      <w:tr w:rsidR="009300E6" w14:paraId="3BE8CB00" w14:textId="77777777">
        <w:trPr>
          <w:trHeight w:val="300"/>
        </w:trPr>
        <w:tc>
          <w:tcPr>
            <w:tcW w:w="1276" w:type="dxa"/>
          </w:tcPr>
          <w:p w14:paraId="40E3E004" w14:textId="77777777" w:rsidR="009300E6" w:rsidRDefault="009300E6" w:rsidP="009300E6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lastRenderedPageBreak/>
              <w:t xml:space="preserve">Critério de </w:t>
            </w:r>
          </w:p>
          <w:p w14:paraId="5AF2C09C" w14:textId="00295AC1" w:rsidR="009300E6" w:rsidRPr="4169A4E3" w:rsidRDefault="009300E6" w:rsidP="009300E6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de exceção)</w:t>
            </w:r>
          </w:p>
        </w:tc>
        <w:tc>
          <w:tcPr>
            <w:tcW w:w="7229" w:type="dxa"/>
          </w:tcPr>
          <w:p w14:paraId="56E6A9CC" w14:textId="77777777" w:rsidR="009300E6" w:rsidRDefault="009300E6" w:rsidP="009300E6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login</w:t>
            </w:r>
          </w:p>
          <w:p w14:paraId="6A0CD119" w14:textId="70C47545" w:rsidR="009300E6" w:rsidRDefault="009300E6" w:rsidP="009300E6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cidadão </w:t>
            </w:r>
            <w:r w:rsidR="00D37A77">
              <w:t xml:space="preserve">preenche os campos de </w:t>
            </w:r>
            <w:r>
              <w:t xml:space="preserve">“E-mail” e “Senha” </w:t>
            </w:r>
            <w:r w:rsidR="00D37A77">
              <w:t xml:space="preserve">com </w:t>
            </w:r>
            <w:r w:rsidR="001E1495">
              <w:t xml:space="preserve">credenciais </w:t>
            </w:r>
            <w:r w:rsidR="00843C79">
              <w:t xml:space="preserve">de uma conta </w:t>
            </w:r>
            <w:r w:rsidR="00D37A77">
              <w:t xml:space="preserve">banida </w:t>
            </w:r>
            <w:r>
              <w:t>e aciona o botão “Login”</w:t>
            </w:r>
          </w:p>
          <w:p w14:paraId="2DD412FA" w14:textId="71A97945" w:rsidR="009300E6" w:rsidRPr="327D2554" w:rsidRDefault="009300E6" w:rsidP="009300E6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limpa o formulário de login, exibe a mensagem de erro “</w:t>
            </w:r>
            <w:r w:rsidR="00360775">
              <w:t xml:space="preserve">Sua </w:t>
            </w:r>
            <w:r w:rsidR="00D37A77">
              <w:t>conta foi banida</w:t>
            </w:r>
            <w:r w:rsidR="00360775">
              <w:t>. Por favor, entre em contato com o suporte.</w:t>
            </w:r>
            <w:r>
              <w:t>” e mantém o cidadão na página de login.</w:t>
            </w:r>
          </w:p>
        </w:tc>
      </w:tr>
    </w:tbl>
    <w:p w14:paraId="0CE38ACE" w14:textId="77777777" w:rsidR="005D0AF3" w:rsidRPr="003C18FB" w:rsidRDefault="005D0AF3" w:rsidP="69FB80E0">
      <w:pPr>
        <w:pStyle w:val="CorpodeTexto"/>
        <w:rPr>
          <w:noProof/>
          <w:color w:val="FF000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B2158" w:rsidRPr="00821815" w14:paraId="2D2FC2CF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7C64AC9" w14:textId="77777777" w:rsidR="00EB2158" w:rsidRPr="00821815" w:rsidRDefault="00EB2158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t xml:space="preserve">HISTÓRIA DO USUÁRIO </w:t>
            </w:r>
            <w:r w:rsidRPr="009E1688">
              <w:rPr>
                <w:b/>
              </w:rPr>
              <w:t>1</w:t>
            </w:r>
            <w:r>
              <w:rPr>
                <w:b/>
              </w:rPr>
              <w:t xml:space="preserve"> – </w:t>
            </w:r>
            <w:r w:rsidRPr="00821815">
              <w:rPr>
                <w:b/>
              </w:rPr>
              <w:t>PBI</w:t>
            </w:r>
            <w:r>
              <w:t xml:space="preserve">: </w:t>
            </w:r>
            <w:r w:rsidRPr="00B10879">
              <w:t>Manter publicação de caso de animal perdido</w:t>
            </w:r>
          </w:p>
        </w:tc>
      </w:tr>
      <w:tr w:rsidR="00EB2158" w14:paraId="5F4672EF" w14:textId="77777777">
        <w:tc>
          <w:tcPr>
            <w:tcW w:w="8505" w:type="dxa"/>
            <w:gridSpan w:val="2"/>
          </w:tcPr>
          <w:p w14:paraId="1C51451C" w14:textId="77777777" w:rsidR="00EB2158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74D508B4" w14:textId="77777777" w:rsidR="00EB2158" w:rsidRPr="00821815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caso de animal perdido</w:t>
            </w:r>
          </w:p>
          <w:p w14:paraId="2BBBD0D0" w14:textId="77777777" w:rsidR="00EB2158" w:rsidRDefault="00EB2158" w:rsidP="00A850EA">
            <w:pPr>
              <w:spacing w:before="60" w:after="60"/>
              <w:ind w:left="30" w:hanging="30"/>
            </w:pPr>
            <w:r w:rsidRPr="1BCDB4E9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EB2158" w:rsidRPr="001137C6" w14:paraId="5C550867" w14:textId="77777777">
        <w:tc>
          <w:tcPr>
            <w:tcW w:w="1276" w:type="dxa"/>
          </w:tcPr>
          <w:p w14:paraId="2CB41D95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DFA00B" w14:textId="07B13407" w:rsidR="00EB2158" w:rsidRPr="004F21EF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4651F7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586D4BE" w14:textId="77777777" w:rsidR="00937CFD" w:rsidRDefault="00937CFD" w:rsidP="00937CFD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o cidadão já logado acessa a página inicial ou de perfil</w:t>
            </w:r>
          </w:p>
          <w:p w14:paraId="609C4481" w14:textId="3935DF83" w:rsidR="00937CFD" w:rsidRDefault="00937CFD" w:rsidP="00937CFD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 xml:space="preserve">: o cidadão clica no botão de realizar nova publicação, preenche </w:t>
            </w:r>
            <w:r w:rsidR="00962D85">
              <w:t>os campos “Título”, “Conteúdo</w:t>
            </w:r>
            <w:r w:rsidR="00E46E7A">
              <w:t>, “Tipo de Publicação”, “</w:t>
            </w:r>
            <w:r w:rsidR="003526A9">
              <w:t>Rua</w:t>
            </w:r>
            <w:r w:rsidR="00E46E7A">
              <w:t>”</w:t>
            </w:r>
            <w:r w:rsidR="003526A9">
              <w:t>, “Bairro”, “Cidade”, “Estado”</w:t>
            </w:r>
            <w:r w:rsidR="00E46E7A">
              <w:t xml:space="preserve"> </w:t>
            </w:r>
            <w:r>
              <w:t>e aciona o botão “Publicar”</w:t>
            </w:r>
          </w:p>
          <w:p w14:paraId="02ADB067" w14:textId="3D7152EE" w:rsidR="00EB2158" w:rsidRPr="001137C6" w:rsidRDefault="00937CFD" w:rsidP="00937CFD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>o sistema adiciona a publicação ao perfil do</w:t>
            </w:r>
            <w:r>
              <w:t xml:space="preserve"> cidadão</w:t>
            </w:r>
            <w:r w:rsidRPr="00B7716A">
              <w:t xml:space="preserve">, exibe-a na página inicial para que outros usuários possam visualizá-la e mantém o </w:t>
            </w:r>
            <w:r>
              <w:t xml:space="preserve">cidadão </w:t>
            </w:r>
            <w:r w:rsidRPr="00B7716A">
              <w:t xml:space="preserve">na página </w:t>
            </w:r>
            <w:r>
              <w:t>em que ele estava (inicial ou de perfil).</w:t>
            </w:r>
          </w:p>
        </w:tc>
      </w:tr>
      <w:tr w:rsidR="00EB2158" w:rsidRPr="001137C6" w14:paraId="3FFE2144" w14:textId="77777777">
        <w:tc>
          <w:tcPr>
            <w:tcW w:w="1276" w:type="dxa"/>
          </w:tcPr>
          <w:p w14:paraId="45303EF9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C9BFD12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  <w:p w14:paraId="66ECA1FC" w14:textId="2D39729D" w:rsidR="00344263" w:rsidRPr="004F21EF" w:rsidRDefault="00344263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1F0F1DFC" w14:textId="188F0552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o cidadão já logado acessa a página inicial</w:t>
            </w:r>
            <w:r w:rsidR="00694F83">
              <w:t xml:space="preserve"> ou de perfil</w:t>
            </w:r>
          </w:p>
          <w:p w14:paraId="21FE136E" w14:textId="1620F46D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 xml:space="preserve">: o cidadão clica no botão </w:t>
            </w:r>
            <w:r w:rsidR="00E136B5">
              <w:t>de nova publicação</w:t>
            </w:r>
            <w:r>
              <w:t>, não preenc</w:t>
            </w:r>
            <w:r w:rsidR="00FA20C8">
              <w:t xml:space="preserve">he algum campo obrigatório </w:t>
            </w:r>
            <w:r>
              <w:t>e aciona o botão “Publicar”</w:t>
            </w:r>
          </w:p>
          <w:p w14:paraId="2B3C365C" w14:textId="121A82FF" w:rsidR="0017565E" w:rsidRPr="001137C6" w:rsidRDefault="00EB2158" w:rsidP="00CD2E11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 xml:space="preserve">: </w:t>
            </w:r>
            <w:r w:rsidR="0017565E">
              <w:t xml:space="preserve">o sistema solicita que o cidadão preencha o campo vazio, exibindo a mensagem “Preencha este campo.” logo abaixo do campo em questão, e mantém o cidadão </w:t>
            </w:r>
            <w:r w:rsidR="00B07A4F">
              <w:t>no</w:t>
            </w:r>
            <w:r w:rsidR="0070444D" w:rsidRPr="0070444D">
              <w:t xml:space="preserve"> modal de </w:t>
            </w:r>
            <w:r w:rsidR="00B07A4F">
              <w:t xml:space="preserve">realizar nova </w:t>
            </w:r>
            <w:r w:rsidR="0070444D" w:rsidRPr="0070444D">
              <w:t>publicação.</w:t>
            </w:r>
          </w:p>
        </w:tc>
      </w:tr>
      <w:tr w:rsidR="00EB2158" w:rsidRPr="004F21EF" w14:paraId="7571D914" w14:textId="77777777">
        <w:tc>
          <w:tcPr>
            <w:tcW w:w="1276" w:type="dxa"/>
          </w:tcPr>
          <w:p w14:paraId="3949C6E3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E5FCBA1" w14:textId="5090875A" w:rsidR="00EB2158" w:rsidRPr="00C3567C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131AF">
              <w:rPr>
                <w:b/>
                <w:bCs/>
              </w:rPr>
              <w:t>3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1C13CAA3" w14:textId="77777777" w:rsidR="00EB2158" w:rsidRDefault="00EB2158" w:rsidP="00A850E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E519F50" w14:textId="284FCFEB" w:rsidR="00EB2158" w:rsidRDefault="00EB2158" w:rsidP="00A850E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Editar” de alguma publicação, modifica</w:t>
            </w:r>
            <w:r w:rsidR="00671CB9">
              <w:t xml:space="preserve"> algum campo (</w:t>
            </w:r>
            <w:r w:rsidR="00923FAB">
              <w:t>“Título”, “Conteúdo”, “Tipo de Publicação”, “Rua”, “Bairro”, “Cidade”, “Estado”</w:t>
            </w:r>
            <w:r w:rsidR="00671CB9">
              <w:t xml:space="preserve">) </w:t>
            </w:r>
            <w:r>
              <w:t>e aciona o botão “Salvar”</w:t>
            </w:r>
          </w:p>
          <w:p w14:paraId="5C59A092" w14:textId="63C3E6B6" w:rsidR="00EB2158" w:rsidRPr="450C9718" w:rsidRDefault="00EB2158" w:rsidP="00A850E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</w:t>
            </w:r>
            <w:r w:rsidR="00814866">
              <w:t xml:space="preserve"> e mantém o cidadão </w:t>
            </w:r>
            <w:r w:rsidR="0056497F">
              <w:t>na página de perfil.</w:t>
            </w:r>
          </w:p>
        </w:tc>
      </w:tr>
      <w:tr w:rsidR="006B08DA" w:rsidRPr="004F21EF" w14:paraId="2C1DDA87" w14:textId="77777777">
        <w:tc>
          <w:tcPr>
            <w:tcW w:w="1276" w:type="dxa"/>
          </w:tcPr>
          <w:p w14:paraId="1C785FD8" w14:textId="77777777" w:rsidR="006B08DA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791BD2" w14:textId="29E8D53D" w:rsidR="006B08DA" w:rsidRPr="00C3567C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B2D83">
              <w:rPr>
                <w:b/>
                <w:bCs/>
              </w:rPr>
              <w:t>4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36D1B8A" w14:textId="77777777" w:rsidR="006B08DA" w:rsidRDefault="006B08DA" w:rsidP="006B08D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BC670BF" w14:textId="0404B59B" w:rsidR="006B08DA" w:rsidRDefault="006B08DA" w:rsidP="006B08D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</w:t>
            </w:r>
            <w:r w:rsidR="00500753">
              <w:t>Excluir</w:t>
            </w:r>
            <w:r>
              <w:t>” de alguma publicação</w:t>
            </w:r>
            <w:r w:rsidR="00500753">
              <w:t xml:space="preserve"> e</w:t>
            </w:r>
            <w:r>
              <w:t xml:space="preserve"> aciona o botão “</w:t>
            </w:r>
            <w:r w:rsidR="00500753">
              <w:t>OK</w:t>
            </w:r>
            <w:r>
              <w:t>”</w:t>
            </w:r>
          </w:p>
          <w:p w14:paraId="102D1225" w14:textId="1DFA8B59" w:rsidR="006B08DA" w:rsidRPr="450C9718" w:rsidRDefault="006B08DA" w:rsidP="006B08D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 xml:space="preserve">: o sistema </w:t>
            </w:r>
            <w:r w:rsidR="007A3376">
              <w:t xml:space="preserve">deleta </w:t>
            </w:r>
            <w:r w:rsidR="00500753">
              <w:t>a publicaçã</w:t>
            </w:r>
            <w:r w:rsidR="0056497F">
              <w:t>o</w:t>
            </w:r>
            <w:r w:rsidR="00500753">
              <w:t xml:space="preserve"> e mantém o </w:t>
            </w:r>
            <w:r w:rsidR="0056497F">
              <w:t xml:space="preserve">cidadão </w:t>
            </w:r>
            <w:r w:rsidR="00500753">
              <w:t>na página de perfil</w:t>
            </w:r>
            <w:r>
              <w:t>.</w:t>
            </w:r>
          </w:p>
        </w:tc>
      </w:tr>
    </w:tbl>
    <w:p w14:paraId="65BF8C6B" w14:textId="77777777" w:rsidR="009D36CF" w:rsidRDefault="009D36CF" w:rsidP="69FB80E0">
      <w:pPr>
        <w:pStyle w:val="CorpodeTexto"/>
        <w:rPr>
          <w:noProof/>
        </w:rPr>
      </w:pPr>
    </w:p>
    <w:p w14:paraId="0E0D6405" w14:textId="77777777" w:rsidR="00623292" w:rsidRDefault="00623292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153F6A3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814E91A" w14:textId="7DFE8C9B" w:rsidR="00445459" w:rsidRPr="00821815" w:rsidRDefault="00445459" w:rsidP="00A850EA">
            <w:pPr>
              <w:spacing w:before="60" w:after="60"/>
              <w:ind w:left="30" w:hanging="30"/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Pr="00EC5B04">
              <w:rPr>
                <w:color w:val="70AD47" w:themeColor="accent6"/>
              </w:rPr>
              <w:t>Adicionar foto do animal</w:t>
            </w:r>
            <w:r w:rsidR="00306BB3" w:rsidRPr="00EC5B04">
              <w:rPr>
                <w:color w:val="70AD47" w:themeColor="accent6"/>
              </w:rPr>
              <w:t xml:space="preserve"> à publicação</w:t>
            </w:r>
          </w:p>
        </w:tc>
      </w:tr>
      <w:tr w:rsidR="00445459" w14:paraId="0BB10373" w14:textId="77777777" w:rsidTr="00A850EA">
        <w:tc>
          <w:tcPr>
            <w:tcW w:w="8505" w:type="dxa"/>
            <w:gridSpan w:val="2"/>
          </w:tcPr>
          <w:p w14:paraId="3CDA2BFA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18D5DC8E" w14:textId="2056CC96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71183B5B">
              <w:rPr>
                <w:b/>
                <w:bCs/>
              </w:rPr>
              <w:t>POSSO</w:t>
            </w:r>
            <w:r>
              <w:t>: Adicionar foto do animal</w:t>
            </w:r>
            <w:r w:rsidR="00306BB3">
              <w:t xml:space="preserve"> à publicação</w:t>
            </w:r>
          </w:p>
          <w:p w14:paraId="5F7AF90B" w14:textId="77777777" w:rsidR="00445459" w:rsidRDefault="00445459" w:rsidP="00A850EA">
            <w:pPr>
              <w:spacing w:before="60" w:after="60"/>
              <w:ind w:left="30" w:hanging="30"/>
            </w:pPr>
            <w:r w:rsidRPr="67B9A2CE">
              <w:rPr>
                <w:b/>
                <w:bCs/>
              </w:rPr>
              <w:t>PARA</w:t>
            </w:r>
            <w:r>
              <w:t>: Agilidade no resgate.</w:t>
            </w:r>
          </w:p>
        </w:tc>
      </w:tr>
      <w:tr w:rsidR="00445459" w:rsidRPr="001137C6" w14:paraId="1677A790" w14:textId="77777777" w:rsidTr="00A850EA">
        <w:tc>
          <w:tcPr>
            <w:tcW w:w="1276" w:type="dxa"/>
          </w:tcPr>
          <w:p w14:paraId="01D36F95" w14:textId="73D51548" w:rsidR="00445459" w:rsidRPr="004F21EF" w:rsidRDefault="00445459" w:rsidP="004C77F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 Aceite 1</w:t>
            </w:r>
            <w:r w:rsidR="0067079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76C4B52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0092585F" w14:textId="7A42D301" w:rsidR="00445459" w:rsidRDefault="00445459" w:rsidP="00A850EA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 xml:space="preserve">: o cidadão adiciona </w:t>
            </w:r>
            <w:r w:rsidR="00E55B5F">
              <w:t xml:space="preserve">oito fotos ou menos </w:t>
            </w:r>
            <w:r w:rsidR="00FF64BD">
              <w:t>no campo “Image</w:t>
            </w:r>
            <w:r w:rsidR="0024161D">
              <w:t>m(s)</w:t>
            </w:r>
            <w:r w:rsidR="00FF64BD">
              <w:t>” d</w:t>
            </w:r>
            <w:r>
              <w:t>o formulário</w:t>
            </w:r>
            <w:r w:rsidR="00FF64BD">
              <w:t xml:space="preserve"> d</w:t>
            </w:r>
            <w:r w:rsidR="0024161D">
              <w:t>e</w:t>
            </w:r>
            <w:r w:rsidR="00FF64BD">
              <w:t xml:space="preserve"> publicação</w:t>
            </w:r>
          </w:p>
          <w:p w14:paraId="0954D4E2" w14:textId="1E50C272" w:rsidR="00445459" w:rsidRPr="001137C6" w:rsidRDefault="00445459" w:rsidP="00A850EA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</w:t>
            </w:r>
            <w:r w:rsidR="00E55B5F">
              <w:t>s</w:t>
            </w:r>
            <w:r>
              <w:t xml:space="preserve"> foto</w:t>
            </w:r>
            <w:r w:rsidR="00E55B5F">
              <w:t>s</w:t>
            </w:r>
            <w:r>
              <w:t xml:space="preserve"> e a</w:t>
            </w:r>
            <w:r w:rsidR="00E55B5F">
              <w:t>s</w:t>
            </w:r>
            <w:r>
              <w:t xml:space="preserve"> adiciona à publicação.</w:t>
            </w:r>
          </w:p>
        </w:tc>
      </w:tr>
      <w:tr w:rsidR="00445459" w:rsidRPr="001137C6" w14:paraId="79B226DE" w14:textId="77777777" w:rsidTr="00A850EA">
        <w:tc>
          <w:tcPr>
            <w:tcW w:w="1276" w:type="dxa"/>
          </w:tcPr>
          <w:p w14:paraId="07640CE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44FC3FD" w14:textId="70F3F9E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7079D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231E7660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62AFF835" w14:textId="5BADF0FA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não adiciona uma foto </w:t>
            </w:r>
            <w:r w:rsidR="0024161D">
              <w:t>no campo “Imagem(s)” d</w:t>
            </w:r>
            <w:r>
              <w:t>o formulário</w:t>
            </w:r>
            <w:r w:rsidR="0024161D">
              <w:t xml:space="preserve"> de publicação</w:t>
            </w:r>
          </w:p>
          <w:p w14:paraId="13D1FBB6" w14:textId="77777777" w:rsidR="00445459" w:rsidRPr="001137C6" w:rsidRDefault="00445459" w:rsidP="00A850EA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7DF012E7" w14:textId="77777777" w:rsidTr="00A850EA">
        <w:tc>
          <w:tcPr>
            <w:tcW w:w="1276" w:type="dxa"/>
          </w:tcPr>
          <w:p w14:paraId="428A03D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3C320CF" w14:textId="3D7AEE94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7079D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FCE71C7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1DEFAB33" w14:textId="4BFD94F2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 xml:space="preserve">: o cidadão adiciona </w:t>
            </w:r>
            <w:r w:rsidR="005F391E">
              <w:t xml:space="preserve">mais de oito fotos </w:t>
            </w:r>
            <w:r w:rsidR="009B7F3D">
              <w:t>no campo “Imagem(s)” do formulário de publicação</w:t>
            </w:r>
          </w:p>
          <w:p w14:paraId="0E877715" w14:textId="3F5B7819" w:rsidR="00445459" w:rsidRPr="004F21EF" w:rsidRDefault="00445459" w:rsidP="00A850EA">
            <w:pPr>
              <w:spacing w:before="60" w:after="60"/>
              <w:ind w:left="168"/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</w:t>
            </w:r>
            <w:r w:rsidR="000A2B30">
              <w:t>Você pode selecionar no máximo 8 imagens.</w:t>
            </w:r>
            <w:r>
              <w:t>”.</w:t>
            </w:r>
          </w:p>
        </w:tc>
      </w:tr>
    </w:tbl>
    <w:p w14:paraId="3393619F" w14:textId="77777777" w:rsidR="00445459" w:rsidRDefault="00445459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F2E82" w:rsidRPr="00821815" w14:paraId="0757115B" w14:textId="77777777" w:rsidTr="5BA9A987">
        <w:trPr>
          <w:trHeight w:val="380"/>
        </w:trPr>
        <w:tc>
          <w:tcPr>
            <w:tcW w:w="8505" w:type="dxa"/>
            <w:gridSpan w:val="2"/>
            <w:vAlign w:val="center"/>
          </w:tcPr>
          <w:p w14:paraId="799FED14" w14:textId="4E4BD1A0" w:rsidR="006E5DF9" w:rsidRPr="00821815" w:rsidRDefault="006E5DF9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EDB6530">
              <w:t xml:space="preserve"> </w:t>
            </w:r>
            <w:r w:rsidR="00F73572" w:rsidRPr="00623292">
              <w:rPr>
                <w:color w:val="70AD47" w:themeColor="accent6"/>
              </w:rPr>
              <w:t>Interagir em publicações de outros usuários</w:t>
            </w:r>
          </w:p>
        </w:tc>
      </w:tr>
      <w:tr w:rsidR="00C94211" w14:paraId="3E97A49D" w14:textId="77777777" w:rsidTr="5BA9A987">
        <w:tc>
          <w:tcPr>
            <w:tcW w:w="8505" w:type="dxa"/>
            <w:gridSpan w:val="2"/>
          </w:tcPr>
          <w:p w14:paraId="3241718D" w14:textId="1FBB72DE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A9389E">
              <w:t xml:space="preserve"> Cidadão</w:t>
            </w:r>
          </w:p>
          <w:p w14:paraId="13AE0F7C" w14:textId="5195EB72" w:rsidR="006E5DF9" w:rsidRPr="00F73572" w:rsidRDefault="006E5DF9">
            <w:pPr>
              <w:spacing w:before="60" w:after="60"/>
              <w:ind w:left="30" w:hanging="30"/>
              <w:rPr>
                <w:u w:val="single"/>
              </w:rPr>
            </w:pPr>
            <w:r w:rsidRPr="2453AC67">
              <w:rPr>
                <w:b/>
                <w:bCs/>
              </w:rPr>
              <w:t>POSSO</w:t>
            </w:r>
            <w:r>
              <w:t>:</w:t>
            </w:r>
            <w:r w:rsidR="447877DE">
              <w:t xml:space="preserve"> </w:t>
            </w:r>
            <w:r w:rsidR="00F73572">
              <w:t>Interagir em publicações de outros usuários</w:t>
            </w:r>
          </w:p>
          <w:p w14:paraId="1794B2AF" w14:textId="37D5F5BA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A9389E">
              <w:t xml:space="preserve"> </w:t>
            </w:r>
            <w:r w:rsidR="00164934">
              <w:t>M</w:t>
            </w:r>
            <w:r w:rsidR="00A9389E">
              <w:t>aior alcance e engajamento</w:t>
            </w:r>
            <w:r w:rsidR="469DDD7E">
              <w:t>.</w:t>
            </w:r>
          </w:p>
        </w:tc>
      </w:tr>
      <w:tr w:rsidR="00053FEF" w:rsidRPr="001137C6" w14:paraId="4EC83479" w14:textId="77777777" w:rsidTr="5BA9A987">
        <w:tc>
          <w:tcPr>
            <w:tcW w:w="1276" w:type="dxa"/>
          </w:tcPr>
          <w:p w14:paraId="5A92E7F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DA9D4A" w14:textId="1361C43F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DD10B8D" w14:textId="127C6B5A" w:rsidR="006E5DF9" w:rsidRDefault="7987BD87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 w:rsidR="068F5598">
              <w:t>:</w:t>
            </w:r>
            <w:r w:rsidR="26144F7B">
              <w:t xml:space="preserve"> o </w:t>
            </w:r>
            <w:r w:rsidR="3B590467">
              <w:t>cidadão</w:t>
            </w:r>
            <w:r w:rsidR="26144F7B">
              <w:t xml:space="preserve"> </w:t>
            </w:r>
            <w:r w:rsidR="41425B35">
              <w:t xml:space="preserve">já logado </w:t>
            </w:r>
            <w:r w:rsidR="26144F7B">
              <w:t>acessa a página inicial</w:t>
            </w:r>
          </w:p>
          <w:p w14:paraId="7BDC0997" w14:textId="6C78C9AD" w:rsidR="00875316" w:rsidRDefault="006E5DF9" w:rsidP="008753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875316">
              <w:rPr>
                <w:b/>
                <w:bCs/>
              </w:rPr>
              <w:t>:</w:t>
            </w:r>
            <w:r w:rsidR="3EF9D0C7" w:rsidRPr="546F5F98">
              <w:rPr>
                <w:b/>
                <w:bCs/>
              </w:rPr>
              <w:t xml:space="preserve"> </w:t>
            </w:r>
            <w:r w:rsidR="3EF9D0C7">
              <w:t xml:space="preserve">o </w:t>
            </w:r>
            <w:r w:rsidR="61E4DE77">
              <w:t>cidadão</w:t>
            </w:r>
            <w:r w:rsidR="3EF9D0C7">
              <w:t xml:space="preserve"> </w:t>
            </w:r>
            <w:r w:rsidR="7D2AEAD6">
              <w:t>aciona o botão “</w:t>
            </w:r>
            <w:r w:rsidR="3B37E547">
              <w:t>Impulsionar</w:t>
            </w:r>
            <w:r w:rsidR="7D2AEAD6">
              <w:t>” de alguma publicação</w:t>
            </w:r>
          </w:p>
          <w:p w14:paraId="4AC3A61B" w14:textId="712F4DF3" w:rsidR="006E5DF9" w:rsidRPr="001137C6" w:rsidRDefault="006E5DF9" w:rsidP="00875316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>ENTÃO</w:t>
            </w:r>
            <w:r w:rsidR="00875316" w:rsidRPr="4ECB3C6E">
              <w:rPr>
                <w:b/>
                <w:bCs/>
              </w:rPr>
              <w:t>:</w:t>
            </w:r>
            <w:r w:rsidR="1DAD325D" w:rsidRPr="4ECB3C6E">
              <w:rPr>
                <w:b/>
                <w:bCs/>
              </w:rPr>
              <w:t xml:space="preserve"> </w:t>
            </w:r>
            <w:r w:rsidR="1DAD325D">
              <w:t xml:space="preserve">o sistema contabiliza o </w:t>
            </w:r>
            <w:r w:rsidR="378D8BE3">
              <w:t>clique de impulso</w:t>
            </w:r>
            <w:r w:rsidR="00CD0652">
              <w:t xml:space="preserve"> e </w:t>
            </w:r>
            <w:r w:rsidR="1DAD325D">
              <w:t>aumenta o engajamento da publicação em questão</w:t>
            </w:r>
            <w:r w:rsidR="00CD0652">
              <w:t xml:space="preserve"> ao atualizar a ordem das publicações com base no total de impulsos.</w:t>
            </w:r>
          </w:p>
        </w:tc>
      </w:tr>
      <w:tr w:rsidR="00053FEF" w:rsidRPr="001137C6" w14:paraId="71EBAD73" w14:textId="77777777" w:rsidTr="5BA9A987">
        <w:tc>
          <w:tcPr>
            <w:tcW w:w="1276" w:type="dxa"/>
          </w:tcPr>
          <w:p w14:paraId="7191D78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073503" w14:textId="66440835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8B183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896013" w14:textId="5008BFAC" w:rsidR="006E5DF9" w:rsidRDefault="006E5DF9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 w:rsidR="00875316">
              <w:t>:</w:t>
            </w:r>
            <w:r w:rsidR="1522E376">
              <w:t xml:space="preserve"> </w:t>
            </w:r>
            <w:r w:rsidR="6CE45C06">
              <w:t xml:space="preserve">o </w:t>
            </w:r>
            <w:r w:rsidR="2E5A89D6">
              <w:t>cidadão</w:t>
            </w:r>
            <w:r w:rsidR="6CE45C06">
              <w:t xml:space="preserve"> não logado acessa a página inicial</w:t>
            </w:r>
          </w:p>
          <w:p w14:paraId="4917037A" w14:textId="6C143A2B" w:rsidR="00875316" w:rsidRDefault="006E5DF9" w:rsidP="00875316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</w:t>
            </w:r>
            <w:r w:rsidR="45A8C9B1">
              <w:t xml:space="preserve"> o </w:t>
            </w:r>
            <w:r w:rsidR="00930F6E">
              <w:t xml:space="preserve">cidadão </w:t>
            </w:r>
            <w:r w:rsidR="45A8C9B1">
              <w:t>aciona o botão “Impulsionar” de alguma publicação</w:t>
            </w:r>
          </w:p>
          <w:p w14:paraId="2FDAA4A9" w14:textId="2A93EB8C" w:rsidR="006E5DF9" w:rsidRPr="001137C6" w:rsidRDefault="006E5DF9" w:rsidP="00875316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 w:rsidR="00875316">
              <w:t>:</w:t>
            </w:r>
            <w:r w:rsidR="4B9D0143">
              <w:t xml:space="preserve"> o sistema </w:t>
            </w:r>
            <w:r w:rsidR="00930F6E">
              <w:t>redireciona o cidadão à página de login.</w:t>
            </w:r>
          </w:p>
        </w:tc>
      </w:tr>
      <w:tr w:rsidR="000019A2" w:rsidRPr="004F21EF" w14:paraId="1E76C708" w14:textId="77777777" w:rsidTr="5BA9A987">
        <w:tc>
          <w:tcPr>
            <w:tcW w:w="1276" w:type="dxa"/>
          </w:tcPr>
          <w:p w14:paraId="796A0E9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4BF5DFF" w14:textId="50548539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C85EC0E" w14:textId="6B77082C" w:rsidR="006E5DF9" w:rsidRDefault="006E5DF9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>QUE</w:t>
            </w:r>
            <w:r w:rsidR="00875316" w:rsidRPr="3489CFD9">
              <w:rPr>
                <w:b/>
                <w:bCs/>
              </w:rPr>
              <w:t>:</w:t>
            </w:r>
            <w:r w:rsidR="683E74BC" w:rsidRPr="3489CFD9">
              <w:rPr>
                <w:b/>
                <w:bCs/>
              </w:rPr>
              <w:t xml:space="preserve"> </w:t>
            </w:r>
            <w:r w:rsidR="683E74BC">
              <w:t xml:space="preserve">o </w:t>
            </w:r>
            <w:r w:rsidR="1D7FDBE6">
              <w:t>cidadão</w:t>
            </w:r>
            <w:r w:rsidR="683E74BC">
              <w:t xml:space="preserve"> já logado </w:t>
            </w:r>
            <w:r w:rsidR="3FA95207">
              <w:t xml:space="preserve">acessa a página </w:t>
            </w:r>
            <w:r w:rsidR="023E9269">
              <w:t>inicial</w:t>
            </w:r>
          </w:p>
          <w:p w14:paraId="3022CB9D" w14:textId="66605248" w:rsidR="00875316" w:rsidRDefault="006E5DF9" w:rsidP="00875316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 w:rsidR="00875316">
              <w:t>:</w:t>
            </w:r>
            <w:r w:rsidR="67839ECD">
              <w:t xml:space="preserve"> o </w:t>
            </w:r>
            <w:r w:rsidR="20CD1224">
              <w:t>cidadão</w:t>
            </w:r>
            <w:r w:rsidR="67839ECD">
              <w:t xml:space="preserve"> clica no botão “Comentar” de alguma publicação</w:t>
            </w:r>
            <w:r w:rsidR="6D672804">
              <w:t xml:space="preserve"> e escreve o que deseja </w:t>
            </w:r>
            <w:r w:rsidR="4E365901">
              <w:t>compartilhar</w:t>
            </w:r>
          </w:p>
          <w:p w14:paraId="54BAD47E" w14:textId="0A423B0F" w:rsidR="006E5DF9" w:rsidRPr="004F21EF" w:rsidRDefault="006E5DF9" w:rsidP="00875316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</w:t>
            </w:r>
            <w:r w:rsidR="60D705FF">
              <w:t xml:space="preserve"> o sistema adiciona o comentário à publicação</w:t>
            </w:r>
            <w:r w:rsidR="007D7808">
              <w:t xml:space="preserve"> e exibe a lista de comentários d</w:t>
            </w:r>
            <w:r w:rsidR="004E14F8">
              <w:t>a</w:t>
            </w:r>
            <w:r w:rsidR="007D7808">
              <w:t xml:space="preserve"> publicação em ordem do mais recente para o mais antigo.</w:t>
            </w:r>
          </w:p>
        </w:tc>
      </w:tr>
      <w:tr w:rsidR="0066129B" w14:paraId="0DDB9DD5" w14:textId="77777777" w:rsidTr="41342B3F">
        <w:trPr>
          <w:trHeight w:val="300"/>
        </w:trPr>
        <w:tc>
          <w:tcPr>
            <w:tcW w:w="1276" w:type="dxa"/>
          </w:tcPr>
          <w:p w14:paraId="3DCC9849" w14:textId="72A4DB49" w:rsidR="65E2C73F" w:rsidRDefault="65E2C73F" w:rsidP="00C57E10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lastRenderedPageBreak/>
              <w:t>Critério de Aceite 4</w:t>
            </w:r>
            <w:r w:rsidR="009F4C2D">
              <w:rPr>
                <w:b/>
                <w:bCs/>
              </w:rPr>
              <w:t xml:space="preserve"> </w:t>
            </w:r>
            <w:r w:rsidR="008B1833"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2E50329E" w14:textId="27D30745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 xml:space="preserve">: o </w:t>
            </w:r>
            <w:r w:rsidR="2DA831B0">
              <w:t>cidadão</w:t>
            </w:r>
            <w:r>
              <w:t xml:space="preserve"> não logado acessa a página inicial</w:t>
            </w:r>
          </w:p>
          <w:p w14:paraId="63C95871" w14:textId="70B7F9B0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 xml:space="preserve">: o </w:t>
            </w:r>
            <w:r w:rsidR="7CB4A917">
              <w:t>cidadão</w:t>
            </w:r>
            <w:r>
              <w:t xml:space="preserve"> clica no botão “Comentar” de alguma publicação</w:t>
            </w:r>
          </w:p>
          <w:p w14:paraId="0F41FBD9" w14:textId="6D00DA11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ENTÃO</w:t>
            </w:r>
            <w:r>
              <w:t xml:space="preserve">: </w:t>
            </w:r>
            <w:r w:rsidR="005B5612">
              <w:t>o sistema redireciona o cidadão à página de login.</w:t>
            </w:r>
          </w:p>
        </w:tc>
      </w:tr>
    </w:tbl>
    <w:p w14:paraId="05C16999" w14:textId="77777777" w:rsidR="00425570" w:rsidRDefault="00425570" w:rsidP="006E5DF9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A53E3" w:rsidRPr="00821815" w14:paraId="0A06F936" w14:textId="77777777" w:rsidTr="719FC796">
        <w:trPr>
          <w:trHeight w:val="380"/>
        </w:trPr>
        <w:tc>
          <w:tcPr>
            <w:tcW w:w="8505" w:type="dxa"/>
            <w:gridSpan w:val="2"/>
            <w:vAlign w:val="center"/>
          </w:tcPr>
          <w:p w14:paraId="08323AD0" w14:textId="3CE3458D" w:rsidR="006E5DF9" w:rsidRPr="00821815" w:rsidRDefault="006E5DF9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CA05EB5" w:rsidRPr="00CD34DF">
              <w:rPr>
                <w:color w:val="70AD47" w:themeColor="accent6"/>
              </w:rPr>
              <w:t>Visualizar lista de publicações</w:t>
            </w:r>
          </w:p>
        </w:tc>
      </w:tr>
      <w:tr w:rsidR="00EE6D97" w14:paraId="03B5D116" w14:textId="77777777" w:rsidTr="719FC796">
        <w:tc>
          <w:tcPr>
            <w:tcW w:w="8505" w:type="dxa"/>
            <w:gridSpan w:val="2"/>
          </w:tcPr>
          <w:p w14:paraId="48933035" w14:textId="27FDF2F0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36E58513">
              <w:t xml:space="preserve"> Cidadão</w:t>
            </w:r>
          </w:p>
          <w:p w14:paraId="03FDB5ED" w14:textId="7285ECF8" w:rsidR="006E5DF9" w:rsidRDefault="006E5DF9" w:rsidP="006E5DF9">
            <w:pPr>
              <w:spacing w:before="60" w:after="60"/>
              <w:ind w:left="30" w:hanging="30"/>
            </w:pPr>
            <w:r w:rsidRPr="709D2E6C">
              <w:rPr>
                <w:b/>
                <w:bCs/>
              </w:rPr>
              <w:t>POSSO</w:t>
            </w:r>
            <w:r>
              <w:t xml:space="preserve">: </w:t>
            </w:r>
            <w:r w:rsidR="05602AD5">
              <w:t>Visualizar lista de publicações</w:t>
            </w:r>
          </w:p>
          <w:p w14:paraId="7F5BE6E5" w14:textId="12751BA6" w:rsidR="006E5DF9" w:rsidRDefault="006E5DF9" w:rsidP="006E5DF9">
            <w:pPr>
              <w:spacing w:before="60" w:after="60"/>
              <w:ind w:left="30" w:hanging="30"/>
            </w:pPr>
            <w:r w:rsidRPr="11BAB61C">
              <w:rPr>
                <w:b/>
                <w:bCs/>
              </w:rPr>
              <w:t>PARA</w:t>
            </w:r>
            <w:r>
              <w:t>:</w:t>
            </w:r>
            <w:r w:rsidR="6E0FBB56">
              <w:t xml:space="preserve"> Centralização e organização das informações</w:t>
            </w:r>
            <w:r w:rsidR="25E85AA9">
              <w:t>.</w:t>
            </w:r>
          </w:p>
        </w:tc>
      </w:tr>
      <w:tr w:rsidR="005B4A35" w:rsidRPr="001137C6" w14:paraId="0BAE2C17" w14:textId="77777777" w:rsidTr="719FC796">
        <w:tc>
          <w:tcPr>
            <w:tcW w:w="1276" w:type="dxa"/>
          </w:tcPr>
          <w:p w14:paraId="7122F010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60830E" w14:textId="7026F380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FCD759" w14:textId="7C001B31" w:rsidR="00B17A17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0F424B">
              <w:t>o cidadão acessa a página inicial</w:t>
            </w:r>
          </w:p>
          <w:p w14:paraId="0BDE6B65" w14:textId="10A84771" w:rsidR="00B17A17" w:rsidRPr="002063D9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B67A20">
              <w:t xml:space="preserve">o cidadão </w:t>
            </w:r>
            <w:r w:rsidR="002B3B30">
              <w:t xml:space="preserve">visualiza e </w:t>
            </w:r>
            <w:r w:rsidR="00B564F1">
              <w:t>rola a página para baixo</w:t>
            </w:r>
          </w:p>
          <w:p w14:paraId="30B0DA29" w14:textId="67E642A3" w:rsidR="006E5DF9" w:rsidRPr="001137C6" w:rsidRDefault="00B17A17" w:rsidP="00B17A17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B67A20">
              <w:t xml:space="preserve"> o sistema exibe</w:t>
            </w:r>
            <w:r w:rsidR="002258B3">
              <w:t xml:space="preserve"> uma lista com</w:t>
            </w:r>
            <w:r w:rsidR="00B67A20">
              <w:t xml:space="preserve"> publicações realizadas por outros usuários</w:t>
            </w:r>
            <w:r w:rsidR="006274D1">
              <w:t>, ordena</w:t>
            </w:r>
            <w:r w:rsidR="002C430A">
              <w:t xml:space="preserve">das </w:t>
            </w:r>
            <w:r w:rsidR="006274D1">
              <w:t xml:space="preserve">com base na quantidade </w:t>
            </w:r>
            <w:r w:rsidR="0090202C">
              <w:t>total de impulsos.</w:t>
            </w:r>
          </w:p>
        </w:tc>
      </w:tr>
      <w:tr w:rsidR="00282123" w:rsidRPr="001137C6" w14:paraId="6B60A177" w14:textId="77777777" w:rsidTr="719FC796">
        <w:tc>
          <w:tcPr>
            <w:tcW w:w="1276" w:type="dxa"/>
          </w:tcPr>
          <w:p w14:paraId="0A3EC990" w14:textId="3396E6C9" w:rsidR="00282123" w:rsidRPr="00C3567C" w:rsidRDefault="00282123" w:rsidP="0028212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9" w:type="dxa"/>
          </w:tcPr>
          <w:p w14:paraId="6CADBE5C" w14:textId="77777777" w:rsidR="00282123" w:rsidRDefault="00282123" w:rsidP="00282123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inicial</w:t>
            </w:r>
          </w:p>
          <w:p w14:paraId="606CCCC6" w14:textId="6E287826" w:rsidR="00282123" w:rsidRPr="002063D9" w:rsidRDefault="00282123" w:rsidP="00282123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C73E30">
              <w:t>digita</w:t>
            </w:r>
            <w:r w:rsidR="00510D47">
              <w:t xml:space="preserve"> algo </w:t>
            </w:r>
            <w:r w:rsidR="00C73E30">
              <w:t>na barra de pesquisa e clica em “Buscar”</w:t>
            </w:r>
          </w:p>
          <w:p w14:paraId="25C756FB" w14:textId="647F9B03" w:rsidR="00282123" w:rsidRPr="4B90362C" w:rsidRDefault="00282123" w:rsidP="00282123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3323B1" w:rsidRPr="003323B1">
              <w:t>o sistema atualiza a lista exibindo publicações relacionadas</w:t>
            </w:r>
            <w:r w:rsidR="003323B1">
              <w:t xml:space="preserve"> ao que foi inserido na barra de pesquisa</w:t>
            </w:r>
            <w:r w:rsidR="00B611E6">
              <w:t>, ordenadas com base na quantidade total de impulsos.</w:t>
            </w:r>
          </w:p>
        </w:tc>
      </w:tr>
      <w:tr w:rsidR="005B4A35" w:rsidRPr="001137C6" w14:paraId="06A0D4D0" w14:textId="77777777" w:rsidTr="719FC796">
        <w:tc>
          <w:tcPr>
            <w:tcW w:w="1276" w:type="dxa"/>
          </w:tcPr>
          <w:p w14:paraId="6EC9F742" w14:textId="56C832DF" w:rsidR="006E5DF9" w:rsidRPr="004F21EF" w:rsidRDefault="006E5DF9" w:rsidP="005C65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 w:rsidR="00282123">
              <w:rPr>
                <w:b/>
                <w:bCs/>
              </w:rPr>
              <w:t>3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9C4B296" w14:textId="30622142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B564F1">
              <w:t xml:space="preserve">o cidadão </w:t>
            </w:r>
            <w:r w:rsidR="00FA307F">
              <w:t xml:space="preserve">já logado </w:t>
            </w:r>
            <w:r w:rsidR="00B564F1">
              <w:t xml:space="preserve">acessa a página </w:t>
            </w:r>
            <w:r w:rsidR="00FA307F">
              <w:t>de perfil</w:t>
            </w:r>
          </w:p>
          <w:p w14:paraId="2A03F09F" w14:textId="06283834" w:rsidR="000F424B" w:rsidRPr="002063D9" w:rsidRDefault="000F424B" w:rsidP="00FA307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FA307F">
              <w:t xml:space="preserve">o cidadão </w:t>
            </w:r>
            <w:r w:rsidR="002B3B30">
              <w:t xml:space="preserve">visualiza e </w:t>
            </w:r>
            <w:r w:rsidR="00FA307F">
              <w:t>rola a página para baixo</w:t>
            </w:r>
          </w:p>
          <w:p w14:paraId="6C72AE97" w14:textId="6C7FAFAE" w:rsidR="006E5DF9" w:rsidRPr="001137C6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FA307F">
              <w:t xml:space="preserve">o sistema exibe uma lista com </w:t>
            </w:r>
            <w:r w:rsidR="0044463C">
              <w:t xml:space="preserve">as </w:t>
            </w:r>
            <w:r w:rsidR="00FA307F">
              <w:t xml:space="preserve">publicações </w:t>
            </w:r>
            <w:r w:rsidR="0044463C">
              <w:t>que</w:t>
            </w:r>
            <w:r w:rsidR="00D826AD">
              <w:t xml:space="preserve"> foram</w:t>
            </w:r>
            <w:r w:rsidR="0044463C">
              <w:t xml:space="preserve"> </w:t>
            </w:r>
            <w:r w:rsidR="00D826AD">
              <w:t>realizadas pelo próprio</w:t>
            </w:r>
            <w:r w:rsidR="002D2DFA">
              <w:t xml:space="preserve"> cidadão</w:t>
            </w:r>
            <w:r w:rsidR="00B611E6">
              <w:t xml:space="preserve">, </w:t>
            </w:r>
            <w:r w:rsidR="0050450D">
              <w:t>ordenadas da mais recente para a mais antiga.</w:t>
            </w:r>
          </w:p>
        </w:tc>
      </w:tr>
      <w:tr w:rsidR="004B1CF4" w:rsidRPr="004F21EF" w14:paraId="0B06F6FD" w14:textId="77777777" w:rsidTr="719FC796">
        <w:tc>
          <w:tcPr>
            <w:tcW w:w="1276" w:type="dxa"/>
          </w:tcPr>
          <w:p w14:paraId="6310F013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D6F1CE" w14:textId="1805092C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82123">
              <w:rPr>
                <w:b/>
                <w:bCs/>
              </w:rPr>
              <w:t>4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F88315B" w14:textId="47CB94DA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C73294">
              <w:t>o cidadão acessa a página de “Animais Perdidos”</w:t>
            </w:r>
          </w:p>
          <w:p w14:paraId="26DA6E51" w14:textId="20ED8AD4" w:rsidR="000F424B" w:rsidRPr="002063D9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C70C79">
              <w:t xml:space="preserve">o cidadão </w:t>
            </w:r>
            <w:r w:rsidR="002B3B30">
              <w:t xml:space="preserve">visualiza e </w:t>
            </w:r>
            <w:r w:rsidR="00C70C79">
              <w:t>rola a página para baixo</w:t>
            </w:r>
          </w:p>
          <w:p w14:paraId="24091212" w14:textId="3BD22908" w:rsidR="006E5DF9" w:rsidRPr="004F21EF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C70C79">
              <w:t xml:space="preserve"> o sistema exibe uma lista com publicações de casos de animais perdidos realizadas por outros usuários</w:t>
            </w:r>
            <w:r w:rsidR="0050450D">
              <w:t>, ordenadas com base na quantidade total de impulsos.</w:t>
            </w:r>
          </w:p>
        </w:tc>
      </w:tr>
      <w:tr w:rsidR="000D2367" w:rsidRPr="004F21EF" w14:paraId="6AFD7FB9" w14:textId="77777777" w:rsidTr="719FC796">
        <w:tc>
          <w:tcPr>
            <w:tcW w:w="1276" w:type="dxa"/>
          </w:tcPr>
          <w:p w14:paraId="05F0CE15" w14:textId="77777777" w:rsidR="000D2367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19049A" w14:textId="18773511" w:rsidR="000D2367" w:rsidRPr="00C3567C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82123">
              <w:rPr>
                <w:b/>
                <w:bCs/>
              </w:rPr>
              <w:t>5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862A138" w14:textId="28C03CD1" w:rsidR="000D2367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de “Animais</w:t>
            </w:r>
            <w:r w:rsidR="00EC30BF">
              <w:t xml:space="preserve"> Resgatados</w:t>
            </w:r>
            <w:r>
              <w:t>”</w:t>
            </w:r>
          </w:p>
          <w:p w14:paraId="1ACF9259" w14:textId="79ACF2C7" w:rsidR="000D2367" w:rsidRPr="002063D9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2B3B30">
              <w:t xml:space="preserve">visualiza e </w:t>
            </w:r>
            <w:r>
              <w:t>rola a página para baixo</w:t>
            </w:r>
          </w:p>
          <w:p w14:paraId="09D27C76" w14:textId="6B721296" w:rsidR="000D2367" w:rsidRPr="4B90362C" w:rsidRDefault="000D2367" w:rsidP="000D2367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</w:t>
            </w:r>
            <w:r w:rsidR="0050450D">
              <w:t>, ordenadas com base na quantidade total de impulsos.</w:t>
            </w:r>
          </w:p>
        </w:tc>
      </w:tr>
      <w:tr w:rsidR="00656ED3" w:rsidRPr="004F21EF" w14:paraId="328BC352" w14:textId="77777777" w:rsidTr="719FC796">
        <w:tc>
          <w:tcPr>
            <w:tcW w:w="1276" w:type="dxa"/>
          </w:tcPr>
          <w:p w14:paraId="271BAE6D" w14:textId="77777777" w:rsidR="00656ED3" w:rsidRDefault="00656ED3" w:rsidP="00656E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7630A86" w14:textId="629F31CC" w:rsidR="00656ED3" w:rsidRPr="00C3567C" w:rsidRDefault="00656ED3" w:rsidP="00656E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6 (fluxo principal)</w:t>
            </w:r>
          </w:p>
        </w:tc>
        <w:tc>
          <w:tcPr>
            <w:tcW w:w="7229" w:type="dxa"/>
          </w:tcPr>
          <w:p w14:paraId="47E311C1" w14:textId="79E4FB94" w:rsidR="00656ED3" w:rsidRDefault="00656ED3" w:rsidP="00656ED3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principal, de “Animais Perdidos” ou de “Animais Resgatados”</w:t>
            </w:r>
          </w:p>
          <w:p w14:paraId="6D2CFDBD" w14:textId="5B04FA95" w:rsidR="00656ED3" w:rsidRPr="002063D9" w:rsidRDefault="00656ED3" w:rsidP="00656ED3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aplica </w:t>
            </w:r>
            <w:r w:rsidR="0050450D">
              <w:t xml:space="preserve">algum </w:t>
            </w:r>
            <w:r>
              <w:t xml:space="preserve">filtro </w:t>
            </w:r>
            <w:r w:rsidR="0050450D">
              <w:t>de ordenamento (</w:t>
            </w:r>
            <w:r w:rsidR="00992E56">
              <w:t>“Mais recentes”, “Mais antigos” ou “Mais impulsionados”)</w:t>
            </w:r>
          </w:p>
          <w:p w14:paraId="7D975B05" w14:textId="78E50892" w:rsidR="00656ED3" w:rsidRPr="4B90362C" w:rsidRDefault="00656ED3" w:rsidP="00656ED3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B26063">
              <w:t xml:space="preserve">o </w:t>
            </w:r>
            <w:r w:rsidR="00B26063" w:rsidRPr="00B26063">
              <w:t>sistema exibe a lista de publicações de acordo com o filtro de ordenamento selecionado pelo cidadão</w:t>
            </w:r>
            <w:r w:rsidR="00E4706B">
              <w:t>.</w:t>
            </w:r>
          </w:p>
        </w:tc>
      </w:tr>
    </w:tbl>
    <w:p w14:paraId="5DE9AB17" w14:textId="77777777" w:rsidR="00445459" w:rsidRDefault="00445459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1B0BAF" w:rsidRPr="00821815" w14:paraId="78F2D02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CB28DB2" w14:textId="30C8D26B" w:rsidR="001B0BAF" w:rsidRPr="00821815" w:rsidRDefault="001B0BAF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1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CD34DF">
              <w:rPr>
                <w:color w:val="70AD47" w:themeColor="accent6"/>
              </w:rPr>
              <w:t>Visualizar tabela das áreas com mais animais abandonados</w:t>
            </w:r>
          </w:p>
        </w:tc>
      </w:tr>
      <w:tr w:rsidR="001B0BAF" w14:paraId="11AA51EF" w14:textId="77777777" w:rsidTr="00A850EA">
        <w:tc>
          <w:tcPr>
            <w:tcW w:w="8505" w:type="dxa"/>
            <w:gridSpan w:val="2"/>
          </w:tcPr>
          <w:p w14:paraId="1627ACD4" w14:textId="513C84C5" w:rsidR="001B0BAF" w:rsidRDefault="001B0BAF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0B1DF9E4" w14:textId="39944104" w:rsidR="001B0BAF" w:rsidRDefault="001B0BAF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18084E23" w14:textId="24FC0B61" w:rsidR="001B0BAF" w:rsidRDefault="001B0BAF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1B0BAF" w:rsidRPr="001137C6" w14:paraId="4E1A791C" w14:textId="77777777" w:rsidTr="00A850EA">
        <w:tc>
          <w:tcPr>
            <w:tcW w:w="1276" w:type="dxa"/>
          </w:tcPr>
          <w:p w14:paraId="4E1600A9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D242E22" w14:textId="7AD3B2B2" w:rsidR="001B0BAF" w:rsidRPr="004F21E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FB3E7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00AA6EB" w14:textId="5B3386ED" w:rsidR="001B0BAF" w:rsidRPr="009F0EBC" w:rsidRDefault="001B0BAF" w:rsidP="00A850E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DADO</w:t>
            </w:r>
            <w:r w:rsidRPr="009F0EBC">
              <w:t xml:space="preserve"> </w:t>
            </w:r>
            <w:r w:rsidRPr="009F0EBC">
              <w:rPr>
                <w:b/>
                <w:bCs/>
              </w:rPr>
              <w:t>QUE</w:t>
            </w:r>
            <w:r w:rsidRPr="009F0EBC">
              <w:t xml:space="preserve">: o cidadão acessa a página de </w:t>
            </w:r>
            <w:r w:rsidR="00E96648" w:rsidRPr="009F0EBC">
              <w:t>“Áreas de Maior Abandono”</w:t>
            </w:r>
          </w:p>
          <w:p w14:paraId="23B253AC" w14:textId="0366E36B" w:rsidR="001B0BAF" w:rsidRPr="009F0EBC" w:rsidRDefault="001B0BAF" w:rsidP="00A850E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QUANDO</w:t>
            </w:r>
            <w:r w:rsidRPr="009F0EBC">
              <w:t xml:space="preserve">: o </w:t>
            </w:r>
            <w:r w:rsidR="000E2EC2" w:rsidRPr="009F0EBC">
              <w:t xml:space="preserve">cidadão </w:t>
            </w:r>
            <w:r w:rsidRPr="009F0EBC">
              <w:t>visualiza a página</w:t>
            </w:r>
          </w:p>
          <w:p w14:paraId="0B40C035" w14:textId="2A6668FD" w:rsidR="001B0BAF" w:rsidRPr="001137C6" w:rsidRDefault="001B0BAF" w:rsidP="00A850E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ENTÃO</w:t>
            </w:r>
            <w:r w:rsidRPr="009F0EBC">
              <w:t>:</w:t>
            </w:r>
            <w:r w:rsidR="00CC1E98" w:rsidRPr="00CC1E98">
              <w:t xml:space="preserve"> o sistema apresenta uma tabela detalhada com as regiões de maior incidência de casos de animais abandonados</w:t>
            </w:r>
            <w:r w:rsidR="009F0EBC" w:rsidRPr="009F0EBC">
              <w:t>, apresentando as seguintes informações: estado, cidade, bairro e o número de casos de animais perdidos registrados.</w:t>
            </w:r>
          </w:p>
        </w:tc>
      </w:tr>
      <w:tr w:rsidR="001B0BAF" w:rsidRPr="001137C6" w14:paraId="5D71F885" w14:textId="77777777" w:rsidTr="00A850EA">
        <w:tc>
          <w:tcPr>
            <w:tcW w:w="1276" w:type="dxa"/>
          </w:tcPr>
          <w:p w14:paraId="1E4134F6" w14:textId="1C8B23E3" w:rsidR="001B0BAF" w:rsidRPr="004F21EF" w:rsidRDefault="001B0BAF" w:rsidP="00E0553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</w:t>
            </w:r>
            <w:r w:rsidR="00E0553A">
              <w:rPr>
                <w:b/>
                <w:bCs/>
              </w:rPr>
              <w:t xml:space="preserve"> (fluxo</w:t>
            </w:r>
            <w:r w:rsidR="00A30E30">
              <w:rPr>
                <w:b/>
                <w:bCs/>
              </w:rPr>
              <w:t xml:space="preserve"> alternativo</w:t>
            </w:r>
            <w:r w:rsidR="00E0553A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46998268" w14:textId="40644691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D1527B">
              <w:t xml:space="preserve">cidadão </w:t>
            </w:r>
            <w:r>
              <w:t>acessa a página de “Áreas</w:t>
            </w:r>
            <w:r w:rsidR="00E96648">
              <w:t xml:space="preserve"> de Maior Abandono</w:t>
            </w:r>
            <w:r>
              <w:t>”</w:t>
            </w:r>
          </w:p>
          <w:p w14:paraId="0A2C9CBC" w14:textId="1DCA7766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D1527B">
              <w:t xml:space="preserve">cidadão </w:t>
            </w:r>
            <w:r w:rsidR="00EA72DD">
              <w:t xml:space="preserve">seleciona </w:t>
            </w:r>
            <w:r w:rsidR="00A80374">
              <w:t>um estado na seção de filtros</w:t>
            </w:r>
          </w:p>
          <w:p w14:paraId="6C85A0AD" w14:textId="0369AD37" w:rsidR="001B0BAF" w:rsidRPr="001137C6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</w:t>
            </w:r>
            <w:r w:rsidR="00D15D1B">
              <w:t xml:space="preserve"> </w:t>
            </w:r>
            <w:r>
              <w:t>selecionado</w:t>
            </w:r>
            <w:r w:rsidR="00D15D1B">
              <w:t xml:space="preserve"> </w:t>
            </w:r>
            <w:r>
              <w:t>pelo</w:t>
            </w:r>
            <w:r w:rsidR="00340AEC">
              <w:t xml:space="preserve"> cidadão</w:t>
            </w:r>
            <w:r>
              <w:t>.</w:t>
            </w:r>
          </w:p>
        </w:tc>
      </w:tr>
      <w:tr w:rsidR="001B0BAF" w:rsidRPr="004F21EF" w14:paraId="2682771A" w14:textId="77777777" w:rsidTr="00A850EA">
        <w:tc>
          <w:tcPr>
            <w:tcW w:w="1276" w:type="dxa"/>
          </w:tcPr>
          <w:p w14:paraId="7857E0E7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DAAA7C5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  <w:p w14:paraId="5E5BEEE9" w14:textId="3A5DC886" w:rsidR="00564031" w:rsidRPr="00C3567C" w:rsidRDefault="0056403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</w:t>
            </w:r>
            <w:r w:rsidR="00A30E30">
              <w:rPr>
                <w:b/>
                <w:bCs/>
              </w:rPr>
              <w:t xml:space="preserve"> alternativo</w:t>
            </w:r>
            <w:r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07E93731" w14:textId="1FB9733A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06380D">
              <w:t xml:space="preserve">cidadão </w:t>
            </w:r>
            <w:r>
              <w:t xml:space="preserve">acessa a página de </w:t>
            </w:r>
            <w:r w:rsidR="00E96648">
              <w:t>“Áreas de Maior Abandono</w:t>
            </w:r>
            <w:r w:rsidR="004B07E3">
              <w:t>”</w:t>
            </w:r>
          </w:p>
          <w:p w14:paraId="18F6FE69" w14:textId="52630CF2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06380D">
              <w:t xml:space="preserve">cidadão </w:t>
            </w:r>
            <w:r w:rsidR="00A80374">
              <w:t xml:space="preserve">seleciona </w:t>
            </w:r>
            <w:r w:rsidR="00A60E81">
              <w:t>um estado e u</w:t>
            </w:r>
            <w:r w:rsidR="00A80374">
              <w:t>ma cidade na seção de filtros</w:t>
            </w:r>
          </w:p>
          <w:p w14:paraId="568AD10B" w14:textId="07ECF92D" w:rsidR="001B0BAF" w:rsidRPr="004F21EF" w:rsidRDefault="001B0BAF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6C78F4">
              <w:t>o sistema atualiza a tabela de acordo com o</w:t>
            </w:r>
            <w:r w:rsidR="005F149D">
              <w:t>s</w:t>
            </w:r>
            <w:r w:rsidR="006C78F4">
              <w:t xml:space="preserve"> filtro</w:t>
            </w:r>
            <w:r w:rsidR="005F149D">
              <w:t>s</w:t>
            </w:r>
            <w:r w:rsidR="006C78F4">
              <w:t xml:space="preserve"> selecionado</w:t>
            </w:r>
            <w:r w:rsidR="005F149D">
              <w:t>s</w:t>
            </w:r>
            <w:r w:rsidR="006C78F4">
              <w:t xml:space="preserve"> pelo</w:t>
            </w:r>
            <w:r w:rsidR="002F3C2A">
              <w:t xml:space="preserve"> cidadão</w:t>
            </w:r>
            <w:r w:rsidR="006C78F4">
              <w:t>.</w:t>
            </w:r>
          </w:p>
        </w:tc>
      </w:tr>
      <w:tr w:rsidR="00A60E81" w:rsidRPr="004F21EF" w14:paraId="55141C4D" w14:textId="77777777" w:rsidTr="00A850EA">
        <w:tc>
          <w:tcPr>
            <w:tcW w:w="1276" w:type="dxa"/>
          </w:tcPr>
          <w:p w14:paraId="548CEA1C" w14:textId="77777777" w:rsidR="00A60E81" w:rsidRDefault="00A60E81" w:rsidP="00A60E8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CFE191A" w14:textId="1B902004" w:rsidR="00A60E81" w:rsidRDefault="00A60E81" w:rsidP="00A60E8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  <w:p w14:paraId="4D46B7B5" w14:textId="30F5FE6C" w:rsidR="00A60E81" w:rsidRPr="00C3567C" w:rsidRDefault="00A60E81" w:rsidP="00A60E81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</w:t>
            </w:r>
            <w:r w:rsidR="00A30E30">
              <w:rPr>
                <w:b/>
                <w:bCs/>
              </w:rPr>
              <w:t xml:space="preserve"> alternativo</w:t>
            </w:r>
            <w:r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6B7B8359" w14:textId="77777777" w:rsidR="00A60E81" w:rsidRDefault="00A60E81" w:rsidP="00A60E8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cidadão acessa a página de “Áreas de Maior Abandono”</w:t>
            </w:r>
          </w:p>
          <w:p w14:paraId="7C6AE956" w14:textId="320A00F7" w:rsidR="00A60E81" w:rsidRPr="002063D9" w:rsidRDefault="00A60E81" w:rsidP="00A60E8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cidadão seleciona</w:t>
            </w:r>
            <w:r w:rsidR="005F149D">
              <w:t xml:space="preserve"> um estado, uma cidade e</w:t>
            </w:r>
            <w:r>
              <w:t xml:space="preserve"> </w:t>
            </w:r>
            <w:r w:rsidR="005F149D">
              <w:t>um</w:t>
            </w:r>
            <w:r>
              <w:t xml:space="preserve"> bairro na seção de filtros</w:t>
            </w:r>
          </w:p>
          <w:p w14:paraId="2D02877A" w14:textId="1474CFB5" w:rsidR="00A60E81" w:rsidRPr="004F21EF" w:rsidRDefault="00A60E81" w:rsidP="00A60E8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</w:t>
            </w:r>
            <w:r w:rsidR="005F149D">
              <w:t>s</w:t>
            </w:r>
            <w:r>
              <w:t xml:space="preserve"> filtro</w:t>
            </w:r>
            <w:r w:rsidR="005F149D">
              <w:t>s</w:t>
            </w:r>
            <w:r>
              <w:t xml:space="preserve"> selecionado</w:t>
            </w:r>
            <w:r w:rsidR="005F149D">
              <w:t>s</w:t>
            </w:r>
            <w:r>
              <w:t xml:space="preserve"> pelo cidadão.</w:t>
            </w:r>
          </w:p>
        </w:tc>
      </w:tr>
    </w:tbl>
    <w:p w14:paraId="2BE4F2C3" w14:textId="77777777" w:rsidR="00D531B0" w:rsidRDefault="00D531B0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49F9F587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29A21485" w14:textId="77777777" w:rsidR="00445459" w:rsidRPr="00821815" w:rsidRDefault="00445459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t xml:space="preserve">HISTÓRIA DO USUÁRIO </w:t>
            </w:r>
            <w:r w:rsidRPr="3A87DD26">
              <w:rPr>
                <w:b/>
              </w:rPr>
              <w:t>2</w:t>
            </w:r>
            <w:r>
              <w:rPr>
                <w:b/>
              </w:rPr>
              <w:t xml:space="preserve"> - </w:t>
            </w:r>
            <w:r w:rsidRPr="00821815">
              <w:rPr>
                <w:b/>
              </w:rPr>
              <w:t>PBI</w:t>
            </w:r>
            <w:r w:rsidRPr="00821815">
              <w:t xml:space="preserve">: </w:t>
            </w:r>
            <w:r w:rsidRPr="00B10879">
              <w:t>Manter cadastro da ONG</w:t>
            </w:r>
          </w:p>
        </w:tc>
      </w:tr>
      <w:tr w:rsidR="00445459" w14:paraId="279E41EB" w14:textId="77777777" w:rsidTr="00A850EA">
        <w:tc>
          <w:tcPr>
            <w:tcW w:w="8505" w:type="dxa"/>
            <w:gridSpan w:val="2"/>
          </w:tcPr>
          <w:p w14:paraId="154D1343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48E8B54D" w14:textId="77777777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a ONG</w:t>
            </w:r>
          </w:p>
          <w:p w14:paraId="22801B26" w14:textId="77777777" w:rsidR="00445459" w:rsidRDefault="00445459" w:rsidP="00A850EA">
            <w:pPr>
              <w:spacing w:before="60" w:after="60"/>
              <w:ind w:left="30" w:hanging="30"/>
            </w:pPr>
            <w:r w:rsidRPr="32CC8BA6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445459" w:rsidRPr="001137C6" w14:paraId="22358F98" w14:textId="77777777" w:rsidTr="00A850EA">
        <w:tc>
          <w:tcPr>
            <w:tcW w:w="1276" w:type="dxa"/>
          </w:tcPr>
          <w:p w14:paraId="0D6C0982" w14:textId="4F4CED91" w:rsidR="00445459" w:rsidRPr="004F21EF" w:rsidRDefault="00445459" w:rsidP="005C65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 Aceite 1</w:t>
            </w:r>
            <w:r w:rsidR="00F81BAF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B585FD" w14:textId="74630F4F" w:rsidR="00445459" w:rsidRDefault="0044545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cadastro</w:t>
            </w:r>
            <w:r w:rsidR="00F81BAF">
              <w:t xml:space="preserve"> de ONG</w:t>
            </w:r>
          </w:p>
          <w:p w14:paraId="42E1F282" w14:textId="03A41D35" w:rsidR="00445459" w:rsidRPr="002063D9" w:rsidRDefault="00445459" w:rsidP="004C2954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</w:t>
            </w:r>
            <w:r w:rsidR="004C2954">
              <w:t xml:space="preserve">preenche os campos de “Nome”, </w:t>
            </w:r>
            <w:r w:rsidR="00EB6DC0">
              <w:t xml:space="preserve">“E-mail”, </w:t>
            </w:r>
            <w:r w:rsidR="004C2954">
              <w:t>“CNPJ”,</w:t>
            </w:r>
            <w:r w:rsidR="00EB6DC0">
              <w:t xml:space="preserve"> “</w:t>
            </w:r>
            <w:r w:rsidR="004C2954">
              <w:t>Telefone”, “Senha”, “Confirme sua senha”, “CEP”, “Rua”, “Número”, “Bairro”, “Cidade”, “Estado”, “País” e aciona o botão “Cadastrar-se”</w:t>
            </w:r>
          </w:p>
          <w:p w14:paraId="71213685" w14:textId="4B43E136" w:rsidR="00F81BAF" w:rsidRPr="001137C6" w:rsidRDefault="00445459" w:rsidP="00F81BAF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é cadastrada no sistema e redirecionada à página inicial.</w:t>
            </w:r>
          </w:p>
        </w:tc>
      </w:tr>
      <w:tr w:rsidR="00445459" w:rsidRPr="001137C6" w14:paraId="3F43F7CA" w14:textId="77777777" w:rsidTr="00A850EA">
        <w:tc>
          <w:tcPr>
            <w:tcW w:w="1276" w:type="dxa"/>
          </w:tcPr>
          <w:p w14:paraId="7BD276AF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38FCB8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  <w:p w14:paraId="542007D1" w14:textId="3AA06CE5" w:rsidR="004B6FD1" w:rsidRPr="004F21EF" w:rsidRDefault="004B6FD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6BD8BAA9" w14:textId="0ACB8E31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cadastro</w:t>
            </w:r>
            <w:r w:rsidR="001C1B99">
              <w:t xml:space="preserve"> de ONG</w:t>
            </w:r>
          </w:p>
          <w:p w14:paraId="747DC826" w14:textId="5FB0773A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a ONG não informa </w:t>
            </w:r>
            <w:r w:rsidR="001C1B99">
              <w:t>algum</w:t>
            </w:r>
            <w:r>
              <w:t xml:space="preserve"> dado</w:t>
            </w:r>
            <w:r w:rsidR="001C1B99">
              <w:t xml:space="preserve"> obrigatório</w:t>
            </w:r>
            <w:r>
              <w:t xml:space="preserve"> e aciona o botão “</w:t>
            </w:r>
            <w:r w:rsidR="001C1B99">
              <w:t>Cadastrar-se</w:t>
            </w:r>
            <w:r>
              <w:t>”</w:t>
            </w:r>
          </w:p>
          <w:p w14:paraId="1874433B" w14:textId="6E3950A8" w:rsidR="001C1B99" w:rsidRPr="001137C6" w:rsidRDefault="00445459" w:rsidP="001C1B99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1C1B99">
              <w:t>o sistema exibe a mensagem de erro “Preenchimento obrigatório”, indica qual campo precisa ser preenchido e mantém a ONG na página de cadastro.</w:t>
            </w:r>
          </w:p>
        </w:tc>
      </w:tr>
      <w:tr w:rsidR="00445459" w:rsidRPr="004F21EF" w14:paraId="722C0D65" w14:textId="77777777" w:rsidTr="00A850EA">
        <w:tc>
          <w:tcPr>
            <w:tcW w:w="1276" w:type="dxa"/>
          </w:tcPr>
          <w:p w14:paraId="2D85D38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1E1777E1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  <w:p w14:paraId="0211B9E5" w14:textId="5A9A9C2F" w:rsidR="00B36BB4" w:rsidRPr="00C3567C" w:rsidRDefault="00B36BB4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7D15285B" w14:textId="124D89C3" w:rsidR="00445459" w:rsidRDefault="0044545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cadastro</w:t>
            </w:r>
            <w:r w:rsidR="00BF64CC">
              <w:t xml:space="preserve"> de ONG</w:t>
            </w:r>
          </w:p>
          <w:p w14:paraId="2FBA24AC" w14:textId="10A50864" w:rsidR="00445459" w:rsidRDefault="00445459" w:rsidP="00FA2A7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BF64CC">
              <w:t xml:space="preserve"> a ONG </w:t>
            </w:r>
            <w:r w:rsidR="00FA2A79">
              <w:t xml:space="preserve">preenche o campo “E-mail” ou “CNPJ” com </w:t>
            </w:r>
            <w:r w:rsidR="00FA2A79" w:rsidRPr="005E0304">
              <w:t>um</w:t>
            </w:r>
            <w:r w:rsidR="00FA2A79">
              <w:t xml:space="preserve"> valor </w:t>
            </w:r>
            <w:r w:rsidR="00FA2A79" w:rsidRPr="005E0304">
              <w:t xml:space="preserve">já vinculado a outra conta e aciona o botão </w:t>
            </w:r>
            <w:r w:rsidR="00FA2A79">
              <w:t>“</w:t>
            </w:r>
            <w:r w:rsidR="00FA2A79" w:rsidRPr="005E0304">
              <w:t>Cadastrar-se</w:t>
            </w:r>
            <w:r w:rsidR="00FA2A79">
              <w:t>”</w:t>
            </w:r>
          </w:p>
          <w:p w14:paraId="131D9D66" w14:textId="16CB51C0" w:rsidR="00BF64CC" w:rsidRPr="00BF64CC" w:rsidRDefault="00445459" w:rsidP="00BF64C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BF64CC">
              <w:t>o sistema limpa o formulário de cadastro, exibe a mensagem de erro “Usuário já cadastrado” e mantém a ONG na página de cadastro.</w:t>
            </w:r>
          </w:p>
        </w:tc>
      </w:tr>
      <w:tr w:rsidR="00A3239D" w:rsidRPr="004F21EF" w14:paraId="7A502254" w14:textId="77777777" w:rsidTr="00A850EA">
        <w:tc>
          <w:tcPr>
            <w:tcW w:w="1276" w:type="dxa"/>
          </w:tcPr>
          <w:p w14:paraId="377DE0C1" w14:textId="77777777" w:rsidR="00A3239D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BE0678" w14:textId="6F6C09EA" w:rsidR="00A3239D" w:rsidRPr="327D2554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6F41E8B3" w14:textId="77777777" w:rsidR="00A3239D" w:rsidRDefault="00A3239D" w:rsidP="00A3239D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E89025A" w14:textId="15859B42" w:rsidR="00A3239D" w:rsidRPr="002063D9" w:rsidRDefault="00A3239D" w:rsidP="00A3239D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clica no botão “Editar Informações”, </w:t>
            </w:r>
            <w:r w:rsidR="00E95985">
              <w:t xml:space="preserve">altera algum campo (“Nome”, “E-mail”, </w:t>
            </w:r>
            <w:r w:rsidR="0077699C">
              <w:t xml:space="preserve">“Telefone”, </w:t>
            </w:r>
            <w:r w:rsidR="00E95985">
              <w:t>“Senha”, “Confirme sua senha”, “CEP”, “Rua”, “Número”, “Bairro”, “Cidade”, “Estado”, “País”) e clica na opção “Salvar Alterações”</w:t>
            </w:r>
          </w:p>
          <w:p w14:paraId="180B0875" w14:textId="792C231D" w:rsidR="00A3239D" w:rsidRPr="327D2554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a ONG </w:t>
            </w:r>
            <w:r w:rsidRPr="00AA2195">
              <w:t>na página de perfil</w:t>
            </w:r>
            <w:r>
              <w:t>.</w:t>
            </w:r>
          </w:p>
        </w:tc>
      </w:tr>
      <w:tr w:rsidR="00A3239D" w:rsidRPr="004F21EF" w14:paraId="6309833A" w14:textId="77777777" w:rsidTr="00A850EA">
        <w:tc>
          <w:tcPr>
            <w:tcW w:w="1276" w:type="dxa"/>
          </w:tcPr>
          <w:p w14:paraId="5F9E799B" w14:textId="77777777" w:rsidR="00A3239D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A9BA794" w14:textId="4FFFF948" w:rsidR="00A3239D" w:rsidRPr="00C3567C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212FEAEE" w14:textId="77777777" w:rsidR="00A3239D" w:rsidRDefault="00A3239D" w:rsidP="00A3239D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6547E48" w14:textId="77777777" w:rsidR="00A3239D" w:rsidRDefault="00A3239D" w:rsidP="00A3239D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clica no botão “Editar Informações”, não altera os campos e clica na opção “Salvar Alterações”</w:t>
            </w:r>
          </w:p>
          <w:p w14:paraId="7078BD77" w14:textId="327D777C" w:rsidR="00A3239D" w:rsidRPr="1054399F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a ONG na página de perfil.</w:t>
            </w:r>
          </w:p>
        </w:tc>
      </w:tr>
      <w:tr w:rsidR="00A3239D" w:rsidRPr="004F21EF" w14:paraId="6C5FE5B2" w14:textId="77777777" w:rsidTr="00A850EA">
        <w:tc>
          <w:tcPr>
            <w:tcW w:w="1276" w:type="dxa"/>
          </w:tcPr>
          <w:p w14:paraId="15D82EF6" w14:textId="1A97D0D9" w:rsidR="00A3239D" w:rsidRPr="4169A4E3" w:rsidRDefault="00A3239D" w:rsidP="000F04D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Aceite </w:t>
            </w:r>
            <w:r>
              <w:rPr>
                <w:b/>
                <w:bCs/>
              </w:rPr>
              <w:t>6 (fluxo principal)</w:t>
            </w:r>
          </w:p>
        </w:tc>
        <w:tc>
          <w:tcPr>
            <w:tcW w:w="7229" w:type="dxa"/>
          </w:tcPr>
          <w:p w14:paraId="5F69F0F0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7E4CFE53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clica no botão de sair da conta</w:t>
            </w:r>
          </w:p>
          <w:p w14:paraId="218E5502" w14:textId="6AC5BFDE" w:rsidR="00A3239D" w:rsidRPr="701037C3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a ONG sai da conta e é redirecionada à página inicial.</w:t>
            </w:r>
          </w:p>
        </w:tc>
      </w:tr>
      <w:tr w:rsidR="00A3239D" w:rsidRPr="004F21EF" w14:paraId="54F6C1B1" w14:textId="77777777" w:rsidTr="00A850EA">
        <w:tc>
          <w:tcPr>
            <w:tcW w:w="1276" w:type="dxa"/>
          </w:tcPr>
          <w:p w14:paraId="6E5D35C5" w14:textId="77777777" w:rsidR="00B31660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08E4C5A6" w14:textId="37A024DF" w:rsidR="00B31660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</w:t>
            </w:r>
          </w:p>
          <w:p w14:paraId="21CD619A" w14:textId="4B7F272E" w:rsidR="00A3239D" w:rsidRPr="327D2554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1A5673F6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01AB5BD1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aciona o botão “Excluir Conta” e clica na opção “Sim, excluir”</w:t>
            </w:r>
          </w:p>
          <w:p w14:paraId="5F262217" w14:textId="25EE244A" w:rsidR="00A3239D" w:rsidRPr="327D2554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a ONG é redirecionada à página inicial.</w:t>
            </w:r>
          </w:p>
        </w:tc>
      </w:tr>
    </w:tbl>
    <w:p w14:paraId="434273FD" w14:textId="77777777" w:rsidR="00D531B0" w:rsidRDefault="00D531B0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D2087B" w:rsidRPr="00821815" w14:paraId="2362251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461B4CE" w14:textId="2A82FDF6" w:rsidR="00D2087B" w:rsidRPr="00D2087B" w:rsidRDefault="00D2087B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B10879">
              <w:t>Realizar login</w:t>
            </w:r>
            <w:r w:rsidR="00FF7D36" w:rsidRPr="00B10879">
              <w:t xml:space="preserve"> como ONG</w:t>
            </w:r>
          </w:p>
        </w:tc>
      </w:tr>
      <w:tr w:rsidR="00D2087B" w14:paraId="07758C44" w14:textId="77777777" w:rsidTr="00A850EA">
        <w:tc>
          <w:tcPr>
            <w:tcW w:w="8505" w:type="dxa"/>
            <w:gridSpan w:val="2"/>
          </w:tcPr>
          <w:p w14:paraId="0734DC0A" w14:textId="56FC401A" w:rsidR="00D2087B" w:rsidRDefault="00D2087B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ONG</w:t>
            </w:r>
          </w:p>
          <w:p w14:paraId="11EA1D77" w14:textId="75110A4D" w:rsidR="00D2087B" w:rsidRPr="00821815" w:rsidRDefault="00D2087B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FF7D36">
              <w:t xml:space="preserve"> como ONG</w:t>
            </w:r>
          </w:p>
          <w:p w14:paraId="5D7909B0" w14:textId="06B28559" w:rsidR="00D2087B" w:rsidRDefault="00D2087B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926A98">
              <w:t>Maior alcance e engajamento</w:t>
            </w:r>
            <w:r>
              <w:t>.</w:t>
            </w:r>
          </w:p>
        </w:tc>
      </w:tr>
      <w:tr w:rsidR="00D2087B" w14:paraId="5948357B" w14:textId="77777777" w:rsidTr="00A850EA">
        <w:tc>
          <w:tcPr>
            <w:tcW w:w="1276" w:type="dxa"/>
          </w:tcPr>
          <w:p w14:paraId="4392D2B0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F9B30A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72A97670" w14:textId="15B40A62" w:rsidR="00027A12" w:rsidRPr="004F21EF" w:rsidRDefault="00027A12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0FC3A165" w14:textId="422A18B1" w:rsidR="0018698C" w:rsidRDefault="0018698C" w:rsidP="0018698C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5F1357F6" w14:textId="7EB31C5C" w:rsidR="0018698C" w:rsidRPr="002063D9" w:rsidRDefault="0018698C" w:rsidP="0018698C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</w:t>
            </w:r>
            <w:r w:rsidR="00240910">
              <w:t>preenche os campos “E-mail” e “Senha” e aciona o botão “Login”</w:t>
            </w:r>
          </w:p>
          <w:p w14:paraId="28658265" w14:textId="35A18919" w:rsidR="00027A12" w:rsidRPr="00027A12" w:rsidRDefault="0018698C" w:rsidP="00027A12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entra na cont</w:t>
            </w:r>
            <w:r w:rsidR="00535241">
              <w:t>a</w:t>
            </w:r>
            <w:r>
              <w:t xml:space="preserve"> e é redirecionad</w:t>
            </w:r>
            <w:r w:rsidR="005125F8">
              <w:t>a</w:t>
            </w:r>
            <w:r>
              <w:t xml:space="preserve"> à página inicial.</w:t>
            </w:r>
          </w:p>
        </w:tc>
      </w:tr>
      <w:tr w:rsidR="00D2087B" w14:paraId="09B4595E" w14:textId="77777777" w:rsidTr="00A850EA">
        <w:trPr>
          <w:trHeight w:val="300"/>
        </w:trPr>
        <w:tc>
          <w:tcPr>
            <w:tcW w:w="1276" w:type="dxa"/>
          </w:tcPr>
          <w:p w14:paraId="0F67FB30" w14:textId="20D8DCE8" w:rsidR="00D2087B" w:rsidRDefault="00D2087B" w:rsidP="009D259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Critério de Aceite 2</w:t>
            </w:r>
            <w:r w:rsidR="009D259C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78BD5AF" w14:textId="51181AD5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3A91588A" w14:textId="509F9CE9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a ONG </w:t>
            </w:r>
            <w:r w:rsidR="00EF0C2F">
              <w:t>informa os dados errados no campo “E-mail” e/ou “Senha” e aciona o botão “Login”</w:t>
            </w:r>
          </w:p>
          <w:p w14:paraId="301AA839" w14:textId="37034BB1" w:rsidR="00E25C5A" w:rsidRDefault="0060487C" w:rsidP="009D259C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9D259C">
              <w:t>o sistema limpa o formulário de login, exibe a mensagem de erro “Usuário e/ou senha incorretos” e mantém a ONG na página de login.</w:t>
            </w:r>
          </w:p>
        </w:tc>
      </w:tr>
      <w:tr w:rsidR="00D2087B" w14:paraId="169F3A87" w14:textId="77777777" w:rsidTr="00A850EA">
        <w:trPr>
          <w:trHeight w:val="300"/>
        </w:trPr>
        <w:tc>
          <w:tcPr>
            <w:tcW w:w="1276" w:type="dxa"/>
          </w:tcPr>
          <w:p w14:paraId="66D529A3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1AAB3ECA" w14:textId="4A640EC8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E57C10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2805BAA" w14:textId="655845F3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0149556A" w14:textId="69EB3E5F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a ONG </w:t>
            </w:r>
            <w:r w:rsidR="00463E48">
              <w:t>deixa os campos “E-mail” e/ou “Senha” do formulário de login em branco e aciona o botão “Login”</w:t>
            </w:r>
          </w:p>
          <w:p w14:paraId="46005A91" w14:textId="02C885EE" w:rsidR="006B156A" w:rsidRDefault="006B156A" w:rsidP="006B156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a página de login.</w:t>
            </w:r>
          </w:p>
        </w:tc>
      </w:tr>
      <w:tr w:rsidR="00557FA5" w14:paraId="44F5CC8F" w14:textId="77777777" w:rsidTr="00A850EA">
        <w:trPr>
          <w:trHeight w:val="300"/>
        </w:trPr>
        <w:tc>
          <w:tcPr>
            <w:tcW w:w="1276" w:type="dxa"/>
          </w:tcPr>
          <w:p w14:paraId="5B81AE3B" w14:textId="77777777" w:rsidR="00557FA5" w:rsidRDefault="00557FA5" w:rsidP="00557FA5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06BD905" w14:textId="75C3EC5B" w:rsidR="00557FA5" w:rsidRPr="327D2554" w:rsidRDefault="00557FA5" w:rsidP="00557FA5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de exceção)</w:t>
            </w:r>
          </w:p>
        </w:tc>
        <w:tc>
          <w:tcPr>
            <w:tcW w:w="7229" w:type="dxa"/>
          </w:tcPr>
          <w:p w14:paraId="24B56F7B" w14:textId="4DCDF8A9" w:rsidR="00557FA5" w:rsidRDefault="00557FA5" w:rsidP="00557FA5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5F8279E1" w14:textId="1C2FCBB3" w:rsidR="00557FA5" w:rsidRDefault="00557FA5" w:rsidP="00557FA5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preenche os campos de “E-mail” e “Senha” com credenciais de uma conta banida e aciona o botão “Login”</w:t>
            </w:r>
          </w:p>
          <w:p w14:paraId="7471988A" w14:textId="5ADC9F31" w:rsidR="00557FA5" w:rsidRPr="327D2554" w:rsidRDefault="00557FA5" w:rsidP="00557FA5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limpa o formulário de login, exibe a mensagem de erro “Sua conta foi banida. Por favor, entre em contato com o suporte.” e mantém a ONG na página de login.</w:t>
            </w:r>
          </w:p>
        </w:tc>
      </w:tr>
    </w:tbl>
    <w:p w14:paraId="2B88940A" w14:textId="77777777" w:rsidR="00273C4D" w:rsidRDefault="00273C4D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90B8B" w:rsidRPr="00821815" w14:paraId="7B770A6B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017C897" w14:textId="77777777" w:rsidR="00090B8B" w:rsidRPr="00821815" w:rsidRDefault="00090B8B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– </w:t>
            </w:r>
            <w:r w:rsidRPr="00821815">
              <w:rPr>
                <w:b/>
                <w:bCs/>
              </w:rPr>
              <w:t>PBI</w:t>
            </w:r>
            <w:r>
              <w:t xml:space="preserve">: </w:t>
            </w:r>
            <w:r w:rsidRPr="00B10879">
              <w:t>Manter publicação de resgate de animal</w:t>
            </w:r>
          </w:p>
        </w:tc>
      </w:tr>
      <w:tr w:rsidR="00090B8B" w14:paraId="3A07449B" w14:textId="77777777">
        <w:tc>
          <w:tcPr>
            <w:tcW w:w="8505" w:type="dxa"/>
            <w:gridSpan w:val="2"/>
          </w:tcPr>
          <w:p w14:paraId="20D7993E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0A1EA86F" w14:textId="77777777" w:rsidR="00090B8B" w:rsidRPr="007D1FE0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resgate de animal</w:t>
            </w:r>
          </w:p>
          <w:p w14:paraId="553053AF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D07E78">
              <w:t>Facilidade para conectar animais resgatados a locais seguros.</w:t>
            </w:r>
          </w:p>
        </w:tc>
      </w:tr>
      <w:tr w:rsidR="00090B8B" w:rsidRPr="001137C6" w14:paraId="6A18D179" w14:textId="77777777">
        <w:tc>
          <w:tcPr>
            <w:tcW w:w="1276" w:type="dxa"/>
          </w:tcPr>
          <w:p w14:paraId="43DFB497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81FED3A" w14:textId="02EB9EF7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E397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BDCCB3E" w14:textId="2172DAF0" w:rsidR="00090B8B" w:rsidRDefault="00090B8B" w:rsidP="00A850EA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a ONG já logada acessa a página inicial</w:t>
            </w:r>
            <w:r w:rsidR="006B730E">
              <w:t xml:space="preserve"> ou de perfil</w:t>
            </w:r>
          </w:p>
          <w:p w14:paraId="606E0F6B" w14:textId="54610386" w:rsidR="00090B8B" w:rsidRDefault="00090B8B" w:rsidP="00A850EA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 xml:space="preserve">: a ONG clica no botão </w:t>
            </w:r>
            <w:r w:rsidR="006B730E">
              <w:t>de realizar nova publicação</w:t>
            </w:r>
            <w:r>
              <w:t xml:space="preserve">, </w:t>
            </w:r>
            <w:r w:rsidR="0050693E">
              <w:t>preenche os campos “Título”, “Conteúdo, “Tipo de Publicação”, “Rua”, “Bairro”, “Cidade”, “Estado” e aciona o botão “Publicar”</w:t>
            </w:r>
          </w:p>
          <w:p w14:paraId="79526C7C" w14:textId="3CE77A99" w:rsidR="006B730E" w:rsidRPr="001137C6" w:rsidRDefault="006B730E" w:rsidP="006B730E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 xml:space="preserve">o sistema adiciona a publicação ao perfil </w:t>
            </w:r>
            <w:r>
              <w:t>da ONG</w:t>
            </w:r>
            <w:r w:rsidRPr="00B7716A">
              <w:t xml:space="preserve">, exibe-a na página inicial para que outros usuários possam visualizá-la e mantém </w:t>
            </w:r>
            <w:r>
              <w:t xml:space="preserve">a ONG </w:t>
            </w:r>
            <w:r w:rsidRPr="00B7716A">
              <w:t>na página</w:t>
            </w:r>
            <w:r w:rsidR="008E3978">
              <w:t xml:space="preserve"> em que ela estava (inicial ou de perfil).</w:t>
            </w:r>
          </w:p>
        </w:tc>
      </w:tr>
      <w:tr w:rsidR="00090B8B" w:rsidRPr="001137C6" w14:paraId="6A8E3DC5" w14:textId="77777777">
        <w:tc>
          <w:tcPr>
            <w:tcW w:w="1276" w:type="dxa"/>
          </w:tcPr>
          <w:p w14:paraId="5528F5A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F66158A" w14:textId="468ACE56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8E3978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A55163E" w14:textId="5EA6BBA1" w:rsidR="00090B8B" w:rsidRDefault="00090B8B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a ONG já logada acessa a página inicial</w:t>
            </w:r>
            <w:r w:rsidR="008E3978">
              <w:t xml:space="preserve"> ou de perfil</w:t>
            </w:r>
          </w:p>
          <w:p w14:paraId="5010B988" w14:textId="0E27CE35" w:rsidR="008E3978" w:rsidRDefault="008E3978" w:rsidP="008E397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 xml:space="preserve">: a ONG </w:t>
            </w:r>
            <w:r w:rsidR="005C07BE">
              <w:t>clica no botão de nova publicação, não preenche algum campo obrigatório e aciona o botão “Publicar”</w:t>
            </w:r>
          </w:p>
          <w:p w14:paraId="2FF524B7" w14:textId="76333E06" w:rsidR="008E3978" w:rsidRPr="001137C6" w:rsidRDefault="008E3978" w:rsidP="008E3978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o</w:t>
            </w:r>
            <w:r w:rsidRPr="0070444D">
              <w:t xml:space="preserve"> modal de </w:t>
            </w:r>
            <w:r>
              <w:t xml:space="preserve">realizar nova </w:t>
            </w:r>
            <w:r w:rsidRPr="0070444D">
              <w:t>publicação.</w:t>
            </w:r>
          </w:p>
        </w:tc>
      </w:tr>
      <w:tr w:rsidR="00090B8B" w:rsidRPr="004F21EF" w14:paraId="421B004D" w14:textId="77777777">
        <w:tc>
          <w:tcPr>
            <w:tcW w:w="1276" w:type="dxa"/>
          </w:tcPr>
          <w:p w14:paraId="6DE49EBB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6AA68E9" w14:textId="498E85C8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2D245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92E0110" w14:textId="3DBB05DA" w:rsidR="00B67162" w:rsidRDefault="00B67162" w:rsidP="00B67162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44EB83ED" w14:textId="4356AC92" w:rsidR="00B67162" w:rsidRDefault="00B67162" w:rsidP="00B67162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 xml:space="preserve">: a ONG clica no botão “Editar” de alguma publicação, </w:t>
            </w:r>
            <w:r w:rsidR="001C79F4">
              <w:t>modifica algum campo (“Título”, “Conteúdo”, “Tipo de Publicação”, “Rua”, “Bairro”, “Cidade”, “Estado”) e aciona o botão “Salvar”</w:t>
            </w:r>
          </w:p>
          <w:p w14:paraId="03071771" w14:textId="26C247DB" w:rsidR="002D245A" w:rsidRPr="004F21EF" w:rsidRDefault="00B67162" w:rsidP="00B67162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 e mantém a ONG na página de perfil.</w:t>
            </w:r>
          </w:p>
        </w:tc>
      </w:tr>
      <w:tr w:rsidR="00090B8B" w:rsidRPr="004F21EF" w14:paraId="167B664D" w14:textId="77777777">
        <w:tc>
          <w:tcPr>
            <w:tcW w:w="1276" w:type="dxa"/>
          </w:tcPr>
          <w:p w14:paraId="20E750E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518ABD3" w14:textId="3453A80A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  <w:r w:rsidR="002A7B5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55895E84" w14:textId="7841234E" w:rsidR="002A7B58" w:rsidRDefault="002A7B58" w:rsidP="002A7B5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11FBDD4D" w14:textId="5EB3AAE8" w:rsidR="002A7B58" w:rsidRDefault="002A7B58" w:rsidP="002A7B5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a ONG clica no botão “Excluir” de alguma publicação e aciona o botão “OK”</w:t>
            </w:r>
          </w:p>
          <w:p w14:paraId="6695A8D8" w14:textId="6971761D" w:rsidR="00090B8B" w:rsidRPr="450C9718" w:rsidRDefault="002A7B58" w:rsidP="002A7B5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deleta a publicação e mantém a ONG na página de perfil.</w:t>
            </w:r>
          </w:p>
        </w:tc>
      </w:tr>
    </w:tbl>
    <w:p w14:paraId="1C931CBF" w14:textId="77777777" w:rsidR="00D531B0" w:rsidRDefault="00D531B0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0C7738BC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17CC1CBD" w14:textId="4B3D5B1C" w:rsidR="00445459" w:rsidRPr="00821815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074ED6">
              <w:rPr>
                <w:color w:val="70AD47" w:themeColor="accent6"/>
              </w:rPr>
              <w:t>Adicionar foto do animal</w:t>
            </w:r>
            <w:r w:rsidR="00C91DB5" w:rsidRPr="00074ED6">
              <w:rPr>
                <w:color w:val="70AD47" w:themeColor="accent6"/>
              </w:rPr>
              <w:t xml:space="preserve"> à publicação</w:t>
            </w:r>
          </w:p>
        </w:tc>
      </w:tr>
      <w:tr w:rsidR="00445459" w14:paraId="27FA5ABF" w14:textId="77777777" w:rsidTr="00A850EA">
        <w:tc>
          <w:tcPr>
            <w:tcW w:w="8505" w:type="dxa"/>
            <w:gridSpan w:val="2"/>
          </w:tcPr>
          <w:p w14:paraId="54C82F01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1EC027BC" w14:textId="3029FA6B" w:rsidR="00445459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 w:rsidRPr="004F21EF">
              <w:rPr>
                <w:b/>
                <w:bCs/>
              </w:rPr>
              <w:t>POSSO</w:t>
            </w:r>
            <w:r>
              <w:t>: Adicionar foto do animal</w:t>
            </w:r>
            <w:r w:rsidR="00C91DB5">
              <w:t xml:space="preserve"> à publicação</w:t>
            </w:r>
          </w:p>
          <w:p w14:paraId="4CC12020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3B69C1">
              <w:t>Facilidade para conectar animais resgatados a locais seguros.</w:t>
            </w:r>
          </w:p>
        </w:tc>
      </w:tr>
      <w:tr w:rsidR="00445459" w:rsidRPr="001137C6" w14:paraId="618CACBB" w14:textId="77777777" w:rsidTr="00A850EA">
        <w:tc>
          <w:tcPr>
            <w:tcW w:w="1276" w:type="dxa"/>
          </w:tcPr>
          <w:p w14:paraId="4A78132C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846B41" w14:textId="6D1D9E20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324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D4FC19F" w14:textId="5E11B9E3" w:rsidR="00936AEF" w:rsidRDefault="00936AEF" w:rsidP="00936AEF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07C3E26F" w14:textId="305A978C" w:rsidR="00936AEF" w:rsidRDefault="00936AEF" w:rsidP="00936AEF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>: a ONG adiciona oito fotos ou menos no campo “Imagem(s)” do formulário de publicação</w:t>
            </w:r>
          </w:p>
          <w:p w14:paraId="6A65E199" w14:textId="00D25E7F" w:rsidR="00445459" w:rsidRPr="001137C6" w:rsidRDefault="00936AEF" w:rsidP="00936AEF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s fotos e as adiciona à publicação.</w:t>
            </w:r>
          </w:p>
        </w:tc>
      </w:tr>
      <w:tr w:rsidR="00445459" w:rsidRPr="001137C6" w14:paraId="6727DA17" w14:textId="77777777" w:rsidTr="00A850EA">
        <w:tc>
          <w:tcPr>
            <w:tcW w:w="1276" w:type="dxa"/>
          </w:tcPr>
          <w:p w14:paraId="6CCB6F54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37ACAD9" w14:textId="7460AA0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7324AB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6FABA2B3" w14:textId="379D2DF3" w:rsidR="001B5551" w:rsidRDefault="001B5551" w:rsidP="001B5551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268DB10E" w14:textId="64F4DE0A" w:rsidR="001B5551" w:rsidRPr="002063D9" w:rsidRDefault="001B5551" w:rsidP="001B5551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não adiciona uma foto no campo “Imagem(s)” do formulário de publicação</w:t>
            </w:r>
          </w:p>
          <w:p w14:paraId="6048E28B" w14:textId="24CE1BA9" w:rsidR="00445459" w:rsidRPr="001137C6" w:rsidRDefault="001B5551" w:rsidP="001B5551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153E678D" w14:textId="77777777" w:rsidTr="00A850EA">
        <w:tc>
          <w:tcPr>
            <w:tcW w:w="1276" w:type="dxa"/>
          </w:tcPr>
          <w:p w14:paraId="7EE69E43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525E7B" w14:textId="7E6CD7E7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7324AB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07032E4D" w14:textId="24333421" w:rsidR="00A40B25" w:rsidRDefault="00A40B25" w:rsidP="00A40B25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2013FE51" w14:textId="414B9A97" w:rsidR="00A40B25" w:rsidRPr="002063D9" w:rsidRDefault="00A40B25" w:rsidP="00A40B25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>: a ONG adiciona mais de oito fotos no campo “Imagem(s)” do formulário de publicação</w:t>
            </w:r>
          </w:p>
          <w:p w14:paraId="77FF3919" w14:textId="3A1021B3" w:rsidR="00445459" w:rsidRPr="004F21EF" w:rsidRDefault="00A40B25" w:rsidP="00A40B25">
            <w:pPr>
              <w:spacing w:before="60" w:after="60"/>
              <w:ind w:left="168"/>
              <w:rPr>
                <w:b/>
                <w:bCs/>
              </w:rPr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Você pode selecionar no máximo 8 imagens.”.</w:t>
            </w:r>
          </w:p>
        </w:tc>
      </w:tr>
    </w:tbl>
    <w:p w14:paraId="2E5F06BA" w14:textId="77777777" w:rsidR="00A00FC1" w:rsidRDefault="00A00FC1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33DED" w:rsidRPr="00821815" w14:paraId="0BC82C6F" w14:textId="77777777" w:rsidTr="5E01F951">
        <w:trPr>
          <w:trHeight w:val="380"/>
        </w:trPr>
        <w:tc>
          <w:tcPr>
            <w:tcW w:w="8505" w:type="dxa"/>
            <w:gridSpan w:val="2"/>
            <w:vAlign w:val="center"/>
          </w:tcPr>
          <w:p w14:paraId="592C1901" w14:textId="7DF9D738" w:rsidR="007966AC" w:rsidRPr="00821815" w:rsidRDefault="007966A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025AA2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025AA2" w:rsidRPr="00FD7765">
              <w:rPr>
                <w:color w:val="70AD47" w:themeColor="accent6"/>
              </w:rPr>
              <w:t xml:space="preserve">Interagir </w:t>
            </w:r>
            <w:r w:rsidR="00F73572" w:rsidRPr="00FD7765">
              <w:rPr>
                <w:color w:val="70AD47" w:themeColor="accent6"/>
              </w:rPr>
              <w:t xml:space="preserve">em </w:t>
            </w:r>
            <w:r w:rsidR="00025AA2" w:rsidRPr="00FD7765">
              <w:rPr>
                <w:color w:val="70AD47" w:themeColor="accent6"/>
              </w:rPr>
              <w:t>publicações</w:t>
            </w:r>
            <w:r w:rsidR="00F73572" w:rsidRPr="00FD7765">
              <w:rPr>
                <w:color w:val="70AD47" w:themeColor="accent6"/>
              </w:rPr>
              <w:t xml:space="preserve"> de outros usuários</w:t>
            </w:r>
          </w:p>
        </w:tc>
      </w:tr>
      <w:tr w:rsidR="004810CC" w14:paraId="667A568A" w14:textId="77777777" w:rsidTr="5E01F951">
        <w:tc>
          <w:tcPr>
            <w:tcW w:w="8505" w:type="dxa"/>
            <w:gridSpan w:val="2"/>
          </w:tcPr>
          <w:p w14:paraId="71A4AB5D" w14:textId="354C8622" w:rsidR="00BE26AE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025AA2">
              <w:t xml:space="preserve"> ONG</w:t>
            </w:r>
          </w:p>
          <w:p w14:paraId="554EFAE8" w14:textId="027892F4" w:rsidR="00BE26AE" w:rsidRPr="00F73572" w:rsidRDefault="00BE26AE" w:rsidP="00BE26AE">
            <w:pPr>
              <w:spacing w:before="60" w:after="60"/>
              <w:ind w:left="30" w:hanging="30"/>
              <w:rPr>
                <w:color w:val="00B0F0"/>
                <w:u w:val="single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F73572">
              <w:t>Interagir em publicações de outros usuários</w:t>
            </w:r>
          </w:p>
          <w:p w14:paraId="49EB6479" w14:textId="798CF987" w:rsidR="007966AC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025AA2">
              <w:t xml:space="preserve"> </w:t>
            </w:r>
            <w:r w:rsidR="004F19C5">
              <w:t>M</w:t>
            </w:r>
            <w:r w:rsidR="00025AA2">
              <w:t>aior alcance e engajamento</w:t>
            </w:r>
            <w:r w:rsidR="47E3C2F0">
              <w:t>.</w:t>
            </w:r>
          </w:p>
        </w:tc>
      </w:tr>
      <w:tr w:rsidR="00443A45" w:rsidRPr="001137C6" w14:paraId="5C2E7145" w14:textId="77777777" w:rsidTr="5E01F951">
        <w:tc>
          <w:tcPr>
            <w:tcW w:w="1276" w:type="dxa"/>
          </w:tcPr>
          <w:p w14:paraId="7E56CB23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2BC0A34" w14:textId="44AD5A27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6449290" w14:textId="64D3E2C1" w:rsidR="00093A4F" w:rsidRDefault="00093A4F" w:rsidP="00093A4F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>
              <w:t>: a ONG já logada acessa a página inicial</w:t>
            </w:r>
          </w:p>
          <w:p w14:paraId="4FB78663" w14:textId="58851DD9" w:rsidR="00093A4F" w:rsidRDefault="00093A4F" w:rsidP="00093A4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>:</w:t>
            </w:r>
            <w:r w:rsidRPr="546F5F98">
              <w:rPr>
                <w:b/>
                <w:bCs/>
              </w:rPr>
              <w:t xml:space="preserve"> </w:t>
            </w:r>
            <w:r>
              <w:t>a ONG aciona o botão “Impulsionar” de alguma publicação</w:t>
            </w:r>
          </w:p>
          <w:p w14:paraId="7A139455" w14:textId="4EAB6944" w:rsidR="00A86055" w:rsidRPr="001137C6" w:rsidRDefault="00093A4F" w:rsidP="00093A4F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 xml:space="preserve">ENTÃO: </w:t>
            </w:r>
            <w:r>
              <w:t>o sistema contabiliza o clique de impulso e aumenta o engajamento da publicação em questão ao atualizar a ordem das publicações com base no total de impulsos.</w:t>
            </w:r>
          </w:p>
        </w:tc>
      </w:tr>
      <w:tr w:rsidR="00443A45" w:rsidRPr="001137C6" w14:paraId="55A5F31C" w14:textId="77777777" w:rsidTr="5E01F951">
        <w:tc>
          <w:tcPr>
            <w:tcW w:w="1276" w:type="dxa"/>
          </w:tcPr>
          <w:p w14:paraId="7CBC4F96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46206E" w14:textId="1FF53194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C4C8AF8" w14:textId="7569265D" w:rsidR="007D3DB0" w:rsidRDefault="007D3DB0" w:rsidP="007D3DB0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>
              <w:t>: a ONG não logada acessa a página inicial</w:t>
            </w:r>
          </w:p>
          <w:p w14:paraId="0F7C23B0" w14:textId="709708B1" w:rsidR="007D3DB0" w:rsidRDefault="007D3DB0" w:rsidP="007D3DB0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 a ONG aciona o botão “Impulsionar” de alguma publicação</w:t>
            </w:r>
          </w:p>
          <w:p w14:paraId="1CBE8FF9" w14:textId="2986ACC9" w:rsidR="00A86055" w:rsidRPr="001137C6" w:rsidRDefault="007D3DB0" w:rsidP="007D3DB0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>
              <w:t>: o sistema redireciona a ONG à página de login.</w:t>
            </w:r>
          </w:p>
        </w:tc>
      </w:tr>
      <w:tr w:rsidR="00943AAB" w:rsidRPr="004F21EF" w14:paraId="61D28777" w14:textId="77777777" w:rsidTr="5E01F951">
        <w:tc>
          <w:tcPr>
            <w:tcW w:w="1276" w:type="dxa"/>
          </w:tcPr>
          <w:p w14:paraId="087461C4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1BBFF2" w14:textId="68816759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A817767" w14:textId="1261806C" w:rsidR="00B906DA" w:rsidRDefault="00B906DA" w:rsidP="00B906DA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 xml:space="preserve">QUE: </w:t>
            </w:r>
            <w:r>
              <w:t>a ONG já logada acessa a página inicial</w:t>
            </w:r>
          </w:p>
          <w:p w14:paraId="73CE7605" w14:textId="2BDA6DC4" w:rsidR="00B906DA" w:rsidRDefault="00B906DA" w:rsidP="00B906DA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>
              <w:t>: a ONG clica no botão “Comentar” de alguma publicação e escreve o que deseja compartilhar</w:t>
            </w:r>
          </w:p>
          <w:p w14:paraId="179FA03A" w14:textId="3FEDF786" w:rsidR="00A86055" w:rsidRPr="004F21EF" w:rsidRDefault="00B906DA" w:rsidP="00B906DA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 o sistema adiciona o comentário à publicação e exibe a lista de comentários da publicação em ordem do mais recente para o mais antigo.</w:t>
            </w:r>
          </w:p>
        </w:tc>
      </w:tr>
      <w:tr w:rsidR="00B37080" w:rsidRPr="004F21EF" w14:paraId="1AB30DB6" w14:textId="77777777" w:rsidTr="5E01F951">
        <w:tc>
          <w:tcPr>
            <w:tcW w:w="1276" w:type="dxa"/>
          </w:tcPr>
          <w:p w14:paraId="0BBBC91B" w14:textId="0B36A440" w:rsidR="00A86055" w:rsidRPr="00C3567C" w:rsidRDefault="00A86055" w:rsidP="000E4046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lastRenderedPageBreak/>
              <w:t>Critério de Aceite 4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15DAEC11" w14:textId="22CA388A" w:rsidR="002B72DB" w:rsidRDefault="002B72DB" w:rsidP="002B72DB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>: a ONG não logada acessa a página inicial</w:t>
            </w:r>
          </w:p>
          <w:p w14:paraId="0A9EF7C2" w14:textId="5FDF99E2" w:rsidR="002B72DB" w:rsidRDefault="002B72DB" w:rsidP="002B72DB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>: a ONG clica no botão “Comentar” de alguma publicação</w:t>
            </w:r>
          </w:p>
          <w:p w14:paraId="226BC00A" w14:textId="7358D221" w:rsidR="00A86055" w:rsidRPr="004F21EF" w:rsidRDefault="002B72DB" w:rsidP="002B72DB">
            <w:pPr>
              <w:spacing w:before="60" w:after="60"/>
              <w:ind w:left="168"/>
              <w:rPr>
                <w:b/>
                <w:bCs/>
              </w:rPr>
            </w:pPr>
            <w:r w:rsidRPr="41342B3F">
              <w:rPr>
                <w:b/>
                <w:bCs/>
              </w:rPr>
              <w:t>ENTÃO</w:t>
            </w:r>
            <w:r>
              <w:t>: o sistema redireciona a ONG à página de login.</w:t>
            </w:r>
          </w:p>
        </w:tc>
      </w:tr>
    </w:tbl>
    <w:p w14:paraId="787B7455" w14:textId="77777777" w:rsidR="00BB4EB0" w:rsidRDefault="00BB4EB0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2B2881CD" w14:paraId="3296C037" w14:textId="77777777" w:rsidTr="2B2881CD">
        <w:trPr>
          <w:trHeight w:val="380"/>
        </w:trPr>
        <w:tc>
          <w:tcPr>
            <w:tcW w:w="8505" w:type="dxa"/>
            <w:gridSpan w:val="2"/>
            <w:vAlign w:val="center"/>
          </w:tcPr>
          <w:p w14:paraId="24E6BDCB" w14:textId="13C14449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 w:rsidR="00A20477">
              <w:rPr>
                <w:b/>
                <w:bCs/>
              </w:rPr>
              <w:t>2</w:t>
            </w:r>
            <w:r w:rsidRPr="2B2881CD">
              <w:rPr>
                <w:b/>
                <w:bCs/>
              </w:rPr>
              <w:t xml:space="preserve"> - PBI</w:t>
            </w:r>
            <w:r>
              <w:t xml:space="preserve">: </w:t>
            </w:r>
            <w:r w:rsidRPr="00074ED6">
              <w:rPr>
                <w:color w:val="70AD47" w:themeColor="accent6"/>
              </w:rPr>
              <w:t>Visualizar lista de publicações</w:t>
            </w:r>
          </w:p>
        </w:tc>
      </w:tr>
      <w:tr w:rsidR="2B2881CD" w14:paraId="0817FF4A" w14:textId="77777777" w:rsidTr="2B2881CD">
        <w:trPr>
          <w:trHeight w:val="300"/>
        </w:trPr>
        <w:tc>
          <w:tcPr>
            <w:tcW w:w="8505" w:type="dxa"/>
            <w:gridSpan w:val="2"/>
          </w:tcPr>
          <w:p w14:paraId="31D9A65E" w14:textId="3EB6895C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 xml:space="preserve">: </w:t>
            </w:r>
            <w:r w:rsidR="6587EC13">
              <w:t>ONG</w:t>
            </w:r>
          </w:p>
          <w:p w14:paraId="29C5A721" w14:textId="7285ECF8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761B693A" w14:textId="6C926968" w:rsidR="2B2881CD" w:rsidRDefault="767889D7" w:rsidP="2B2881CD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 xml:space="preserve">: </w:t>
            </w:r>
            <w:r w:rsidR="715B5CCF">
              <w:t>Centralização e organização das informações.</w:t>
            </w:r>
          </w:p>
        </w:tc>
      </w:tr>
      <w:tr w:rsidR="2B2881CD" w14:paraId="4183D0EE" w14:textId="77777777" w:rsidTr="2B2881CD">
        <w:trPr>
          <w:trHeight w:val="300"/>
        </w:trPr>
        <w:tc>
          <w:tcPr>
            <w:tcW w:w="1276" w:type="dxa"/>
          </w:tcPr>
          <w:p w14:paraId="20516772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F12028A" w14:textId="63A32550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D4764D7" w14:textId="585B337A" w:rsidR="003E18CB" w:rsidRDefault="003E18CB" w:rsidP="003E18C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inicial</w:t>
            </w:r>
          </w:p>
          <w:p w14:paraId="26F4584F" w14:textId="16CA7FED" w:rsidR="003E18CB" w:rsidRPr="002063D9" w:rsidRDefault="003E18CB" w:rsidP="003E18C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visualiza e rola a página para baixo</w:t>
            </w:r>
          </w:p>
          <w:p w14:paraId="46D2D024" w14:textId="06EC9E21" w:rsidR="2B2881CD" w:rsidRDefault="003E18CB" w:rsidP="003E18CB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, ordenadas com base na quantidade total de impulsos.</w:t>
            </w:r>
          </w:p>
        </w:tc>
      </w:tr>
      <w:tr w:rsidR="00C02E60" w14:paraId="74000AC9" w14:textId="77777777" w:rsidTr="2B2881CD">
        <w:trPr>
          <w:trHeight w:val="300"/>
        </w:trPr>
        <w:tc>
          <w:tcPr>
            <w:tcW w:w="1276" w:type="dxa"/>
          </w:tcPr>
          <w:p w14:paraId="678CD6D7" w14:textId="77777777" w:rsidR="00C02E60" w:rsidRDefault="00C02E60" w:rsidP="00C02E60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03585EB8" w14:textId="3D8AA31D" w:rsidR="00C02E60" w:rsidRPr="2B2881CD" w:rsidRDefault="00C02E60" w:rsidP="00C02E60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9" w:type="dxa"/>
          </w:tcPr>
          <w:p w14:paraId="41042E92" w14:textId="030604F4" w:rsidR="000A1DB7" w:rsidRDefault="000A1DB7" w:rsidP="000A1DB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inicial</w:t>
            </w:r>
          </w:p>
          <w:p w14:paraId="587B60D8" w14:textId="71C90B7F" w:rsidR="000A1DB7" w:rsidRPr="002063D9" w:rsidRDefault="000A1DB7" w:rsidP="000A1DB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digita algo na barra de pesquisa e clica em “Buscar”</w:t>
            </w:r>
          </w:p>
          <w:p w14:paraId="703673A9" w14:textId="103F1517" w:rsidR="00C02E60" w:rsidRPr="4B90362C" w:rsidRDefault="000A1DB7" w:rsidP="000A1DB7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Pr="003323B1">
              <w:t>o sistema atualiza a lista exibindo publicações relacionadas</w:t>
            </w:r>
            <w:r>
              <w:t xml:space="preserve"> ao que foi inserido na barra de pesquisa, ordenadas com base na quantidade total de impulsos.</w:t>
            </w:r>
          </w:p>
        </w:tc>
      </w:tr>
      <w:tr w:rsidR="2B2881CD" w14:paraId="5A6BCCBB" w14:textId="77777777" w:rsidTr="2B2881CD">
        <w:trPr>
          <w:trHeight w:val="300"/>
        </w:trPr>
        <w:tc>
          <w:tcPr>
            <w:tcW w:w="1276" w:type="dxa"/>
          </w:tcPr>
          <w:p w14:paraId="338FFFAB" w14:textId="68A6DD72" w:rsidR="2B2881CD" w:rsidRDefault="2B2881CD" w:rsidP="00F75E1B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Aceite </w:t>
            </w:r>
            <w:r w:rsidR="00C02E60">
              <w:rPr>
                <w:b/>
                <w:bCs/>
              </w:rPr>
              <w:t>3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901E7B" w14:textId="0655E79B" w:rsidR="008843FA" w:rsidRDefault="008843FA" w:rsidP="008843F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40EE4E71" w14:textId="73A9C62B" w:rsidR="008843FA" w:rsidRPr="002063D9" w:rsidRDefault="008843FA" w:rsidP="008843F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visualiza e rola a página para baixo</w:t>
            </w:r>
          </w:p>
          <w:p w14:paraId="679AEAAE" w14:textId="5C903F46" w:rsidR="2B2881CD" w:rsidRDefault="008843FA" w:rsidP="008843F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as publicações que foram realizadas pela própria ONG, ordenadas da mais recente para a mais antiga.</w:t>
            </w:r>
          </w:p>
        </w:tc>
      </w:tr>
      <w:tr w:rsidR="2B2881CD" w14:paraId="0DCBD51A" w14:textId="77777777" w:rsidTr="2B2881CD">
        <w:trPr>
          <w:trHeight w:val="300"/>
        </w:trPr>
        <w:tc>
          <w:tcPr>
            <w:tcW w:w="1276" w:type="dxa"/>
          </w:tcPr>
          <w:p w14:paraId="5FC4B92F" w14:textId="6F791850" w:rsidR="2B2881CD" w:rsidRDefault="2B2881CD" w:rsidP="00851AD9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Aceite </w:t>
            </w:r>
            <w:r w:rsidR="00C02E60">
              <w:rPr>
                <w:b/>
                <w:bCs/>
              </w:rPr>
              <w:t>4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51CFD089" w14:textId="36C67EC0" w:rsidR="00A116ED" w:rsidRDefault="00A116ED" w:rsidP="00A116ED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Perdidos”</w:t>
            </w:r>
          </w:p>
          <w:p w14:paraId="2C7FEBD7" w14:textId="27B4D8AF" w:rsidR="00A116ED" w:rsidRPr="002063D9" w:rsidRDefault="00A116ED" w:rsidP="00A116ED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visualiza e rola a página para baixo</w:t>
            </w:r>
          </w:p>
          <w:p w14:paraId="13B8A5DE" w14:textId="4287694D" w:rsidR="2B2881CD" w:rsidRDefault="00A116ED" w:rsidP="00A116ED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, ordenadas com base na quantidade total de impulsos.</w:t>
            </w:r>
          </w:p>
        </w:tc>
      </w:tr>
      <w:tr w:rsidR="00E30246" w14:paraId="1F22CF53" w14:textId="77777777" w:rsidTr="2B2881CD">
        <w:trPr>
          <w:trHeight w:val="300"/>
        </w:trPr>
        <w:tc>
          <w:tcPr>
            <w:tcW w:w="1276" w:type="dxa"/>
          </w:tcPr>
          <w:p w14:paraId="0352D8D9" w14:textId="1D1420AA" w:rsidR="00E30246" w:rsidRPr="2B2881CD" w:rsidRDefault="00E30246" w:rsidP="2B2881C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Aceite </w:t>
            </w:r>
            <w:r w:rsidR="00C02E60">
              <w:rPr>
                <w:b/>
                <w:bCs/>
              </w:rPr>
              <w:t>5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0CB8DB3" w14:textId="7F6F7534" w:rsidR="003A2379" w:rsidRDefault="003A2379" w:rsidP="003A2379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Resgatados”</w:t>
            </w:r>
          </w:p>
          <w:p w14:paraId="1C07CB58" w14:textId="62E26B5A" w:rsidR="003A2379" w:rsidRPr="002063D9" w:rsidRDefault="003A2379" w:rsidP="003A2379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visualiza e rola a página para baixo</w:t>
            </w:r>
          </w:p>
          <w:p w14:paraId="1C55B58E" w14:textId="7210B51A" w:rsidR="00E30246" w:rsidRPr="4B90362C" w:rsidRDefault="003A2379" w:rsidP="003A2379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, ordenadas com base na quantidade total de impulsos.</w:t>
            </w:r>
          </w:p>
        </w:tc>
      </w:tr>
      <w:tr w:rsidR="00533D01" w14:paraId="77B42A29" w14:textId="77777777" w:rsidTr="2B2881CD">
        <w:trPr>
          <w:trHeight w:val="300"/>
        </w:trPr>
        <w:tc>
          <w:tcPr>
            <w:tcW w:w="1276" w:type="dxa"/>
          </w:tcPr>
          <w:p w14:paraId="40C35855" w14:textId="434AD6EA" w:rsidR="00533D01" w:rsidRDefault="00533D01" w:rsidP="2B2881C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6 (fluxo principal)</w:t>
            </w:r>
          </w:p>
        </w:tc>
        <w:tc>
          <w:tcPr>
            <w:tcW w:w="7229" w:type="dxa"/>
          </w:tcPr>
          <w:p w14:paraId="74BFA586" w14:textId="4A3A1E5F" w:rsidR="00533D01" w:rsidRDefault="00533D01" w:rsidP="00533D01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70765D">
              <w:t xml:space="preserve">a ONG </w:t>
            </w:r>
            <w:r>
              <w:t>acessa a página principal, de “Animais Perdidos” ou de “Animais Resgatados”</w:t>
            </w:r>
          </w:p>
          <w:p w14:paraId="773DEECD" w14:textId="54C1AC50" w:rsidR="00533D01" w:rsidRPr="002063D9" w:rsidRDefault="00533D01" w:rsidP="00533D01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70765D">
              <w:t xml:space="preserve">a ONG </w:t>
            </w:r>
            <w:r>
              <w:t>aplica algum filtro de ordenamento (“Mais recentes”, “Mais antigos” ou “Mais impulsionados”)</w:t>
            </w:r>
          </w:p>
          <w:p w14:paraId="212085A7" w14:textId="2C2553D0" w:rsidR="00533D01" w:rsidRPr="4B90362C" w:rsidRDefault="00533D01" w:rsidP="00533D01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o </w:t>
            </w:r>
            <w:r w:rsidRPr="00B26063">
              <w:t>sistema exibe a lista de publicações de acordo com o filtro de ordenamento selecionado pe</w:t>
            </w:r>
            <w:r w:rsidR="0070765D">
              <w:t>la ONG</w:t>
            </w:r>
            <w:r>
              <w:t>.</w:t>
            </w:r>
          </w:p>
        </w:tc>
      </w:tr>
    </w:tbl>
    <w:p w14:paraId="6A23DE39" w14:textId="77777777" w:rsidR="00C667B6" w:rsidRDefault="00C667B6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B23F20" w:rsidRPr="00821815" w14:paraId="76013C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7C341B1E" w14:textId="0F42DDD2" w:rsidR="00B23F20" w:rsidRPr="00821815" w:rsidRDefault="00B23F20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074ED6">
              <w:rPr>
                <w:color w:val="70AD47" w:themeColor="accent6"/>
              </w:rPr>
              <w:t>Visualizar tabela das áreas com mais animais abandonados</w:t>
            </w:r>
          </w:p>
        </w:tc>
      </w:tr>
      <w:tr w:rsidR="00B23F20" w14:paraId="31359B94" w14:textId="77777777" w:rsidTr="00A850EA">
        <w:tc>
          <w:tcPr>
            <w:tcW w:w="8505" w:type="dxa"/>
            <w:gridSpan w:val="2"/>
          </w:tcPr>
          <w:p w14:paraId="28860AFE" w14:textId="14C37AEA" w:rsidR="00B23F20" w:rsidRDefault="00B23F20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3960849F" w14:textId="77777777" w:rsidR="00B23F20" w:rsidRDefault="00B23F20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46CC9324" w14:textId="020F0FAA" w:rsidR="00B23F20" w:rsidRDefault="00B23F20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BF4669">
              <w:t>Maior alcance e engajamento.</w:t>
            </w:r>
          </w:p>
        </w:tc>
      </w:tr>
      <w:tr w:rsidR="00B23F20" w:rsidRPr="001137C6" w14:paraId="3212E715" w14:textId="77777777" w:rsidTr="00A850EA">
        <w:tc>
          <w:tcPr>
            <w:tcW w:w="1276" w:type="dxa"/>
          </w:tcPr>
          <w:p w14:paraId="709E4BE3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D23C7A" w14:textId="26A231DA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C44505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5EF1F5CF" w14:textId="050B3B77" w:rsidR="000A0E60" w:rsidRPr="009F0EBC" w:rsidRDefault="000A0E60" w:rsidP="000A0E60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DADO</w:t>
            </w:r>
            <w:r w:rsidRPr="009F0EBC">
              <w:t xml:space="preserve"> </w:t>
            </w:r>
            <w:r w:rsidRPr="009F0EBC">
              <w:rPr>
                <w:b/>
                <w:bCs/>
              </w:rPr>
              <w:t>QUE</w:t>
            </w:r>
            <w:r w:rsidRPr="009F0EBC">
              <w:t xml:space="preserve">: </w:t>
            </w:r>
            <w:r w:rsidR="00EF0530">
              <w:t xml:space="preserve">a ONG </w:t>
            </w:r>
            <w:r w:rsidRPr="009F0EBC">
              <w:t>acessa a página de “Áreas de Maior Abandono”</w:t>
            </w:r>
          </w:p>
          <w:p w14:paraId="036FF1F3" w14:textId="7B17D7E4" w:rsidR="000A0E60" w:rsidRPr="009F0EBC" w:rsidRDefault="000A0E60" w:rsidP="000A0E60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QUANDO</w:t>
            </w:r>
            <w:r w:rsidRPr="009F0EBC">
              <w:t xml:space="preserve">: </w:t>
            </w:r>
            <w:r w:rsidR="00EF0530">
              <w:t xml:space="preserve">a ONG </w:t>
            </w:r>
            <w:r w:rsidRPr="009F0EBC">
              <w:t>visualiza a página</w:t>
            </w:r>
          </w:p>
          <w:p w14:paraId="29BF7C5E" w14:textId="78A1B265" w:rsidR="00B23F20" w:rsidRPr="001137C6" w:rsidRDefault="000A0E60" w:rsidP="000A0E60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ENTÃO</w:t>
            </w:r>
            <w:r w:rsidRPr="009F0EBC">
              <w:t>:</w:t>
            </w:r>
            <w:r w:rsidRPr="00CC1E98">
              <w:t xml:space="preserve"> o sistema apresenta uma tabela detalhada com as regiões de maior incidência de casos de animais abandonados</w:t>
            </w:r>
            <w:r w:rsidRPr="009F0EBC">
              <w:t>, apresentando as seguintes informações: estado, cidade, bairro e o número de casos de animais perdidos registrados.</w:t>
            </w:r>
          </w:p>
        </w:tc>
      </w:tr>
      <w:tr w:rsidR="00B23F20" w:rsidRPr="001137C6" w14:paraId="4D8532C0" w14:textId="77777777" w:rsidTr="00A850EA">
        <w:tc>
          <w:tcPr>
            <w:tcW w:w="1276" w:type="dxa"/>
          </w:tcPr>
          <w:p w14:paraId="1A37EEAB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CBC805" w14:textId="2C7497EF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8748D">
              <w:rPr>
                <w:b/>
                <w:bCs/>
              </w:rPr>
              <w:t xml:space="preserve"> (fluxo</w:t>
            </w:r>
            <w:r w:rsidR="004458A1">
              <w:rPr>
                <w:b/>
                <w:bCs/>
              </w:rPr>
              <w:t xml:space="preserve"> alternativo</w:t>
            </w:r>
            <w:r w:rsidR="00B8748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2DA3F495" w14:textId="7AF35B1A" w:rsidR="004A3420" w:rsidRDefault="004A3420" w:rsidP="004A342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a ONG acessa a página de “Áreas de Maior Abandono”</w:t>
            </w:r>
          </w:p>
          <w:p w14:paraId="05EAC5E9" w14:textId="215AD8C3" w:rsidR="004A3420" w:rsidRPr="002063D9" w:rsidRDefault="004A3420" w:rsidP="004A342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 ONG seleciona um estado na seção de filtros</w:t>
            </w:r>
          </w:p>
          <w:p w14:paraId="4582FF33" w14:textId="1861BF7E" w:rsidR="00B23F20" w:rsidRPr="001137C6" w:rsidRDefault="004A3420" w:rsidP="004A342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 selecionado pela ONG.</w:t>
            </w:r>
          </w:p>
        </w:tc>
      </w:tr>
      <w:tr w:rsidR="00B23F20" w:rsidRPr="004F21EF" w14:paraId="3193CE43" w14:textId="77777777" w:rsidTr="00A850EA">
        <w:tc>
          <w:tcPr>
            <w:tcW w:w="1276" w:type="dxa"/>
          </w:tcPr>
          <w:p w14:paraId="09F8C6D2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7F01C50" w14:textId="0FA412F2" w:rsidR="00B23F20" w:rsidRPr="00C3567C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B8748D">
              <w:rPr>
                <w:b/>
                <w:bCs/>
              </w:rPr>
              <w:t xml:space="preserve"> (fluxo</w:t>
            </w:r>
            <w:r w:rsidR="004458A1">
              <w:rPr>
                <w:b/>
                <w:bCs/>
              </w:rPr>
              <w:t xml:space="preserve"> alternativo</w:t>
            </w:r>
            <w:r w:rsidR="00B8748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23FB67E" w14:textId="29FE7929" w:rsidR="00404089" w:rsidRDefault="00404089" w:rsidP="0040408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a ONG acessa a página de “Áreas de Maior Abandono”</w:t>
            </w:r>
          </w:p>
          <w:p w14:paraId="1148ED79" w14:textId="1249FC58" w:rsidR="00404089" w:rsidRPr="002063D9" w:rsidRDefault="00404089" w:rsidP="0040408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 ONG seleciona um estado e uma cidade na seção de filtros</w:t>
            </w:r>
          </w:p>
          <w:p w14:paraId="0EAD8353" w14:textId="5C334D42" w:rsidR="00B23F20" w:rsidRPr="004F21EF" w:rsidRDefault="00404089" w:rsidP="00404089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a ONG.</w:t>
            </w:r>
          </w:p>
        </w:tc>
      </w:tr>
      <w:tr w:rsidR="009E5A38" w:rsidRPr="004F21EF" w14:paraId="459A1777" w14:textId="77777777" w:rsidTr="00A850EA">
        <w:tc>
          <w:tcPr>
            <w:tcW w:w="1276" w:type="dxa"/>
          </w:tcPr>
          <w:p w14:paraId="2EF15D96" w14:textId="77777777" w:rsidR="009E5A38" w:rsidRDefault="009E5A38" w:rsidP="009E5A3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5689003" w14:textId="45A77AB4" w:rsidR="009E5A38" w:rsidRPr="00C3567C" w:rsidRDefault="009E5A38" w:rsidP="009E5A3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</w:t>
            </w:r>
            <w:r w:rsidR="004458A1">
              <w:rPr>
                <w:b/>
                <w:bCs/>
              </w:rPr>
              <w:t xml:space="preserve"> alternativo</w:t>
            </w:r>
            <w:r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172E31EC" w14:textId="1C2CD82C" w:rsidR="00CB7D3F" w:rsidRDefault="00CB7D3F" w:rsidP="00CB7D3F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a ONG acessa a página de “Áreas de Maior Abandono”</w:t>
            </w:r>
          </w:p>
          <w:p w14:paraId="623DF596" w14:textId="6127324A" w:rsidR="00CB7D3F" w:rsidRPr="002063D9" w:rsidRDefault="00CB7D3F" w:rsidP="00CB7D3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 ONG seleciona um estado, uma cidade e um bairro na seção de filtros</w:t>
            </w:r>
          </w:p>
          <w:p w14:paraId="17698182" w14:textId="4D53FB87" w:rsidR="009E5A38" w:rsidRPr="004F21EF" w:rsidRDefault="00CB7D3F" w:rsidP="00CB7D3F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a ONG.</w:t>
            </w:r>
          </w:p>
        </w:tc>
      </w:tr>
    </w:tbl>
    <w:p w14:paraId="5437D004" w14:textId="77777777" w:rsidR="00B23F20" w:rsidRDefault="00B23F20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EE4B47" w:rsidRPr="00821815" w14:paraId="599F5B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5DC6C5" w14:textId="77777777" w:rsidR="00EE4B47" w:rsidRPr="00821815" w:rsidRDefault="00EE4B4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B10879">
              <w:t>Manter cadastro do moderador</w:t>
            </w:r>
          </w:p>
        </w:tc>
      </w:tr>
      <w:tr w:rsidR="00EE4B47" w14:paraId="7D28DF73" w14:textId="77777777" w:rsidTr="00A850EA">
        <w:tc>
          <w:tcPr>
            <w:tcW w:w="8505" w:type="dxa"/>
            <w:gridSpan w:val="2"/>
          </w:tcPr>
          <w:p w14:paraId="5191479F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4D758689" w14:textId="77777777" w:rsidR="00EE4B47" w:rsidRDefault="00EE4B4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o moderador</w:t>
            </w:r>
          </w:p>
          <w:p w14:paraId="30B72590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EE4B47" w:rsidRPr="001137C6" w14:paraId="16F8326A" w14:textId="77777777" w:rsidTr="00A850EA">
        <w:tc>
          <w:tcPr>
            <w:tcW w:w="1276" w:type="dxa"/>
          </w:tcPr>
          <w:p w14:paraId="24112C53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1DE3535" w14:textId="404F4EB6" w:rsidR="00EE4B47" w:rsidRPr="004F21EF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3356B1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AC0FEB" w14:textId="1112A220" w:rsidR="00EE4B47" w:rsidRDefault="00EE4B47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cadastro</w:t>
            </w:r>
            <w:r w:rsidR="003356B1">
              <w:t xml:space="preserve"> de moderador</w:t>
            </w:r>
          </w:p>
          <w:p w14:paraId="57EB5FCB" w14:textId="7D860B16" w:rsidR="00EE4B47" w:rsidRPr="002063D9" w:rsidRDefault="00EE4B47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moderador </w:t>
            </w:r>
            <w:r w:rsidR="00750E49">
              <w:t>preenche os campos de “Nome”, “E-mail”,</w:t>
            </w:r>
            <w:r w:rsidR="004309E2">
              <w:t xml:space="preserve"> </w:t>
            </w:r>
            <w:r w:rsidR="00750E49">
              <w:t>“Telefone”, “Senha”, “Confirme sua senha” e</w:t>
            </w:r>
            <w:r w:rsidR="00BF31F4">
              <w:t xml:space="preserve"> </w:t>
            </w:r>
            <w:r w:rsidR="00750E49">
              <w:t>aciona</w:t>
            </w:r>
            <w:r w:rsidR="004309E2">
              <w:t xml:space="preserve"> o</w:t>
            </w:r>
            <w:r w:rsidR="006E58BF" w:rsidRPr="00D1234D">
              <w:rPr>
                <w:sz w:val="20"/>
                <w:szCs w:val="20"/>
              </w:rPr>
              <w:t xml:space="preserve"> </w:t>
            </w:r>
            <w:r w:rsidR="00750E49">
              <w:t>botão</w:t>
            </w:r>
            <w:r w:rsidR="00750E49" w:rsidRPr="00D1234D">
              <w:rPr>
                <w:sz w:val="20"/>
                <w:szCs w:val="20"/>
              </w:rPr>
              <w:t xml:space="preserve"> “Cadastrar-se”</w:t>
            </w:r>
          </w:p>
          <w:p w14:paraId="7BC6DC23" w14:textId="5CF7DC43" w:rsidR="003356B1" w:rsidRPr="001137C6" w:rsidRDefault="00EE4B47" w:rsidP="003356B1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o moderador é cadastrado no sistema e redirecionado à página inicial.</w:t>
            </w:r>
          </w:p>
        </w:tc>
      </w:tr>
      <w:tr w:rsidR="00EE4B47" w:rsidRPr="001137C6" w14:paraId="79867B8B" w14:textId="77777777" w:rsidTr="00A850EA">
        <w:tc>
          <w:tcPr>
            <w:tcW w:w="1276" w:type="dxa"/>
          </w:tcPr>
          <w:p w14:paraId="4636FB53" w14:textId="0550AEF2" w:rsidR="00EE4B47" w:rsidRPr="004F21EF" w:rsidRDefault="00EE4B47" w:rsidP="0031383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Critério de Aceite 2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54685B" w14:textId="745221DD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cadastro</w:t>
            </w:r>
            <w:r w:rsidR="00E15B80">
              <w:t xml:space="preserve"> de moderador</w:t>
            </w:r>
          </w:p>
          <w:p w14:paraId="2F3456A8" w14:textId="44252AC3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moderador não informa </w:t>
            </w:r>
            <w:r w:rsidR="00E15B80">
              <w:t xml:space="preserve">algum </w:t>
            </w:r>
            <w:r>
              <w:t>dado</w:t>
            </w:r>
            <w:r w:rsidR="00E15B80">
              <w:t xml:space="preserve"> obrigatório</w:t>
            </w:r>
            <w:r>
              <w:t xml:space="preserve"> e aciona o botão “</w:t>
            </w:r>
            <w:r w:rsidR="00E15B80">
              <w:t>Cadastrar-se</w:t>
            </w:r>
            <w:r>
              <w:t>”</w:t>
            </w:r>
          </w:p>
          <w:p w14:paraId="05ED3E95" w14:textId="1DE7EADA" w:rsidR="00E15B80" w:rsidRPr="001137C6" w:rsidRDefault="00E15B80" w:rsidP="00E15B80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reenchimento obrigatório”, indica qual campo precisa ser preenchido e mantém o moderador na página de cadastro.</w:t>
            </w:r>
          </w:p>
        </w:tc>
      </w:tr>
      <w:tr w:rsidR="00EE4B47" w:rsidRPr="004F21EF" w14:paraId="1AA3BE88" w14:textId="77777777" w:rsidTr="00A850EA">
        <w:tc>
          <w:tcPr>
            <w:tcW w:w="1276" w:type="dxa"/>
          </w:tcPr>
          <w:p w14:paraId="373E8426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74607AFF" w14:textId="56387250" w:rsidR="00EE4B47" w:rsidRPr="00C3567C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45B76A2" w14:textId="7B61D491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cadastro</w:t>
            </w:r>
            <w:r w:rsidR="00784C8F">
              <w:t xml:space="preserve"> de moderador</w:t>
            </w:r>
          </w:p>
          <w:p w14:paraId="33E2F134" w14:textId="267953B2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8D6514">
              <w:t xml:space="preserve">o moderador </w:t>
            </w:r>
            <w:r w:rsidR="00784C8F" w:rsidRPr="005E0304">
              <w:t xml:space="preserve">preenche </w:t>
            </w:r>
            <w:r w:rsidR="00C763D7">
              <w:t>o campo “E</w:t>
            </w:r>
            <w:r w:rsidR="00784C8F" w:rsidRPr="005E0304">
              <w:t>-mail</w:t>
            </w:r>
            <w:r w:rsidR="00C763D7">
              <w:t>” com um valor</w:t>
            </w:r>
            <w:r w:rsidR="00784C8F" w:rsidRPr="005E0304">
              <w:t xml:space="preserve"> já vinculado a outra conta e aciona o botão </w:t>
            </w:r>
            <w:r w:rsidR="00784C8F">
              <w:t>“</w:t>
            </w:r>
            <w:r w:rsidR="00784C8F" w:rsidRPr="005E0304">
              <w:t>Cadastrar-se</w:t>
            </w:r>
            <w:r w:rsidR="00784C8F">
              <w:t>”</w:t>
            </w:r>
          </w:p>
          <w:p w14:paraId="244C3541" w14:textId="7748ECA3" w:rsidR="00784C8F" w:rsidRPr="004F21EF" w:rsidRDefault="00784C8F" w:rsidP="00784C8F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limpa o formulário de cadastro, exibe a mensagem de erro “Usuário já cadastrado” e mantém </w:t>
            </w:r>
            <w:r w:rsidR="008D6514">
              <w:t xml:space="preserve">o moderador </w:t>
            </w:r>
            <w:r>
              <w:t>na página de cadastro.</w:t>
            </w:r>
          </w:p>
        </w:tc>
      </w:tr>
      <w:tr w:rsidR="00003335" w:rsidRPr="004F21EF" w14:paraId="45213EA5" w14:textId="77777777" w:rsidTr="00A850EA">
        <w:tc>
          <w:tcPr>
            <w:tcW w:w="1276" w:type="dxa"/>
          </w:tcPr>
          <w:p w14:paraId="5F5AE8E3" w14:textId="77777777" w:rsidR="003C1132" w:rsidRDefault="003C1132" w:rsidP="003C113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1F922CA" w14:textId="2145DF95" w:rsidR="00003335" w:rsidRPr="327D2554" w:rsidRDefault="003C1132" w:rsidP="003C113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60880EF0" w14:textId="77777777" w:rsidR="003C1132" w:rsidRDefault="003C1132" w:rsidP="003C1132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EB20A2B" w14:textId="50F7EE6F" w:rsidR="003C1132" w:rsidRPr="002063D9" w:rsidRDefault="003C1132" w:rsidP="003C1132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clica no botão “Editar Informações”, altera algum campo</w:t>
            </w:r>
            <w:r w:rsidR="007861DA">
              <w:t xml:space="preserve"> (“Nome”, “E-mail”, “Telefone”, “Senha”, “Confirme sua senha”)</w:t>
            </w:r>
            <w:r>
              <w:t xml:space="preserve"> e clica na opção “Salvar Alterações”</w:t>
            </w:r>
          </w:p>
          <w:p w14:paraId="1DB85F00" w14:textId="6F3CEC8F" w:rsidR="00003335" w:rsidRPr="327D2554" w:rsidRDefault="003C1132" w:rsidP="003C1132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o moderador </w:t>
            </w:r>
            <w:r w:rsidRPr="00AA2195">
              <w:t>na página de perfil</w:t>
            </w:r>
            <w:r>
              <w:t>.</w:t>
            </w:r>
          </w:p>
        </w:tc>
      </w:tr>
      <w:tr w:rsidR="003C1132" w:rsidRPr="004F21EF" w14:paraId="5DE962D3" w14:textId="77777777" w:rsidTr="00A850EA">
        <w:tc>
          <w:tcPr>
            <w:tcW w:w="1276" w:type="dxa"/>
          </w:tcPr>
          <w:p w14:paraId="02A9FC09" w14:textId="77777777" w:rsidR="00C20098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EC2B65C" w14:textId="0FBC0CAB" w:rsidR="003C1132" w:rsidRPr="00C3567C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5B8B2601" w14:textId="77777777" w:rsidR="00C20098" w:rsidRDefault="00C20098" w:rsidP="00C2009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043DDE8A" w14:textId="77777777" w:rsidR="00C20098" w:rsidRDefault="00C20098" w:rsidP="00C2009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clica no botão “Editar Informações”, não altera os campos e clica na opção “Salvar Alterações”</w:t>
            </w:r>
          </w:p>
          <w:p w14:paraId="6EDAE0A7" w14:textId="1EFD64E9" w:rsidR="003C1132" w:rsidRPr="1054399F" w:rsidRDefault="00C20098" w:rsidP="00C20098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o moderador na página de perfil.</w:t>
            </w:r>
          </w:p>
        </w:tc>
      </w:tr>
      <w:tr w:rsidR="00C20098" w:rsidRPr="004F21EF" w14:paraId="53ED5DC1" w14:textId="77777777" w:rsidTr="00A850EA">
        <w:tc>
          <w:tcPr>
            <w:tcW w:w="1276" w:type="dxa"/>
          </w:tcPr>
          <w:p w14:paraId="04ECA9B0" w14:textId="77777777" w:rsidR="00C20098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6522B4CF" w14:textId="606770DE" w:rsidR="00C20098" w:rsidRPr="4169A4E3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 w:rsidR="00796290">
              <w:rPr>
                <w:b/>
                <w:bCs/>
              </w:rPr>
              <w:t>6</w:t>
            </w:r>
            <w:r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67BBA02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39B8B75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clica no botão de sair da conta</w:t>
            </w:r>
          </w:p>
          <w:p w14:paraId="7F7F5BB0" w14:textId="1141F234" w:rsidR="00C20098" w:rsidRPr="701037C3" w:rsidRDefault="00796290" w:rsidP="00796290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moderador sai da conta e é redirecionado à página inicial.</w:t>
            </w:r>
          </w:p>
        </w:tc>
      </w:tr>
      <w:tr w:rsidR="00796290" w:rsidRPr="004F21EF" w14:paraId="060C539E" w14:textId="77777777" w:rsidTr="00A850EA">
        <w:tc>
          <w:tcPr>
            <w:tcW w:w="1276" w:type="dxa"/>
          </w:tcPr>
          <w:p w14:paraId="12B22E47" w14:textId="77777777" w:rsidR="00796290" w:rsidRDefault="00796290" w:rsidP="0079629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5A8CD52" w14:textId="46E0BDD5" w:rsidR="00796290" w:rsidRPr="00796290" w:rsidRDefault="00796290" w:rsidP="00796290">
            <w:pPr>
              <w:spacing w:before="60" w:after="60"/>
              <w:ind w:left="96" w:hanging="41"/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 (fluxo principal)</w:t>
            </w:r>
          </w:p>
        </w:tc>
        <w:tc>
          <w:tcPr>
            <w:tcW w:w="7229" w:type="dxa"/>
          </w:tcPr>
          <w:p w14:paraId="7EA84493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185BBBAF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aciona o botão “Excluir Conta” e clica na opção “Sim, excluir”</w:t>
            </w:r>
          </w:p>
          <w:p w14:paraId="47D9B548" w14:textId="123BDADB" w:rsidR="00796290" w:rsidRPr="327D2554" w:rsidRDefault="00796290" w:rsidP="00796290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moderador é redirecionado à página inicial.</w:t>
            </w:r>
          </w:p>
        </w:tc>
      </w:tr>
    </w:tbl>
    <w:p w14:paraId="1A0AABB2" w14:textId="77777777" w:rsidR="00F8182D" w:rsidRDefault="00F8182D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957A24" w:rsidRPr="00821815" w14:paraId="5E9FB939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829BCB" w14:textId="13E750D8" w:rsidR="00957A24" w:rsidRPr="00D2087B" w:rsidRDefault="00957A24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B10879">
              <w:t>Realizar login</w:t>
            </w:r>
            <w:r w:rsidR="00345CCA" w:rsidRPr="00B10879">
              <w:t xml:space="preserve"> como moderador</w:t>
            </w:r>
          </w:p>
        </w:tc>
      </w:tr>
      <w:tr w:rsidR="00957A24" w14:paraId="2C605A99" w14:textId="77777777" w:rsidTr="00A850EA">
        <w:tc>
          <w:tcPr>
            <w:tcW w:w="8505" w:type="dxa"/>
            <w:gridSpan w:val="2"/>
          </w:tcPr>
          <w:p w14:paraId="3091B0ED" w14:textId="7F1FF080" w:rsidR="00957A24" w:rsidRDefault="00957A24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603D392E" w14:textId="1B271AFE" w:rsidR="00957A24" w:rsidRPr="00821815" w:rsidRDefault="00957A24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345CCA">
              <w:t xml:space="preserve"> como moderador</w:t>
            </w:r>
          </w:p>
          <w:p w14:paraId="27C785AF" w14:textId="032112C5" w:rsidR="00957A24" w:rsidRDefault="00957A24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4301BF">
              <w:t>P</w:t>
            </w:r>
            <w:r w:rsidR="00B2742A">
              <w:t>ublicações padronizadas e verificadas</w:t>
            </w:r>
            <w:r>
              <w:t>.</w:t>
            </w:r>
          </w:p>
        </w:tc>
      </w:tr>
      <w:tr w:rsidR="00957A24" w14:paraId="7A46A26F" w14:textId="77777777" w:rsidTr="00A850EA">
        <w:tc>
          <w:tcPr>
            <w:tcW w:w="1276" w:type="dxa"/>
          </w:tcPr>
          <w:p w14:paraId="07807920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6B3766C" w14:textId="65F2EC32" w:rsidR="00957A24" w:rsidRPr="004F21EF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F294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29AF9A0" w14:textId="6C62556A" w:rsidR="00BE56E1" w:rsidRDefault="00BE56E1" w:rsidP="00BE56E1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E673ED9" w14:textId="06B506C6" w:rsidR="00BE56E1" w:rsidRPr="002063D9" w:rsidRDefault="00BE56E1" w:rsidP="00BE56E1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moderador </w:t>
            </w:r>
            <w:r w:rsidR="00D83A9F">
              <w:t>preenche os campos “E-mail” e “Senha” e aciona o botão “Login”</w:t>
            </w:r>
          </w:p>
          <w:p w14:paraId="5A0E8664" w14:textId="1DC12A63" w:rsidR="00957A24" w:rsidRPr="001137C6" w:rsidRDefault="00BE56E1" w:rsidP="00BE56E1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moderador entra na conta e é redirecionado à página inicial.</w:t>
            </w:r>
          </w:p>
        </w:tc>
      </w:tr>
      <w:tr w:rsidR="00957A24" w14:paraId="5EE1CA04" w14:textId="77777777" w:rsidTr="00A850EA">
        <w:trPr>
          <w:trHeight w:val="300"/>
        </w:trPr>
        <w:tc>
          <w:tcPr>
            <w:tcW w:w="1276" w:type="dxa"/>
          </w:tcPr>
          <w:p w14:paraId="02D2830D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447249C8" w14:textId="77777777" w:rsidR="00760698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B70407">
              <w:rPr>
                <w:b/>
                <w:bCs/>
              </w:rPr>
              <w:t xml:space="preserve"> </w:t>
            </w:r>
          </w:p>
          <w:p w14:paraId="6C4074DD" w14:textId="77777777" w:rsidR="00760698" w:rsidRDefault="00760698" w:rsidP="00A850EA">
            <w:pPr>
              <w:spacing w:before="60" w:after="60"/>
              <w:ind w:left="96" w:hanging="41"/>
              <w:rPr>
                <w:b/>
                <w:bCs/>
              </w:rPr>
            </w:pPr>
          </w:p>
          <w:p w14:paraId="60FA2D9D" w14:textId="6F856A00" w:rsidR="00957A24" w:rsidRDefault="00B70407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(fluxo de exceção)</w:t>
            </w:r>
          </w:p>
        </w:tc>
        <w:tc>
          <w:tcPr>
            <w:tcW w:w="7229" w:type="dxa"/>
          </w:tcPr>
          <w:p w14:paraId="68B07A95" w14:textId="134B18FB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555B9C84" w14:textId="43A9E059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moderador </w:t>
            </w:r>
            <w:r w:rsidR="000C339A">
              <w:t>informa os dados errados no campo “E-mail” e/ou “Senha” e aciona o botão “Login”</w:t>
            </w:r>
          </w:p>
          <w:p w14:paraId="655A93B7" w14:textId="7EACD012" w:rsidR="00957A24" w:rsidRDefault="007515B2" w:rsidP="007515B2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lastRenderedPageBreak/>
              <w:t>ENTÃO</w:t>
            </w:r>
            <w:r>
              <w:t>: o sistema limpa o formulário de login, exibe a mensagem de erro “Usuário e/ou senha incorretos” e mantém o moderador na página de login.</w:t>
            </w:r>
          </w:p>
        </w:tc>
      </w:tr>
      <w:tr w:rsidR="00957A24" w14:paraId="54551069" w14:textId="77777777" w:rsidTr="00A850EA">
        <w:trPr>
          <w:trHeight w:val="300"/>
        </w:trPr>
        <w:tc>
          <w:tcPr>
            <w:tcW w:w="1276" w:type="dxa"/>
          </w:tcPr>
          <w:p w14:paraId="170FE2EF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57819861" w14:textId="088EC126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225A9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B9FD67F" w14:textId="2B0EFA8F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DF499D5" w14:textId="6800081A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o moderador </w:t>
            </w:r>
            <w:r w:rsidR="00463E48">
              <w:t>deixa os campos “E-mail” e/ou “Senha” do formulário de login em branco e aciona o botão “Login”</w:t>
            </w:r>
          </w:p>
          <w:p w14:paraId="604BBB15" w14:textId="6FF490D8" w:rsidR="00957A24" w:rsidRDefault="00225A93" w:rsidP="00225A93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o moderador preencha o campo vazio, exibindo a mensagem “Preencha este campo.” logo abaixo do campo em questão, e mantém o moderador na página de login.</w:t>
            </w:r>
          </w:p>
        </w:tc>
      </w:tr>
      <w:tr w:rsidR="00632B91" w14:paraId="39B6FCF2" w14:textId="77777777" w:rsidTr="00A850EA">
        <w:trPr>
          <w:trHeight w:val="300"/>
        </w:trPr>
        <w:tc>
          <w:tcPr>
            <w:tcW w:w="1276" w:type="dxa"/>
          </w:tcPr>
          <w:p w14:paraId="47A0C0E9" w14:textId="77777777" w:rsidR="00632B91" w:rsidRDefault="00632B91" w:rsidP="00632B91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42D63FBC" w14:textId="34EF6C4A" w:rsidR="00632B91" w:rsidRPr="327D2554" w:rsidRDefault="00632B91" w:rsidP="00632B91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de exceção)</w:t>
            </w:r>
          </w:p>
        </w:tc>
        <w:tc>
          <w:tcPr>
            <w:tcW w:w="7229" w:type="dxa"/>
          </w:tcPr>
          <w:p w14:paraId="3C129DB1" w14:textId="407AAADD" w:rsidR="00632B91" w:rsidRDefault="00632B91" w:rsidP="00632B91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3138579C" w14:textId="5D8442BE" w:rsidR="00632B91" w:rsidRDefault="00632B91" w:rsidP="00632B91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preenche os campos de “E-mail” e “Senha” com credenciais de uma conta banida e aciona o botão “Login”</w:t>
            </w:r>
          </w:p>
          <w:p w14:paraId="3057F74C" w14:textId="0E93844B" w:rsidR="00632B91" w:rsidRPr="327D2554" w:rsidRDefault="00632B91" w:rsidP="00632B91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limpa o formulário de login, exibe a mensagem de erro “Sua conta foi banida. Por favor, entre em contato com o suporte.” e mantém o moderador na página de login.</w:t>
            </w:r>
          </w:p>
        </w:tc>
      </w:tr>
    </w:tbl>
    <w:p w14:paraId="3E628336" w14:textId="77777777" w:rsidR="003B0410" w:rsidRDefault="003B041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AA44CD" w:rsidRPr="00821815" w14:paraId="7B456EF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9DE96A1" w14:textId="77777777" w:rsidR="00AA44CD" w:rsidRPr="00821815" w:rsidRDefault="00AA44CD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A08E6BD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0661EA">
              <w:rPr>
                <w:color w:val="70AD47" w:themeColor="accent6"/>
              </w:rPr>
              <w:t>Visualizar lista de usuários cadastrados no sistema</w:t>
            </w:r>
          </w:p>
        </w:tc>
      </w:tr>
      <w:tr w:rsidR="00AA44CD" w14:paraId="7DB2980A" w14:textId="77777777" w:rsidTr="00A850EA">
        <w:tc>
          <w:tcPr>
            <w:tcW w:w="8505" w:type="dxa"/>
            <w:gridSpan w:val="2"/>
          </w:tcPr>
          <w:p w14:paraId="31BEB05B" w14:textId="77777777" w:rsidR="00AA44CD" w:rsidRDefault="00AA44CD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7B805691" w14:textId="77777777" w:rsidR="00AA44CD" w:rsidRDefault="00AA44CD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lista de usuários cadastrados no sistema</w:t>
            </w:r>
          </w:p>
          <w:p w14:paraId="0585EBC5" w14:textId="77777777" w:rsidR="00AA44CD" w:rsidRDefault="00AA44CD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Plataforma confiável e segura.</w:t>
            </w:r>
          </w:p>
        </w:tc>
      </w:tr>
      <w:tr w:rsidR="00AA44CD" w:rsidRPr="001137C6" w14:paraId="5CC5800E" w14:textId="77777777" w:rsidTr="00A850EA">
        <w:tc>
          <w:tcPr>
            <w:tcW w:w="1276" w:type="dxa"/>
          </w:tcPr>
          <w:p w14:paraId="477FAFAB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8830CAA" w14:textId="16C2CBEC" w:rsidR="00AA44CD" w:rsidRPr="004F21EF" w:rsidRDefault="00AA44CD" w:rsidP="0066247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6247D">
              <w:rPr>
                <w:b/>
                <w:bCs/>
              </w:rPr>
              <w:t xml:space="preserve"> </w:t>
            </w:r>
            <w:r w:rsidR="00684EA2"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26898B8F" w14:textId="7A425F77" w:rsidR="00AA44CD" w:rsidRPr="005E1768" w:rsidRDefault="00AA44CD" w:rsidP="005E176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5E1768">
              <w:t xml:space="preserve">o moderador </w:t>
            </w:r>
            <w:r w:rsidR="00DE433D">
              <w:t xml:space="preserve">já logado </w:t>
            </w:r>
            <w:r w:rsidR="005E1768">
              <w:t>acessa a página de “Usuário</w:t>
            </w:r>
            <w:r w:rsidR="00404115">
              <w:t>s Cadastrados</w:t>
            </w:r>
            <w:r w:rsidR="005E1768">
              <w:t>”</w:t>
            </w:r>
          </w:p>
          <w:p w14:paraId="05BBB077" w14:textId="022FD982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51398">
              <w:t>o moderador visualiza e rola a página para baixo</w:t>
            </w:r>
          </w:p>
          <w:p w14:paraId="0C6D6B99" w14:textId="39C4293E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DE433D" w:rsidRPr="00DE433D">
              <w:t>o sistema exibe uma lista com os usuários cadastrados no sistema, ordenados do mais recentemente cadastrado para o mais antigo</w:t>
            </w:r>
            <w:r w:rsidR="00DE433D">
              <w:t>.</w:t>
            </w:r>
          </w:p>
        </w:tc>
      </w:tr>
      <w:tr w:rsidR="00AA44CD" w:rsidRPr="001137C6" w14:paraId="2EF3B9B6" w14:textId="77777777" w:rsidTr="00A850EA">
        <w:tc>
          <w:tcPr>
            <w:tcW w:w="1276" w:type="dxa"/>
          </w:tcPr>
          <w:p w14:paraId="1FCE9120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2A22BA6" w14:textId="4E1F955A" w:rsidR="00AA44CD" w:rsidRPr="004F21EF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27173E5" w14:textId="4B9E76EE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DE433D">
              <w:t xml:space="preserve">o moderador </w:t>
            </w:r>
            <w:r w:rsidR="00396708">
              <w:t xml:space="preserve">já logado </w:t>
            </w:r>
            <w:r w:rsidR="00DE433D">
              <w:t>acessa a página de “Usuários Cadastrados”</w:t>
            </w:r>
          </w:p>
          <w:p w14:paraId="4577E3F2" w14:textId="688C4FCB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E93ED4">
              <w:t xml:space="preserve">o moderador </w:t>
            </w:r>
            <w:r w:rsidR="00A72727">
              <w:t>clica no botão “Ver Perfil” de algum usuário da lista</w:t>
            </w:r>
          </w:p>
          <w:p w14:paraId="237086E5" w14:textId="1143A3EE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72727" w:rsidRPr="00A77D74">
              <w:t>o sistema redireciona o moderador</w:t>
            </w:r>
            <w:r w:rsidR="00D0332E">
              <w:t xml:space="preserve"> </w:t>
            </w:r>
            <w:r w:rsidR="00B319CF">
              <w:t xml:space="preserve">para a </w:t>
            </w:r>
            <w:r w:rsidR="00A72727" w:rsidRPr="00A77D74">
              <w:t>página de perfil do usuário selecionado</w:t>
            </w:r>
            <w:r w:rsidR="00A72727">
              <w:t>.</w:t>
            </w:r>
          </w:p>
        </w:tc>
      </w:tr>
      <w:tr w:rsidR="00AA44CD" w:rsidRPr="004F21EF" w14:paraId="0B3FF978" w14:textId="77777777" w:rsidTr="00A850EA">
        <w:tc>
          <w:tcPr>
            <w:tcW w:w="1276" w:type="dxa"/>
          </w:tcPr>
          <w:p w14:paraId="57284FA3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083F5DC" w14:textId="57320301" w:rsidR="00AA44CD" w:rsidRPr="00C3567C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17BC401" w14:textId="2B80724F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D350B">
              <w:t>o moderador já logado acessa a página de “Usuários Cadastrados”</w:t>
            </w:r>
          </w:p>
          <w:p w14:paraId="241B0DFE" w14:textId="20ABC6D8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630449" w:rsidRPr="00630449">
              <w:t>o moderador clica no botão “Ver perfil” de um usuário da list</w:t>
            </w:r>
            <w:r w:rsidR="00630449">
              <w:t>a</w:t>
            </w:r>
            <w:r w:rsidR="00D0332E">
              <w:t>, bane ou valida o perfil do usuário em questão e retorna à página de “Usuários Cadastrados”</w:t>
            </w:r>
          </w:p>
          <w:p w14:paraId="3CF48285" w14:textId="7C2396B7" w:rsidR="00AA44CD" w:rsidRPr="004F21EF" w:rsidRDefault="00AA44CD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9E2754" w:rsidRPr="009E2754">
              <w:t>o sistema exibe novamente a lista de usuários cadastrados, refletindo a ação realizada (banimento ou validação) por meio da atualização do ícone de status do usuário</w:t>
            </w:r>
            <w:r w:rsidR="009E2754">
              <w:t>.</w:t>
            </w:r>
          </w:p>
        </w:tc>
      </w:tr>
    </w:tbl>
    <w:p w14:paraId="179F0063" w14:textId="77777777" w:rsidR="00AA44CD" w:rsidRDefault="00AA44CD" w:rsidP="00BB4EB0">
      <w:pPr>
        <w:pStyle w:val="CorpodeTexto"/>
      </w:pPr>
    </w:p>
    <w:p w14:paraId="21CC1F0B" w14:textId="77777777" w:rsidR="009E2754" w:rsidRDefault="009E2754" w:rsidP="00BB4EB0">
      <w:pPr>
        <w:pStyle w:val="CorpodeTexto"/>
      </w:pPr>
    </w:p>
    <w:p w14:paraId="702B032D" w14:textId="77777777" w:rsidR="009E2754" w:rsidRDefault="009E2754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B5829" w:rsidRPr="00821815" w14:paraId="21FABF9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136E4F8" w14:textId="14ABB380" w:rsidR="005B5829" w:rsidRPr="00D2087B" w:rsidRDefault="005B5829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lastRenderedPageBreak/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9E2754">
              <w:rPr>
                <w:color w:val="70AD47" w:themeColor="accent6"/>
              </w:rPr>
              <w:t>Validar perfil</w:t>
            </w:r>
            <w:r w:rsidR="00017759" w:rsidRPr="009E2754">
              <w:rPr>
                <w:color w:val="70AD47" w:themeColor="accent6"/>
              </w:rPr>
              <w:t xml:space="preserve"> de outro usuário</w:t>
            </w:r>
          </w:p>
        </w:tc>
      </w:tr>
      <w:tr w:rsidR="005B5829" w14:paraId="3E2E56F8" w14:textId="77777777" w:rsidTr="00A850EA">
        <w:tc>
          <w:tcPr>
            <w:tcW w:w="8505" w:type="dxa"/>
            <w:gridSpan w:val="2"/>
          </w:tcPr>
          <w:p w14:paraId="2B948787" w14:textId="77777777" w:rsidR="005B5829" w:rsidRDefault="005B5829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7C201C0F" w14:textId="04C0F02E" w:rsidR="005B5829" w:rsidRPr="00821815" w:rsidRDefault="005B5829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8942C7">
              <w:t xml:space="preserve">Validar </w:t>
            </w:r>
            <w:r>
              <w:t>perfil</w:t>
            </w:r>
            <w:r w:rsidR="00017759">
              <w:t xml:space="preserve"> de outro usuário</w:t>
            </w:r>
          </w:p>
          <w:p w14:paraId="76E1595E" w14:textId="46191799" w:rsidR="005B5829" w:rsidRDefault="005B5829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14581B">
              <w:t>P</w:t>
            </w:r>
            <w:r>
              <w:t xml:space="preserve">lataforma confiável e </w:t>
            </w:r>
            <w:r w:rsidR="008942C7">
              <w:t>segura.</w:t>
            </w:r>
          </w:p>
        </w:tc>
      </w:tr>
      <w:tr w:rsidR="005B5829" w14:paraId="75B0BCED" w14:textId="77777777" w:rsidTr="00A850EA">
        <w:tc>
          <w:tcPr>
            <w:tcW w:w="1276" w:type="dxa"/>
          </w:tcPr>
          <w:p w14:paraId="12CB509F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E0A627" w14:textId="074E64FB" w:rsidR="005B5829" w:rsidRPr="004F21EF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52D718" w14:textId="73D463A9" w:rsidR="005B5829" w:rsidRDefault="005B582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473C21">
              <w:t xml:space="preserve">o moderador acessa a página de perfil de </w:t>
            </w:r>
            <w:r w:rsidR="00077023">
              <w:t xml:space="preserve">um </w:t>
            </w:r>
            <w:r w:rsidR="00473C21">
              <w:t>usuário</w:t>
            </w:r>
            <w:r w:rsidR="003555A4">
              <w:t xml:space="preserve"> pela </w:t>
            </w:r>
            <w:r w:rsidR="00BA42FB">
              <w:t xml:space="preserve">lista de sugestões que aparece abaixo da </w:t>
            </w:r>
            <w:r w:rsidR="003555A4">
              <w:t>barra de pesquisa ou pelo botão “Ver Perfil” na página “Usuários Cadastrados”</w:t>
            </w:r>
          </w:p>
          <w:p w14:paraId="1212A503" w14:textId="0E23FCFC" w:rsidR="005B5829" w:rsidRPr="002063D9" w:rsidRDefault="005B5829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</w:t>
            </w:r>
            <w:r w:rsidR="0011219D">
              <w:t xml:space="preserve"> o moderador clica no botão </w:t>
            </w:r>
            <w:r w:rsidR="006A269A">
              <w:t>“</w:t>
            </w:r>
            <w:r w:rsidR="00C40706">
              <w:t>Validar Perfil</w:t>
            </w:r>
            <w:r w:rsidR="006A269A">
              <w:t>”</w:t>
            </w:r>
          </w:p>
          <w:p w14:paraId="70513024" w14:textId="1D15FF19" w:rsidR="005B5829" w:rsidRPr="004D2214" w:rsidRDefault="005B5829" w:rsidP="004D2214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4D2214" w:rsidRPr="004D2214">
              <w:t>o sistema exibe a mensagem “Perfil</w:t>
            </w:r>
            <w:r w:rsidR="00D67C8E">
              <w:t xml:space="preserve"> validade com sucesso</w:t>
            </w:r>
            <w:r w:rsidR="004D2214" w:rsidRPr="004D2214">
              <w:t>”</w:t>
            </w:r>
            <w:r w:rsidR="00FC001B">
              <w:t xml:space="preserve">, </w:t>
            </w:r>
            <w:r w:rsidR="004D2214" w:rsidRPr="004D2214">
              <w:t xml:space="preserve">atualiza o status </w:t>
            </w:r>
            <w:r w:rsidR="004D2214">
              <w:t xml:space="preserve">da conta </w:t>
            </w:r>
            <w:r w:rsidR="004D2214" w:rsidRPr="004D2214">
              <w:t>d</w:t>
            </w:r>
            <w:r w:rsidR="004D2214">
              <w:t>esse</w:t>
            </w:r>
            <w:r w:rsidR="004D2214" w:rsidRPr="004D2214">
              <w:t xml:space="preserve"> usuário na página “Usuários Cadastrados”</w:t>
            </w:r>
            <w:r w:rsidR="00FC001B">
              <w:t xml:space="preserve"> e mantém o moderador na página de perfil </w:t>
            </w:r>
            <w:r w:rsidR="00533294">
              <w:t>dele</w:t>
            </w:r>
            <w:r w:rsidR="00FC001B">
              <w:t>.</w:t>
            </w:r>
          </w:p>
        </w:tc>
      </w:tr>
      <w:tr w:rsidR="005B5829" w14:paraId="5BDFC742" w14:textId="77777777" w:rsidTr="00A850EA">
        <w:trPr>
          <w:trHeight w:val="300"/>
        </w:trPr>
        <w:tc>
          <w:tcPr>
            <w:tcW w:w="1276" w:type="dxa"/>
          </w:tcPr>
          <w:p w14:paraId="184CC703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47B7BC1" w14:textId="2DC6CE9C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22CF54A" w14:textId="5AC71FB3" w:rsidR="00C40706" w:rsidRDefault="00C40706" w:rsidP="00C40706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perfil de um usuário com conteúdo inadequado</w:t>
            </w:r>
            <w:r w:rsidR="003555A4">
              <w:t xml:space="preserve"> </w:t>
            </w:r>
            <w:r w:rsidR="00BA42FB">
              <w:t>pela lista de sugestões que aparece abaixo da barra de pesquisa ou pelo botão “Ver Perfil” na página “Usuários Cadastrados”</w:t>
            </w:r>
          </w:p>
          <w:p w14:paraId="01CAF4B9" w14:textId="16A055CA" w:rsidR="00C40706" w:rsidRPr="002063D9" w:rsidRDefault="00C40706" w:rsidP="00C40706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clica no botão “Banir Usuário”</w:t>
            </w:r>
            <w:r w:rsidR="0000639E">
              <w:t xml:space="preserve"> e aciona o botão de confirmação “Sim, banir!”</w:t>
            </w:r>
          </w:p>
          <w:p w14:paraId="145D5703" w14:textId="09EA8373" w:rsidR="005B5829" w:rsidRDefault="00C40706" w:rsidP="00C40706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D12D69" w:rsidRPr="00D12D69">
              <w:t>o sistema exibe a mensagem “Usuário banido com sucesso.”, bloqueia o acesso à conta, altera o botão para “</w:t>
            </w:r>
            <w:proofErr w:type="spellStart"/>
            <w:r w:rsidR="00D12D69" w:rsidRPr="00D12D69">
              <w:t>Desbanir</w:t>
            </w:r>
            <w:proofErr w:type="spellEnd"/>
            <w:r w:rsidR="00D12D69" w:rsidRPr="00D12D69">
              <w:t xml:space="preserve"> Usuário”, atualiza o status do usuário na página “Usuários Cadastrados”, oculta seu conteúdo publicado e mantém o moderador na página de perfil</w:t>
            </w:r>
            <w:r w:rsidR="0092386A">
              <w:t xml:space="preserve"> do usuário</w:t>
            </w:r>
            <w:r w:rsidR="00D12D69">
              <w:t>.</w:t>
            </w:r>
          </w:p>
        </w:tc>
      </w:tr>
      <w:tr w:rsidR="005B5829" w14:paraId="1870CB26" w14:textId="77777777" w:rsidTr="00A850EA">
        <w:trPr>
          <w:trHeight w:val="300"/>
        </w:trPr>
        <w:tc>
          <w:tcPr>
            <w:tcW w:w="1276" w:type="dxa"/>
          </w:tcPr>
          <w:p w14:paraId="32EC1F85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2782046A" w14:textId="29C225ED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1F01AD8" w14:textId="118ACD95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 xml:space="preserve">o moderador acessa a página de perfil de </w:t>
            </w:r>
            <w:r w:rsidR="007A1603">
              <w:t>um usuário cuja conta está banida</w:t>
            </w:r>
          </w:p>
          <w:p w14:paraId="33429D1F" w14:textId="7743CA3F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9D1FA0">
              <w:t>o moderador clica no botão “</w:t>
            </w:r>
            <w:proofErr w:type="spellStart"/>
            <w:r w:rsidR="007A1603">
              <w:t>Desbanir</w:t>
            </w:r>
            <w:proofErr w:type="spellEnd"/>
            <w:r w:rsidR="007A1603">
              <w:t xml:space="preserve"> Usuário”</w:t>
            </w:r>
            <w:r w:rsidR="00210820">
              <w:t xml:space="preserve"> e aciona o botão de confirmação “</w:t>
            </w:r>
            <w:r w:rsidR="00070651">
              <w:t xml:space="preserve">Sim, </w:t>
            </w:r>
            <w:proofErr w:type="spellStart"/>
            <w:r w:rsidR="00070651">
              <w:t>desbanir</w:t>
            </w:r>
            <w:proofErr w:type="spellEnd"/>
            <w:r w:rsidR="00070651">
              <w:t>!”</w:t>
            </w:r>
          </w:p>
          <w:p w14:paraId="1D928123" w14:textId="4009D35B" w:rsidR="005B5829" w:rsidRDefault="005B5829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2A1449" w:rsidRPr="002A1449">
              <w:t xml:space="preserve">o sistema exibe a mensagem “Usuário </w:t>
            </w:r>
            <w:proofErr w:type="spellStart"/>
            <w:r w:rsidR="002A1449" w:rsidRPr="002A1449">
              <w:t>desbanido</w:t>
            </w:r>
            <w:proofErr w:type="spellEnd"/>
            <w:r w:rsidR="002A1449" w:rsidRPr="002A1449">
              <w:t xml:space="preserve"> com sucesso.”, libera o acesso à conta, altera o botão para “Banir Usuário” e mantém o moderador na página de perfil</w:t>
            </w:r>
            <w:r w:rsidR="002A1449">
              <w:t>.</w:t>
            </w:r>
          </w:p>
        </w:tc>
      </w:tr>
    </w:tbl>
    <w:p w14:paraId="5BB00E26" w14:textId="77777777" w:rsidR="00BD673D" w:rsidRDefault="00BD673D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BD673D" w14:paraId="6BEB4CD7" w14:textId="77777777" w:rsidTr="00A850EA">
        <w:trPr>
          <w:trHeight w:val="380"/>
        </w:trPr>
        <w:tc>
          <w:tcPr>
            <w:tcW w:w="8499" w:type="dxa"/>
            <w:gridSpan w:val="2"/>
            <w:vAlign w:val="center"/>
          </w:tcPr>
          <w:p w14:paraId="4CBC3934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</w:t>
            </w:r>
            <w:r w:rsidRPr="2B2881CD">
              <w:rPr>
                <w:b/>
                <w:bCs/>
              </w:rPr>
              <w:t xml:space="preserve"> - PBI</w:t>
            </w:r>
            <w:r>
              <w:t xml:space="preserve">: </w:t>
            </w:r>
            <w:r w:rsidRPr="00576DE2">
              <w:rPr>
                <w:color w:val="70AD47" w:themeColor="accent6"/>
              </w:rPr>
              <w:t>Visualizar lista de publicações</w:t>
            </w:r>
          </w:p>
        </w:tc>
      </w:tr>
      <w:tr w:rsidR="00BD673D" w14:paraId="71EEEDAD" w14:textId="77777777" w:rsidTr="00A850EA">
        <w:trPr>
          <w:trHeight w:val="300"/>
        </w:trPr>
        <w:tc>
          <w:tcPr>
            <w:tcW w:w="8499" w:type="dxa"/>
            <w:gridSpan w:val="2"/>
          </w:tcPr>
          <w:p w14:paraId="3CEFC2DA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>: Moderador</w:t>
            </w:r>
          </w:p>
          <w:p w14:paraId="5512EAA7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51C0F11E" w14:textId="77777777" w:rsidR="00BD673D" w:rsidRDefault="00BD673D" w:rsidP="00A850EA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BD673D" w14:paraId="462C522B" w14:textId="77777777" w:rsidTr="00A850EA">
        <w:trPr>
          <w:trHeight w:val="300"/>
        </w:trPr>
        <w:tc>
          <w:tcPr>
            <w:tcW w:w="1276" w:type="dxa"/>
          </w:tcPr>
          <w:p w14:paraId="7621079F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C2E4FAD" w14:textId="43FA4AA4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7EC5571D" w14:textId="2912F4B2" w:rsidR="00775FCB" w:rsidRDefault="00775FCB" w:rsidP="00775FC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inicial</w:t>
            </w:r>
          </w:p>
          <w:p w14:paraId="73ABDF21" w14:textId="2EF69571" w:rsidR="00775FCB" w:rsidRPr="002063D9" w:rsidRDefault="00775FCB" w:rsidP="00775FC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54546ED2" w14:textId="239BEEE6" w:rsidR="00BD673D" w:rsidRDefault="00775FCB" w:rsidP="00775FCB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, ordenadas com base na quantidade total de impulsos.</w:t>
            </w:r>
          </w:p>
        </w:tc>
      </w:tr>
      <w:tr w:rsidR="008E035F" w14:paraId="51AAF5DF" w14:textId="77777777" w:rsidTr="00A850EA">
        <w:trPr>
          <w:trHeight w:val="300"/>
        </w:trPr>
        <w:tc>
          <w:tcPr>
            <w:tcW w:w="1276" w:type="dxa"/>
          </w:tcPr>
          <w:p w14:paraId="6BBEE95D" w14:textId="43C86D06" w:rsidR="008E035F" w:rsidRPr="2B2881CD" w:rsidRDefault="008E035F" w:rsidP="00D737C4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3" w:type="dxa"/>
          </w:tcPr>
          <w:p w14:paraId="21F67313" w14:textId="7C8F63B1" w:rsidR="00ED7CA0" w:rsidRDefault="00ED7CA0" w:rsidP="003344F3">
            <w:pPr>
              <w:spacing w:before="60" w:after="60"/>
              <w:ind w:left="170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inicial</w:t>
            </w:r>
          </w:p>
          <w:p w14:paraId="65D7F118" w14:textId="7EE20A5A" w:rsidR="00493865" w:rsidRPr="00493865" w:rsidRDefault="00ED7CA0" w:rsidP="003344F3">
            <w:pPr>
              <w:spacing w:before="60" w:after="60"/>
              <w:ind w:left="170"/>
            </w:pPr>
            <w:r w:rsidRPr="18B829E4">
              <w:rPr>
                <w:b/>
                <w:bCs/>
              </w:rPr>
              <w:t>QUANDO</w:t>
            </w:r>
            <w:r>
              <w:t>: o moderador digita alg</w:t>
            </w:r>
            <w:r w:rsidR="00493865">
              <w:t xml:space="preserve">o </w:t>
            </w:r>
            <w:r>
              <w:t>na barra de pesquisa e clica em “Buscar”</w:t>
            </w:r>
          </w:p>
          <w:p w14:paraId="160B7C44" w14:textId="50D910B8" w:rsidR="00EA26B8" w:rsidRPr="00EA26B8" w:rsidRDefault="00ED7CA0" w:rsidP="003344F3">
            <w:pPr>
              <w:spacing w:before="60" w:after="60"/>
              <w:ind w:left="170"/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Pr="003323B1">
              <w:t>o sistema atualiza a lista exibindo publicações relacionadas</w:t>
            </w:r>
            <w:r>
              <w:t xml:space="preserve"> ao que foi inserido na barra de pesquisa, ordenadas </w:t>
            </w:r>
            <w:r w:rsidR="001C1646">
              <w:t xml:space="preserve">pelo </w:t>
            </w:r>
            <w:r>
              <w:t>total de impulsos.</w:t>
            </w:r>
          </w:p>
        </w:tc>
      </w:tr>
      <w:tr w:rsidR="00BD673D" w14:paraId="32C2782B" w14:textId="77777777" w:rsidTr="00A850EA">
        <w:trPr>
          <w:trHeight w:val="300"/>
        </w:trPr>
        <w:tc>
          <w:tcPr>
            <w:tcW w:w="1276" w:type="dxa"/>
          </w:tcPr>
          <w:p w14:paraId="2D591A55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lastRenderedPageBreak/>
              <w:t xml:space="preserve">Critério de </w:t>
            </w:r>
          </w:p>
          <w:p w14:paraId="4E53F922" w14:textId="196C1F12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 w:rsidR="008E035F">
              <w:rPr>
                <w:b/>
                <w:bCs/>
              </w:rPr>
              <w:t>3</w:t>
            </w:r>
            <w:r w:rsidR="009554A4">
              <w:rPr>
                <w:b/>
                <w:bCs/>
              </w:rPr>
              <w:t xml:space="preserve"> (fluxo</w:t>
            </w:r>
            <w:r w:rsidR="008915C2">
              <w:rPr>
                <w:b/>
                <w:bCs/>
              </w:rPr>
              <w:t xml:space="preserve"> de exceção</w:t>
            </w:r>
            <w:r w:rsidR="009554A4">
              <w:rPr>
                <w:b/>
                <w:bCs/>
              </w:rPr>
              <w:t>)</w:t>
            </w:r>
          </w:p>
        </w:tc>
        <w:tc>
          <w:tcPr>
            <w:tcW w:w="7223" w:type="dxa"/>
          </w:tcPr>
          <w:p w14:paraId="477A893C" w14:textId="1761E1EB" w:rsidR="008A515E" w:rsidRDefault="008A515E" w:rsidP="008A515E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já logado acessa a página de perfil</w:t>
            </w:r>
          </w:p>
          <w:p w14:paraId="42EFABC6" w14:textId="0A9C4779" w:rsidR="008A515E" w:rsidRPr="002063D9" w:rsidRDefault="008A515E" w:rsidP="008A515E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2647FD05" w14:textId="3BDDB6D0" w:rsidR="00BD673D" w:rsidRPr="008954A0" w:rsidRDefault="008A515E" w:rsidP="008954A0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 xml:space="preserve">: o sistema exibe uma </w:t>
            </w:r>
            <w:r w:rsidR="008915C2">
              <w:t xml:space="preserve">mensagem </w:t>
            </w:r>
            <w:r w:rsidR="008954A0">
              <w:t xml:space="preserve">de erro na seção de “Publicações”: </w:t>
            </w:r>
            <w:r w:rsidR="008915C2">
              <w:t>“</w:t>
            </w:r>
            <w:r w:rsidR="008954A0" w:rsidRPr="008954A0">
              <w:t>O seu perfil é de moderador. Portanto, você não pode realizar publicações</w:t>
            </w:r>
            <w:r w:rsidR="008954A0">
              <w:t xml:space="preserve">. </w:t>
            </w:r>
            <w:r w:rsidR="008954A0" w:rsidRPr="008954A0">
              <w:t>No entanto, você pode comentar nas publicações de outros usuários.</w:t>
            </w:r>
            <w:r w:rsidR="008954A0">
              <w:t>”</w:t>
            </w:r>
            <w:r w:rsidR="00F9663B">
              <w:t>.</w:t>
            </w:r>
          </w:p>
        </w:tc>
      </w:tr>
      <w:tr w:rsidR="00BD673D" w14:paraId="11A5B3A3" w14:textId="77777777" w:rsidTr="00A850EA">
        <w:trPr>
          <w:trHeight w:val="300"/>
        </w:trPr>
        <w:tc>
          <w:tcPr>
            <w:tcW w:w="1276" w:type="dxa"/>
          </w:tcPr>
          <w:p w14:paraId="6988CACE" w14:textId="07F32028" w:rsidR="00BD673D" w:rsidRPr="2B2881C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Aceite </w:t>
            </w:r>
            <w:r w:rsidR="008E035F">
              <w:rPr>
                <w:b/>
                <w:bCs/>
              </w:rPr>
              <w:t>4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1F354DD5" w14:textId="671B184C" w:rsidR="00001A34" w:rsidRDefault="00001A34" w:rsidP="00001A34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Perdidos”</w:t>
            </w:r>
          </w:p>
          <w:p w14:paraId="5AF7B620" w14:textId="47F4ED26" w:rsidR="00001A34" w:rsidRPr="002063D9" w:rsidRDefault="00001A34" w:rsidP="00001A34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1CBCCA32" w14:textId="6C12C9FB" w:rsidR="00BD673D" w:rsidRPr="4B90362C" w:rsidRDefault="00001A34" w:rsidP="00001A34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, ordenadas com base na quantidade total de impulsos.</w:t>
            </w:r>
          </w:p>
        </w:tc>
      </w:tr>
      <w:tr w:rsidR="003C6081" w14:paraId="451D8D38" w14:textId="77777777" w:rsidTr="00A850EA">
        <w:trPr>
          <w:trHeight w:val="300"/>
        </w:trPr>
        <w:tc>
          <w:tcPr>
            <w:tcW w:w="1276" w:type="dxa"/>
          </w:tcPr>
          <w:p w14:paraId="788AAA5C" w14:textId="11E8F8AB" w:rsidR="003C6081" w:rsidRDefault="003C608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5 (fluxo principal)</w:t>
            </w:r>
          </w:p>
        </w:tc>
        <w:tc>
          <w:tcPr>
            <w:tcW w:w="7223" w:type="dxa"/>
          </w:tcPr>
          <w:p w14:paraId="322B1F1F" w14:textId="0BEDE9AB" w:rsidR="003C6081" w:rsidRDefault="003C6081" w:rsidP="003C6081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Resgatados”</w:t>
            </w:r>
          </w:p>
          <w:p w14:paraId="3B55C420" w14:textId="1DC42B58" w:rsidR="003C6081" w:rsidRPr="002063D9" w:rsidRDefault="003C6081" w:rsidP="003C6081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7AB677C4" w14:textId="6451CDA0" w:rsidR="003C6081" w:rsidRPr="4B90362C" w:rsidRDefault="003C6081" w:rsidP="003C6081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, ordenadas com base na quantidade total de impulsos.</w:t>
            </w:r>
          </w:p>
        </w:tc>
      </w:tr>
      <w:tr w:rsidR="003C6081" w14:paraId="0231D343" w14:textId="77777777" w:rsidTr="00A850EA">
        <w:trPr>
          <w:trHeight w:val="300"/>
        </w:trPr>
        <w:tc>
          <w:tcPr>
            <w:tcW w:w="1276" w:type="dxa"/>
          </w:tcPr>
          <w:p w14:paraId="3ECF6354" w14:textId="11015B47" w:rsidR="003C6081" w:rsidRDefault="003C608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6 (fluxo principal)</w:t>
            </w:r>
          </w:p>
        </w:tc>
        <w:tc>
          <w:tcPr>
            <w:tcW w:w="7223" w:type="dxa"/>
          </w:tcPr>
          <w:p w14:paraId="7E329165" w14:textId="1C8820F0" w:rsidR="00915A8D" w:rsidRDefault="00915A8D" w:rsidP="00915A8D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principal, de “Animais Perdidos” ou de “Animais Resgatados”</w:t>
            </w:r>
          </w:p>
          <w:p w14:paraId="7500D06A" w14:textId="153B7AA4" w:rsidR="00915A8D" w:rsidRPr="002063D9" w:rsidRDefault="00915A8D" w:rsidP="00915A8D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aplica algum filtro de ordenamento (“Mais recentes”, “Mais antigos” ou “Mais impulsionados”)</w:t>
            </w:r>
          </w:p>
          <w:p w14:paraId="35225C0B" w14:textId="72FE8A77" w:rsidR="003C6081" w:rsidRPr="4B90362C" w:rsidRDefault="00915A8D" w:rsidP="00915A8D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o </w:t>
            </w:r>
            <w:r w:rsidRPr="00B26063">
              <w:t>sistema exibe a lista de publicações de acordo com o filtro de ordenamento selecionado pe</w:t>
            </w:r>
            <w:r>
              <w:t>lo moderador.</w:t>
            </w:r>
          </w:p>
        </w:tc>
      </w:tr>
    </w:tbl>
    <w:p w14:paraId="011EC63A" w14:textId="77777777" w:rsidR="009146AA" w:rsidRDefault="009146AA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A3304F" w:rsidRPr="00821815" w14:paraId="1B8B45EF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65662AF8" w14:textId="58A42A80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33590C0"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5EFD0A1E" w:rsidRPr="008A0215">
              <w:rPr>
                <w:color w:val="70AD47" w:themeColor="accent6"/>
              </w:rPr>
              <w:t xml:space="preserve">Validar </w:t>
            </w:r>
            <w:r w:rsidR="00B635BD" w:rsidRPr="008A0215">
              <w:rPr>
                <w:color w:val="70AD47" w:themeColor="accent6"/>
              </w:rPr>
              <w:t>conteúdo publicado por</w:t>
            </w:r>
            <w:r w:rsidR="00602431" w:rsidRPr="008A0215">
              <w:rPr>
                <w:color w:val="70AD47" w:themeColor="accent6"/>
              </w:rPr>
              <w:t xml:space="preserve"> outro usuário</w:t>
            </w:r>
          </w:p>
        </w:tc>
      </w:tr>
      <w:tr w:rsidR="00C87493" w14:paraId="438B8FD2" w14:textId="77777777" w:rsidTr="34B1F21F">
        <w:tc>
          <w:tcPr>
            <w:tcW w:w="8505" w:type="dxa"/>
            <w:gridSpan w:val="2"/>
          </w:tcPr>
          <w:p w14:paraId="4906B37F" w14:textId="375B228F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3DDD4BDC">
              <w:t>Moderador</w:t>
            </w:r>
          </w:p>
          <w:p w14:paraId="2120E887" w14:textId="070ABBE1" w:rsidR="00BB4EB0" w:rsidRDefault="00BB4EB0">
            <w:pPr>
              <w:spacing w:before="60" w:after="60"/>
              <w:ind w:left="30" w:hanging="30"/>
            </w:pPr>
            <w:r w:rsidRPr="3B36542B">
              <w:rPr>
                <w:b/>
                <w:bCs/>
              </w:rPr>
              <w:t>POSSO</w:t>
            </w:r>
            <w:r>
              <w:t xml:space="preserve">: </w:t>
            </w:r>
            <w:r w:rsidR="3DE4E686">
              <w:t xml:space="preserve">Validar </w:t>
            </w:r>
            <w:r w:rsidR="00B635BD">
              <w:t xml:space="preserve">conteúdo publicado por outro </w:t>
            </w:r>
            <w:r w:rsidR="00602431">
              <w:t>usuário</w:t>
            </w:r>
          </w:p>
          <w:p w14:paraId="06855146" w14:textId="6295E9A8" w:rsidR="00BB4EB0" w:rsidRDefault="00BB4EB0">
            <w:pPr>
              <w:spacing w:before="60" w:after="60"/>
              <w:ind w:left="30" w:hanging="30"/>
            </w:pPr>
            <w:r w:rsidRPr="78FEC944">
              <w:rPr>
                <w:b/>
                <w:bCs/>
              </w:rPr>
              <w:t>PARA</w:t>
            </w:r>
            <w:r>
              <w:t>:</w:t>
            </w:r>
            <w:r w:rsidR="1579D8A1">
              <w:t xml:space="preserve"> </w:t>
            </w:r>
            <w:r w:rsidR="00727EC2">
              <w:t>P</w:t>
            </w:r>
            <w:r w:rsidR="1579D8A1">
              <w:t>lataforma confiável e segura.</w:t>
            </w:r>
          </w:p>
        </w:tc>
      </w:tr>
      <w:tr w:rsidR="00C87493" w:rsidRPr="001137C6" w14:paraId="3B0CD6DD" w14:textId="77777777" w:rsidTr="00F763E4">
        <w:tc>
          <w:tcPr>
            <w:tcW w:w="1388" w:type="dxa"/>
          </w:tcPr>
          <w:p w14:paraId="5C193744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E6A0C96" w14:textId="588E3A65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BD3A6C">
              <w:rPr>
                <w:b/>
                <w:bCs/>
              </w:rPr>
              <w:t xml:space="preserve"> (fluxo principal)</w:t>
            </w:r>
          </w:p>
        </w:tc>
        <w:tc>
          <w:tcPr>
            <w:tcW w:w="7117" w:type="dxa"/>
          </w:tcPr>
          <w:p w14:paraId="5571AB03" w14:textId="6DCEC0B8" w:rsidR="00BB4EB0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372AC120">
              <w:t xml:space="preserve"> </w:t>
            </w:r>
            <w:r w:rsidR="1B6E7419">
              <w:t xml:space="preserve">o moderador </w:t>
            </w:r>
            <w:r w:rsidR="3C53F1A7">
              <w:t xml:space="preserve">já logado </w:t>
            </w:r>
            <w:r w:rsidR="1B6E7419">
              <w:t xml:space="preserve">acessa a página </w:t>
            </w:r>
            <w:r w:rsidR="002B35E5">
              <w:t xml:space="preserve">de perfil de </w:t>
            </w:r>
            <w:r w:rsidR="006165C3">
              <w:t>um usuário</w:t>
            </w:r>
          </w:p>
          <w:p w14:paraId="04BA67BD" w14:textId="56A18A22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4BA4F2F3">
              <w:t xml:space="preserve"> o moderador </w:t>
            </w:r>
            <w:r w:rsidR="4C161855">
              <w:t>aciona o botão</w:t>
            </w:r>
            <w:r w:rsidR="003E70A9">
              <w:t xml:space="preserve"> “Validar Publicação”</w:t>
            </w:r>
            <w:r w:rsidR="001C3FB1">
              <w:t xml:space="preserve"> de alguma publicação realizada pelo usuário</w:t>
            </w:r>
          </w:p>
          <w:p w14:paraId="7E2A625F" w14:textId="63A7D10D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6DE1A275">
              <w:t xml:space="preserve"> </w:t>
            </w:r>
            <w:r w:rsidR="00DB3598">
              <w:t xml:space="preserve">o sistema </w:t>
            </w:r>
            <w:r w:rsidR="001C3FB1">
              <w:t xml:space="preserve">exibe a mensagem </w:t>
            </w:r>
            <w:r w:rsidR="001C3FB1" w:rsidRPr="004D2214">
              <w:t>“P</w:t>
            </w:r>
            <w:r w:rsidR="00FB1328">
              <w:t>ublicação</w:t>
            </w:r>
            <w:r w:rsidR="00993A88">
              <w:t xml:space="preserve"> validada com sucesso.</w:t>
            </w:r>
            <w:r w:rsidR="001C3FB1" w:rsidRPr="004D2214">
              <w:t>”</w:t>
            </w:r>
            <w:r w:rsidR="00C7127F">
              <w:t xml:space="preserve">, </w:t>
            </w:r>
            <w:r w:rsidR="001C3FB1" w:rsidRPr="004D2214">
              <w:t xml:space="preserve">atualiza o status </w:t>
            </w:r>
            <w:r w:rsidR="001C3FB1">
              <w:t>d</w:t>
            </w:r>
            <w:r w:rsidR="00FB1328">
              <w:t>a publicação em questão</w:t>
            </w:r>
            <w:r w:rsidR="00C7127F">
              <w:t xml:space="preserve"> e mantém o moderador na página de perfil</w:t>
            </w:r>
            <w:r w:rsidR="005E3C16">
              <w:t xml:space="preserve"> do usuário.</w:t>
            </w:r>
          </w:p>
        </w:tc>
      </w:tr>
      <w:tr w:rsidR="00C87493" w:rsidRPr="001137C6" w14:paraId="7E2B7367" w14:textId="77777777" w:rsidTr="00F763E4">
        <w:tc>
          <w:tcPr>
            <w:tcW w:w="1388" w:type="dxa"/>
          </w:tcPr>
          <w:p w14:paraId="769BBBF7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86F135" w14:textId="4F1A7C0F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056A0">
              <w:rPr>
                <w:b/>
                <w:bCs/>
              </w:rPr>
              <w:t xml:space="preserve"> (fluxo</w:t>
            </w:r>
            <w:r w:rsidR="00FB1328">
              <w:rPr>
                <w:b/>
                <w:bCs/>
              </w:rPr>
              <w:t xml:space="preserve"> principal</w:t>
            </w:r>
            <w:r w:rsidR="00B056A0">
              <w:rPr>
                <w:b/>
                <w:bCs/>
              </w:rPr>
              <w:t>)</w:t>
            </w:r>
          </w:p>
        </w:tc>
        <w:tc>
          <w:tcPr>
            <w:tcW w:w="7117" w:type="dxa"/>
          </w:tcPr>
          <w:p w14:paraId="5B34DE2D" w14:textId="77777777" w:rsidR="00FB1328" w:rsidRDefault="00FB1328" w:rsidP="00FB132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já logado acessa a página de perfil de outro usuário</w:t>
            </w:r>
          </w:p>
          <w:p w14:paraId="163C5AF6" w14:textId="3A5B3ABE" w:rsidR="00FB1328" w:rsidRPr="002063D9" w:rsidRDefault="00FB1328" w:rsidP="00FB132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aciona o botão “</w:t>
            </w:r>
            <w:r w:rsidR="00731517">
              <w:t xml:space="preserve">Remover </w:t>
            </w:r>
            <w:r>
              <w:t>Publicação” de alguma publicação realizada pelo usuário</w:t>
            </w:r>
            <w:r w:rsidR="00585ABA">
              <w:t xml:space="preserve"> e aciona o botão</w:t>
            </w:r>
            <w:r w:rsidR="006165C3">
              <w:t xml:space="preserve"> </w:t>
            </w:r>
            <w:r w:rsidR="00585ABA">
              <w:t xml:space="preserve">“Sim, </w:t>
            </w:r>
            <w:r w:rsidR="006C6BD3">
              <w:t>remover”</w:t>
            </w:r>
          </w:p>
          <w:p w14:paraId="74BC7D9A" w14:textId="00F17436" w:rsidR="00BB4EB0" w:rsidRPr="001137C6" w:rsidRDefault="00FB1328" w:rsidP="00FB132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o sistema </w:t>
            </w:r>
            <w:r w:rsidR="009F3405">
              <w:t>exibe a mensagem de sucesso “Publicação removida com sucesso</w:t>
            </w:r>
            <w:r w:rsidR="000318DC">
              <w:t>.</w:t>
            </w:r>
            <w:r w:rsidR="009F3405">
              <w:t>”</w:t>
            </w:r>
            <w:r w:rsidR="00E950B8">
              <w:t xml:space="preserve">, </w:t>
            </w:r>
            <w:r w:rsidR="009F3405">
              <w:t>apaga a publicação do perfil do usuário</w:t>
            </w:r>
            <w:r w:rsidR="00E950B8">
              <w:t xml:space="preserve"> e mantém o moderador na página de perfil</w:t>
            </w:r>
            <w:r w:rsidR="003073D9">
              <w:t xml:space="preserve"> dele</w:t>
            </w:r>
            <w:r w:rsidR="005E3C16">
              <w:t>.</w:t>
            </w:r>
          </w:p>
        </w:tc>
      </w:tr>
      <w:tr w:rsidR="00F120CF" w:rsidRPr="004F21EF" w14:paraId="6EFF8718" w14:textId="77777777" w:rsidTr="00F763E4">
        <w:tc>
          <w:tcPr>
            <w:tcW w:w="1388" w:type="dxa"/>
          </w:tcPr>
          <w:p w14:paraId="1F0A22EB" w14:textId="77777777" w:rsidR="00C7127F" w:rsidRDefault="00BB4EB0" w:rsidP="0034183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</w:t>
            </w:r>
            <w:r w:rsidR="00341830">
              <w:rPr>
                <w:b/>
                <w:bCs/>
              </w:rPr>
              <w:t xml:space="preserve"> </w:t>
            </w:r>
          </w:p>
          <w:p w14:paraId="1EF9F7DF" w14:textId="171F18E1" w:rsidR="00BB4EB0" w:rsidRPr="00C3567C" w:rsidRDefault="00BB4EB0" w:rsidP="0034183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Aceite </w:t>
            </w:r>
            <w:r w:rsidR="00F763E4">
              <w:rPr>
                <w:b/>
                <w:bCs/>
              </w:rPr>
              <w:t xml:space="preserve">3 </w:t>
            </w:r>
            <w:r w:rsidR="00B056A0">
              <w:rPr>
                <w:b/>
                <w:bCs/>
              </w:rPr>
              <w:t>(fluxo principal)</w:t>
            </w:r>
          </w:p>
        </w:tc>
        <w:tc>
          <w:tcPr>
            <w:tcW w:w="7117" w:type="dxa"/>
          </w:tcPr>
          <w:p w14:paraId="509229B9" w14:textId="77777777" w:rsidR="00341830" w:rsidRDefault="00341830" w:rsidP="0034183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já logado acessa a página de perfil de um usuário</w:t>
            </w:r>
          </w:p>
          <w:p w14:paraId="12577DF8" w14:textId="262CC785" w:rsidR="00341830" w:rsidRPr="002063D9" w:rsidRDefault="00341830" w:rsidP="0034183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QUANDO</w:t>
            </w:r>
            <w:r>
              <w:t>: o moderador aciona o botão “Validar Comentário” de algum comentário realizado pelo usuário</w:t>
            </w:r>
          </w:p>
          <w:p w14:paraId="1759E6FF" w14:textId="54673727" w:rsidR="00BB4EB0" w:rsidRPr="004F21EF" w:rsidRDefault="00341830" w:rsidP="0034183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o sistema exibe a mensagem </w:t>
            </w:r>
            <w:r w:rsidRPr="004D2214">
              <w:t>“</w:t>
            </w:r>
            <w:r w:rsidR="00860CBD">
              <w:t>Comentário</w:t>
            </w:r>
            <w:r>
              <w:t xml:space="preserve"> validad</w:t>
            </w:r>
            <w:r w:rsidR="00860CBD">
              <w:t>o</w:t>
            </w:r>
            <w:r>
              <w:t xml:space="preserve"> com sucesso.</w:t>
            </w:r>
            <w:r w:rsidRPr="004D2214">
              <w:t>”</w:t>
            </w:r>
            <w:r w:rsidR="00E950B8">
              <w:t xml:space="preserve">, </w:t>
            </w:r>
            <w:r w:rsidRPr="004D2214">
              <w:t xml:space="preserve">atualiza o status </w:t>
            </w:r>
            <w:r>
              <w:t>d</w:t>
            </w:r>
            <w:r w:rsidR="00860CBD">
              <w:t xml:space="preserve">o comentário </w:t>
            </w:r>
            <w:r>
              <w:t>em questão</w:t>
            </w:r>
            <w:r w:rsidR="00E950B8">
              <w:t xml:space="preserve"> e mantém o moderador na página de perfil</w:t>
            </w:r>
            <w:r w:rsidR="005E3C16">
              <w:t xml:space="preserve"> do usuário.</w:t>
            </w:r>
          </w:p>
        </w:tc>
      </w:tr>
      <w:tr w:rsidR="005E3C16" w:rsidRPr="004F21EF" w14:paraId="4143E6A9" w14:textId="77777777" w:rsidTr="00F763E4">
        <w:tc>
          <w:tcPr>
            <w:tcW w:w="1388" w:type="dxa"/>
          </w:tcPr>
          <w:p w14:paraId="06900E9D" w14:textId="77777777" w:rsidR="0048684C" w:rsidRDefault="0048684C" w:rsidP="0048684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</w:t>
            </w:r>
            <w:r>
              <w:rPr>
                <w:b/>
                <w:bCs/>
              </w:rPr>
              <w:t xml:space="preserve"> </w:t>
            </w:r>
          </w:p>
          <w:p w14:paraId="28A58AC1" w14:textId="30B7EE84" w:rsidR="005E3C16" w:rsidRPr="00C3567C" w:rsidRDefault="0048684C" w:rsidP="0048684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117" w:type="dxa"/>
          </w:tcPr>
          <w:p w14:paraId="480A7F8A" w14:textId="77777777" w:rsidR="005E3C16" w:rsidRDefault="005E3C16" w:rsidP="005E3C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já logado acessa a página de perfil de outro usuário</w:t>
            </w:r>
          </w:p>
          <w:p w14:paraId="55CBA161" w14:textId="5F456FE4" w:rsidR="005E3C16" w:rsidRPr="002063D9" w:rsidRDefault="005E3C16" w:rsidP="005E3C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aciona o botão “Remover Comentário” de algum comentário realizado pelo usuário e aciona o botão “Sim, remover”</w:t>
            </w:r>
          </w:p>
          <w:p w14:paraId="71C8D943" w14:textId="117C1A15" w:rsidR="005E3C16" w:rsidRPr="004F21EF" w:rsidRDefault="005E3C16" w:rsidP="005E3C16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exibe a mensagem de sucesso “</w:t>
            </w:r>
            <w:r w:rsidR="0048684C">
              <w:t xml:space="preserve">Comentário </w:t>
            </w:r>
            <w:r>
              <w:t>removid</w:t>
            </w:r>
            <w:r w:rsidR="0048684C">
              <w:t>o</w:t>
            </w:r>
            <w:r>
              <w:t xml:space="preserve"> com sucesso.”, apaga </w:t>
            </w:r>
            <w:r w:rsidR="0048684C">
              <w:t xml:space="preserve">o comentário </w:t>
            </w:r>
            <w:r>
              <w:t>do perfil do usuário e mantém o moderador na página de perfil</w:t>
            </w:r>
            <w:r w:rsidR="002324D2">
              <w:t xml:space="preserve"> dele</w:t>
            </w:r>
            <w:r>
              <w:t>.</w:t>
            </w:r>
          </w:p>
        </w:tc>
      </w:tr>
    </w:tbl>
    <w:p w14:paraId="0DFAC9A9" w14:textId="77777777" w:rsidR="00D531B0" w:rsidRDefault="00D531B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1C31D7" w:rsidRPr="00821815" w14:paraId="618486A4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011A1AD8" w14:textId="1BDC5366" w:rsidR="001C31D7" w:rsidRPr="00821815" w:rsidRDefault="001C31D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3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7D24E6">
              <w:rPr>
                <w:color w:val="70AD47" w:themeColor="accent6"/>
              </w:rPr>
              <w:t>Visualizar tabela das áreas com mais animais abandonados</w:t>
            </w:r>
          </w:p>
        </w:tc>
      </w:tr>
      <w:tr w:rsidR="001C31D7" w14:paraId="0C8DF7D4" w14:textId="77777777" w:rsidTr="00A850EA">
        <w:tc>
          <w:tcPr>
            <w:tcW w:w="8505" w:type="dxa"/>
            <w:gridSpan w:val="2"/>
          </w:tcPr>
          <w:p w14:paraId="342E27EF" w14:textId="2D464E9D" w:rsidR="001C31D7" w:rsidRDefault="001C31D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69BEBF68" w14:textId="77777777" w:rsidR="001C31D7" w:rsidRDefault="001C31D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55C1F2D7" w14:textId="3033C89F" w:rsidR="001C31D7" w:rsidRDefault="001C31D7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1B7249">
              <w:t>P</w:t>
            </w:r>
            <w:r w:rsidR="00D710DD">
              <w:t>lataforma confiável e segura</w:t>
            </w:r>
            <w:r w:rsidR="001B7249">
              <w:t>.</w:t>
            </w:r>
          </w:p>
        </w:tc>
      </w:tr>
      <w:tr w:rsidR="001C31D7" w:rsidRPr="001137C6" w14:paraId="0DA9FA63" w14:textId="77777777" w:rsidTr="00A850EA">
        <w:tc>
          <w:tcPr>
            <w:tcW w:w="1276" w:type="dxa"/>
          </w:tcPr>
          <w:p w14:paraId="3D692BB3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BE47E6" w14:textId="370555FA" w:rsidR="001C31D7" w:rsidRPr="004F21EF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DC55B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FBCE704" w14:textId="4930CCD6" w:rsidR="00372D1A" w:rsidRPr="009F0EBC" w:rsidRDefault="00372D1A" w:rsidP="00372D1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DADO</w:t>
            </w:r>
            <w:r w:rsidRPr="009F0EBC">
              <w:t xml:space="preserve"> </w:t>
            </w:r>
            <w:r w:rsidRPr="009F0EBC">
              <w:rPr>
                <w:b/>
                <w:bCs/>
              </w:rPr>
              <w:t>QUE</w:t>
            </w:r>
            <w:r w:rsidRPr="009F0EBC">
              <w:t xml:space="preserve">: </w:t>
            </w:r>
            <w:r>
              <w:t xml:space="preserve">o moderador </w:t>
            </w:r>
            <w:r w:rsidRPr="009F0EBC">
              <w:t>acessa a página de “Áreas de Maior Abandono”</w:t>
            </w:r>
          </w:p>
          <w:p w14:paraId="1CF77347" w14:textId="4927D759" w:rsidR="00372D1A" w:rsidRPr="009F0EBC" w:rsidRDefault="00372D1A" w:rsidP="00372D1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QUANDO</w:t>
            </w:r>
            <w:r w:rsidRPr="009F0EBC">
              <w:t xml:space="preserve">: </w:t>
            </w:r>
            <w:r>
              <w:t xml:space="preserve">o moderador </w:t>
            </w:r>
            <w:r w:rsidRPr="009F0EBC">
              <w:t>visualiza a página</w:t>
            </w:r>
          </w:p>
          <w:p w14:paraId="64578C30" w14:textId="5C0E27B5" w:rsidR="001C31D7" w:rsidRPr="001137C6" w:rsidRDefault="00372D1A" w:rsidP="00372D1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ENTÃO</w:t>
            </w:r>
            <w:r w:rsidRPr="009F0EBC">
              <w:t>:</w:t>
            </w:r>
            <w:r w:rsidRPr="00CC1E98">
              <w:t xml:space="preserve"> o sistema apresenta uma tabela detalhada com as regiões de maior incidência de casos de animais abandonados</w:t>
            </w:r>
            <w:r w:rsidRPr="009F0EBC">
              <w:t>, apresentando as seguintes informações: estado, cidade, bairro e o número de casos de animais perdidos registrados.</w:t>
            </w:r>
          </w:p>
        </w:tc>
      </w:tr>
      <w:tr w:rsidR="001C31D7" w:rsidRPr="001137C6" w14:paraId="62E2B5A4" w14:textId="77777777" w:rsidTr="00A850EA">
        <w:tc>
          <w:tcPr>
            <w:tcW w:w="1276" w:type="dxa"/>
          </w:tcPr>
          <w:p w14:paraId="491708BD" w14:textId="25C51815" w:rsidR="001C31D7" w:rsidRPr="004F21EF" w:rsidRDefault="001C31D7" w:rsidP="00186A6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</w:t>
            </w:r>
            <w:r w:rsidR="00DC55BD">
              <w:rPr>
                <w:b/>
                <w:bCs/>
              </w:rPr>
              <w:t xml:space="preserve"> (fluxo</w:t>
            </w:r>
            <w:r w:rsidR="00F93047">
              <w:rPr>
                <w:b/>
                <w:bCs/>
              </w:rPr>
              <w:t xml:space="preserve"> alternativo</w:t>
            </w:r>
            <w:r w:rsidR="00DC55B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1D5F1A3B" w14:textId="4C5F45A9" w:rsidR="00186A69" w:rsidRDefault="00186A69" w:rsidP="00186A6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acessa a página de “Áreas de Maior Abandono”</w:t>
            </w:r>
          </w:p>
          <w:p w14:paraId="647E13C3" w14:textId="4A42C34A" w:rsidR="00186A69" w:rsidRPr="002063D9" w:rsidRDefault="00186A69" w:rsidP="00186A6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seleciona um estado na seção de filtros</w:t>
            </w:r>
          </w:p>
          <w:p w14:paraId="209DDAE1" w14:textId="189E0984" w:rsidR="001C31D7" w:rsidRPr="001137C6" w:rsidRDefault="00186A69" w:rsidP="00186A6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 selecionado pelo moderador.</w:t>
            </w:r>
          </w:p>
        </w:tc>
      </w:tr>
      <w:tr w:rsidR="001C31D7" w:rsidRPr="004F21EF" w14:paraId="31B0C4F9" w14:textId="77777777" w:rsidTr="00A850EA">
        <w:tc>
          <w:tcPr>
            <w:tcW w:w="1276" w:type="dxa"/>
          </w:tcPr>
          <w:p w14:paraId="2E5F2E7E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87706B" w14:textId="4592677C" w:rsidR="001C31D7" w:rsidRPr="00C3567C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DC55BD">
              <w:rPr>
                <w:b/>
                <w:bCs/>
              </w:rPr>
              <w:t xml:space="preserve"> (fluxo</w:t>
            </w:r>
            <w:r w:rsidR="00F93047">
              <w:rPr>
                <w:b/>
                <w:bCs/>
              </w:rPr>
              <w:t xml:space="preserve"> alternativo</w:t>
            </w:r>
            <w:r w:rsidR="00DC55B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BFE6144" w14:textId="4D453744" w:rsidR="00484B73" w:rsidRDefault="00484B73" w:rsidP="00484B7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acessa a página de “Áreas de Maior Abandono”</w:t>
            </w:r>
          </w:p>
          <w:p w14:paraId="68E6734C" w14:textId="0E6AB69D" w:rsidR="00484B73" w:rsidRPr="002063D9" w:rsidRDefault="00484B73" w:rsidP="00484B7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seleciona um estado e uma cidade na seção de filtros</w:t>
            </w:r>
          </w:p>
          <w:p w14:paraId="5937186C" w14:textId="7B735082" w:rsidR="001C31D7" w:rsidRPr="004F21EF" w:rsidRDefault="00484B73" w:rsidP="00484B73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o moderador.</w:t>
            </w:r>
          </w:p>
        </w:tc>
      </w:tr>
      <w:tr w:rsidR="00484B73" w:rsidRPr="004F21EF" w14:paraId="641A3466" w14:textId="77777777" w:rsidTr="00A850EA">
        <w:tc>
          <w:tcPr>
            <w:tcW w:w="1276" w:type="dxa"/>
          </w:tcPr>
          <w:p w14:paraId="08172C32" w14:textId="77777777" w:rsidR="00484B73" w:rsidRDefault="00484B73" w:rsidP="00484B7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5A3FC1" w14:textId="5DAEF9BA" w:rsidR="00484B73" w:rsidRPr="00C3567C" w:rsidRDefault="00484B73" w:rsidP="00484B7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</w:t>
            </w:r>
            <w:r w:rsidR="00F93047">
              <w:rPr>
                <w:b/>
                <w:bCs/>
              </w:rPr>
              <w:t xml:space="preserve"> alternativo</w:t>
            </w:r>
            <w:r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43DAAD1" w14:textId="1D0AC56D" w:rsidR="00CF02F4" w:rsidRDefault="00CF02F4" w:rsidP="00CF02F4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acessa a página de “Áreas de Maior Abandono”</w:t>
            </w:r>
          </w:p>
          <w:p w14:paraId="7CCF1972" w14:textId="1EB70BAF" w:rsidR="00CF02F4" w:rsidRPr="002063D9" w:rsidRDefault="00CF02F4" w:rsidP="00CF02F4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seleciona um estado, uma cidade e um bairro na seção de filtros</w:t>
            </w:r>
          </w:p>
          <w:p w14:paraId="314CA31C" w14:textId="0750E1E9" w:rsidR="00484B73" w:rsidRPr="004F21EF" w:rsidRDefault="00CF02F4" w:rsidP="00CF02F4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o moderador.</w:t>
            </w:r>
          </w:p>
        </w:tc>
      </w:tr>
    </w:tbl>
    <w:p w14:paraId="01986952" w14:textId="2D344970" w:rsidR="006E5DF9" w:rsidRPr="006E5DF9" w:rsidRDefault="1AD2FAB7" w:rsidP="00AA44CD">
      <w:pPr>
        <w:pStyle w:val="Legenda"/>
        <w:spacing w:before="240" w:after="0"/>
      </w:pPr>
      <w:r>
        <w:t xml:space="preserve">Figura </w:t>
      </w:r>
      <w:r w:rsidR="006E5DF9" w:rsidRPr="12B199B9">
        <w:fldChar w:fldCharType="begin"/>
      </w:r>
      <w:r w:rsidR="006E5DF9">
        <w:instrText xml:space="preserve"> SEQ Figura \* ARABIC </w:instrText>
      </w:r>
      <w:r w:rsidR="006E5DF9" w:rsidRPr="12B199B9">
        <w:fldChar w:fldCharType="separate"/>
      </w:r>
      <w:r w:rsidRPr="12B199B9">
        <w:rPr>
          <w:noProof/>
        </w:rPr>
        <w:t>5</w:t>
      </w:r>
      <w:r w:rsidR="006E5DF9" w:rsidRPr="12B199B9">
        <w:rPr>
          <w:noProof/>
        </w:rPr>
        <w:fldChar w:fldCharType="end"/>
      </w:r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 w:rsidRPr="12B199B9">
        <w:rPr>
          <w:noProof/>
        </w:rPr>
        <w:t>. Fonte: AGUIAR, F. 2018.</w:t>
      </w:r>
    </w:p>
    <w:p w14:paraId="30AE33B6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4EB2C786" w14:textId="77777777" w:rsidR="00B22DC6" w:rsidRDefault="00B22DC6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0B46963" w14:textId="09319877" w:rsidR="00FA629D" w:rsidRDefault="00FA629D" w:rsidP="5B3ECCEE">
      <w:pPr>
        <w:pStyle w:val="Ttulo1"/>
      </w:pPr>
      <w:bookmarkStart w:id="14" w:name="_Toc195958204"/>
      <w:r>
        <w:lastRenderedPageBreak/>
        <w:t xml:space="preserve">ARTEFATO 6: </w:t>
      </w:r>
      <w:r w:rsidR="00723C3B">
        <w:t>Modelo Relacional</w:t>
      </w:r>
      <w:bookmarkEnd w:id="14"/>
    </w:p>
    <w:p w14:paraId="743BA78B" w14:textId="77777777" w:rsidR="00FA629D" w:rsidRDefault="00FA629D" w:rsidP="00FA629D"/>
    <w:p w14:paraId="2F97829F" w14:textId="439F9EA2" w:rsidR="00FA629D" w:rsidRPr="00C15418" w:rsidRDefault="00723C3B" w:rsidP="00FA629D">
      <w:pPr>
        <w:ind w:left="360"/>
        <w:rPr>
          <w:color w:val="00B0F0"/>
        </w:rPr>
      </w:pPr>
      <w:r>
        <w:rPr>
          <w:color w:val="00B0F0"/>
        </w:rPr>
        <w:t>Um Modelo Relacional</w:t>
      </w:r>
      <w:r w:rsidR="00FA629D"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4E6045C1" w:rsidR="00197E9C" w:rsidRPr="00723C3B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  <w:r w:rsidR="00723C3B">
        <w:rPr>
          <w:color w:val="00B0F0"/>
        </w:rPr>
        <w:t xml:space="preserve"> </w:t>
      </w:r>
      <w:r w:rsidR="00723C3B">
        <w:rPr>
          <w:b/>
          <w:bCs/>
          <w:color w:val="00B0F0"/>
        </w:rPr>
        <w:t xml:space="preserve">Importante: </w:t>
      </w:r>
      <w:r w:rsidR="00723C3B">
        <w:rPr>
          <w:color w:val="00B0F0"/>
        </w:rPr>
        <w:t>o modelo dele indicar quais atributos são PK, FK, que devem proporcionar a integridade relacional, os tipos de dados da tabela (entidade) e demais restrições (NULL, NOT NULL, UNIQUE, ...)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398" w:type="dxa"/>
        <w:tblLook w:val="04A0" w:firstRow="1" w:lastRow="0" w:firstColumn="1" w:lastColumn="0" w:noHBand="0" w:noVBand="1"/>
      </w:tblPr>
      <w:tblGrid>
        <w:gridCol w:w="8398"/>
      </w:tblGrid>
      <w:tr w:rsidR="0089163D" w14:paraId="493D7E97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60F8F0DF" w14:textId="28BF6807" w:rsidR="0089163D" w:rsidRDefault="0089163D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0D7163">
              <w:t>l</w:t>
            </w:r>
          </w:p>
        </w:tc>
      </w:tr>
      <w:tr w:rsidR="0089163D" w14:paraId="26C203D3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30B62C3E" w14:textId="77777777" w:rsidR="0089163D" w:rsidRDefault="0089163D" w:rsidP="00832FFD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832FFD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7BB09B21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76057" cy="474158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832FFD">
            <w:pPr>
              <w:jc w:val="center"/>
              <w:rPr>
                <w:b/>
                <w:bCs/>
              </w:rPr>
            </w:pPr>
          </w:p>
        </w:tc>
      </w:tr>
    </w:tbl>
    <w:p w14:paraId="01E481D0" w14:textId="0BDE571F" w:rsidR="00FA629D" w:rsidRDefault="00FA629D" w:rsidP="0089163D">
      <w:pPr>
        <w:pStyle w:val="Legenda"/>
        <w:spacing w:before="120"/>
      </w:pPr>
      <w:bookmarkStart w:id="15" w:name="_Toc96267031"/>
      <w:bookmarkStart w:id="16" w:name="_Toc158902418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6</w:t>
      </w:r>
      <w:r w:rsidR="00315CD9">
        <w:rPr>
          <w:noProof/>
        </w:rP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5"/>
      <w:bookmarkEnd w:id="16"/>
    </w:p>
    <w:p w14:paraId="08350C1F" w14:textId="77777777" w:rsidR="002742A3" w:rsidRDefault="002742A3">
      <w:pPr>
        <w:sectPr w:rsidR="002742A3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A47CEC0" w14:textId="77777777" w:rsidR="00FA629D" w:rsidRDefault="00FA629D"/>
    <w:tbl>
      <w:tblPr>
        <w:tblStyle w:val="Tabelacomgrade"/>
        <w:tblW w:w="11406" w:type="dxa"/>
        <w:jc w:val="center"/>
        <w:tblLook w:val="04A0" w:firstRow="1" w:lastRow="0" w:firstColumn="1" w:lastColumn="0" w:noHBand="0" w:noVBand="1"/>
      </w:tblPr>
      <w:tblGrid>
        <w:gridCol w:w="11406"/>
      </w:tblGrid>
      <w:tr w:rsidR="002814B3" w14:paraId="2B3CE7AA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60E0CD9D" w14:textId="1E527C59" w:rsidR="00355299" w:rsidRDefault="00355299" w:rsidP="002814B3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Conceitual</w:t>
            </w:r>
          </w:p>
        </w:tc>
      </w:tr>
      <w:tr w:rsidR="002814B3" w:rsidRPr="004F0339" w14:paraId="58461A78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5A902040" w14:textId="77777777" w:rsidR="00355299" w:rsidRDefault="00355299" w:rsidP="002814B3">
            <w:pPr>
              <w:rPr>
                <w:b/>
                <w:bCs/>
              </w:rPr>
            </w:pPr>
          </w:p>
          <w:p w14:paraId="663219A1" w14:textId="01CC0C5C" w:rsidR="00355299" w:rsidRDefault="009F631A" w:rsidP="00812BE3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C02E69D" wp14:editId="78805D5F">
                  <wp:extent cx="5979470" cy="4191000"/>
                  <wp:effectExtent l="0" t="0" r="2540" b="0"/>
                  <wp:docPr id="1370483667" name="Imagem 9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0483667" name="Imagem 9" descr="Diagrama&#10;&#10;O conteúdo gerado por IA pode estar incorreto.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95270" cy="42020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0E2249" w14:textId="77777777" w:rsidR="00355299" w:rsidRPr="004F0339" w:rsidRDefault="00355299" w:rsidP="002814B3">
            <w:pPr>
              <w:rPr>
                <w:b/>
                <w:bCs/>
              </w:rPr>
            </w:pPr>
          </w:p>
        </w:tc>
      </w:tr>
    </w:tbl>
    <w:p w14:paraId="1C4DFC4B" w14:textId="77777777" w:rsidR="009C635E" w:rsidRDefault="009C635E">
      <w:pPr>
        <w:sectPr w:rsidR="009C635E" w:rsidSect="002814B3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7A9E5E34" w14:textId="77777777" w:rsidR="00FA629D" w:rsidRDefault="00FA629D"/>
    <w:tbl>
      <w:tblPr>
        <w:tblStyle w:val="Tabelacomgrade"/>
        <w:tblW w:w="10209" w:type="dxa"/>
        <w:jc w:val="center"/>
        <w:tblLook w:val="04A0" w:firstRow="1" w:lastRow="0" w:firstColumn="1" w:lastColumn="0" w:noHBand="0" w:noVBand="1"/>
      </w:tblPr>
      <w:tblGrid>
        <w:gridCol w:w="10209"/>
      </w:tblGrid>
      <w:tr w:rsidR="002814B3" w14:paraId="760A91EF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46884D4E" w14:textId="6F3D2CA0" w:rsidR="00355299" w:rsidRDefault="00355299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 xml:space="preserve">Modelo </w:t>
            </w:r>
            <w:r w:rsidR="00F66BAE">
              <w:t>Lógico</w:t>
            </w:r>
          </w:p>
        </w:tc>
      </w:tr>
      <w:tr w:rsidR="002814B3" w:rsidRPr="004F0339" w14:paraId="75DCA704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0E8D6D8C" w14:textId="77777777" w:rsidR="00355299" w:rsidRDefault="00355299" w:rsidP="00A850EA">
            <w:pPr>
              <w:jc w:val="center"/>
              <w:rPr>
                <w:b/>
                <w:bCs/>
              </w:rPr>
            </w:pPr>
          </w:p>
          <w:p w14:paraId="62B040BD" w14:textId="78A57777" w:rsidR="00355299" w:rsidRDefault="00705C05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EE502A4" wp14:editId="3DBE8AFE">
                  <wp:extent cx="5400040" cy="7502525"/>
                  <wp:effectExtent l="0" t="0" r="0" b="3175"/>
                  <wp:docPr id="887497881" name="Imagem 10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7497881" name="Imagem 10" descr="Diagrama&#10;&#10;O conteúdo gerado por IA pode estar incorreto.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3078" cy="75067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B08B4C" w14:textId="77777777" w:rsidR="00355299" w:rsidRPr="004F0339" w:rsidRDefault="00355299" w:rsidP="00A850EA">
            <w:pPr>
              <w:jc w:val="center"/>
              <w:rPr>
                <w:b/>
                <w:bCs/>
              </w:rPr>
            </w:pPr>
          </w:p>
        </w:tc>
      </w:tr>
    </w:tbl>
    <w:p w14:paraId="77852035" w14:textId="77777777" w:rsidR="002814B3" w:rsidRDefault="002814B3">
      <w:pPr>
        <w:sectPr w:rsidR="002814B3" w:rsidSect="009C635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488C398A" w14:textId="77777777" w:rsidR="00355299" w:rsidRDefault="00355299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2814B3" w14:paraId="50D85D6E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7CC947E7" w14:textId="4042917B" w:rsidR="002814B3" w:rsidRDefault="002814B3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Físico</w:t>
            </w:r>
          </w:p>
        </w:tc>
      </w:tr>
      <w:tr w:rsidR="002814B3" w14:paraId="47F6ACB8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17853030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6B965223" w14:textId="507EE32B" w:rsidR="002814B3" w:rsidRDefault="00C26B20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2EDDB9C5" wp14:editId="03313860">
                  <wp:extent cx="5199695" cy="6048375"/>
                  <wp:effectExtent l="0" t="0" r="1270" b="0"/>
                  <wp:docPr id="1856427045" name="Imagem 11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6427045" name="Imagem 11" descr="Texto&#10;&#10;O conteúdo gerado por IA pode estar incorreto.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2709" cy="60635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45CB98" w14:textId="77777777" w:rsidR="004A6596" w:rsidRPr="00A45A27" w:rsidRDefault="004A6596" w:rsidP="004A6596">
            <w:pPr>
              <w:rPr>
                <w:b/>
                <w:bCs/>
              </w:rPr>
            </w:pPr>
          </w:p>
          <w:p w14:paraId="4AB66A46" w14:textId="371543A9" w:rsidR="001F6136" w:rsidRPr="00A45A27" w:rsidRDefault="001F6136" w:rsidP="00264922">
            <w:pPr>
              <w:jc w:val="center"/>
            </w:pPr>
            <w:r w:rsidRPr="00A45A27">
              <w:t xml:space="preserve">Continuação na próxima página </w:t>
            </w:r>
            <w:r w:rsidR="00264922" w:rsidRPr="00A45A27">
              <w:t>↓</w:t>
            </w:r>
          </w:p>
          <w:p w14:paraId="5769A18B" w14:textId="77777777" w:rsidR="001F6136" w:rsidRDefault="001F6136" w:rsidP="004A6596">
            <w:pPr>
              <w:rPr>
                <w:b/>
                <w:bCs/>
              </w:rPr>
            </w:pPr>
          </w:p>
          <w:p w14:paraId="7BA50320" w14:textId="3CE3B9DB" w:rsidR="00DA5FA5" w:rsidRDefault="00603857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075DD503" wp14:editId="0E1FF856">
                  <wp:extent cx="4993951" cy="5114925"/>
                  <wp:effectExtent l="0" t="0" r="0" b="0"/>
                  <wp:docPr id="979163166" name="Imagem 12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9163166" name="Imagem 12" descr="Texto&#10;&#10;O conteúdo gerado por IA pode estar incorreto.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97890" cy="5118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171CAA" w14:textId="5936189E" w:rsidR="00FD66F5" w:rsidRDefault="00603857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B5B5379" wp14:editId="292CC2CD">
                  <wp:extent cx="4991100" cy="2729728"/>
                  <wp:effectExtent l="0" t="0" r="0" b="0"/>
                  <wp:docPr id="377569321" name="Imagem 13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7569321" name="Imagem 13" descr="Texto&#10;&#10;O conteúdo gerado por IA pode estar incorreto.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03971" cy="27367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5D7FD9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0D19BEED" w14:textId="747B6445" w:rsidR="00264922" w:rsidRPr="00A45A27" w:rsidRDefault="00264922" w:rsidP="00264922">
            <w:pPr>
              <w:jc w:val="center"/>
            </w:pPr>
            <w:r w:rsidRPr="00A45A27">
              <w:t>Continuação na próxima página ↓</w:t>
            </w:r>
          </w:p>
          <w:p w14:paraId="2E9815BC" w14:textId="77777777" w:rsidR="00264922" w:rsidRDefault="00264922" w:rsidP="00A850EA">
            <w:pPr>
              <w:jc w:val="center"/>
              <w:rPr>
                <w:b/>
                <w:bCs/>
              </w:rPr>
            </w:pPr>
          </w:p>
          <w:p w14:paraId="291B13AE" w14:textId="5F8C39EB" w:rsidR="004A6596" w:rsidRDefault="00ED60EF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2196D4C0" wp14:editId="674EEE8A">
                  <wp:extent cx="5191125" cy="6929029"/>
                  <wp:effectExtent l="0" t="0" r="0" b="5715"/>
                  <wp:docPr id="968278990" name="Imagem 15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8278990" name="Imagem 15" descr="Texto&#10;&#10;O conteúdo gerado por IA pode estar incorreto.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96045" cy="69355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DA0B78" w14:textId="4B24031C" w:rsidR="00F27DA9" w:rsidRPr="00212167" w:rsidRDefault="00F27DA9" w:rsidP="00212167">
            <w:pPr>
              <w:jc w:val="center"/>
            </w:pPr>
          </w:p>
        </w:tc>
      </w:tr>
    </w:tbl>
    <w:p w14:paraId="6AB2BED8" w14:textId="77777777" w:rsidR="00054DE9" w:rsidRDefault="00054DE9">
      <w:pPr>
        <w:rPr>
          <w:rFonts w:asciiTheme="majorHAnsi" w:eastAsiaTheme="majorEastAsia" w:hAnsiTheme="majorHAnsi" w:cstheme="majorBidi"/>
          <w:sz w:val="32"/>
          <w:szCs w:val="32"/>
        </w:rPr>
      </w:pPr>
      <w:r>
        <w:lastRenderedPageBreak/>
        <w:br w:type="page"/>
      </w:r>
    </w:p>
    <w:p w14:paraId="6C90E08F" w14:textId="362CAB41" w:rsidR="00FA629D" w:rsidRDefault="00FA629D" w:rsidP="00FA629D">
      <w:pPr>
        <w:pStyle w:val="Ttulo1"/>
      </w:pPr>
      <w:bookmarkStart w:id="17" w:name="_Toc195958205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7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6B9AC624" w:rsidR="00197E9C" w:rsidRDefault="00197E9C" w:rsidP="007E636E">
      <w:pPr>
        <w:pStyle w:val="Legenda"/>
        <w:spacing w:before="120"/>
      </w:pPr>
      <w:bookmarkStart w:id="18" w:name="_Toc96277162"/>
      <w:bookmarkStart w:id="19" w:name="_Toc158902419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7</w:t>
      </w:r>
      <w:r w:rsidR="00315CD9">
        <w:rPr>
          <w:noProof/>
        </w:rP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18"/>
      <w:bookmarkEnd w:id="19"/>
    </w:p>
    <w:p w14:paraId="16E33C62" w14:textId="77777777" w:rsidR="001B4E1B" w:rsidRDefault="001B4E1B" w:rsidP="0090282B">
      <w:pPr>
        <w:pStyle w:val="CorpodeTexto"/>
      </w:pPr>
    </w:p>
    <w:p w14:paraId="0C36DF83" w14:textId="77777777" w:rsidR="006809AC" w:rsidRDefault="006809AC" w:rsidP="0090282B">
      <w:pPr>
        <w:pStyle w:val="CorpodeTexto"/>
        <w:sectPr w:rsidR="006809AC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6E5ECD34" w14:textId="77777777" w:rsidR="006809AC" w:rsidRDefault="006809AC" w:rsidP="0090282B">
      <w:pPr>
        <w:pStyle w:val="CorpodeTexto"/>
      </w:pPr>
    </w:p>
    <w:tbl>
      <w:tblPr>
        <w:tblStyle w:val="Tabelacomgrade"/>
        <w:tblW w:w="11406" w:type="dxa"/>
        <w:jc w:val="center"/>
        <w:tblLook w:val="04A0" w:firstRow="1" w:lastRow="0" w:firstColumn="1" w:lastColumn="0" w:noHBand="0" w:noVBand="1"/>
      </w:tblPr>
      <w:tblGrid>
        <w:gridCol w:w="11406"/>
      </w:tblGrid>
      <w:tr w:rsidR="00FF266F" w14:paraId="358655F7" w14:textId="77777777" w:rsidTr="00ED60EF">
        <w:trPr>
          <w:trHeight w:val="375"/>
          <w:jc w:val="center"/>
        </w:trPr>
        <w:tc>
          <w:tcPr>
            <w:tcW w:w="11406" w:type="dxa"/>
            <w:vAlign w:val="center"/>
          </w:tcPr>
          <w:p w14:paraId="6808D2A8" w14:textId="03D8F7A2" w:rsidR="00FF266F" w:rsidRDefault="00FF266F" w:rsidP="00ED60EF">
            <w:bookmarkStart w:id="20" w:name="_Toc195958206"/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Diagrama de Classes</w:t>
            </w:r>
          </w:p>
        </w:tc>
      </w:tr>
      <w:tr w:rsidR="00FF266F" w:rsidRPr="004F0339" w14:paraId="13A222B9" w14:textId="77777777" w:rsidTr="00ED60EF">
        <w:trPr>
          <w:trHeight w:val="375"/>
          <w:jc w:val="center"/>
        </w:trPr>
        <w:tc>
          <w:tcPr>
            <w:tcW w:w="11406" w:type="dxa"/>
            <w:vAlign w:val="center"/>
          </w:tcPr>
          <w:p w14:paraId="7D9CC3E3" w14:textId="77777777" w:rsidR="00FF266F" w:rsidRDefault="00FF266F" w:rsidP="00ED60EF">
            <w:pPr>
              <w:rPr>
                <w:b/>
                <w:bCs/>
              </w:rPr>
            </w:pPr>
          </w:p>
          <w:p w14:paraId="0213CF88" w14:textId="5AEA8124" w:rsidR="00FF266F" w:rsidRDefault="00F16A2E" w:rsidP="00ED60EF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1692668" wp14:editId="4123F902">
                  <wp:extent cx="5996940" cy="4184621"/>
                  <wp:effectExtent l="0" t="0" r="3810" b="6985"/>
                  <wp:docPr id="1579121455" name="Imagem 8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9121455" name="Imagem 8" descr="Diagrama&#10;&#10;O conteúdo gerado por IA pode estar incorreto.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34009" cy="42104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D0D55D1" w14:textId="77777777" w:rsidR="00FF266F" w:rsidRPr="004F0339" w:rsidRDefault="00FF266F" w:rsidP="00ED60EF">
            <w:pPr>
              <w:rPr>
                <w:b/>
                <w:bCs/>
              </w:rPr>
            </w:pPr>
          </w:p>
        </w:tc>
      </w:tr>
    </w:tbl>
    <w:p w14:paraId="3EF35048" w14:textId="77777777" w:rsidR="006809AC" w:rsidRDefault="006809AC" w:rsidP="0090282B">
      <w:pPr>
        <w:pStyle w:val="Ttulo1"/>
        <w:sectPr w:rsidR="006809AC" w:rsidSect="00E81347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05754B9D" w14:textId="602A068C" w:rsidR="0090282B" w:rsidRDefault="0090282B" w:rsidP="0090282B">
      <w:pPr>
        <w:pStyle w:val="Ttulo1"/>
      </w:pPr>
      <w:r>
        <w:lastRenderedPageBreak/>
        <w:t xml:space="preserve">ARTEFATO 8: </w:t>
      </w:r>
      <w:r w:rsidR="00A11E09">
        <w:t>Diagrama de Atividades</w:t>
      </w:r>
      <w:bookmarkEnd w:id="20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32FFD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32FFD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6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32FFD">
            <w:pPr>
              <w:jc w:val="center"/>
              <w:rPr>
                <w:b/>
                <w:bCs/>
              </w:rPr>
            </w:pPr>
          </w:p>
        </w:tc>
      </w:tr>
    </w:tbl>
    <w:p w14:paraId="4249D00F" w14:textId="6C51CEC8" w:rsidR="00C253D8" w:rsidRDefault="00C253D8" w:rsidP="00C253D8">
      <w:pPr>
        <w:pStyle w:val="Legenda"/>
        <w:spacing w:before="120"/>
      </w:pPr>
      <w:bookmarkStart w:id="21" w:name="_Toc158902420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8</w:t>
      </w:r>
      <w:r w:rsidR="00315CD9">
        <w:rPr>
          <w:noProof/>
        </w:rPr>
        <w:fldChar w:fldCharType="end"/>
      </w:r>
      <w:r>
        <w:t xml:space="preserve"> – Exemplo: Diagrama </w:t>
      </w:r>
      <w:r w:rsidR="003602CF">
        <w:t>de Atividades</w:t>
      </w:r>
      <w:r>
        <w:t>.</w:t>
      </w:r>
      <w:bookmarkEnd w:id="21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2" w:name="_Toc195958207"/>
      <w:r>
        <w:lastRenderedPageBreak/>
        <w:t>REFERÊNCIA BIBLIOGRÁFICAS</w:t>
      </w:r>
      <w:bookmarkEnd w:id="22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27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8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9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A33DF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A15968" w14:textId="77777777" w:rsidR="00755AA7" w:rsidRDefault="00755AA7" w:rsidP="004E16B3">
      <w:pPr>
        <w:spacing w:after="0" w:line="240" w:lineRule="auto"/>
      </w:pPr>
      <w:r>
        <w:separator/>
      </w:r>
    </w:p>
  </w:endnote>
  <w:endnote w:type="continuationSeparator" w:id="0">
    <w:p w14:paraId="7EF18FEB" w14:textId="77777777" w:rsidR="00755AA7" w:rsidRDefault="00755AA7" w:rsidP="004E16B3">
      <w:pPr>
        <w:spacing w:after="0" w:line="240" w:lineRule="auto"/>
      </w:pPr>
      <w:r>
        <w:continuationSeparator/>
      </w:r>
    </w:p>
  </w:endnote>
  <w:endnote w:type="continuationNotice" w:id="1">
    <w:p w14:paraId="5435DBF1" w14:textId="77777777" w:rsidR="00755AA7" w:rsidRDefault="00755A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6E47665B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1B73B6" w:rsidRPr="00714D14">
      <w:t>PetMap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7A66E0" w14:textId="77777777" w:rsidR="00755AA7" w:rsidRDefault="00755AA7" w:rsidP="004E16B3">
      <w:pPr>
        <w:spacing w:after="0" w:line="240" w:lineRule="auto"/>
      </w:pPr>
      <w:r>
        <w:separator/>
      </w:r>
    </w:p>
  </w:footnote>
  <w:footnote w:type="continuationSeparator" w:id="0">
    <w:p w14:paraId="744198E1" w14:textId="77777777" w:rsidR="00755AA7" w:rsidRDefault="00755AA7" w:rsidP="004E16B3">
      <w:pPr>
        <w:spacing w:after="0" w:line="240" w:lineRule="auto"/>
      </w:pPr>
      <w:r>
        <w:continuationSeparator/>
      </w:r>
    </w:p>
  </w:footnote>
  <w:footnote w:type="continuationNotice" w:id="1">
    <w:p w14:paraId="08451421" w14:textId="77777777" w:rsidR="00755AA7" w:rsidRDefault="00755AA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7E23FA40" w14:textId="77777777" w:rsidTr="004E16B3">
      <w:tc>
        <w:tcPr>
          <w:tcW w:w="1003" w:type="dxa"/>
        </w:tcPr>
        <w:p w14:paraId="001541CA" w14:textId="77777777" w:rsidR="004E16B3" w:rsidRDefault="004E16B3" w:rsidP="00832FFD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2099378658" name="Imagem 2099378658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4A89A43F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1D6ED1C4" w14:textId="77777777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3F721B41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78C584B" w14:textId="77777777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4544749E" w14:textId="77777777" w:rsidR="004E16B3" w:rsidRDefault="004E16B3" w:rsidP="004E16B3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5F7276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641176570" name="Imagem 641176570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68200BFE" w14:textId="77777777" w:rsidR="00BA7E7F" w:rsidRDefault="00BA7E7F">
    <w:pPr>
      <w:pStyle w:val="Cabealho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JCiUhrzobvsAj" int2:id="8s88XDJP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666350">
    <w:abstractNumId w:val="13"/>
  </w:num>
  <w:num w:numId="2" w16cid:durableId="864708960">
    <w:abstractNumId w:val="5"/>
  </w:num>
  <w:num w:numId="3" w16cid:durableId="1149328434">
    <w:abstractNumId w:val="16"/>
  </w:num>
  <w:num w:numId="4" w16cid:durableId="1728407764">
    <w:abstractNumId w:val="12"/>
  </w:num>
  <w:num w:numId="5" w16cid:durableId="343243664">
    <w:abstractNumId w:val="9"/>
  </w:num>
  <w:num w:numId="6" w16cid:durableId="256791185">
    <w:abstractNumId w:val="11"/>
  </w:num>
  <w:num w:numId="7" w16cid:durableId="188378042">
    <w:abstractNumId w:val="3"/>
  </w:num>
  <w:num w:numId="8" w16cid:durableId="396903154">
    <w:abstractNumId w:val="0"/>
  </w:num>
  <w:num w:numId="9" w16cid:durableId="1470048451">
    <w:abstractNumId w:val="2"/>
  </w:num>
  <w:num w:numId="10" w16cid:durableId="440148451">
    <w:abstractNumId w:val="7"/>
  </w:num>
  <w:num w:numId="11" w16cid:durableId="1445149484">
    <w:abstractNumId w:val="11"/>
    <w:lvlOverride w:ilvl="0">
      <w:startOverride w:val="1"/>
    </w:lvlOverride>
  </w:num>
  <w:num w:numId="12" w16cid:durableId="991561980">
    <w:abstractNumId w:val="14"/>
  </w:num>
  <w:num w:numId="13" w16cid:durableId="1976056956">
    <w:abstractNumId w:val="6"/>
  </w:num>
  <w:num w:numId="14" w16cid:durableId="1674333823">
    <w:abstractNumId w:val="8"/>
  </w:num>
  <w:num w:numId="15" w16cid:durableId="2031760713">
    <w:abstractNumId w:val="10"/>
  </w:num>
  <w:num w:numId="16" w16cid:durableId="1482845662">
    <w:abstractNumId w:val="15"/>
  </w:num>
  <w:num w:numId="17" w16cid:durableId="2145611887">
    <w:abstractNumId w:val="4"/>
  </w:num>
  <w:num w:numId="18" w16cid:durableId="16012559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9A2"/>
    <w:rsid w:val="00001A34"/>
    <w:rsid w:val="000027C1"/>
    <w:rsid w:val="00003335"/>
    <w:rsid w:val="00003463"/>
    <w:rsid w:val="00004338"/>
    <w:rsid w:val="00004662"/>
    <w:rsid w:val="000049B5"/>
    <w:rsid w:val="000058C5"/>
    <w:rsid w:val="00005993"/>
    <w:rsid w:val="00005A63"/>
    <w:rsid w:val="0000639E"/>
    <w:rsid w:val="00010864"/>
    <w:rsid w:val="00012E7F"/>
    <w:rsid w:val="00013D4F"/>
    <w:rsid w:val="00013D7F"/>
    <w:rsid w:val="00014AF5"/>
    <w:rsid w:val="00014DF0"/>
    <w:rsid w:val="00015DC0"/>
    <w:rsid w:val="0001665C"/>
    <w:rsid w:val="00017559"/>
    <w:rsid w:val="00017759"/>
    <w:rsid w:val="00017D3A"/>
    <w:rsid w:val="00017DC4"/>
    <w:rsid w:val="00020F27"/>
    <w:rsid w:val="00020F56"/>
    <w:rsid w:val="000212D0"/>
    <w:rsid w:val="00022098"/>
    <w:rsid w:val="00022C02"/>
    <w:rsid w:val="00022DE2"/>
    <w:rsid w:val="000249C8"/>
    <w:rsid w:val="00024D58"/>
    <w:rsid w:val="00025AA2"/>
    <w:rsid w:val="000261DE"/>
    <w:rsid w:val="00026E68"/>
    <w:rsid w:val="000270A2"/>
    <w:rsid w:val="00027A12"/>
    <w:rsid w:val="00030008"/>
    <w:rsid w:val="000300AC"/>
    <w:rsid w:val="0003069E"/>
    <w:rsid w:val="00030963"/>
    <w:rsid w:val="000309C5"/>
    <w:rsid w:val="000318DC"/>
    <w:rsid w:val="00031ACA"/>
    <w:rsid w:val="000326B2"/>
    <w:rsid w:val="00032760"/>
    <w:rsid w:val="00032D9B"/>
    <w:rsid w:val="0003343C"/>
    <w:rsid w:val="000339E7"/>
    <w:rsid w:val="0003404A"/>
    <w:rsid w:val="0003463A"/>
    <w:rsid w:val="00035944"/>
    <w:rsid w:val="00035960"/>
    <w:rsid w:val="00035EEE"/>
    <w:rsid w:val="00036711"/>
    <w:rsid w:val="00036AC4"/>
    <w:rsid w:val="00036CE3"/>
    <w:rsid w:val="00036E99"/>
    <w:rsid w:val="000374EC"/>
    <w:rsid w:val="00037A42"/>
    <w:rsid w:val="000404F6"/>
    <w:rsid w:val="00040644"/>
    <w:rsid w:val="00040E1C"/>
    <w:rsid w:val="0004140D"/>
    <w:rsid w:val="00042BB3"/>
    <w:rsid w:val="00042E01"/>
    <w:rsid w:val="00042E8A"/>
    <w:rsid w:val="00043C4E"/>
    <w:rsid w:val="00044684"/>
    <w:rsid w:val="00044969"/>
    <w:rsid w:val="00046721"/>
    <w:rsid w:val="00047491"/>
    <w:rsid w:val="00050A60"/>
    <w:rsid w:val="0005118A"/>
    <w:rsid w:val="00053FEF"/>
    <w:rsid w:val="00054DE9"/>
    <w:rsid w:val="00055365"/>
    <w:rsid w:val="00055645"/>
    <w:rsid w:val="00056C2A"/>
    <w:rsid w:val="00056CC4"/>
    <w:rsid w:val="00060E4B"/>
    <w:rsid w:val="000615AF"/>
    <w:rsid w:val="00061790"/>
    <w:rsid w:val="00062313"/>
    <w:rsid w:val="000628C4"/>
    <w:rsid w:val="0006380D"/>
    <w:rsid w:val="000648EE"/>
    <w:rsid w:val="00064CB7"/>
    <w:rsid w:val="000661EA"/>
    <w:rsid w:val="00066B23"/>
    <w:rsid w:val="000677B2"/>
    <w:rsid w:val="00067E9C"/>
    <w:rsid w:val="00067F14"/>
    <w:rsid w:val="00070651"/>
    <w:rsid w:val="00073B15"/>
    <w:rsid w:val="0007461B"/>
    <w:rsid w:val="00074C3B"/>
    <w:rsid w:val="00074ED6"/>
    <w:rsid w:val="00075420"/>
    <w:rsid w:val="00076093"/>
    <w:rsid w:val="00076A39"/>
    <w:rsid w:val="00076A8A"/>
    <w:rsid w:val="00077023"/>
    <w:rsid w:val="00077F30"/>
    <w:rsid w:val="00080C6D"/>
    <w:rsid w:val="00080FAD"/>
    <w:rsid w:val="000810A8"/>
    <w:rsid w:val="0008245D"/>
    <w:rsid w:val="00082C51"/>
    <w:rsid w:val="00083C7D"/>
    <w:rsid w:val="00084B3A"/>
    <w:rsid w:val="000863AE"/>
    <w:rsid w:val="000868D8"/>
    <w:rsid w:val="00087605"/>
    <w:rsid w:val="00090B8B"/>
    <w:rsid w:val="00090F1A"/>
    <w:rsid w:val="00092F0C"/>
    <w:rsid w:val="00093012"/>
    <w:rsid w:val="000933CB"/>
    <w:rsid w:val="000934E6"/>
    <w:rsid w:val="00093A4F"/>
    <w:rsid w:val="0009428E"/>
    <w:rsid w:val="00094549"/>
    <w:rsid w:val="00094F97"/>
    <w:rsid w:val="000966DE"/>
    <w:rsid w:val="0009794B"/>
    <w:rsid w:val="000A02EB"/>
    <w:rsid w:val="000A03B2"/>
    <w:rsid w:val="000A0E60"/>
    <w:rsid w:val="000A0F6F"/>
    <w:rsid w:val="000A14F6"/>
    <w:rsid w:val="000A1DB7"/>
    <w:rsid w:val="000A26FF"/>
    <w:rsid w:val="000A279A"/>
    <w:rsid w:val="000A2A11"/>
    <w:rsid w:val="000A2B30"/>
    <w:rsid w:val="000A3558"/>
    <w:rsid w:val="000A3BA8"/>
    <w:rsid w:val="000A4924"/>
    <w:rsid w:val="000A4B62"/>
    <w:rsid w:val="000A53E3"/>
    <w:rsid w:val="000A5C0B"/>
    <w:rsid w:val="000A5C41"/>
    <w:rsid w:val="000A5EBA"/>
    <w:rsid w:val="000A6096"/>
    <w:rsid w:val="000A6596"/>
    <w:rsid w:val="000A6F86"/>
    <w:rsid w:val="000A75FF"/>
    <w:rsid w:val="000A76A9"/>
    <w:rsid w:val="000B3490"/>
    <w:rsid w:val="000B420D"/>
    <w:rsid w:val="000B45BC"/>
    <w:rsid w:val="000B528C"/>
    <w:rsid w:val="000B603B"/>
    <w:rsid w:val="000B71FF"/>
    <w:rsid w:val="000C07FB"/>
    <w:rsid w:val="000C0F34"/>
    <w:rsid w:val="000C1C43"/>
    <w:rsid w:val="000C31EA"/>
    <w:rsid w:val="000C32E2"/>
    <w:rsid w:val="000C339A"/>
    <w:rsid w:val="000C3F63"/>
    <w:rsid w:val="000C51A3"/>
    <w:rsid w:val="000C5774"/>
    <w:rsid w:val="000C5B1E"/>
    <w:rsid w:val="000C702C"/>
    <w:rsid w:val="000D02A3"/>
    <w:rsid w:val="000D0FB7"/>
    <w:rsid w:val="000D124A"/>
    <w:rsid w:val="000D1853"/>
    <w:rsid w:val="000D2367"/>
    <w:rsid w:val="000D2965"/>
    <w:rsid w:val="000D2C34"/>
    <w:rsid w:val="000D4B33"/>
    <w:rsid w:val="000D4C59"/>
    <w:rsid w:val="000D67A0"/>
    <w:rsid w:val="000D7144"/>
    <w:rsid w:val="000D7163"/>
    <w:rsid w:val="000D7849"/>
    <w:rsid w:val="000D7AE3"/>
    <w:rsid w:val="000D7BF4"/>
    <w:rsid w:val="000E00C3"/>
    <w:rsid w:val="000E00DA"/>
    <w:rsid w:val="000E043D"/>
    <w:rsid w:val="000E092A"/>
    <w:rsid w:val="000E1A7B"/>
    <w:rsid w:val="000E2AA4"/>
    <w:rsid w:val="000E2EC2"/>
    <w:rsid w:val="000E3514"/>
    <w:rsid w:val="000E3922"/>
    <w:rsid w:val="000E3E38"/>
    <w:rsid w:val="000E4046"/>
    <w:rsid w:val="000E514A"/>
    <w:rsid w:val="000E5224"/>
    <w:rsid w:val="000E76DC"/>
    <w:rsid w:val="000F04DA"/>
    <w:rsid w:val="000F05FA"/>
    <w:rsid w:val="000F08E9"/>
    <w:rsid w:val="000F0E49"/>
    <w:rsid w:val="000F1E39"/>
    <w:rsid w:val="000F3A45"/>
    <w:rsid w:val="000F424B"/>
    <w:rsid w:val="000F5964"/>
    <w:rsid w:val="000F6037"/>
    <w:rsid w:val="000F6C74"/>
    <w:rsid w:val="00101418"/>
    <w:rsid w:val="001017D6"/>
    <w:rsid w:val="00102509"/>
    <w:rsid w:val="001029D0"/>
    <w:rsid w:val="00102EF4"/>
    <w:rsid w:val="00104FD4"/>
    <w:rsid w:val="00105331"/>
    <w:rsid w:val="00105683"/>
    <w:rsid w:val="00105D14"/>
    <w:rsid w:val="0010638D"/>
    <w:rsid w:val="0010663D"/>
    <w:rsid w:val="00106881"/>
    <w:rsid w:val="001071F9"/>
    <w:rsid w:val="00110047"/>
    <w:rsid w:val="001108C2"/>
    <w:rsid w:val="00110926"/>
    <w:rsid w:val="00111596"/>
    <w:rsid w:val="00111EA4"/>
    <w:rsid w:val="00111F81"/>
    <w:rsid w:val="0011219D"/>
    <w:rsid w:val="00113626"/>
    <w:rsid w:val="0011481D"/>
    <w:rsid w:val="001148D8"/>
    <w:rsid w:val="001158AA"/>
    <w:rsid w:val="001159C0"/>
    <w:rsid w:val="00116259"/>
    <w:rsid w:val="00116EEC"/>
    <w:rsid w:val="0011705E"/>
    <w:rsid w:val="00117128"/>
    <w:rsid w:val="00117A1F"/>
    <w:rsid w:val="00117DAE"/>
    <w:rsid w:val="00120012"/>
    <w:rsid w:val="00122E59"/>
    <w:rsid w:val="00123007"/>
    <w:rsid w:val="0012300D"/>
    <w:rsid w:val="0012338F"/>
    <w:rsid w:val="00123E98"/>
    <w:rsid w:val="00124DCF"/>
    <w:rsid w:val="00125003"/>
    <w:rsid w:val="00127E68"/>
    <w:rsid w:val="00130C93"/>
    <w:rsid w:val="00130E2C"/>
    <w:rsid w:val="00132D15"/>
    <w:rsid w:val="001337EC"/>
    <w:rsid w:val="00134629"/>
    <w:rsid w:val="00135DEC"/>
    <w:rsid w:val="001419A0"/>
    <w:rsid w:val="00142D47"/>
    <w:rsid w:val="001432CA"/>
    <w:rsid w:val="00143472"/>
    <w:rsid w:val="001444C2"/>
    <w:rsid w:val="00144583"/>
    <w:rsid w:val="0014561A"/>
    <w:rsid w:val="0014581B"/>
    <w:rsid w:val="001461C1"/>
    <w:rsid w:val="001468E2"/>
    <w:rsid w:val="00146BA7"/>
    <w:rsid w:val="00147925"/>
    <w:rsid w:val="00151F61"/>
    <w:rsid w:val="00152BD4"/>
    <w:rsid w:val="001530A8"/>
    <w:rsid w:val="00153B3F"/>
    <w:rsid w:val="0015430F"/>
    <w:rsid w:val="00155739"/>
    <w:rsid w:val="001572A9"/>
    <w:rsid w:val="001600C5"/>
    <w:rsid w:val="00160934"/>
    <w:rsid w:val="0016136E"/>
    <w:rsid w:val="0016231B"/>
    <w:rsid w:val="00162B47"/>
    <w:rsid w:val="00162D1F"/>
    <w:rsid w:val="00162EC1"/>
    <w:rsid w:val="00163F84"/>
    <w:rsid w:val="00164934"/>
    <w:rsid w:val="00164BFF"/>
    <w:rsid w:val="00164EF0"/>
    <w:rsid w:val="00165945"/>
    <w:rsid w:val="001659E8"/>
    <w:rsid w:val="00165C71"/>
    <w:rsid w:val="001667C1"/>
    <w:rsid w:val="00166D95"/>
    <w:rsid w:val="00167D4A"/>
    <w:rsid w:val="00167E10"/>
    <w:rsid w:val="0017035E"/>
    <w:rsid w:val="0017048B"/>
    <w:rsid w:val="0017123A"/>
    <w:rsid w:val="0017565E"/>
    <w:rsid w:val="001761A4"/>
    <w:rsid w:val="001767BE"/>
    <w:rsid w:val="001772C5"/>
    <w:rsid w:val="00177F6A"/>
    <w:rsid w:val="0018046C"/>
    <w:rsid w:val="0018125B"/>
    <w:rsid w:val="001812E3"/>
    <w:rsid w:val="001823B4"/>
    <w:rsid w:val="00182DCE"/>
    <w:rsid w:val="00182F64"/>
    <w:rsid w:val="001830B3"/>
    <w:rsid w:val="00183552"/>
    <w:rsid w:val="00184D54"/>
    <w:rsid w:val="001850DD"/>
    <w:rsid w:val="001867DA"/>
    <w:rsid w:val="0018698C"/>
    <w:rsid w:val="00186A69"/>
    <w:rsid w:val="00186E33"/>
    <w:rsid w:val="00187C13"/>
    <w:rsid w:val="0019028F"/>
    <w:rsid w:val="001913FF"/>
    <w:rsid w:val="00191704"/>
    <w:rsid w:val="00191715"/>
    <w:rsid w:val="00191E33"/>
    <w:rsid w:val="001923BC"/>
    <w:rsid w:val="00194524"/>
    <w:rsid w:val="0019459A"/>
    <w:rsid w:val="001951B3"/>
    <w:rsid w:val="001953D1"/>
    <w:rsid w:val="00196095"/>
    <w:rsid w:val="00196B20"/>
    <w:rsid w:val="00196F23"/>
    <w:rsid w:val="001971C6"/>
    <w:rsid w:val="001972FA"/>
    <w:rsid w:val="001974D9"/>
    <w:rsid w:val="00197B8A"/>
    <w:rsid w:val="00197E9C"/>
    <w:rsid w:val="001A07D7"/>
    <w:rsid w:val="001A087A"/>
    <w:rsid w:val="001A26A0"/>
    <w:rsid w:val="001A4483"/>
    <w:rsid w:val="001A5468"/>
    <w:rsid w:val="001A690C"/>
    <w:rsid w:val="001A7EC1"/>
    <w:rsid w:val="001B0A7D"/>
    <w:rsid w:val="001B0BAF"/>
    <w:rsid w:val="001B27EF"/>
    <w:rsid w:val="001B2A28"/>
    <w:rsid w:val="001B3455"/>
    <w:rsid w:val="001B3A36"/>
    <w:rsid w:val="001B4E1B"/>
    <w:rsid w:val="001B4E33"/>
    <w:rsid w:val="001B520F"/>
    <w:rsid w:val="001B5551"/>
    <w:rsid w:val="001B7249"/>
    <w:rsid w:val="001B73B6"/>
    <w:rsid w:val="001B76C9"/>
    <w:rsid w:val="001B787F"/>
    <w:rsid w:val="001B7A8B"/>
    <w:rsid w:val="001B7EBD"/>
    <w:rsid w:val="001C01D5"/>
    <w:rsid w:val="001C1143"/>
    <w:rsid w:val="001C14FB"/>
    <w:rsid w:val="001C1646"/>
    <w:rsid w:val="001C1A49"/>
    <w:rsid w:val="001C1B99"/>
    <w:rsid w:val="001C3091"/>
    <w:rsid w:val="001C31D7"/>
    <w:rsid w:val="001C34EB"/>
    <w:rsid w:val="001C3FB1"/>
    <w:rsid w:val="001C577F"/>
    <w:rsid w:val="001C6A1B"/>
    <w:rsid w:val="001C6DA0"/>
    <w:rsid w:val="001C6DE4"/>
    <w:rsid w:val="001C6E6D"/>
    <w:rsid w:val="001C7212"/>
    <w:rsid w:val="001C7294"/>
    <w:rsid w:val="001C79F4"/>
    <w:rsid w:val="001D0E95"/>
    <w:rsid w:val="001D14F1"/>
    <w:rsid w:val="001D1961"/>
    <w:rsid w:val="001D1FBA"/>
    <w:rsid w:val="001D37C1"/>
    <w:rsid w:val="001D555C"/>
    <w:rsid w:val="001D57C2"/>
    <w:rsid w:val="001D5B2C"/>
    <w:rsid w:val="001D64F0"/>
    <w:rsid w:val="001D74AF"/>
    <w:rsid w:val="001D771E"/>
    <w:rsid w:val="001E0BB4"/>
    <w:rsid w:val="001E0DC9"/>
    <w:rsid w:val="001E1495"/>
    <w:rsid w:val="001E3429"/>
    <w:rsid w:val="001E3BF7"/>
    <w:rsid w:val="001E40A8"/>
    <w:rsid w:val="001E40B6"/>
    <w:rsid w:val="001E4B1F"/>
    <w:rsid w:val="001F08C4"/>
    <w:rsid w:val="001F164E"/>
    <w:rsid w:val="001F17F7"/>
    <w:rsid w:val="001F21CE"/>
    <w:rsid w:val="001F3D04"/>
    <w:rsid w:val="001F3FEC"/>
    <w:rsid w:val="001F493E"/>
    <w:rsid w:val="001F5208"/>
    <w:rsid w:val="001F59AD"/>
    <w:rsid w:val="001F5D47"/>
    <w:rsid w:val="001F6136"/>
    <w:rsid w:val="001F6C65"/>
    <w:rsid w:val="001F6D2E"/>
    <w:rsid w:val="001F7520"/>
    <w:rsid w:val="001F760C"/>
    <w:rsid w:val="001F7FEF"/>
    <w:rsid w:val="00200A6C"/>
    <w:rsid w:val="00200D03"/>
    <w:rsid w:val="00200FCF"/>
    <w:rsid w:val="00201046"/>
    <w:rsid w:val="0020183C"/>
    <w:rsid w:val="00201A77"/>
    <w:rsid w:val="00201B60"/>
    <w:rsid w:val="00201E98"/>
    <w:rsid w:val="0020275E"/>
    <w:rsid w:val="0020288A"/>
    <w:rsid w:val="002043F9"/>
    <w:rsid w:val="002046A5"/>
    <w:rsid w:val="002046AE"/>
    <w:rsid w:val="00204861"/>
    <w:rsid w:val="002063BA"/>
    <w:rsid w:val="00210166"/>
    <w:rsid w:val="00210820"/>
    <w:rsid w:val="00210B29"/>
    <w:rsid w:val="00210EE2"/>
    <w:rsid w:val="002111A7"/>
    <w:rsid w:val="00212167"/>
    <w:rsid w:val="00212427"/>
    <w:rsid w:val="002134C5"/>
    <w:rsid w:val="00213540"/>
    <w:rsid w:val="00213665"/>
    <w:rsid w:val="00215FF7"/>
    <w:rsid w:val="002164BE"/>
    <w:rsid w:val="0021748F"/>
    <w:rsid w:val="002177C1"/>
    <w:rsid w:val="00220A6B"/>
    <w:rsid w:val="002214F9"/>
    <w:rsid w:val="00221E7C"/>
    <w:rsid w:val="0022203B"/>
    <w:rsid w:val="0022342A"/>
    <w:rsid w:val="00224B59"/>
    <w:rsid w:val="002258B3"/>
    <w:rsid w:val="00225A93"/>
    <w:rsid w:val="002266E4"/>
    <w:rsid w:val="002273E3"/>
    <w:rsid w:val="00227912"/>
    <w:rsid w:val="00231AB9"/>
    <w:rsid w:val="002324D2"/>
    <w:rsid w:val="00233CD7"/>
    <w:rsid w:val="00234AAF"/>
    <w:rsid w:val="00235617"/>
    <w:rsid w:val="00235D97"/>
    <w:rsid w:val="0023634F"/>
    <w:rsid w:val="00236513"/>
    <w:rsid w:val="0023671D"/>
    <w:rsid w:val="00236B3D"/>
    <w:rsid w:val="00236BBA"/>
    <w:rsid w:val="00237EB4"/>
    <w:rsid w:val="00240910"/>
    <w:rsid w:val="00241154"/>
    <w:rsid w:val="0024161D"/>
    <w:rsid w:val="00241969"/>
    <w:rsid w:val="00242310"/>
    <w:rsid w:val="00244FBE"/>
    <w:rsid w:val="00245B7E"/>
    <w:rsid w:val="00246E16"/>
    <w:rsid w:val="00247983"/>
    <w:rsid w:val="002504CD"/>
    <w:rsid w:val="00251FD3"/>
    <w:rsid w:val="00252262"/>
    <w:rsid w:val="00252EAD"/>
    <w:rsid w:val="002539E8"/>
    <w:rsid w:val="00253C89"/>
    <w:rsid w:val="00254498"/>
    <w:rsid w:val="00254785"/>
    <w:rsid w:val="00255A27"/>
    <w:rsid w:val="0025611B"/>
    <w:rsid w:val="00257478"/>
    <w:rsid w:val="0025795D"/>
    <w:rsid w:val="00257AAE"/>
    <w:rsid w:val="00257BD2"/>
    <w:rsid w:val="00260C5B"/>
    <w:rsid w:val="002616EE"/>
    <w:rsid w:val="00262D09"/>
    <w:rsid w:val="00262E86"/>
    <w:rsid w:val="00264922"/>
    <w:rsid w:val="00264FE7"/>
    <w:rsid w:val="00265433"/>
    <w:rsid w:val="002655C9"/>
    <w:rsid w:val="00265B5F"/>
    <w:rsid w:val="00267222"/>
    <w:rsid w:val="00267C3F"/>
    <w:rsid w:val="00270B81"/>
    <w:rsid w:val="0027184D"/>
    <w:rsid w:val="00271A33"/>
    <w:rsid w:val="00271DC6"/>
    <w:rsid w:val="002725F2"/>
    <w:rsid w:val="00273C4D"/>
    <w:rsid w:val="002742A3"/>
    <w:rsid w:val="00274591"/>
    <w:rsid w:val="00275624"/>
    <w:rsid w:val="00275D8B"/>
    <w:rsid w:val="00276545"/>
    <w:rsid w:val="002806DC"/>
    <w:rsid w:val="002814B3"/>
    <w:rsid w:val="00281915"/>
    <w:rsid w:val="00281CCF"/>
    <w:rsid w:val="00282123"/>
    <w:rsid w:val="00282502"/>
    <w:rsid w:val="002830EC"/>
    <w:rsid w:val="00284456"/>
    <w:rsid w:val="0028475F"/>
    <w:rsid w:val="002848DE"/>
    <w:rsid w:val="00284E03"/>
    <w:rsid w:val="00285F4D"/>
    <w:rsid w:val="002863C6"/>
    <w:rsid w:val="002875DC"/>
    <w:rsid w:val="002902ED"/>
    <w:rsid w:val="0029031F"/>
    <w:rsid w:val="002906C7"/>
    <w:rsid w:val="00290CE1"/>
    <w:rsid w:val="002911DE"/>
    <w:rsid w:val="00291820"/>
    <w:rsid w:val="00291F30"/>
    <w:rsid w:val="0029335D"/>
    <w:rsid w:val="00295554"/>
    <w:rsid w:val="0029575D"/>
    <w:rsid w:val="00295FAE"/>
    <w:rsid w:val="002967AD"/>
    <w:rsid w:val="0029738A"/>
    <w:rsid w:val="002A0C5D"/>
    <w:rsid w:val="002A1449"/>
    <w:rsid w:val="002A1C3E"/>
    <w:rsid w:val="002A1E4C"/>
    <w:rsid w:val="002A203B"/>
    <w:rsid w:val="002A2B4E"/>
    <w:rsid w:val="002A3A85"/>
    <w:rsid w:val="002A40F4"/>
    <w:rsid w:val="002A46C6"/>
    <w:rsid w:val="002A4E1E"/>
    <w:rsid w:val="002A6729"/>
    <w:rsid w:val="002A76EF"/>
    <w:rsid w:val="002A7B58"/>
    <w:rsid w:val="002B2102"/>
    <w:rsid w:val="002B217E"/>
    <w:rsid w:val="002B24CA"/>
    <w:rsid w:val="002B2EC7"/>
    <w:rsid w:val="002B3187"/>
    <w:rsid w:val="002B35E5"/>
    <w:rsid w:val="002B3B30"/>
    <w:rsid w:val="002B49C5"/>
    <w:rsid w:val="002B53A8"/>
    <w:rsid w:val="002B5BB2"/>
    <w:rsid w:val="002B72DB"/>
    <w:rsid w:val="002B7398"/>
    <w:rsid w:val="002B7AB9"/>
    <w:rsid w:val="002B7B56"/>
    <w:rsid w:val="002B7F8F"/>
    <w:rsid w:val="002C0A1D"/>
    <w:rsid w:val="002C15B8"/>
    <w:rsid w:val="002C1DB3"/>
    <w:rsid w:val="002C2890"/>
    <w:rsid w:val="002C2CB3"/>
    <w:rsid w:val="002C2EF9"/>
    <w:rsid w:val="002C3D87"/>
    <w:rsid w:val="002C3E74"/>
    <w:rsid w:val="002C430A"/>
    <w:rsid w:val="002C4461"/>
    <w:rsid w:val="002C49E3"/>
    <w:rsid w:val="002C510F"/>
    <w:rsid w:val="002C645B"/>
    <w:rsid w:val="002C71B5"/>
    <w:rsid w:val="002C764D"/>
    <w:rsid w:val="002D0902"/>
    <w:rsid w:val="002D0F09"/>
    <w:rsid w:val="002D245A"/>
    <w:rsid w:val="002D2CA8"/>
    <w:rsid w:val="002D2DFA"/>
    <w:rsid w:val="002D40BC"/>
    <w:rsid w:val="002D419E"/>
    <w:rsid w:val="002D44A1"/>
    <w:rsid w:val="002D44F8"/>
    <w:rsid w:val="002D4ACF"/>
    <w:rsid w:val="002D5192"/>
    <w:rsid w:val="002D51CF"/>
    <w:rsid w:val="002D688D"/>
    <w:rsid w:val="002D6A55"/>
    <w:rsid w:val="002D74B6"/>
    <w:rsid w:val="002E0E12"/>
    <w:rsid w:val="002E16E0"/>
    <w:rsid w:val="002E23AD"/>
    <w:rsid w:val="002E25DD"/>
    <w:rsid w:val="002E2B9B"/>
    <w:rsid w:val="002E2FB0"/>
    <w:rsid w:val="002E3550"/>
    <w:rsid w:val="002E370A"/>
    <w:rsid w:val="002E3CF5"/>
    <w:rsid w:val="002E4AC8"/>
    <w:rsid w:val="002E5E62"/>
    <w:rsid w:val="002E639A"/>
    <w:rsid w:val="002E7D66"/>
    <w:rsid w:val="002F082E"/>
    <w:rsid w:val="002F13AA"/>
    <w:rsid w:val="002F16ED"/>
    <w:rsid w:val="002F1BAD"/>
    <w:rsid w:val="002F31DD"/>
    <w:rsid w:val="002F37C5"/>
    <w:rsid w:val="002F3C2A"/>
    <w:rsid w:val="002F5090"/>
    <w:rsid w:val="002F791E"/>
    <w:rsid w:val="002F7A15"/>
    <w:rsid w:val="002F7E76"/>
    <w:rsid w:val="00300DB5"/>
    <w:rsid w:val="0030108C"/>
    <w:rsid w:val="00301F0E"/>
    <w:rsid w:val="003021C1"/>
    <w:rsid w:val="00302265"/>
    <w:rsid w:val="003028B6"/>
    <w:rsid w:val="00302901"/>
    <w:rsid w:val="00302C12"/>
    <w:rsid w:val="003032D3"/>
    <w:rsid w:val="00303EAD"/>
    <w:rsid w:val="00304045"/>
    <w:rsid w:val="0030409B"/>
    <w:rsid w:val="00304A6B"/>
    <w:rsid w:val="00305828"/>
    <w:rsid w:val="00305E7F"/>
    <w:rsid w:val="00306028"/>
    <w:rsid w:val="003069E5"/>
    <w:rsid w:val="00306AE6"/>
    <w:rsid w:val="00306BB3"/>
    <w:rsid w:val="003073D9"/>
    <w:rsid w:val="00307444"/>
    <w:rsid w:val="003132E6"/>
    <w:rsid w:val="00313325"/>
    <w:rsid w:val="0031383C"/>
    <w:rsid w:val="00313BBE"/>
    <w:rsid w:val="00313FD7"/>
    <w:rsid w:val="0031410E"/>
    <w:rsid w:val="0031411D"/>
    <w:rsid w:val="003155A8"/>
    <w:rsid w:val="00315CD9"/>
    <w:rsid w:val="0031671A"/>
    <w:rsid w:val="00316B8C"/>
    <w:rsid w:val="00316E1B"/>
    <w:rsid w:val="003216FA"/>
    <w:rsid w:val="003231E5"/>
    <w:rsid w:val="00323357"/>
    <w:rsid w:val="00323F16"/>
    <w:rsid w:val="00326AC9"/>
    <w:rsid w:val="00327BDE"/>
    <w:rsid w:val="00330C5D"/>
    <w:rsid w:val="0033138F"/>
    <w:rsid w:val="003323B1"/>
    <w:rsid w:val="00332C6D"/>
    <w:rsid w:val="00332FAA"/>
    <w:rsid w:val="0033303E"/>
    <w:rsid w:val="00333133"/>
    <w:rsid w:val="0033354D"/>
    <w:rsid w:val="003344F3"/>
    <w:rsid w:val="00334E2A"/>
    <w:rsid w:val="00335060"/>
    <w:rsid w:val="003356B1"/>
    <w:rsid w:val="00336C06"/>
    <w:rsid w:val="00336FCD"/>
    <w:rsid w:val="003371BC"/>
    <w:rsid w:val="00340AEC"/>
    <w:rsid w:val="00341830"/>
    <w:rsid w:val="00342690"/>
    <w:rsid w:val="0034276E"/>
    <w:rsid w:val="00344263"/>
    <w:rsid w:val="003444F9"/>
    <w:rsid w:val="0034451F"/>
    <w:rsid w:val="00344E55"/>
    <w:rsid w:val="00345A25"/>
    <w:rsid w:val="00345CCA"/>
    <w:rsid w:val="00346321"/>
    <w:rsid w:val="00346439"/>
    <w:rsid w:val="00347A9C"/>
    <w:rsid w:val="00347BC1"/>
    <w:rsid w:val="00350A43"/>
    <w:rsid w:val="00350E09"/>
    <w:rsid w:val="00351AE1"/>
    <w:rsid w:val="00351C34"/>
    <w:rsid w:val="003526A9"/>
    <w:rsid w:val="00352E69"/>
    <w:rsid w:val="00353046"/>
    <w:rsid w:val="003530A8"/>
    <w:rsid w:val="0035434A"/>
    <w:rsid w:val="0035442C"/>
    <w:rsid w:val="003547E6"/>
    <w:rsid w:val="00355299"/>
    <w:rsid w:val="003553BE"/>
    <w:rsid w:val="003555A4"/>
    <w:rsid w:val="00355712"/>
    <w:rsid w:val="00355D93"/>
    <w:rsid w:val="00356813"/>
    <w:rsid w:val="00356E2F"/>
    <w:rsid w:val="0036017D"/>
    <w:rsid w:val="003602CF"/>
    <w:rsid w:val="0036070D"/>
    <w:rsid w:val="00360775"/>
    <w:rsid w:val="00360E26"/>
    <w:rsid w:val="003628D2"/>
    <w:rsid w:val="00362BEF"/>
    <w:rsid w:val="00363387"/>
    <w:rsid w:val="003633EF"/>
    <w:rsid w:val="00363520"/>
    <w:rsid w:val="00363B8C"/>
    <w:rsid w:val="003641C7"/>
    <w:rsid w:val="00365F1C"/>
    <w:rsid w:val="00366671"/>
    <w:rsid w:val="003710B5"/>
    <w:rsid w:val="00372317"/>
    <w:rsid w:val="003729F1"/>
    <w:rsid w:val="00372D1A"/>
    <w:rsid w:val="00374553"/>
    <w:rsid w:val="003748A0"/>
    <w:rsid w:val="00374C55"/>
    <w:rsid w:val="00375674"/>
    <w:rsid w:val="00376F8B"/>
    <w:rsid w:val="0037776A"/>
    <w:rsid w:val="0038214B"/>
    <w:rsid w:val="00382816"/>
    <w:rsid w:val="00383253"/>
    <w:rsid w:val="00386F24"/>
    <w:rsid w:val="0038726D"/>
    <w:rsid w:val="003903E7"/>
    <w:rsid w:val="00390A79"/>
    <w:rsid w:val="0039245C"/>
    <w:rsid w:val="00393E4C"/>
    <w:rsid w:val="00395104"/>
    <w:rsid w:val="00396708"/>
    <w:rsid w:val="00396FD8"/>
    <w:rsid w:val="003975C7"/>
    <w:rsid w:val="00397E3B"/>
    <w:rsid w:val="003A03E4"/>
    <w:rsid w:val="003A0B20"/>
    <w:rsid w:val="003A2379"/>
    <w:rsid w:val="003A29E6"/>
    <w:rsid w:val="003A3B7E"/>
    <w:rsid w:val="003A4652"/>
    <w:rsid w:val="003A4AEA"/>
    <w:rsid w:val="003A4DD3"/>
    <w:rsid w:val="003A542D"/>
    <w:rsid w:val="003A5C06"/>
    <w:rsid w:val="003A5C67"/>
    <w:rsid w:val="003A5F77"/>
    <w:rsid w:val="003A6305"/>
    <w:rsid w:val="003A6715"/>
    <w:rsid w:val="003A69AE"/>
    <w:rsid w:val="003A6A09"/>
    <w:rsid w:val="003A7574"/>
    <w:rsid w:val="003B0301"/>
    <w:rsid w:val="003B0410"/>
    <w:rsid w:val="003B1ACE"/>
    <w:rsid w:val="003B1F8B"/>
    <w:rsid w:val="003B230E"/>
    <w:rsid w:val="003B2E5C"/>
    <w:rsid w:val="003B37F5"/>
    <w:rsid w:val="003B5285"/>
    <w:rsid w:val="003B5436"/>
    <w:rsid w:val="003B55E3"/>
    <w:rsid w:val="003B5728"/>
    <w:rsid w:val="003B61A8"/>
    <w:rsid w:val="003B6343"/>
    <w:rsid w:val="003B68BC"/>
    <w:rsid w:val="003B69C1"/>
    <w:rsid w:val="003B6D53"/>
    <w:rsid w:val="003B74DB"/>
    <w:rsid w:val="003C1132"/>
    <w:rsid w:val="003C18FB"/>
    <w:rsid w:val="003C216D"/>
    <w:rsid w:val="003C23D5"/>
    <w:rsid w:val="003C323A"/>
    <w:rsid w:val="003C3990"/>
    <w:rsid w:val="003C3D68"/>
    <w:rsid w:val="003C4892"/>
    <w:rsid w:val="003C6081"/>
    <w:rsid w:val="003C7035"/>
    <w:rsid w:val="003C750B"/>
    <w:rsid w:val="003C7D73"/>
    <w:rsid w:val="003C7F6A"/>
    <w:rsid w:val="003D01AE"/>
    <w:rsid w:val="003D038A"/>
    <w:rsid w:val="003D11AB"/>
    <w:rsid w:val="003D13C0"/>
    <w:rsid w:val="003D310D"/>
    <w:rsid w:val="003D32DD"/>
    <w:rsid w:val="003D350B"/>
    <w:rsid w:val="003D35EB"/>
    <w:rsid w:val="003D3B6A"/>
    <w:rsid w:val="003D3CE5"/>
    <w:rsid w:val="003D4865"/>
    <w:rsid w:val="003D5A6D"/>
    <w:rsid w:val="003D60B6"/>
    <w:rsid w:val="003D7774"/>
    <w:rsid w:val="003D7A7A"/>
    <w:rsid w:val="003E0CAE"/>
    <w:rsid w:val="003E18CB"/>
    <w:rsid w:val="003E1998"/>
    <w:rsid w:val="003E2C06"/>
    <w:rsid w:val="003E3135"/>
    <w:rsid w:val="003E3B3D"/>
    <w:rsid w:val="003E3CD3"/>
    <w:rsid w:val="003E43CA"/>
    <w:rsid w:val="003E4F25"/>
    <w:rsid w:val="003E51A3"/>
    <w:rsid w:val="003E5C7A"/>
    <w:rsid w:val="003E70A9"/>
    <w:rsid w:val="003F014A"/>
    <w:rsid w:val="003F12BE"/>
    <w:rsid w:val="003F1D7A"/>
    <w:rsid w:val="003F2EEA"/>
    <w:rsid w:val="003F31A7"/>
    <w:rsid w:val="003F3A4C"/>
    <w:rsid w:val="003F4EF5"/>
    <w:rsid w:val="003F53D3"/>
    <w:rsid w:val="003F68BD"/>
    <w:rsid w:val="003F6CED"/>
    <w:rsid w:val="003F712A"/>
    <w:rsid w:val="003F7F9A"/>
    <w:rsid w:val="00400446"/>
    <w:rsid w:val="004005CB"/>
    <w:rsid w:val="0040086B"/>
    <w:rsid w:val="00400A52"/>
    <w:rsid w:val="004019EF"/>
    <w:rsid w:val="00401B42"/>
    <w:rsid w:val="00404089"/>
    <w:rsid w:val="0040410D"/>
    <w:rsid w:val="00404115"/>
    <w:rsid w:val="004074D0"/>
    <w:rsid w:val="00410D2E"/>
    <w:rsid w:val="00412585"/>
    <w:rsid w:val="004128BA"/>
    <w:rsid w:val="0041451B"/>
    <w:rsid w:val="004145CA"/>
    <w:rsid w:val="00414FF4"/>
    <w:rsid w:val="00415B34"/>
    <w:rsid w:val="00416310"/>
    <w:rsid w:val="004169EB"/>
    <w:rsid w:val="00417A35"/>
    <w:rsid w:val="004209FF"/>
    <w:rsid w:val="00420D2E"/>
    <w:rsid w:val="004215BE"/>
    <w:rsid w:val="00421849"/>
    <w:rsid w:val="004238BD"/>
    <w:rsid w:val="00423E83"/>
    <w:rsid w:val="00425471"/>
    <w:rsid w:val="00425570"/>
    <w:rsid w:val="00425C12"/>
    <w:rsid w:val="00425D42"/>
    <w:rsid w:val="00425F93"/>
    <w:rsid w:val="004267B4"/>
    <w:rsid w:val="00426B26"/>
    <w:rsid w:val="004301BF"/>
    <w:rsid w:val="00430975"/>
    <w:rsid w:val="004309E2"/>
    <w:rsid w:val="00431A24"/>
    <w:rsid w:val="00432972"/>
    <w:rsid w:val="00433DB1"/>
    <w:rsid w:val="0043409E"/>
    <w:rsid w:val="0043440E"/>
    <w:rsid w:val="00434621"/>
    <w:rsid w:val="00434B66"/>
    <w:rsid w:val="00434C82"/>
    <w:rsid w:val="004352CB"/>
    <w:rsid w:val="004369D5"/>
    <w:rsid w:val="00437D0A"/>
    <w:rsid w:val="0044043A"/>
    <w:rsid w:val="004410A9"/>
    <w:rsid w:val="00442E86"/>
    <w:rsid w:val="00443A45"/>
    <w:rsid w:val="004440B2"/>
    <w:rsid w:val="00444378"/>
    <w:rsid w:val="004443EA"/>
    <w:rsid w:val="0044463C"/>
    <w:rsid w:val="00445459"/>
    <w:rsid w:val="004458A1"/>
    <w:rsid w:val="00445DC3"/>
    <w:rsid w:val="00446C8F"/>
    <w:rsid w:val="004472E3"/>
    <w:rsid w:val="004500CC"/>
    <w:rsid w:val="004516BB"/>
    <w:rsid w:val="00451D7A"/>
    <w:rsid w:val="00451DF4"/>
    <w:rsid w:val="00452ED7"/>
    <w:rsid w:val="0045303F"/>
    <w:rsid w:val="00453F9F"/>
    <w:rsid w:val="004562D5"/>
    <w:rsid w:val="00456F7F"/>
    <w:rsid w:val="00457037"/>
    <w:rsid w:val="004607F8"/>
    <w:rsid w:val="00461926"/>
    <w:rsid w:val="00462B36"/>
    <w:rsid w:val="00462D30"/>
    <w:rsid w:val="00462EF7"/>
    <w:rsid w:val="00463049"/>
    <w:rsid w:val="00463E48"/>
    <w:rsid w:val="004642B1"/>
    <w:rsid w:val="00464F48"/>
    <w:rsid w:val="0046503B"/>
    <w:rsid w:val="004651F7"/>
    <w:rsid w:val="00465E48"/>
    <w:rsid w:val="00467ADD"/>
    <w:rsid w:val="00467CFA"/>
    <w:rsid w:val="0047088B"/>
    <w:rsid w:val="0047090C"/>
    <w:rsid w:val="00470E3F"/>
    <w:rsid w:val="00472784"/>
    <w:rsid w:val="004727D9"/>
    <w:rsid w:val="00473C21"/>
    <w:rsid w:val="004765F9"/>
    <w:rsid w:val="0047719B"/>
    <w:rsid w:val="0048054A"/>
    <w:rsid w:val="004810CC"/>
    <w:rsid w:val="004810D7"/>
    <w:rsid w:val="00481608"/>
    <w:rsid w:val="004818EC"/>
    <w:rsid w:val="00481BC5"/>
    <w:rsid w:val="00482344"/>
    <w:rsid w:val="004828EF"/>
    <w:rsid w:val="00483E81"/>
    <w:rsid w:val="0048461B"/>
    <w:rsid w:val="00484B73"/>
    <w:rsid w:val="00484BB6"/>
    <w:rsid w:val="00484F70"/>
    <w:rsid w:val="00485349"/>
    <w:rsid w:val="00485B82"/>
    <w:rsid w:val="00485C61"/>
    <w:rsid w:val="0048684C"/>
    <w:rsid w:val="00486C12"/>
    <w:rsid w:val="00486C33"/>
    <w:rsid w:val="00486EF9"/>
    <w:rsid w:val="004879CD"/>
    <w:rsid w:val="004905D1"/>
    <w:rsid w:val="00490E0C"/>
    <w:rsid w:val="00491EA1"/>
    <w:rsid w:val="00492EB3"/>
    <w:rsid w:val="00493865"/>
    <w:rsid w:val="0049428A"/>
    <w:rsid w:val="00494607"/>
    <w:rsid w:val="00495361"/>
    <w:rsid w:val="00496D3A"/>
    <w:rsid w:val="004973B3"/>
    <w:rsid w:val="004978F9"/>
    <w:rsid w:val="00497915"/>
    <w:rsid w:val="004A034E"/>
    <w:rsid w:val="004A25D7"/>
    <w:rsid w:val="004A3198"/>
    <w:rsid w:val="004A3420"/>
    <w:rsid w:val="004A37C3"/>
    <w:rsid w:val="004A38A6"/>
    <w:rsid w:val="004A4ADF"/>
    <w:rsid w:val="004A5025"/>
    <w:rsid w:val="004A583C"/>
    <w:rsid w:val="004A5C83"/>
    <w:rsid w:val="004A60D9"/>
    <w:rsid w:val="004A6596"/>
    <w:rsid w:val="004B01C6"/>
    <w:rsid w:val="004B07E3"/>
    <w:rsid w:val="004B0847"/>
    <w:rsid w:val="004B0A81"/>
    <w:rsid w:val="004B0AAB"/>
    <w:rsid w:val="004B0DE3"/>
    <w:rsid w:val="004B0E57"/>
    <w:rsid w:val="004B0FAF"/>
    <w:rsid w:val="004B1CF4"/>
    <w:rsid w:val="004B2130"/>
    <w:rsid w:val="004B246F"/>
    <w:rsid w:val="004B2AD9"/>
    <w:rsid w:val="004B4322"/>
    <w:rsid w:val="004B4444"/>
    <w:rsid w:val="004B4450"/>
    <w:rsid w:val="004B4574"/>
    <w:rsid w:val="004B458A"/>
    <w:rsid w:val="004B5090"/>
    <w:rsid w:val="004B6FD1"/>
    <w:rsid w:val="004B7652"/>
    <w:rsid w:val="004B7865"/>
    <w:rsid w:val="004C15F0"/>
    <w:rsid w:val="004C1E8D"/>
    <w:rsid w:val="004C2954"/>
    <w:rsid w:val="004C3162"/>
    <w:rsid w:val="004C3F01"/>
    <w:rsid w:val="004C4B15"/>
    <w:rsid w:val="004C4E95"/>
    <w:rsid w:val="004C5BB2"/>
    <w:rsid w:val="004C6086"/>
    <w:rsid w:val="004C68B2"/>
    <w:rsid w:val="004C6AB9"/>
    <w:rsid w:val="004C7304"/>
    <w:rsid w:val="004C77F8"/>
    <w:rsid w:val="004D1CB4"/>
    <w:rsid w:val="004D2214"/>
    <w:rsid w:val="004D27BC"/>
    <w:rsid w:val="004D27F3"/>
    <w:rsid w:val="004D29C8"/>
    <w:rsid w:val="004D2CC3"/>
    <w:rsid w:val="004D2FB8"/>
    <w:rsid w:val="004D3389"/>
    <w:rsid w:val="004D471B"/>
    <w:rsid w:val="004D4A41"/>
    <w:rsid w:val="004D7B84"/>
    <w:rsid w:val="004E076B"/>
    <w:rsid w:val="004E086C"/>
    <w:rsid w:val="004E0B72"/>
    <w:rsid w:val="004E0C96"/>
    <w:rsid w:val="004E14F8"/>
    <w:rsid w:val="004E16B3"/>
    <w:rsid w:val="004E234E"/>
    <w:rsid w:val="004E46DE"/>
    <w:rsid w:val="004E681C"/>
    <w:rsid w:val="004E7588"/>
    <w:rsid w:val="004E7A03"/>
    <w:rsid w:val="004F0339"/>
    <w:rsid w:val="004F1835"/>
    <w:rsid w:val="004F19C5"/>
    <w:rsid w:val="004F1C0E"/>
    <w:rsid w:val="004F2B68"/>
    <w:rsid w:val="004F3BA6"/>
    <w:rsid w:val="004F4C6E"/>
    <w:rsid w:val="004F5AC2"/>
    <w:rsid w:val="004F6101"/>
    <w:rsid w:val="004F6AAC"/>
    <w:rsid w:val="004F74BF"/>
    <w:rsid w:val="004F75BA"/>
    <w:rsid w:val="00500753"/>
    <w:rsid w:val="00501421"/>
    <w:rsid w:val="005019CB"/>
    <w:rsid w:val="005027B6"/>
    <w:rsid w:val="00503AD7"/>
    <w:rsid w:val="0050450D"/>
    <w:rsid w:val="00504A83"/>
    <w:rsid w:val="0050693E"/>
    <w:rsid w:val="0050757F"/>
    <w:rsid w:val="00507E3A"/>
    <w:rsid w:val="00510D47"/>
    <w:rsid w:val="00511018"/>
    <w:rsid w:val="005111C2"/>
    <w:rsid w:val="005114E8"/>
    <w:rsid w:val="005117D9"/>
    <w:rsid w:val="005125F8"/>
    <w:rsid w:val="00512772"/>
    <w:rsid w:val="00512C49"/>
    <w:rsid w:val="00512C98"/>
    <w:rsid w:val="00513899"/>
    <w:rsid w:val="00513B99"/>
    <w:rsid w:val="00515160"/>
    <w:rsid w:val="0051517D"/>
    <w:rsid w:val="005155CA"/>
    <w:rsid w:val="00516044"/>
    <w:rsid w:val="00516530"/>
    <w:rsid w:val="005169DE"/>
    <w:rsid w:val="00516BEB"/>
    <w:rsid w:val="00517EA2"/>
    <w:rsid w:val="00520AE5"/>
    <w:rsid w:val="00520E19"/>
    <w:rsid w:val="005214BB"/>
    <w:rsid w:val="005218B1"/>
    <w:rsid w:val="005219FA"/>
    <w:rsid w:val="005232B5"/>
    <w:rsid w:val="005244FE"/>
    <w:rsid w:val="0052481C"/>
    <w:rsid w:val="0052631A"/>
    <w:rsid w:val="00526928"/>
    <w:rsid w:val="0052719E"/>
    <w:rsid w:val="00527E51"/>
    <w:rsid w:val="00533294"/>
    <w:rsid w:val="00533D01"/>
    <w:rsid w:val="005348EB"/>
    <w:rsid w:val="00534A0B"/>
    <w:rsid w:val="00534BF6"/>
    <w:rsid w:val="00534D2C"/>
    <w:rsid w:val="00535241"/>
    <w:rsid w:val="005355E1"/>
    <w:rsid w:val="00536B9A"/>
    <w:rsid w:val="00536E7E"/>
    <w:rsid w:val="00536F50"/>
    <w:rsid w:val="00542508"/>
    <w:rsid w:val="005425BF"/>
    <w:rsid w:val="00542984"/>
    <w:rsid w:val="00542B37"/>
    <w:rsid w:val="00542ED1"/>
    <w:rsid w:val="00543E50"/>
    <w:rsid w:val="005443E3"/>
    <w:rsid w:val="00545E15"/>
    <w:rsid w:val="0055377D"/>
    <w:rsid w:val="005539BF"/>
    <w:rsid w:val="00553A08"/>
    <w:rsid w:val="0055586D"/>
    <w:rsid w:val="00555B71"/>
    <w:rsid w:val="005560F4"/>
    <w:rsid w:val="00557224"/>
    <w:rsid w:val="00557FA5"/>
    <w:rsid w:val="00560451"/>
    <w:rsid w:val="005604B0"/>
    <w:rsid w:val="00560C20"/>
    <w:rsid w:val="00561BD0"/>
    <w:rsid w:val="00561CC1"/>
    <w:rsid w:val="00561CCF"/>
    <w:rsid w:val="0056257A"/>
    <w:rsid w:val="00562595"/>
    <w:rsid w:val="00562D27"/>
    <w:rsid w:val="00563716"/>
    <w:rsid w:val="00563A96"/>
    <w:rsid w:val="00564031"/>
    <w:rsid w:val="0056497F"/>
    <w:rsid w:val="00564D4E"/>
    <w:rsid w:val="0056539C"/>
    <w:rsid w:val="00565D4C"/>
    <w:rsid w:val="00565F64"/>
    <w:rsid w:val="00565FF6"/>
    <w:rsid w:val="005667C6"/>
    <w:rsid w:val="005677A5"/>
    <w:rsid w:val="00567CDA"/>
    <w:rsid w:val="00572F27"/>
    <w:rsid w:val="00573793"/>
    <w:rsid w:val="00573AC0"/>
    <w:rsid w:val="00575BB4"/>
    <w:rsid w:val="00576544"/>
    <w:rsid w:val="00576DE2"/>
    <w:rsid w:val="00576E82"/>
    <w:rsid w:val="0057722B"/>
    <w:rsid w:val="00580074"/>
    <w:rsid w:val="00580949"/>
    <w:rsid w:val="00580CE3"/>
    <w:rsid w:val="00580E2A"/>
    <w:rsid w:val="005811ED"/>
    <w:rsid w:val="0058252C"/>
    <w:rsid w:val="00582DE1"/>
    <w:rsid w:val="0058322E"/>
    <w:rsid w:val="005840CF"/>
    <w:rsid w:val="005845D5"/>
    <w:rsid w:val="00584C14"/>
    <w:rsid w:val="0058523A"/>
    <w:rsid w:val="0058523D"/>
    <w:rsid w:val="00585ABA"/>
    <w:rsid w:val="00586CF3"/>
    <w:rsid w:val="00586F0A"/>
    <w:rsid w:val="00587CAD"/>
    <w:rsid w:val="0059026E"/>
    <w:rsid w:val="005907A3"/>
    <w:rsid w:val="00590BAC"/>
    <w:rsid w:val="00590FA6"/>
    <w:rsid w:val="00591301"/>
    <w:rsid w:val="0059276B"/>
    <w:rsid w:val="00592E98"/>
    <w:rsid w:val="00593F8F"/>
    <w:rsid w:val="00594759"/>
    <w:rsid w:val="00594875"/>
    <w:rsid w:val="00594992"/>
    <w:rsid w:val="0059572A"/>
    <w:rsid w:val="005A01BB"/>
    <w:rsid w:val="005A078F"/>
    <w:rsid w:val="005A0BE0"/>
    <w:rsid w:val="005A10B2"/>
    <w:rsid w:val="005A17C2"/>
    <w:rsid w:val="005A1A89"/>
    <w:rsid w:val="005A1B77"/>
    <w:rsid w:val="005A2437"/>
    <w:rsid w:val="005A2AE9"/>
    <w:rsid w:val="005A3567"/>
    <w:rsid w:val="005A3F90"/>
    <w:rsid w:val="005A4860"/>
    <w:rsid w:val="005A64E6"/>
    <w:rsid w:val="005A70BD"/>
    <w:rsid w:val="005A76DD"/>
    <w:rsid w:val="005B0634"/>
    <w:rsid w:val="005B22A9"/>
    <w:rsid w:val="005B2CF0"/>
    <w:rsid w:val="005B303B"/>
    <w:rsid w:val="005B3C1C"/>
    <w:rsid w:val="005B3F63"/>
    <w:rsid w:val="005B4A35"/>
    <w:rsid w:val="005B52DE"/>
    <w:rsid w:val="005B5612"/>
    <w:rsid w:val="005B5829"/>
    <w:rsid w:val="005B7197"/>
    <w:rsid w:val="005B793F"/>
    <w:rsid w:val="005B7CB6"/>
    <w:rsid w:val="005C07BE"/>
    <w:rsid w:val="005C0C88"/>
    <w:rsid w:val="005C1057"/>
    <w:rsid w:val="005C29AE"/>
    <w:rsid w:val="005C35AE"/>
    <w:rsid w:val="005C3759"/>
    <w:rsid w:val="005C3EB8"/>
    <w:rsid w:val="005C3EE2"/>
    <w:rsid w:val="005C4849"/>
    <w:rsid w:val="005C52DE"/>
    <w:rsid w:val="005C6534"/>
    <w:rsid w:val="005C6BBA"/>
    <w:rsid w:val="005C7EC7"/>
    <w:rsid w:val="005D0AF3"/>
    <w:rsid w:val="005D1029"/>
    <w:rsid w:val="005D1A23"/>
    <w:rsid w:val="005D1CA0"/>
    <w:rsid w:val="005D2666"/>
    <w:rsid w:val="005D2E89"/>
    <w:rsid w:val="005D31AB"/>
    <w:rsid w:val="005D329A"/>
    <w:rsid w:val="005D486A"/>
    <w:rsid w:val="005D48E1"/>
    <w:rsid w:val="005D4D20"/>
    <w:rsid w:val="005D54E3"/>
    <w:rsid w:val="005D645B"/>
    <w:rsid w:val="005D7D71"/>
    <w:rsid w:val="005E0304"/>
    <w:rsid w:val="005E05DF"/>
    <w:rsid w:val="005E120B"/>
    <w:rsid w:val="005E1768"/>
    <w:rsid w:val="005E34A3"/>
    <w:rsid w:val="005E3504"/>
    <w:rsid w:val="005E3897"/>
    <w:rsid w:val="005E3C12"/>
    <w:rsid w:val="005E3C16"/>
    <w:rsid w:val="005E5863"/>
    <w:rsid w:val="005E5DF4"/>
    <w:rsid w:val="005E740B"/>
    <w:rsid w:val="005E771D"/>
    <w:rsid w:val="005E7F33"/>
    <w:rsid w:val="005F0D2F"/>
    <w:rsid w:val="005F10C8"/>
    <w:rsid w:val="005F149D"/>
    <w:rsid w:val="005F1A61"/>
    <w:rsid w:val="005F391E"/>
    <w:rsid w:val="005F3F2F"/>
    <w:rsid w:val="005F4464"/>
    <w:rsid w:val="005F4FF6"/>
    <w:rsid w:val="005F5901"/>
    <w:rsid w:val="005F5914"/>
    <w:rsid w:val="005F7276"/>
    <w:rsid w:val="006001A0"/>
    <w:rsid w:val="00600F4B"/>
    <w:rsid w:val="006019C0"/>
    <w:rsid w:val="00602431"/>
    <w:rsid w:val="00602671"/>
    <w:rsid w:val="00602A92"/>
    <w:rsid w:val="00602B0C"/>
    <w:rsid w:val="00602BF6"/>
    <w:rsid w:val="0060330B"/>
    <w:rsid w:val="006036D0"/>
    <w:rsid w:val="00603857"/>
    <w:rsid w:val="006043D6"/>
    <w:rsid w:val="00604495"/>
    <w:rsid w:val="0060487C"/>
    <w:rsid w:val="00605661"/>
    <w:rsid w:val="00605E60"/>
    <w:rsid w:val="0060650C"/>
    <w:rsid w:val="00606B17"/>
    <w:rsid w:val="006074FB"/>
    <w:rsid w:val="00607A94"/>
    <w:rsid w:val="0061072D"/>
    <w:rsid w:val="006111E4"/>
    <w:rsid w:val="00611FD9"/>
    <w:rsid w:val="00612153"/>
    <w:rsid w:val="00612AA3"/>
    <w:rsid w:val="00612BF9"/>
    <w:rsid w:val="00613863"/>
    <w:rsid w:val="00614BEB"/>
    <w:rsid w:val="0061551E"/>
    <w:rsid w:val="0061559E"/>
    <w:rsid w:val="006165C3"/>
    <w:rsid w:val="00616D06"/>
    <w:rsid w:val="00617507"/>
    <w:rsid w:val="00620A41"/>
    <w:rsid w:val="006223F1"/>
    <w:rsid w:val="00623164"/>
    <w:rsid w:val="0062316D"/>
    <w:rsid w:val="00623292"/>
    <w:rsid w:val="00624CA5"/>
    <w:rsid w:val="0062565D"/>
    <w:rsid w:val="00625BDA"/>
    <w:rsid w:val="00625E7B"/>
    <w:rsid w:val="00626002"/>
    <w:rsid w:val="006263BE"/>
    <w:rsid w:val="006274D1"/>
    <w:rsid w:val="00630449"/>
    <w:rsid w:val="00631FFC"/>
    <w:rsid w:val="00632B91"/>
    <w:rsid w:val="00632C82"/>
    <w:rsid w:val="00632DD6"/>
    <w:rsid w:val="006355F3"/>
    <w:rsid w:val="00635879"/>
    <w:rsid w:val="00635FDC"/>
    <w:rsid w:val="006362E4"/>
    <w:rsid w:val="00637335"/>
    <w:rsid w:val="006376E0"/>
    <w:rsid w:val="00637ECE"/>
    <w:rsid w:val="00640AF5"/>
    <w:rsid w:val="00640BD6"/>
    <w:rsid w:val="00640CF5"/>
    <w:rsid w:val="00641AF1"/>
    <w:rsid w:val="00641F9B"/>
    <w:rsid w:val="006435F6"/>
    <w:rsid w:val="006437B9"/>
    <w:rsid w:val="00643826"/>
    <w:rsid w:val="006439D0"/>
    <w:rsid w:val="00644146"/>
    <w:rsid w:val="00644CBD"/>
    <w:rsid w:val="00651564"/>
    <w:rsid w:val="006516A8"/>
    <w:rsid w:val="00651E97"/>
    <w:rsid w:val="00652592"/>
    <w:rsid w:val="006538C8"/>
    <w:rsid w:val="00656E3C"/>
    <w:rsid w:val="00656ED3"/>
    <w:rsid w:val="0065707B"/>
    <w:rsid w:val="00657E63"/>
    <w:rsid w:val="00657E79"/>
    <w:rsid w:val="006603E2"/>
    <w:rsid w:val="00660F01"/>
    <w:rsid w:val="0066129B"/>
    <w:rsid w:val="00661F0E"/>
    <w:rsid w:val="006622A1"/>
    <w:rsid w:val="0066247D"/>
    <w:rsid w:val="006624DB"/>
    <w:rsid w:val="00662D7A"/>
    <w:rsid w:val="00663BA5"/>
    <w:rsid w:val="0066424B"/>
    <w:rsid w:val="006644CE"/>
    <w:rsid w:val="006650B4"/>
    <w:rsid w:val="00665729"/>
    <w:rsid w:val="006657DB"/>
    <w:rsid w:val="0066614C"/>
    <w:rsid w:val="00667B32"/>
    <w:rsid w:val="00667C41"/>
    <w:rsid w:val="00667F07"/>
    <w:rsid w:val="0067079D"/>
    <w:rsid w:val="00670E8A"/>
    <w:rsid w:val="00671730"/>
    <w:rsid w:val="00671CB9"/>
    <w:rsid w:val="0067468C"/>
    <w:rsid w:val="006755F6"/>
    <w:rsid w:val="00675D0C"/>
    <w:rsid w:val="00676328"/>
    <w:rsid w:val="0067772C"/>
    <w:rsid w:val="00677D0E"/>
    <w:rsid w:val="0068001C"/>
    <w:rsid w:val="00680078"/>
    <w:rsid w:val="0068048F"/>
    <w:rsid w:val="006809AC"/>
    <w:rsid w:val="00680CEA"/>
    <w:rsid w:val="0068151A"/>
    <w:rsid w:val="00681865"/>
    <w:rsid w:val="0068193B"/>
    <w:rsid w:val="00682208"/>
    <w:rsid w:val="0068297A"/>
    <w:rsid w:val="00682F27"/>
    <w:rsid w:val="006837C5"/>
    <w:rsid w:val="00683FB2"/>
    <w:rsid w:val="006845AD"/>
    <w:rsid w:val="00684EA2"/>
    <w:rsid w:val="006854F1"/>
    <w:rsid w:val="006872F5"/>
    <w:rsid w:val="00687AF0"/>
    <w:rsid w:val="00690104"/>
    <w:rsid w:val="00690353"/>
    <w:rsid w:val="00690A29"/>
    <w:rsid w:val="00691B21"/>
    <w:rsid w:val="00693AD0"/>
    <w:rsid w:val="00694EB1"/>
    <w:rsid w:val="00694F83"/>
    <w:rsid w:val="006975F5"/>
    <w:rsid w:val="006A0421"/>
    <w:rsid w:val="006A04DB"/>
    <w:rsid w:val="006A0519"/>
    <w:rsid w:val="006A0B9E"/>
    <w:rsid w:val="006A0E61"/>
    <w:rsid w:val="006A0F66"/>
    <w:rsid w:val="006A1D9D"/>
    <w:rsid w:val="006A238C"/>
    <w:rsid w:val="006A2625"/>
    <w:rsid w:val="006A269A"/>
    <w:rsid w:val="006A27B4"/>
    <w:rsid w:val="006A3101"/>
    <w:rsid w:val="006A4124"/>
    <w:rsid w:val="006A4A4B"/>
    <w:rsid w:val="006A4FD5"/>
    <w:rsid w:val="006A6309"/>
    <w:rsid w:val="006A68C7"/>
    <w:rsid w:val="006A7818"/>
    <w:rsid w:val="006B02BD"/>
    <w:rsid w:val="006B08DA"/>
    <w:rsid w:val="006B10C8"/>
    <w:rsid w:val="006B156A"/>
    <w:rsid w:val="006B1C1F"/>
    <w:rsid w:val="006B2C59"/>
    <w:rsid w:val="006B38D0"/>
    <w:rsid w:val="006B4C9A"/>
    <w:rsid w:val="006B4D6C"/>
    <w:rsid w:val="006B53E2"/>
    <w:rsid w:val="006B636F"/>
    <w:rsid w:val="006B6C4E"/>
    <w:rsid w:val="006B730E"/>
    <w:rsid w:val="006C0725"/>
    <w:rsid w:val="006C08F1"/>
    <w:rsid w:val="006C0D87"/>
    <w:rsid w:val="006C13DF"/>
    <w:rsid w:val="006C20DF"/>
    <w:rsid w:val="006C3947"/>
    <w:rsid w:val="006C3AFD"/>
    <w:rsid w:val="006C4388"/>
    <w:rsid w:val="006C45A5"/>
    <w:rsid w:val="006C4D6A"/>
    <w:rsid w:val="006C6B39"/>
    <w:rsid w:val="006C6BD3"/>
    <w:rsid w:val="006C7020"/>
    <w:rsid w:val="006C78F4"/>
    <w:rsid w:val="006C7D5C"/>
    <w:rsid w:val="006D027D"/>
    <w:rsid w:val="006D0AE7"/>
    <w:rsid w:val="006D12D0"/>
    <w:rsid w:val="006D14DD"/>
    <w:rsid w:val="006D1850"/>
    <w:rsid w:val="006D2132"/>
    <w:rsid w:val="006D2BBA"/>
    <w:rsid w:val="006D2D1C"/>
    <w:rsid w:val="006D36AA"/>
    <w:rsid w:val="006D58C2"/>
    <w:rsid w:val="006D64C7"/>
    <w:rsid w:val="006D6BE3"/>
    <w:rsid w:val="006D7141"/>
    <w:rsid w:val="006D773B"/>
    <w:rsid w:val="006E04E7"/>
    <w:rsid w:val="006E0D6D"/>
    <w:rsid w:val="006E15F6"/>
    <w:rsid w:val="006E16C3"/>
    <w:rsid w:val="006E17A1"/>
    <w:rsid w:val="006E21BF"/>
    <w:rsid w:val="006E21D4"/>
    <w:rsid w:val="006E25E6"/>
    <w:rsid w:val="006E2B28"/>
    <w:rsid w:val="006E2E99"/>
    <w:rsid w:val="006E31D4"/>
    <w:rsid w:val="006E343A"/>
    <w:rsid w:val="006E3496"/>
    <w:rsid w:val="006E4644"/>
    <w:rsid w:val="006E52CB"/>
    <w:rsid w:val="006E58BF"/>
    <w:rsid w:val="006E5B32"/>
    <w:rsid w:val="006E5DF9"/>
    <w:rsid w:val="006E6A42"/>
    <w:rsid w:val="006E6B58"/>
    <w:rsid w:val="006E7BC3"/>
    <w:rsid w:val="006E7DC1"/>
    <w:rsid w:val="006E7DEF"/>
    <w:rsid w:val="006F0A2D"/>
    <w:rsid w:val="006F0AFC"/>
    <w:rsid w:val="006F12AA"/>
    <w:rsid w:val="006F21B6"/>
    <w:rsid w:val="006F21D5"/>
    <w:rsid w:val="006F278F"/>
    <w:rsid w:val="006F294D"/>
    <w:rsid w:val="006F2E82"/>
    <w:rsid w:val="006F3C1A"/>
    <w:rsid w:val="006F420B"/>
    <w:rsid w:val="006F65F7"/>
    <w:rsid w:val="006F66BD"/>
    <w:rsid w:val="006F6957"/>
    <w:rsid w:val="006F6E47"/>
    <w:rsid w:val="006F6FA5"/>
    <w:rsid w:val="00700153"/>
    <w:rsid w:val="00700883"/>
    <w:rsid w:val="0070126B"/>
    <w:rsid w:val="007014F1"/>
    <w:rsid w:val="0070236F"/>
    <w:rsid w:val="00702499"/>
    <w:rsid w:val="00702518"/>
    <w:rsid w:val="007025BB"/>
    <w:rsid w:val="007032EB"/>
    <w:rsid w:val="0070406D"/>
    <w:rsid w:val="0070444D"/>
    <w:rsid w:val="00705843"/>
    <w:rsid w:val="00705C05"/>
    <w:rsid w:val="00705EBE"/>
    <w:rsid w:val="0070765D"/>
    <w:rsid w:val="00710F3C"/>
    <w:rsid w:val="00712AD5"/>
    <w:rsid w:val="00712E63"/>
    <w:rsid w:val="0071311F"/>
    <w:rsid w:val="007139A9"/>
    <w:rsid w:val="00713D84"/>
    <w:rsid w:val="007140EA"/>
    <w:rsid w:val="00714D14"/>
    <w:rsid w:val="00714DB9"/>
    <w:rsid w:val="00715A88"/>
    <w:rsid w:val="00715ED3"/>
    <w:rsid w:val="00716179"/>
    <w:rsid w:val="00716748"/>
    <w:rsid w:val="00717603"/>
    <w:rsid w:val="00717ADA"/>
    <w:rsid w:val="00720AAB"/>
    <w:rsid w:val="00721701"/>
    <w:rsid w:val="007224A2"/>
    <w:rsid w:val="007225AF"/>
    <w:rsid w:val="00722CA3"/>
    <w:rsid w:val="00723C3B"/>
    <w:rsid w:val="00723C6A"/>
    <w:rsid w:val="007253B8"/>
    <w:rsid w:val="007262FD"/>
    <w:rsid w:val="00726D7E"/>
    <w:rsid w:val="00727EC2"/>
    <w:rsid w:val="00731231"/>
    <w:rsid w:val="00731517"/>
    <w:rsid w:val="007324AB"/>
    <w:rsid w:val="0073280A"/>
    <w:rsid w:val="00733E33"/>
    <w:rsid w:val="00734178"/>
    <w:rsid w:val="00734263"/>
    <w:rsid w:val="00734C8D"/>
    <w:rsid w:val="00736301"/>
    <w:rsid w:val="0073689C"/>
    <w:rsid w:val="00737374"/>
    <w:rsid w:val="00741D6B"/>
    <w:rsid w:val="00742044"/>
    <w:rsid w:val="00744183"/>
    <w:rsid w:val="007441B8"/>
    <w:rsid w:val="007443D7"/>
    <w:rsid w:val="00745566"/>
    <w:rsid w:val="00745E4F"/>
    <w:rsid w:val="007478DB"/>
    <w:rsid w:val="00747F67"/>
    <w:rsid w:val="00750473"/>
    <w:rsid w:val="00750636"/>
    <w:rsid w:val="00750C23"/>
    <w:rsid w:val="00750E49"/>
    <w:rsid w:val="0075159F"/>
    <w:rsid w:val="007515B2"/>
    <w:rsid w:val="00751609"/>
    <w:rsid w:val="00752990"/>
    <w:rsid w:val="007535AF"/>
    <w:rsid w:val="0075430D"/>
    <w:rsid w:val="00754503"/>
    <w:rsid w:val="00755532"/>
    <w:rsid w:val="00755AA7"/>
    <w:rsid w:val="00756428"/>
    <w:rsid w:val="0075669F"/>
    <w:rsid w:val="007570B0"/>
    <w:rsid w:val="007579E3"/>
    <w:rsid w:val="00760017"/>
    <w:rsid w:val="00760698"/>
    <w:rsid w:val="00760749"/>
    <w:rsid w:val="00761B96"/>
    <w:rsid w:val="00762B52"/>
    <w:rsid w:val="00762F8A"/>
    <w:rsid w:val="007637DD"/>
    <w:rsid w:val="007643FA"/>
    <w:rsid w:val="0076495D"/>
    <w:rsid w:val="00764BE0"/>
    <w:rsid w:val="00765A98"/>
    <w:rsid w:val="00765E23"/>
    <w:rsid w:val="00767A73"/>
    <w:rsid w:val="00770EA1"/>
    <w:rsid w:val="00771251"/>
    <w:rsid w:val="00771310"/>
    <w:rsid w:val="00771BA3"/>
    <w:rsid w:val="0077277A"/>
    <w:rsid w:val="00773C30"/>
    <w:rsid w:val="00773C43"/>
    <w:rsid w:val="00774A43"/>
    <w:rsid w:val="00775FCB"/>
    <w:rsid w:val="0077699C"/>
    <w:rsid w:val="00780511"/>
    <w:rsid w:val="0078070D"/>
    <w:rsid w:val="0078134A"/>
    <w:rsid w:val="0078364B"/>
    <w:rsid w:val="00784C8F"/>
    <w:rsid w:val="007854CB"/>
    <w:rsid w:val="00785C1C"/>
    <w:rsid w:val="007861DA"/>
    <w:rsid w:val="007861EE"/>
    <w:rsid w:val="00786828"/>
    <w:rsid w:val="00787D31"/>
    <w:rsid w:val="007904FA"/>
    <w:rsid w:val="0079078E"/>
    <w:rsid w:val="007912BA"/>
    <w:rsid w:val="00791E67"/>
    <w:rsid w:val="00793116"/>
    <w:rsid w:val="0079395F"/>
    <w:rsid w:val="00793A76"/>
    <w:rsid w:val="00793ABD"/>
    <w:rsid w:val="00793B8B"/>
    <w:rsid w:val="0079435B"/>
    <w:rsid w:val="0079546A"/>
    <w:rsid w:val="00795C9B"/>
    <w:rsid w:val="00795EB1"/>
    <w:rsid w:val="00796290"/>
    <w:rsid w:val="007966AC"/>
    <w:rsid w:val="007971C3"/>
    <w:rsid w:val="007976E2"/>
    <w:rsid w:val="007A1056"/>
    <w:rsid w:val="007A1479"/>
    <w:rsid w:val="007A14C9"/>
    <w:rsid w:val="007A1603"/>
    <w:rsid w:val="007A1919"/>
    <w:rsid w:val="007A191D"/>
    <w:rsid w:val="007A2E79"/>
    <w:rsid w:val="007A3376"/>
    <w:rsid w:val="007A33FD"/>
    <w:rsid w:val="007A3913"/>
    <w:rsid w:val="007A40D1"/>
    <w:rsid w:val="007A411F"/>
    <w:rsid w:val="007A4E74"/>
    <w:rsid w:val="007A6416"/>
    <w:rsid w:val="007A747A"/>
    <w:rsid w:val="007A7A0B"/>
    <w:rsid w:val="007B34A0"/>
    <w:rsid w:val="007B3CEB"/>
    <w:rsid w:val="007B50CA"/>
    <w:rsid w:val="007B520E"/>
    <w:rsid w:val="007B5AC8"/>
    <w:rsid w:val="007B6465"/>
    <w:rsid w:val="007B75AB"/>
    <w:rsid w:val="007B7D7C"/>
    <w:rsid w:val="007C05E2"/>
    <w:rsid w:val="007C0785"/>
    <w:rsid w:val="007C0A8C"/>
    <w:rsid w:val="007C162A"/>
    <w:rsid w:val="007C1C8B"/>
    <w:rsid w:val="007C2471"/>
    <w:rsid w:val="007C2F5A"/>
    <w:rsid w:val="007C3290"/>
    <w:rsid w:val="007C3EB2"/>
    <w:rsid w:val="007C47FA"/>
    <w:rsid w:val="007C6396"/>
    <w:rsid w:val="007C6AF8"/>
    <w:rsid w:val="007C6E03"/>
    <w:rsid w:val="007C7225"/>
    <w:rsid w:val="007C7BB4"/>
    <w:rsid w:val="007C7D4C"/>
    <w:rsid w:val="007D059D"/>
    <w:rsid w:val="007D06D7"/>
    <w:rsid w:val="007D105A"/>
    <w:rsid w:val="007D1668"/>
    <w:rsid w:val="007D1FE0"/>
    <w:rsid w:val="007D203E"/>
    <w:rsid w:val="007D24E6"/>
    <w:rsid w:val="007D28FB"/>
    <w:rsid w:val="007D3CBB"/>
    <w:rsid w:val="007D3DB0"/>
    <w:rsid w:val="007D5B33"/>
    <w:rsid w:val="007D68C2"/>
    <w:rsid w:val="007D6AF6"/>
    <w:rsid w:val="007D7808"/>
    <w:rsid w:val="007D7A78"/>
    <w:rsid w:val="007E0AB8"/>
    <w:rsid w:val="007E1D6F"/>
    <w:rsid w:val="007E2392"/>
    <w:rsid w:val="007E2751"/>
    <w:rsid w:val="007E2C5A"/>
    <w:rsid w:val="007E3550"/>
    <w:rsid w:val="007E39D8"/>
    <w:rsid w:val="007E601E"/>
    <w:rsid w:val="007E636E"/>
    <w:rsid w:val="007E6FBF"/>
    <w:rsid w:val="007E7471"/>
    <w:rsid w:val="007F1140"/>
    <w:rsid w:val="007F1C8C"/>
    <w:rsid w:val="007F24C0"/>
    <w:rsid w:val="007F2AD2"/>
    <w:rsid w:val="007F2DC8"/>
    <w:rsid w:val="007F397C"/>
    <w:rsid w:val="007F43EC"/>
    <w:rsid w:val="007F4CC6"/>
    <w:rsid w:val="007F52AB"/>
    <w:rsid w:val="007F54F5"/>
    <w:rsid w:val="007F77A0"/>
    <w:rsid w:val="007F7E5D"/>
    <w:rsid w:val="00801F17"/>
    <w:rsid w:val="00802343"/>
    <w:rsid w:val="00804BB5"/>
    <w:rsid w:val="00804E69"/>
    <w:rsid w:val="00805333"/>
    <w:rsid w:val="00810934"/>
    <w:rsid w:val="00811050"/>
    <w:rsid w:val="00811238"/>
    <w:rsid w:val="0081218A"/>
    <w:rsid w:val="008125C1"/>
    <w:rsid w:val="008129B3"/>
    <w:rsid w:val="00812BE3"/>
    <w:rsid w:val="008134A7"/>
    <w:rsid w:val="008135E0"/>
    <w:rsid w:val="00813AAE"/>
    <w:rsid w:val="00814866"/>
    <w:rsid w:val="00817100"/>
    <w:rsid w:val="008173A1"/>
    <w:rsid w:val="00817A39"/>
    <w:rsid w:val="00817F8D"/>
    <w:rsid w:val="008203F1"/>
    <w:rsid w:val="008210C5"/>
    <w:rsid w:val="00821146"/>
    <w:rsid w:val="00822371"/>
    <w:rsid w:val="00822E35"/>
    <w:rsid w:val="00823BD4"/>
    <w:rsid w:val="008247F6"/>
    <w:rsid w:val="0082682E"/>
    <w:rsid w:val="00827BBB"/>
    <w:rsid w:val="008301E2"/>
    <w:rsid w:val="00831A53"/>
    <w:rsid w:val="00832CF4"/>
    <w:rsid w:val="00832FFD"/>
    <w:rsid w:val="0083326B"/>
    <w:rsid w:val="00833814"/>
    <w:rsid w:val="008341CC"/>
    <w:rsid w:val="008341FE"/>
    <w:rsid w:val="0083571B"/>
    <w:rsid w:val="0083774C"/>
    <w:rsid w:val="00840370"/>
    <w:rsid w:val="0084074F"/>
    <w:rsid w:val="008408EC"/>
    <w:rsid w:val="0084284E"/>
    <w:rsid w:val="00843621"/>
    <w:rsid w:val="00843C79"/>
    <w:rsid w:val="008441F8"/>
    <w:rsid w:val="0084584B"/>
    <w:rsid w:val="00845A0A"/>
    <w:rsid w:val="00845FBC"/>
    <w:rsid w:val="0084653E"/>
    <w:rsid w:val="0084696A"/>
    <w:rsid w:val="00847869"/>
    <w:rsid w:val="008500C1"/>
    <w:rsid w:val="00851AD9"/>
    <w:rsid w:val="00853D22"/>
    <w:rsid w:val="0085527B"/>
    <w:rsid w:val="00855997"/>
    <w:rsid w:val="00856091"/>
    <w:rsid w:val="00856181"/>
    <w:rsid w:val="008563B8"/>
    <w:rsid w:val="0085666F"/>
    <w:rsid w:val="0085698B"/>
    <w:rsid w:val="00857C09"/>
    <w:rsid w:val="008608C5"/>
    <w:rsid w:val="00860CBD"/>
    <w:rsid w:val="00860E27"/>
    <w:rsid w:val="00860EEA"/>
    <w:rsid w:val="00860FF5"/>
    <w:rsid w:val="00861677"/>
    <w:rsid w:val="00862BC7"/>
    <w:rsid w:val="00862D7F"/>
    <w:rsid w:val="00862E56"/>
    <w:rsid w:val="00863121"/>
    <w:rsid w:val="0086338C"/>
    <w:rsid w:val="00864C04"/>
    <w:rsid w:val="00864CE4"/>
    <w:rsid w:val="00865051"/>
    <w:rsid w:val="008651BD"/>
    <w:rsid w:val="008651DD"/>
    <w:rsid w:val="00865422"/>
    <w:rsid w:val="00867F50"/>
    <w:rsid w:val="008702B7"/>
    <w:rsid w:val="008707BD"/>
    <w:rsid w:val="00871B71"/>
    <w:rsid w:val="00873432"/>
    <w:rsid w:val="00873730"/>
    <w:rsid w:val="0087378A"/>
    <w:rsid w:val="00873D36"/>
    <w:rsid w:val="008749A8"/>
    <w:rsid w:val="00874FFB"/>
    <w:rsid w:val="00875316"/>
    <w:rsid w:val="00875926"/>
    <w:rsid w:val="00876183"/>
    <w:rsid w:val="00876777"/>
    <w:rsid w:val="0087732D"/>
    <w:rsid w:val="00877EEC"/>
    <w:rsid w:val="00880392"/>
    <w:rsid w:val="00881551"/>
    <w:rsid w:val="00881654"/>
    <w:rsid w:val="00882FB5"/>
    <w:rsid w:val="00883BED"/>
    <w:rsid w:val="00883C03"/>
    <w:rsid w:val="00883D99"/>
    <w:rsid w:val="00883F1E"/>
    <w:rsid w:val="008843FA"/>
    <w:rsid w:val="008846F8"/>
    <w:rsid w:val="00884A23"/>
    <w:rsid w:val="00884BCB"/>
    <w:rsid w:val="00885AC6"/>
    <w:rsid w:val="00886266"/>
    <w:rsid w:val="0088697F"/>
    <w:rsid w:val="00886DBC"/>
    <w:rsid w:val="00887A0B"/>
    <w:rsid w:val="00887B0A"/>
    <w:rsid w:val="00890B47"/>
    <w:rsid w:val="008915C2"/>
    <w:rsid w:val="0089163D"/>
    <w:rsid w:val="0089262B"/>
    <w:rsid w:val="00893196"/>
    <w:rsid w:val="008937B6"/>
    <w:rsid w:val="00893E2E"/>
    <w:rsid w:val="008942C7"/>
    <w:rsid w:val="00894D97"/>
    <w:rsid w:val="00895005"/>
    <w:rsid w:val="008954A0"/>
    <w:rsid w:val="0089723A"/>
    <w:rsid w:val="00897E21"/>
    <w:rsid w:val="00897FB0"/>
    <w:rsid w:val="008A0215"/>
    <w:rsid w:val="008A2851"/>
    <w:rsid w:val="008A2D09"/>
    <w:rsid w:val="008A39E3"/>
    <w:rsid w:val="008A4931"/>
    <w:rsid w:val="008A515E"/>
    <w:rsid w:val="008A6297"/>
    <w:rsid w:val="008A65EE"/>
    <w:rsid w:val="008A68F3"/>
    <w:rsid w:val="008A6D34"/>
    <w:rsid w:val="008B0DDA"/>
    <w:rsid w:val="008B1833"/>
    <w:rsid w:val="008B18D2"/>
    <w:rsid w:val="008B3828"/>
    <w:rsid w:val="008B483D"/>
    <w:rsid w:val="008B4A8C"/>
    <w:rsid w:val="008B4E93"/>
    <w:rsid w:val="008B50B9"/>
    <w:rsid w:val="008B596D"/>
    <w:rsid w:val="008B6880"/>
    <w:rsid w:val="008B6FB1"/>
    <w:rsid w:val="008B7E5D"/>
    <w:rsid w:val="008C04E5"/>
    <w:rsid w:val="008C066E"/>
    <w:rsid w:val="008C2378"/>
    <w:rsid w:val="008C239B"/>
    <w:rsid w:val="008C306D"/>
    <w:rsid w:val="008C4218"/>
    <w:rsid w:val="008C573D"/>
    <w:rsid w:val="008C68EA"/>
    <w:rsid w:val="008C6ACC"/>
    <w:rsid w:val="008C6B8D"/>
    <w:rsid w:val="008C6EE7"/>
    <w:rsid w:val="008C70E0"/>
    <w:rsid w:val="008C741E"/>
    <w:rsid w:val="008C7849"/>
    <w:rsid w:val="008D0F28"/>
    <w:rsid w:val="008D15D7"/>
    <w:rsid w:val="008D19A5"/>
    <w:rsid w:val="008D19EB"/>
    <w:rsid w:val="008D1C49"/>
    <w:rsid w:val="008D2158"/>
    <w:rsid w:val="008D2279"/>
    <w:rsid w:val="008D4BB0"/>
    <w:rsid w:val="008D4DB1"/>
    <w:rsid w:val="008D61E7"/>
    <w:rsid w:val="008D6514"/>
    <w:rsid w:val="008D6F40"/>
    <w:rsid w:val="008D7405"/>
    <w:rsid w:val="008D777C"/>
    <w:rsid w:val="008D782E"/>
    <w:rsid w:val="008E035F"/>
    <w:rsid w:val="008E1D9A"/>
    <w:rsid w:val="008E28B4"/>
    <w:rsid w:val="008E2C4E"/>
    <w:rsid w:val="008E3978"/>
    <w:rsid w:val="008E3E01"/>
    <w:rsid w:val="008E4F28"/>
    <w:rsid w:val="008E571A"/>
    <w:rsid w:val="008E5A0C"/>
    <w:rsid w:val="008E613A"/>
    <w:rsid w:val="008E733D"/>
    <w:rsid w:val="008E79D4"/>
    <w:rsid w:val="008E7C0E"/>
    <w:rsid w:val="008E7F05"/>
    <w:rsid w:val="008E7F49"/>
    <w:rsid w:val="008F04AA"/>
    <w:rsid w:val="008F068D"/>
    <w:rsid w:val="008F0CA2"/>
    <w:rsid w:val="008F1438"/>
    <w:rsid w:val="008F1804"/>
    <w:rsid w:val="008F1E98"/>
    <w:rsid w:val="008F2199"/>
    <w:rsid w:val="008F2498"/>
    <w:rsid w:val="008F3887"/>
    <w:rsid w:val="008F3CFD"/>
    <w:rsid w:val="008F431B"/>
    <w:rsid w:val="008F44AC"/>
    <w:rsid w:val="008F4D03"/>
    <w:rsid w:val="008F5685"/>
    <w:rsid w:val="008F6EBB"/>
    <w:rsid w:val="008F710E"/>
    <w:rsid w:val="00900105"/>
    <w:rsid w:val="00900CAA"/>
    <w:rsid w:val="0090141E"/>
    <w:rsid w:val="0090202C"/>
    <w:rsid w:val="0090282B"/>
    <w:rsid w:val="009028F9"/>
    <w:rsid w:val="00904049"/>
    <w:rsid w:val="0090478A"/>
    <w:rsid w:val="00904C34"/>
    <w:rsid w:val="00906362"/>
    <w:rsid w:val="00906EBA"/>
    <w:rsid w:val="009077EE"/>
    <w:rsid w:val="00907D2C"/>
    <w:rsid w:val="00907DEC"/>
    <w:rsid w:val="00910228"/>
    <w:rsid w:val="0091084F"/>
    <w:rsid w:val="00911259"/>
    <w:rsid w:val="00911434"/>
    <w:rsid w:val="00912B33"/>
    <w:rsid w:val="009146AA"/>
    <w:rsid w:val="00914B1C"/>
    <w:rsid w:val="0091577A"/>
    <w:rsid w:val="00915A8D"/>
    <w:rsid w:val="00915C55"/>
    <w:rsid w:val="00915D37"/>
    <w:rsid w:val="0091638A"/>
    <w:rsid w:val="009164CF"/>
    <w:rsid w:val="00917B80"/>
    <w:rsid w:val="0092386A"/>
    <w:rsid w:val="00923B41"/>
    <w:rsid w:val="00923FAB"/>
    <w:rsid w:val="00924DA3"/>
    <w:rsid w:val="00925305"/>
    <w:rsid w:val="0092625B"/>
    <w:rsid w:val="0092625F"/>
    <w:rsid w:val="00926584"/>
    <w:rsid w:val="00926A98"/>
    <w:rsid w:val="00926B66"/>
    <w:rsid w:val="0092727E"/>
    <w:rsid w:val="009300E6"/>
    <w:rsid w:val="00930F6E"/>
    <w:rsid w:val="00931B42"/>
    <w:rsid w:val="00931B76"/>
    <w:rsid w:val="0093255A"/>
    <w:rsid w:val="00933930"/>
    <w:rsid w:val="00933BBC"/>
    <w:rsid w:val="00934716"/>
    <w:rsid w:val="00934AC7"/>
    <w:rsid w:val="00934B24"/>
    <w:rsid w:val="00934D5F"/>
    <w:rsid w:val="0093601E"/>
    <w:rsid w:val="00936AEF"/>
    <w:rsid w:val="00936B8C"/>
    <w:rsid w:val="009370EA"/>
    <w:rsid w:val="00937C59"/>
    <w:rsid w:val="00937CFD"/>
    <w:rsid w:val="009400A8"/>
    <w:rsid w:val="0094014C"/>
    <w:rsid w:val="009408A1"/>
    <w:rsid w:val="00941007"/>
    <w:rsid w:val="0094265F"/>
    <w:rsid w:val="00943AAB"/>
    <w:rsid w:val="00943EC1"/>
    <w:rsid w:val="00943F44"/>
    <w:rsid w:val="00944178"/>
    <w:rsid w:val="00944B0F"/>
    <w:rsid w:val="00945921"/>
    <w:rsid w:val="00945A9E"/>
    <w:rsid w:val="00945D66"/>
    <w:rsid w:val="009479D6"/>
    <w:rsid w:val="00950D31"/>
    <w:rsid w:val="00950D45"/>
    <w:rsid w:val="00951412"/>
    <w:rsid w:val="00951838"/>
    <w:rsid w:val="00952169"/>
    <w:rsid w:val="009532D5"/>
    <w:rsid w:val="009537D6"/>
    <w:rsid w:val="00953B05"/>
    <w:rsid w:val="00953CE3"/>
    <w:rsid w:val="009540FC"/>
    <w:rsid w:val="00954136"/>
    <w:rsid w:val="009554A4"/>
    <w:rsid w:val="009565ED"/>
    <w:rsid w:val="009567A3"/>
    <w:rsid w:val="00957496"/>
    <w:rsid w:val="00957627"/>
    <w:rsid w:val="00957A24"/>
    <w:rsid w:val="0096042C"/>
    <w:rsid w:val="00960C53"/>
    <w:rsid w:val="00960ED8"/>
    <w:rsid w:val="00961418"/>
    <w:rsid w:val="00961913"/>
    <w:rsid w:val="0096202D"/>
    <w:rsid w:val="00962D6F"/>
    <w:rsid w:val="00962D85"/>
    <w:rsid w:val="00962EE4"/>
    <w:rsid w:val="009635F5"/>
    <w:rsid w:val="009641BA"/>
    <w:rsid w:val="00964745"/>
    <w:rsid w:val="00964928"/>
    <w:rsid w:val="009653E4"/>
    <w:rsid w:val="009654D8"/>
    <w:rsid w:val="00965A04"/>
    <w:rsid w:val="00966EDC"/>
    <w:rsid w:val="009673B3"/>
    <w:rsid w:val="009722F7"/>
    <w:rsid w:val="00972644"/>
    <w:rsid w:val="00972DF7"/>
    <w:rsid w:val="0097526F"/>
    <w:rsid w:val="009775C8"/>
    <w:rsid w:val="009803D6"/>
    <w:rsid w:val="00980BB5"/>
    <w:rsid w:val="00980E3E"/>
    <w:rsid w:val="00981923"/>
    <w:rsid w:val="00981932"/>
    <w:rsid w:val="00981C87"/>
    <w:rsid w:val="00981FA3"/>
    <w:rsid w:val="009822F2"/>
    <w:rsid w:val="009832BD"/>
    <w:rsid w:val="00983612"/>
    <w:rsid w:val="00983D56"/>
    <w:rsid w:val="0098583B"/>
    <w:rsid w:val="00985B60"/>
    <w:rsid w:val="0098659D"/>
    <w:rsid w:val="00986FEB"/>
    <w:rsid w:val="009875B0"/>
    <w:rsid w:val="0099041C"/>
    <w:rsid w:val="00990E79"/>
    <w:rsid w:val="00991259"/>
    <w:rsid w:val="00991C7A"/>
    <w:rsid w:val="0099286D"/>
    <w:rsid w:val="00992CBD"/>
    <w:rsid w:val="00992E56"/>
    <w:rsid w:val="00993683"/>
    <w:rsid w:val="00993A88"/>
    <w:rsid w:val="00993C7A"/>
    <w:rsid w:val="00994902"/>
    <w:rsid w:val="0099554E"/>
    <w:rsid w:val="00995994"/>
    <w:rsid w:val="00996ED0"/>
    <w:rsid w:val="00997A4E"/>
    <w:rsid w:val="00997EE1"/>
    <w:rsid w:val="009A03B4"/>
    <w:rsid w:val="009A1D27"/>
    <w:rsid w:val="009A2FDB"/>
    <w:rsid w:val="009A3ED1"/>
    <w:rsid w:val="009A54FE"/>
    <w:rsid w:val="009A5FC2"/>
    <w:rsid w:val="009A6F3A"/>
    <w:rsid w:val="009A75B8"/>
    <w:rsid w:val="009B00BF"/>
    <w:rsid w:val="009B1B57"/>
    <w:rsid w:val="009B2A82"/>
    <w:rsid w:val="009B2E6E"/>
    <w:rsid w:val="009B30B8"/>
    <w:rsid w:val="009B6E5B"/>
    <w:rsid w:val="009B6F8D"/>
    <w:rsid w:val="009B7F3D"/>
    <w:rsid w:val="009C02DA"/>
    <w:rsid w:val="009C13D6"/>
    <w:rsid w:val="009C16FF"/>
    <w:rsid w:val="009C1B31"/>
    <w:rsid w:val="009C2384"/>
    <w:rsid w:val="009C23EC"/>
    <w:rsid w:val="009C2952"/>
    <w:rsid w:val="009C2DAD"/>
    <w:rsid w:val="009C42A1"/>
    <w:rsid w:val="009C46C1"/>
    <w:rsid w:val="009C4911"/>
    <w:rsid w:val="009C4FC0"/>
    <w:rsid w:val="009C56B8"/>
    <w:rsid w:val="009C635E"/>
    <w:rsid w:val="009C6ABC"/>
    <w:rsid w:val="009D079D"/>
    <w:rsid w:val="009D07BC"/>
    <w:rsid w:val="009D0B49"/>
    <w:rsid w:val="009D0DFC"/>
    <w:rsid w:val="009D1FA0"/>
    <w:rsid w:val="009D2559"/>
    <w:rsid w:val="009D259C"/>
    <w:rsid w:val="009D36CF"/>
    <w:rsid w:val="009D4622"/>
    <w:rsid w:val="009D4CEF"/>
    <w:rsid w:val="009D4F2B"/>
    <w:rsid w:val="009D5B2F"/>
    <w:rsid w:val="009D6BF6"/>
    <w:rsid w:val="009D7FD7"/>
    <w:rsid w:val="009E1640"/>
    <w:rsid w:val="009E2754"/>
    <w:rsid w:val="009E2BAC"/>
    <w:rsid w:val="009E34FA"/>
    <w:rsid w:val="009E389F"/>
    <w:rsid w:val="009E3EB9"/>
    <w:rsid w:val="009E420C"/>
    <w:rsid w:val="009E4EC0"/>
    <w:rsid w:val="009E5A38"/>
    <w:rsid w:val="009E6C34"/>
    <w:rsid w:val="009E6C61"/>
    <w:rsid w:val="009E6D66"/>
    <w:rsid w:val="009E7A49"/>
    <w:rsid w:val="009E7C96"/>
    <w:rsid w:val="009E7DAF"/>
    <w:rsid w:val="009F0981"/>
    <w:rsid w:val="009F0BA2"/>
    <w:rsid w:val="009F0EBC"/>
    <w:rsid w:val="009F2217"/>
    <w:rsid w:val="009F22AF"/>
    <w:rsid w:val="009F2AB8"/>
    <w:rsid w:val="009F2D6C"/>
    <w:rsid w:val="009F3394"/>
    <w:rsid w:val="009F3405"/>
    <w:rsid w:val="009F4C2D"/>
    <w:rsid w:val="009F5BDE"/>
    <w:rsid w:val="009F631A"/>
    <w:rsid w:val="009F7A09"/>
    <w:rsid w:val="00A00073"/>
    <w:rsid w:val="00A00AC0"/>
    <w:rsid w:val="00A00FC1"/>
    <w:rsid w:val="00A0101F"/>
    <w:rsid w:val="00A01474"/>
    <w:rsid w:val="00A019BD"/>
    <w:rsid w:val="00A02630"/>
    <w:rsid w:val="00A0331B"/>
    <w:rsid w:val="00A03A4B"/>
    <w:rsid w:val="00A03D35"/>
    <w:rsid w:val="00A0482F"/>
    <w:rsid w:val="00A0501D"/>
    <w:rsid w:val="00A050C2"/>
    <w:rsid w:val="00A05DE2"/>
    <w:rsid w:val="00A0602F"/>
    <w:rsid w:val="00A06856"/>
    <w:rsid w:val="00A06E02"/>
    <w:rsid w:val="00A11557"/>
    <w:rsid w:val="00A116ED"/>
    <w:rsid w:val="00A11CB6"/>
    <w:rsid w:val="00A11E09"/>
    <w:rsid w:val="00A12070"/>
    <w:rsid w:val="00A12134"/>
    <w:rsid w:val="00A12914"/>
    <w:rsid w:val="00A12F1C"/>
    <w:rsid w:val="00A13096"/>
    <w:rsid w:val="00A131AF"/>
    <w:rsid w:val="00A13928"/>
    <w:rsid w:val="00A14484"/>
    <w:rsid w:val="00A14A7D"/>
    <w:rsid w:val="00A14FC5"/>
    <w:rsid w:val="00A1550D"/>
    <w:rsid w:val="00A16730"/>
    <w:rsid w:val="00A17A41"/>
    <w:rsid w:val="00A17E86"/>
    <w:rsid w:val="00A20477"/>
    <w:rsid w:val="00A21141"/>
    <w:rsid w:val="00A21A80"/>
    <w:rsid w:val="00A225F3"/>
    <w:rsid w:val="00A22715"/>
    <w:rsid w:val="00A22BF1"/>
    <w:rsid w:val="00A23070"/>
    <w:rsid w:val="00A24A02"/>
    <w:rsid w:val="00A26B82"/>
    <w:rsid w:val="00A26BE5"/>
    <w:rsid w:val="00A26CC5"/>
    <w:rsid w:val="00A2756D"/>
    <w:rsid w:val="00A27A96"/>
    <w:rsid w:val="00A30296"/>
    <w:rsid w:val="00A30A88"/>
    <w:rsid w:val="00A30E30"/>
    <w:rsid w:val="00A313A5"/>
    <w:rsid w:val="00A31E7F"/>
    <w:rsid w:val="00A3239C"/>
    <w:rsid w:val="00A3239D"/>
    <w:rsid w:val="00A329D8"/>
    <w:rsid w:val="00A3304F"/>
    <w:rsid w:val="00A33D59"/>
    <w:rsid w:val="00A33DC8"/>
    <w:rsid w:val="00A33DFE"/>
    <w:rsid w:val="00A34C4A"/>
    <w:rsid w:val="00A35547"/>
    <w:rsid w:val="00A35F09"/>
    <w:rsid w:val="00A35F79"/>
    <w:rsid w:val="00A36182"/>
    <w:rsid w:val="00A37322"/>
    <w:rsid w:val="00A3755B"/>
    <w:rsid w:val="00A40577"/>
    <w:rsid w:val="00A405E7"/>
    <w:rsid w:val="00A40B25"/>
    <w:rsid w:val="00A417FD"/>
    <w:rsid w:val="00A41B22"/>
    <w:rsid w:val="00A41C70"/>
    <w:rsid w:val="00A4213B"/>
    <w:rsid w:val="00A443D0"/>
    <w:rsid w:val="00A453DC"/>
    <w:rsid w:val="00A45A27"/>
    <w:rsid w:val="00A45ED0"/>
    <w:rsid w:val="00A461F7"/>
    <w:rsid w:val="00A4684D"/>
    <w:rsid w:val="00A46C8E"/>
    <w:rsid w:val="00A46D4E"/>
    <w:rsid w:val="00A47FE9"/>
    <w:rsid w:val="00A5017C"/>
    <w:rsid w:val="00A50739"/>
    <w:rsid w:val="00A510AE"/>
    <w:rsid w:val="00A52B5F"/>
    <w:rsid w:val="00A53EC7"/>
    <w:rsid w:val="00A55A0C"/>
    <w:rsid w:val="00A56213"/>
    <w:rsid w:val="00A56266"/>
    <w:rsid w:val="00A5652A"/>
    <w:rsid w:val="00A5689C"/>
    <w:rsid w:val="00A56D9B"/>
    <w:rsid w:val="00A5768D"/>
    <w:rsid w:val="00A60B2C"/>
    <w:rsid w:val="00A60E81"/>
    <w:rsid w:val="00A61AE2"/>
    <w:rsid w:val="00A61B27"/>
    <w:rsid w:val="00A62F63"/>
    <w:rsid w:val="00A63097"/>
    <w:rsid w:val="00A6314E"/>
    <w:rsid w:val="00A63B1B"/>
    <w:rsid w:val="00A64A1A"/>
    <w:rsid w:val="00A650FF"/>
    <w:rsid w:val="00A66190"/>
    <w:rsid w:val="00A66D8F"/>
    <w:rsid w:val="00A6733B"/>
    <w:rsid w:val="00A71081"/>
    <w:rsid w:val="00A7134D"/>
    <w:rsid w:val="00A716A2"/>
    <w:rsid w:val="00A71D32"/>
    <w:rsid w:val="00A71D85"/>
    <w:rsid w:val="00A72727"/>
    <w:rsid w:val="00A730E8"/>
    <w:rsid w:val="00A73349"/>
    <w:rsid w:val="00A73855"/>
    <w:rsid w:val="00A73D2F"/>
    <w:rsid w:val="00A7479B"/>
    <w:rsid w:val="00A75BD4"/>
    <w:rsid w:val="00A76C5A"/>
    <w:rsid w:val="00A77658"/>
    <w:rsid w:val="00A7772E"/>
    <w:rsid w:val="00A77B06"/>
    <w:rsid w:val="00A77D74"/>
    <w:rsid w:val="00A80204"/>
    <w:rsid w:val="00A80374"/>
    <w:rsid w:val="00A80500"/>
    <w:rsid w:val="00A81216"/>
    <w:rsid w:val="00A81B31"/>
    <w:rsid w:val="00A81E89"/>
    <w:rsid w:val="00A82844"/>
    <w:rsid w:val="00A829AC"/>
    <w:rsid w:val="00A8304F"/>
    <w:rsid w:val="00A83FC1"/>
    <w:rsid w:val="00A850EA"/>
    <w:rsid w:val="00A856E7"/>
    <w:rsid w:val="00A8581E"/>
    <w:rsid w:val="00A86055"/>
    <w:rsid w:val="00A86763"/>
    <w:rsid w:val="00A86B87"/>
    <w:rsid w:val="00A9094C"/>
    <w:rsid w:val="00A91BD1"/>
    <w:rsid w:val="00A91FFC"/>
    <w:rsid w:val="00A93001"/>
    <w:rsid w:val="00A933EC"/>
    <w:rsid w:val="00A9389E"/>
    <w:rsid w:val="00A93AFC"/>
    <w:rsid w:val="00A93F4D"/>
    <w:rsid w:val="00A9459E"/>
    <w:rsid w:val="00A94648"/>
    <w:rsid w:val="00A971C5"/>
    <w:rsid w:val="00A978B3"/>
    <w:rsid w:val="00AA019F"/>
    <w:rsid w:val="00AA03C0"/>
    <w:rsid w:val="00AA1407"/>
    <w:rsid w:val="00AA188E"/>
    <w:rsid w:val="00AA1F31"/>
    <w:rsid w:val="00AA2195"/>
    <w:rsid w:val="00AA2564"/>
    <w:rsid w:val="00AA2CB8"/>
    <w:rsid w:val="00AA3ED2"/>
    <w:rsid w:val="00AA4072"/>
    <w:rsid w:val="00AA44CD"/>
    <w:rsid w:val="00AA4F11"/>
    <w:rsid w:val="00AA53E4"/>
    <w:rsid w:val="00AA5C8D"/>
    <w:rsid w:val="00AA5D5C"/>
    <w:rsid w:val="00AA6260"/>
    <w:rsid w:val="00AA6F3F"/>
    <w:rsid w:val="00AA7498"/>
    <w:rsid w:val="00AB0030"/>
    <w:rsid w:val="00AB1202"/>
    <w:rsid w:val="00AB163C"/>
    <w:rsid w:val="00AB1DD9"/>
    <w:rsid w:val="00AB242A"/>
    <w:rsid w:val="00AB27D3"/>
    <w:rsid w:val="00AB2911"/>
    <w:rsid w:val="00AB2D83"/>
    <w:rsid w:val="00AB43D0"/>
    <w:rsid w:val="00AB4C91"/>
    <w:rsid w:val="00AB572D"/>
    <w:rsid w:val="00AB6630"/>
    <w:rsid w:val="00AB673D"/>
    <w:rsid w:val="00AB6D48"/>
    <w:rsid w:val="00AC0CE4"/>
    <w:rsid w:val="00AC1F43"/>
    <w:rsid w:val="00AC204A"/>
    <w:rsid w:val="00AC20BA"/>
    <w:rsid w:val="00AC2AD1"/>
    <w:rsid w:val="00AC2E60"/>
    <w:rsid w:val="00AC33D5"/>
    <w:rsid w:val="00AC3948"/>
    <w:rsid w:val="00AC48DC"/>
    <w:rsid w:val="00AC49F4"/>
    <w:rsid w:val="00AC4D53"/>
    <w:rsid w:val="00AC58C0"/>
    <w:rsid w:val="00AC6B03"/>
    <w:rsid w:val="00AC6F76"/>
    <w:rsid w:val="00AC70A0"/>
    <w:rsid w:val="00AC757C"/>
    <w:rsid w:val="00AC76DB"/>
    <w:rsid w:val="00AC7F1A"/>
    <w:rsid w:val="00AD00C2"/>
    <w:rsid w:val="00AD0D41"/>
    <w:rsid w:val="00AD2EF4"/>
    <w:rsid w:val="00AD3085"/>
    <w:rsid w:val="00AD3DD0"/>
    <w:rsid w:val="00AD71EE"/>
    <w:rsid w:val="00AD79B5"/>
    <w:rsid w:val="00AE1DFA"/>
    <w:rsid w:val="00AE1E85"/>
    <w:rsid w:val="00AE25AF"/>
    <w:rsid w:val="00AE303C"/>
    <w:rsid w:val="00AE3D5C"/>
    <w:rsid w:val="00AE43D6"/>
    <w:rsid w:val="00AE4DE1"/>
    <w:rsid w:val="00AE5143"/>
    <w:rsid w:val="00AE5A0A"/>
    <w:rsid w:val="00AE76E6"/>
    <w:rsid w:val="00AE7C49"/>
    <w:rsid w:val="00AF011C"/>
    <w:rsid w:val="00AF12BC"/>
    <w:rsid w:val="00AF15D6"/>
    <w:rsid w:val="00AF23BE"/>
    <w:rsid w:val="00AF3FF0"/>
    <w:rsid w:val="00AF41AC"/>
    <w:rsid w:val="00AF43B9"/>
    <w:rsid w:val="00AF600A"/>
    <w:rsid w:val="00AF67F6"/>
    <w:rsid w:val="00AF6F68"/>
    <w:rsid w:val="00B0045A"/>
    <w:rsid w:val="00B008EE"/>
    <w:rsid w:val="00B01884"/>
    <w:rsid w:val="00B019F4"/>
    <w:rsid w:val="00B01FC7"/>
    <w:rsid w:val="00B0250A"/>
    <w:rsid w:val="00B054B3"/>
    <w:rsid w:val="00B056A0"/>
    <w:rsid w:val="00B07A4F"/>
    <w:rsid w:val="00B07FF2"/>
    <w:rsid w:val="00B10879"/>
    <w:rsid w:val="00B10935"/>
    <w:rsid w:val="00B10BE0"/>
    <w:rsid w:val="00B10D6D"/>
    <w:rsid w:val="00B1219C"/>
    <w:rsid w:val="00B130C9"/>
    <w:rsid w:val="00B144B7"/>
    <w:rsid w:val="00B14BBC"/>
    <w:rsid w:val="00B15166"/>
    <w:rsid w:val="00B1597A"/>
    <w:rsid w:val="00B16C38"/>
    <w:rsid w:val="00B16DBD"/>
    <w:rsid w:val="00B16DC3"/>
    <w:rsid w:val="00B17A17"/>
    <w:rsid w:val="00B20154"/>
    <w:rsid w:val="00B20520"/>
    <w:rsid w:val="00B2057D"/>
    <w:rsid w:val="00B211DB"/>
    <w:rsid w:val="00B211EC"/>
    <w:rsid w:val="00B21B5E"/>
    <w:rsid w:val="00B21C5B"/>
    <w:rsid w:val="00B2201C"/>
    <w:rsid w:val="00B222D9"/>
    <w:rsid w:val="00B22DC6"/>
    <w:rsid w:val="00B23328"/>
    <w:rsid w:val="00B23F20"/>
    <w:rsid w:val="00B24020"/>
    <w:rsid w:val="00B247AF"/>
    <w:rsid w:val="00B24D57"/>
    <w:rsid w:val="00B24F2E"/>
    <w:rsid w:val="00B25000"/>
    <w:rsid w:val="00B257D8"/>
    <w:rsid w:val="00B25D42"/>
    <w:rsid w:val="00B25DB8"/>
    <w:rsid w:val="00B26063"/>
    <w:rsid w:val="00B2742A"/>
    <w:rsid w:val="00B3007D"/>
    <w:rsid w:val="00B30150"/>
    <w:rsid w:val="00B3044B"/>
    <w:rsid w:val="00B30560"/>
    <w:rsid w:val="00B30AE7"/>
    <w:rsid w:val="00B31179"/>
    <w:rsid w:val="00B31660"/>
    <w:rsid w:val="00B3197A"/>
    <w:rsid w:val="00B319CF"/>
    <w:rsid w:val="00B319F7"/>
    <w:rsid w:val="00B32261"/>
    <w:rsid w:val="00B32A00"/>
    <w:rsid w:val="00B333BD"/>
    <w:rsid w:val="00B3374E"/>
    <w:rsid w:val="00B342E8"/>
    <w:rsid w:val="00B3475B"/>
    <w:rsid w:val="00B3495A"/>
    <w:rsid w:val="00B36BB4"/>
    <w:rsid w:val="00B36C10"/>
    <w:rsid w:val="00B37080"/>
    <w:rsid w:val="00B401D5"/>
    <w:rsid w:val="00B403C3"/>
    <w:rsid w:val="00B40858"/>
    <w:rsid w:val="00B41169"/>
    <w:rsid w:val="00B41B47"/>
    <w:rsid w:val="00B440B1"/>
    <w:rsid w:val="00B44433"/>
    <w:rsid w:val="00B448DF"/>
    <w:rsid w:val="00B44AE5"/>
    <w:rsid w:val="00B44D42"/>
    <w:rsid w:val="00B45582"/>
    <w:rsid w:val="00B46845"/>
    <w:rsid w:val="00B470DB"/>
    <w:rsid w:val="00B47CA3"/>
    <w:rsid w:val="00B47E0A"/>
    <w:rsid w:val="00B50C83"/>
    <w:rsid w:val="00B50D94"/>
    <w:rsid w:val="00B51398"/>
    <w:rsid w:val="00B513BC"/>
    <w:rsid w:val="00B51A90"/>
    <w:rsid w:val="00B53199"/>
    <w:rsid w:val="00B534E1"/>
    <w:rsid w:val="00B5350F"/>
    <w:rsid w:val="00B53A6F"/>
    <w:rsid w:val="00B54446"/>
    <w:rsid w:val="00B54C9E"/>
    <w:rsid w:val="00B5584B"/>
    <w:rsid w:val="00B5605C"/>
    <w:rsid w:val="00B564F1"/>
    <w:rsid w:val="00B569CB"/>
    <w:rsid w:val="00B56FFB"/>
    <w:rsid w:val="00B57260"/>
    <w:rsid w:val="00B611E6"/>
    <w:rsid w:val="00B635BD"/>
    <w:rsid w:val="00B63893"/>
    <w:rsid w:val="00B64551"/>
    <w:rsid w:val="00B653F2"/>
    <w:rsid w:val="00B65908"/>
    <w:rsid w:val="00B65B55"/>
    <w:rsid w:val="00B67162"/>
    <w:rsid w:val="00B67A20"/>
    <w:rsid w:val="00B67A85"/>
    <w:rsid w:val="00B70407"/>
    <w:rsid w:val="00B7076C"/>
    <w:rsid w:val="00B71A08"/>
    <w:rsid w:val="00B71B2F"/>
    <w:rsid w:val="00B72493"/>
    <w:rsid w:val="00B72CAA"/>
    <w:rsid w:val="00B72CC3"/>
    <w:rsid w:val="00B73E28"/>
    <w:rsid w:val="00B74510"/>
    <w:rsid w:val="00B74528"/>
    <w:rsid w:val="00B748C3"/>
    <w:rsid w:val="00B74C94"/>
    <w:rsid w:val="00B76168"/>
    <w:rsid w:val="00B766A2"/>
    <w:rsid w:val="00B767CF"/>
    <w:rsid w:val="00B76C28"/>
    <w:rsid w:val="00B7716A"/>
    <w:rsid w:val="00B77F28"/>
    <w:rsid w:val="00B80368"/>
    <w:rsid w:val="00B80C67"/>
    <w:rsid w:val="00B81D38"/>
    <w:rsid w:val="00B8202F"/>
    <w:rsid w:val="00B83C8B"/>
    <w:rsid w:val="00B849AF"/>
    <w:rsid w:val="00B84E52"/>
    <w:rsid w:val="00B8748D"/>
    <w:rsid w:val="00B879BD"/>
    <w:rsid w:val="00B87B40"/>
    <w:rsid w:val="00B9037F"/>
    <w:rsid w:val="00B90484"/>
    <w:rsid w:val="00B906DA"/>
    <w:rsid w:val="00B907D0"/>
    <w:rsid w:val="00B90BD0"/>
    <w:rsid w:val="00B91687"/>
    <w:rsid w:val="00B91C7F"/>
    <w:rsid w:val="00B91F10"/>
    <w:rsid w:val="00B921C4"/>
    <w:rsid w:val="00B92A4B"/>
    <w:rsid w:val="00B93F9C"/>
    <w:rsid w:val="00B9508D"/>
    <w:rsid w:val="00B95276"/>
    <w:rsid w:val="00B96385"/>
    <w:rsid w:val="00B96437"/>
    <w:rsid w:val="00B9743F"/>
    <w:rsid w:val="00B97AF9"/>
    <w:rsid w:val="00B97E6B"/>
    <w:rsid w:val="00BA3B44"/>
    <w:rsid w:val="00BA42FB"/>
    <w:rsid w:val="00BA6E39"/>
    <w:rsid w:val="00BA703F"/>
    <w:rsid w:val="00BA7A9B"/>
    <w:rsid w:val="00BA7CE7"/>
    <w:rsid w:val="00BA7E7F"/>
    <w:rsid w:val="00BB006B"/>
    <w:rsid w:val="00BB0591"/>
    <w:rsid w:val="00BB2B72"/>
    <w:rsid w:val="00BB2C9B"/>
    <w:rsid w:val="00BB4098"/>
    <w:rsid w:val="00BB433F"/>
    <w:rsid w:val="00BB485B"/>
    <w:rsid w:val="00BB4A3D"/>
    <w:rsid w:val="00BB4A95"/>
    <w:rsid w:val="00BB4C31"/>
    <w:rsid w:val="00BB4EB0"/>
    <w:rsid w:val="00BB4FBD"/>
    <w:rsid w:val="00BB5082"/>
    <w:rsid w:val="00BB6271"/>
    <w:rsid w:val="00BB6A95"/>
    <w:rsid w:val="00BC0B95"/>
    <w:rsid w:val="00BC20C9"/>
    <w:rsid w:val="00BC36F6"/>
    <w:rsid w:val="00BC49F0"/>
    <w:rsid w:val="00BC4A44"/>
    <w:rsid w:val="00BC58AD"/>
    <w:rsid w:val="00BC5CD9"/>
    <w:rsid w:val="00BC6114"/>
    <w:rsid w:val="00BC631F"/>
    <w:rsid w:val="00BC639B"/>
    <w:rsid w:val="00BC666E"/>
    <w:rsid w:val="00BC75FB"/>
    <w:rsid w:val="00BC7B4E"/>
    <w:rsid w:val="00BD138B"/>
    <w:rsid w:val="00BD17D4"/>
    <w:rsid w:val="00BD18FB"/>
    <w:rsid w:val="00BD1EDA"/>
    <w:rsid w:val="00BD1FCB"/>
    <w:rsid w:val="00BD3A6C"/>
    <w:rsid w:val="00BD3B98"/>
    <w:rsid w:val="00BD3BF3"/>
    <w:rsid w:val="00BD3CE3"/>
    <w:rsid w:val="00BD4118"/>
    <w:rsid w:val="00BD41AA"/>
    <w:rsid w:val="00BD49BF"/>
    <w:rsid w:val="00BD5118"/>
    <w:rsid w:val="00BD596C"/>
    <w:rsid w:val="00BD5F7C"/>
    <w:rsid w:val="00BD673D"/>
    <w:rsid w:val="00BD70CF"/>
    <w:rsid w:val="00BD7AE3"/>
    <w:rsid w:val="00BD7E42"/>
    <w:rsid w:val="00BE26AE"/>
    <w:rsid w:val="00BE270B"/>
    <w:rsid w:val="00BE365C"/>
    <w:rsid w:val="00BE4612"/>
    <w:rsid w:val="00BE56E1"/>
    <w:rsid w:val="00BE5C0B"/>
    <w:rsid w:val="00BE5D00"/>
    <w:rsid w:val="00BE6866"/>
    <w:rsid w:val="00BE6F65"/>
    <w:rsid w:val="00BE6F97"/>
    <w:rsid w:val="00BE7590"/>
    <w:rsid w:val="00BE7F84"/>
    <w:rsid w:val="00BF0589"/>
    <w:rsid w:val="00BF0D0D"/>
    <w:rsid w:val="00BF1185"/>
    <w:rsid w:val="00BF242F"/>
    <w:rsid w:val="00BF2F06"/>
    <w:rsid w:val="00BF31F4"/>
    <w:rsid w:val="00BF36DB"/>
    <w:rsid w:val="00BF3A32"/>
    <w:rsid w:val="00BF3A57"/>
    <w:rsid w:val="00BF3BFF"/>
    <w:rsid w:val="00BF407E"/>
    <w:rsid w:val="00BF4223"/>
    <w:rsid w:val="00BF4669"/>
    <w:rsid w:val="00BF52CA"/>
    <w:rsid w:val="00BF634E"/>
    <w:rsid w:val="00BF642B"/>
    <w:rsid w:val="00BF64CC"/>
    <w:rsid w:val="00BF6769"/>
    <w:rsid w:val="00BF68B4"/>
    <w:rsid w:val="00BF6C94"/>
    <w:rsid w:val="00BF6E75"/>
    <w:rsid w:val="00C007A8"/>
    <w:rsid w:val="00C00AF9"/>
    <w:rsid w:val="00C01FC3"/>
    <w:rsid w:val="00C02E60"/>
    <w:rsid w:val="00C03DED"/>
    <w:rsid w:val="00C042BC"/>
    <w:rsid w:val="00C04363"/>
    <w:rsid w:val="00C04B69"/>
    <w:rsid w:val="00C05E9E"/>
    <w:rsid w:val="00C06F67"/>
    <w:rsid w:val="00C104C4"/>
    <w:rsid w:val="00C11068"/>
    <w:rsid w:val="00C11467"/>
    <w:rsid w:val="00C12313"/>
    <w:rsid w:val="00C1339D"/>
    <w:rsid w:val="00C1363A"/>
    <w:rsid w:val="00C141BE"/>
    <w:rsid w:val="00C142D1"/>
    <w:rsid w:val="00C15286"/>
    <w:rsid w:val="00C15418"/>
    <w:rsid w:val="00C16E07"/>
    <w:rsid w:val="00C173F5"/>
    <w:rsid w:val="00C20098"/>
    <w:rsid w:val="00C21C71"/>
    <w:rsid w:val="00C22245"/>
    <w:rsid w:val="00C2240C"/>
    <w:rsid w:val="00C23144"/>
    <w:rsid w:val="00C239CB"/>
    <w:rsid w:val="00C23ABB"/>
    <w:rsid w:val="00C2439E"/>
    <w:rsid w:val="00C2472D"/>
    <w:rsid w:val="00C24DB0"/>
    <w:rsid w:val="00C24E93"/>
    <w:rsid w:val="00C253D8"/>
    <w:rsid w:val="00C2693D"/>
    <w:rsid w:val="00C26B20"/>
    <w:rsid w:val="00C30236"/>
    <w:rsid w:val="00C311F8"/>
    <w:rsid w:val="00C31D87"/>
    <w:rsid w:val="00C32C0F"/>
    <w:rsid w:val="00C33326"/>
    <w:rsid w:val="00C333AC"/>
    <w:rsid w:val="00C33751"/>
    <w:rsid w:val="00C337EA"/>
    <w:rsid w:val="00C33DED"/>
    <w:rsid w:val="00C34638"/>
    <w:rsid w:val="00C34BC3"/>
    <w:rsid w:val="00C34D40"/>
    <w:rsid w:val="00C355A6"/>
    <w:rsid w:val="00C358AD"/>
    <w:rsid w:val="00C35FBD"/>
    <w:rsid w:val="00C36448"/>
    <w:rsid w:val="00C4046C"/>
    <w:rsid w:val="00C40706"/>
    <w:rsid w:val="00C40C2D"/>
    <w:rsid w:val="00C40E4B"/>
    <w:rsid w:val="00C418A2"/>
    <w:rsid w:val="00C41EDA"/>
    <w:rsid w:val="00C42C7C"/>
    <w:rsid w:val="00C430D8"/>
    <w:rsid w:val="00C4335C"/>
    <w:rsid w:val="00C43377"/>
    <w:rsid w:val="00C438C9"/>
    <w:rsid w:val="00C43A13"/>
    <w:rsid w:val="00C44505"/>
    <w:rsid w:val="00C44832"/>
    <w:rsid w:val="00C44CF3"/>
    <w:rsid w:val="00C4502C"/>
    <w:rsid w:val="00C469B8"/>
    <w:rsid w:val="00C47CC2"/>
    <w:rsid w:val="00C5074A"/>
    <w:rsid w:val="00C516D0"/>
    <w:rsid w:val="00C5265E"/>
    <w:rsid w:val="00C52D0A"/>
    <w:rsid w:val="00C53247"/>
    <w:rsid w:val="00C539B5"/>
    <w:rsid w:val="00C54568"/>
    <w:rsid w:val="00C5497F"/>
    <w:rsid w:val="00C5670B"/>
    <w:rsid w:val="00C5721C"/>
    <w:rsid w:val="00C57E10"/>
    <w:rsid w:val="00C602FE"/>
    <w:rsid w:val="00C60935"/>
    <w:rsid w:val="00C60A7D"/>
    <w:rsid w:val="00C62BAB"/>
    <w:rsid w:val="00C633DB"/>
    <w:rsid w:val="00C63C50"/>
    <w:rsid w:val="00C63E9E"/>
    <w:rsid w:val="00C64B12"/>
    <w:rsid w:val="00C65D7F"/>
    <w:rsid w:val="00C65F57"/>
    <w:rsid w:val="00C667B6"/>
    <w:rsid w:val="00C66DE8"/>
    <w:rsid w:val="00C6771B"/>
    <w:rsid w:val="00C70C79"/>
    <w:rsid w:val="00C7127F"/>
    <w:rsid w:val="00C73294"/>
    <w:rsid w:val="00C73E30"/>
    <w:rsid w:val="00C75BA6"/>
    <w:rsid w:val="00C75D8F"/>
    <w:rsid w:val="00C763D7"/>
    <w:rsid w:val="00C76638"/>
    <w:rsid w:val="00C76704"/>
    <w:rsid w:val="00C76EAF"/>
    <w:rsid w:val="00C76FF2"/>
    <w:rsid w:val="00C7703D"/>
    <w:rsid w:val="00C807AB"/>
    <w:rsid w:val="00C81D72"/>
    <w:rsid w:val="00C82623"/>
    <w:rsid w:val="00C82DFD"/>
    <w:rsid w:val="00C84161"/>
    <w:rsid w:val="00C84A37"/>
    <w:rsid w:val="00C84AA6"/>
    <w:rsid w:val="00C857CF"/>
    <w:rsid w:val="00C87493"/>
    <w:rsid w:val="00C91353"/>
    <w:rsid w:val="00C91660"/>
    <w:rsid w:val="00C91DB5"/>
    <w:rsid w:val="00C9280A"/>
    <w:rsid w:val="00C93E38"/>
    <w:rsid w:val="00C94211"/>
    <w:rsid w:val="00C944A3"/>
    <w:rsid w:val="00C94AFE"/>
    <w:rsid w:val="00C962B5"/>
    <w:rsid w:val="00C974FA"/>
    <w:rsid w:val="00C97AF0"/>
    <w:rsid w:val="00C97AF1"/>
    <w:rsid w:val="00C97D5F"/>
    <w:rsid w:val="00C97E88"/>
    <w:rsid w:val="00CA14A6"/>
    <w:rsid w:val="00CA1E7C"/>
    <w:rsid w:val="00CA34B5"/>
    <w:rsid w:val="00CA61A0"/>
    <w:rsid w:val="00CA765B"/>
    <w:rsid w:val="00CA7CF6"/>
    <w:rsid w:val="00CB3205"/>
    <w:rsid w:val="00CB3915"/>
    <w:rsid w:val="00CB44DC"/>
    <w:rsid w:val="00CB4991"/>
    <w:rsid w:val="00CB5547"/>
    <w:rsid w:val="00CB5CD1"/>
    <w:rsid w:val="00CB716A"/>
    <w:rsid w:val="00CB7B71"/>
    <w:rsid w:val="00CB7D3F"/>
    <w:rsid w:val="00CC0C8F"/>
    <w:rsid w:val="00CC123B"/>
    <w:rsid w:val="00CC1E98"/>
    <w:rsid w:val="00CC236E"/>
    <w:rsid w:val="00CC27FE"/>
    <w:rsid w:val="00CC38EF"/>
    <w:rsid w:val="00CC3FA2"/>
    <w:rsid w:val="00CC4A0F"/>
    <w:rsid w:val="00CC572E"/>
    <w:rsid w:val="00CC5DB1"/>
    <w:rsid w:val="00CC6106"/>
    <w:rsid w:val="00CC6B1F"/>
    <w:rsid w:val="00CC7051"/>
    <w:rsid w:val="00CC77EB"/>
    <w:rsid w:val="00CD0652"/>
    <w:rsid w:val="00CD11B7"/>
    <w:rsid w:val="00CD172F"/>
    <w:rsid w:val="00CD2934"/>
    <w:rsid w:val="00CD2E11"/>
    <w:rsid w:val="00CD34DF"/>
    <w:rsid w:val="00CD477A"/>
    <w:rsid w:val="00CD5106"/>
    <w:rsid w:val="00CD6163"/>
    <w:rsid w:val="00CD635C"/>
    <w:rsid w:val="00CD7421"/>
    <w:rsid w:val="00CD77C9"/>
    <w:rsid w:val="00CE00F5"/>
    <w:rsid w:val="00CE024B"/>
    <w:rsid w:val="00CE04DA"/>
    <w:rsid w:val="00CE05A2"/>
    <w:rsid w:val="00CE0A57"/>
    <w:rsid w:val="00CE0C17"/>
    <w:rsid w:val="00CE194D"/>
    <w:rsid w:val="00CE3824"/>
    <w:rsid w:val="00CE3856"/>
    <w:rsid w:val="00CE3A2A"/>
    <w:rsid w:val="00CE420C"/>
    <w:rsid w:val="00CE49BB"/>
    <w:rsid w:val="00CE5EF9"/>
    <w:rsid w:val="00CE6ED8"/>
    <w:rsid w:val="00CE6F20"/>
    <w:rsid w:val="00CE7AA7"/>
    <w:rsid w:val="00CE7DF5"/>
    <w:rsid w:val="00CF02F4"/>
    <w:rsid w:val="00CF055A"/>
    <w:rsid w:val="00CF0AFF"/>
    <w:rsid w:val="00CF1412"/>
    <w:rsid w:val="00CF14CC"/>
    <w:rsid w:val="00CF17B4"/>
    <w:rsid w:val="00CF1978"/>
    <w:rsid w:val="00CF2A11"/>
    <w:rsid w:val="00CF3452"/>
    <w:rsid w:val="00CF3718"/>
    <w:rsid w:val="00CF420C"/>
    <w:rsid w:val="00CF498F"/>
    <w:rsid w:val="00CF54AD"/>
    <w:rsid w:val="00CF59E2"/>
    <w:rsid w:val="00CF624F"/>
    <w:rsid w:val="00CF6724"/>
    <w:rsid w:val="00CF6939"/>
    <w:rsid w:val="00CF72C3"/>
    <w:rsid w:val="00CF7353"/>
    <w:rsid w:val="00D00155"/>
    <w:rsid w:val="00D00206"/>
    <w:rsid w:val="00D004A4"/>
    <w:rsid w:val="00D00A78"/>
    <w:rsid w:val="00D01E51"/>
    <w:rsid w:val="00D0332E"/>
    <w:rsid w:val="00D033D6"/>
    <w:rsid w:val="00D039CD"/>
    <w:rsid w:val="00D03A1A"/>
    <w:rsid w:val="00D04440"/>
    <w:rsid w:val="00D05B15"/>
    <w:rsid w:val="00D05CFE"/>
    <w:rsid w:val="00D06B8F"/>
    <w:rsid w:val="00D072DC"/>
    <w:rsid w:val="00D07E78"/>
    <w:rsid w:val="00D10522"/>
    <w:rsid w:val="00D10A76"/>
    <w:rsid w:val="00D10B4B"/>
    <w:rsid w:val="00D10DDD"/>
    <w:rsid w:val="00D11B97"/>
    <w:rsid w:val="00D11BE6"/>
    <w:rsid w:val="00D120C8"/>
    <w:rsid w:val="00D1234D"/>
    <w:rsid w:val="00D12D69"/>
    <w:rsid w:val="00D13F4D"/>
    <w:rsid w:val="00D14576"/>
    <w:rsid w:val="00D150C2"/>
    <w:rsid w:val="00D1527B"/>
    <w:rsid w:val="00D1552D"/>
    <w:rsid w:val="00D15D1B"/>
    <w:rsid w:val="00D164F3"/>
    <w:rsid w:val="00D16669"/>
    <w:rsid w:val="00D17033"/>
    <w:rsid w:val="00D1794E"/>
    <w:rsid w:val="00D20124"/>
    <w:rsid w:val="00D2087B"/>
    <w:rsid w:val="00D21448"/>
    <w:rsid w:val="00D214AD"/>
    <w:rsid w:val="00D221DC"/>
    <w:rsid w:val="00D223D7"/>
    <w:rsid w:val="00D255BB"/>
    <w:rsid w:val="00D266D1"/>
    <w:rsid w:val="00D26EDD"/>
    <w:rsid w:val="00D27799"/>
    <w:rsid w:val="00D27D1D"/>
    <w:rsid w:val="00D27D49"/>
    <w:rsid w:val="00D27F19"/>
    <w:rsid w:val="00D311D9"/>
    <w:rsid w:val="00D319DC"/>
    <w:rsid w:val="00D324AE"/>
    <w:rsid w:val="00D33065"/>
    <w:rsid w:val="00D3378C"/>
    <w:rsid w:val="00D33EFC"/>
    <w:rsid w:val="00D34BF7"/>
    <w:rsid w:val="00D3519B"/>
    <w:rsid w:val="00D3544F"/>
    <w:rsid w:val="00D365F7"/>
    <w:rsid w:val="00D36E19"/>
    <w:rsid w:val="00D3793B"/>
    <w:rsid w:val="00D37A77"/>
    <w:rsid w:val="00D40635"/>
    <w:rsid w:val="00D408BC"/>
    <w:rsid w:val="00D40905"/>
    <w:rsid w:val="00D41AAE"/>
    <w:rsid w:val="00D423B6"/>
    <w:rsid w:val="00D4336D"/>
    <w:rsid w:val="00D44E41"/>
    <w:rsid w:val="00D45826"/>
    <w:rsid w:val="00D507E4"/>
    <w:rsid w:val="00D50A30"/>
    <w:rsid w:val="00D51949"/>
    <w:rsid w:val="00D51ED0"/>
    <w:rsid w:val="00D51EEA"/>
    <w:rsid w:val="00D52020"/>
    <w:rsid w:val="00D52166"/>
    <w:rsid w:val="00D5218F"/>
    <w:rsid w:val="00D52EC1"/>
    <w:rsid w:val="00D531B0"/>
    <w:rsid w:val="00D5328D"/>
    <w:rsid w:val="00D5366F"/>
    <w:rsid w:val="00D53FA2"/>
    <w:rsid w:val="00D5553D"/>
    <w:rsid w:val="00D56B67"/>
    <w:rsid w:val="00D575E7"/>
    <w:rsid w:val="00D634B4"/>
    <w:rsid w:val="00D6355F"/>
    <w:rsid w:val="00D651E7"/>
    <w:rsid w:val="00D6545E"/>
    <w:rsid w:val="00D67158"/>
    <w:rsid w:val="00D67C8E"/>
    <w:rsid w:val="00D67CE2"/>
    <w:rsid w:val="00D67F42"/>
    <w:rsid w:val="00D7004A"/>
    <w:rsid w:val="00D70BA1"/>
    <w:rsid w:val="00D710DD"/>
    <w:rsid w:val="00D71E9B"/>
    <w:rsid w:val="00D72925"/>
    <w:rsid w:val="00D72B54"/>
    <w:rsid w:val="00D72CE9"/>
    <w:rsid w:val="00D72E97"/>
    <w:rsid w:val="00D737C4"/>
    <w:rsid w:val="00D7403C"/>
    <w:rsid w:val="00D75212"/>
    <w:rsid w:val="00D75FBF"/>
    <w:rsid w:val="00D76B33"/>
    <w:rsid w:val="00D772BC"/>
    <w:rsid w:val="00D80086"/>
    <w:rsid w:val="00D80C90"/>
    <w:rsid w:val="00D80CA7"/>
    <w:rsid w:val="00D81655"/>
    <w:rsid w:val="00D826AD"/>
    <w:rsid w:val="00D82C41"/>
    <w:rsid w:val="00D82CBC"/>
    <w:rsid w:val="00D83A9F"/>
    <w:rsid w:val="00D84441"/>
    <w:rsid w:val="00D873EA"/>
    <w:rsid w:val="00D87494"/>
    <w:rsid w:val="00D8773A"/>
    <w:rsid w:val="00D90399"/>
    <w:rsid w:val="00D9193C"/>
    <w:rsid w:val="00D92180"/>
    <w:rsid w:val="00D929FB"/>
    <w:rsid w:val="00D93205"/>
    <w:rsid w:val="00D933DE"/>
    <w:rsid w:val="00D9383C"/>
    <w:rsid w:val="00D93859"/>
    <w:rsid w:val="00D93E3F"/>
    <w:rsid w:val="00D94284"/>
    <w:rsid w:val="00D94844"/>
    <w:rsid w:val="00D9716E"/>
    <w:rsid w:val="00DA08E7"/>
    <w:rsid w:val="00DA208C"/>
    <w:rsid w:val="00DA2861"/>
    <w:rsid w:val="00DA2AEA"/>
    <w:rsid w:val="00DA2BFC"/>
    <w:rsid w:val="00DA43FB"/>
    <w:rsid w:val="00DA4A5F"/>
    <w:rsid w:val="00DA5BA0"/>
    <w:rsid w:val="00DA5FA5"/>
    <w:rsid w:val="00DA69FE"/>
    <w:rsid w:val="00DA6BFD"/>
    <w:rsid w:val="00DA6E34"/>
    <w:rsid w:val="00DA77E4"/>
    <w:rsid w:val="00DA7CA9"/>
    <w:rsid w:val="00DB03EE"/>
    <w:rsid w:val="00DB05C9"/>
    <w:rsid w:val="00DB1A5C"/>
    <w:rsid w:val="00DB1A5F"/>
    <w:rsid w:val="00DB2301"/>
    <w:rsid w:val="00DB29C2"/>
    <w:rsid w:val="00DB3486"/>
    <w:rsid w:val="00DB3598"/>
    <w:rsid w:val="00DB4460"/>
    <w:rsid w:val="00DB61D6"/>
    <w:rsid w:val="00DB66F2"/>
    <w:rsid w:val="00DB6846"/>
    <w:rsid w:val="00DB7E7A"/>
    <w:rsid w:val="00DC0EF4"/>
    <w:rsid w:val="00DC10F2"/>
    <w:rsid w:val="00DC1F1F"/>
    <w:rsid w:val="00DC23A4"/>
    <w:rsid w:val="00DC27E5"/>
    <w:rsid w:val="00DC2EFD"/>
    <w:rsid w:val="00DC30B9"/>
    <w:rsid w:val="00DC314F"/>
    <w:rsid w:val="00DC48CB"/>
    <w:rsid w:val="00DC4A19"/>
    <w:rsid w:val="00DC519E"/>
    <w:rsid w:val="00DC55BD"/>
    <w:rsid w:val="00DC6FC4"/>
    <w:rsid w:val="00DC7079"/>
    <w:rsid w:val="00DC7314"/>
    <w:rsid w:val="00DD13EB"/>
    <w:rsid w:val="00DD178C"/>
    <w:rsid w:val="00DD1C0A"/>
    <w:rsid w:val="00DD3318"/>
    <w:rsid w:val="00DD4ED9"/>
    <w:rsid w:val="00DD51C4"/>
    <w:rsid w:val="00DE0167"/>
    <w:rsid w:val="00DE0282"/>
    <w:rsid w:val="00DE120B"/>
    <w:rsid w:val="00DE17C1"/>
    <w:rsid w:val="00DE183E"/>
    <w:rsid w:val="00DE2102"/>
    <w:rsid w:val="00DE2BEA"/>
    <w:rsid w:val="00DE433D"/>
    <w:rsid w:val="00DE44DF"/>
    <w:rsid w:val="00DE505F"/>
    <w:rsid w:val="00DE5F1A"/>
    <w:rsid w:val="00DE6087"/>
    <w:rsid w:val="00DE67CD"/>
    <w:rsid w:val="00DE69B0"/>
    <w:rsid w:val="00DE7FC0"/>
    <w:rsid w:val="00DF0E81"/>
    <w:rsid w:val="00DF0F10"/>
    <w:rsid w:val="00DF15B4"/>
    <w:rsid w:val="00DF30CE"/>
    <w:rsid w:val="00DF3BAE"/>
    <w:rsid w:val="00DF41E6"/>
    <w:rsid w:val="00DF4504"/>
    <w:rsid w:val="00DF4AEC"/>
    <w:rsid w:val="00DF5661"/>
    <w:rsid w:val="00DF61CC"/>
    <w:rsid w:val="00E00823"/>
    <w:rsid w:val="00E00D2A"/>
    <w:rsid w:val="00E0553A"/>
    <w:rsid w:val="00E05560"/>
    <w:rsid w:val="00E0562A"/>
    <w:rsid w:val="00E071A5"/>
    <w:rsid w:val="00E11BFD"/>
    <w:rsid w:val="00E12289"/>
    <w:rsid w:val="00E1229B"/>
    <w:rsid w:val="00E12303"/>
    <w:rsid w:val="00E136B5"/>
    <w:rsid w:val="00E143CC"/>
    <w:rsid w:val="00E145AC"/>
    <w:rsid w:val="00E1476D"/>
    <w:rsid w:val="00E149AD"/>
    <w:rsid w:val="00E14E2A"/>
    <w:rsid w:val="00E159B8"/>
    <w:rsid w:val="00E15B80"/>
    <w:rsid w:val="00E165B7"/>
    <w:rsid w:val="00E16C36"/>
    <w:rsid w:val="00E17420"/>
    <w:rsid w:val="00E17585"/>
    <w:rsid w:val="00E209A6"/>
    <w:rsid w:val="00E20BBE"/>
    <w:rsid w:val="00E20EC7"/>
    <w:rsid w:val="00E21DF6"/>
    <w:rsid w:val="00E21E11"/>
    <w:rsid w:val="00E21F01"/>
    <w:rsid w:val="00E22103"/>
    <w:rsid w:val="00E239DF"/>
    <w:rsid w:val="00E24D23"/>
    <w:rsid w:val="00E25BFC"/>
    <w:rsid w:val="00E25C5A"/>
    <w:rsid w:val="00E25FEA"/>
    <w:rsid w:val="00E2623B"/>
    <w:rsid w:val="00E26353"/>
    <w:rsid w:val="00E27159"/>
    <w:rsid w:val="00E27925"/>
    <w:rsid w:val="00E27FAF"/>
    <w:rsid w:val="00E30246"/>
    <w:rsid w:val="00E31B5F"/>
    <w:rsid w:val="00E31D04"/>
    <w:rsid w:val="00E32A77"/>
    <w:rsid w:val="00E32B4F"/>
    <w:rsid w:val="00E3323F"/>
    <w:rsid w:val="00E346EC"/>
    <w:rsid w:val="00E35097"/>
    <w:rsid w:val="00E35CAA"/>
    <w:rsid w:val="00E405DE"/>
    <w:rsid w:val="00E409D6"/>
    <w:rsid w:val="00E42FB5"/>
    <w:rsid w:val="00E42FCE"/>
    <w:rsid w:val="00E43A15"/>
    <w:rsid w:val="00E440A6"/>
    <w:rsid w:val="00E44360"/>
    <w:rsid w:val="00E44C4B"/>
    <w:rsid w:val="00E4527B"/>
    <w:rsid w:val="00E4623C"/>
    <w:rsid w:val="00E46E7A"/>
    <w:rsid w:val="00E47060"/>
    <w:rsid w:val="00E4706B"/>
    <w:rsid w:val="00E47128"/>
    <w:rsid w:val="00E47A1E"/>
    <w:rsid w:val="00E47ADB"/>
    <w:rsid w:val="00E509B9"/>
    <w:rsid w:val="00E510D5"/>
    <w:rsid w:val="00E51774"/>
    <w:rsid w:val="00E519FB"/>
    <w:rsid w:val="00E51B3D"/>
    <w:rsid w:val="00E5260E"/>
    <w:rsid w:val="00E52838"/>
    <w:rsid w:val="00E53748"/>
    <w:rsid w:val="00E538C9"/>
    <w:rsid w:val="00E53A9D"/>
    <w:rsid w:val="00E54002"/>
    <w:rsid w:val="00E54949"/>
    <w:rsid w:val="00E558EB"/>
    <w:rsid w:val="00E55B5F"/>
    <w:rsid w:val="00E55C91"/>
    <w:rsid w:val="00E55F6F"/>
    <w:rsid w:val="00E57471"/>
    <w:rsid w:val="00E57C10"/>
    <w:rsid w:val="00E600DE"/>
    <w:rsid w:val="00E6069A"/>
    <w:rsid w:val="00E61398"/>
    <w:rsid w:val="00E617CB"/>
    <w:rsid w:val="00E62CF3"/>
    <w:rsid w:val="00E631E1"/>
    <w:rsid w:val="00E64163"/>
    <w:rsid w:val="00E648AC"/>
    <w:rsid w:val="00E64909"/>
    <w:rsid w:val="00E64B84"/>
    <w:rsid w:val="00E65275"/>
    <w:rsid w:val="00E654FB"/>
    <w:rsid w:val="00E656B5"/>
    <w:rsid w:val="00E6590F"/>
    <w:rsid w:val="00E65B9F"/>
    <w:rsid w:val="00E65FE8"/>
    <w:rsid w:val="00E675C5"/>
    <w:rsid w:val="00E703EB"/>
    <w:rsid w:val="00E71566"/>
    <w:rsid w:val="00E715CC"/>
    <w:rsid w:val="00E72FEC"/>
    <w:rsid w:val="00E73F1A"/>
    <w:rsid w:val="00E73F2F"/>
    <w:rsid w:val="00E73F97"/>
    <w:rsid w:val="00E7418C"/>
    <w:rsid w:val="00E7433D"/>
    <w:rsid w:val="00E75552"/>
    <w:rsid w:val="00E75BD6"/>
    <w:rsid w:val="00E761B5"/>
    <w:rsid w:val="00E77271"/>
    <w:rsid w:val="00E77B79"/>
    <w:rsid w:val="00E81347"/>
    <w:rsid w:val="00E81EBB"/>
    <w:rsid w:val="00E82629"/>
    <w:rsid w:val="00E83A0B"/>
    <w:rsid w:val="00E83C46"/>
    <w:rsid w:val="00E83D00"/>
    <w:rsid w:val="00E84215"/>
    <w:rsid w:val="00E843A4"/>
    <w:rsid w:val="00E84B74"/>
    <w:rsid w:val="00E8589D"/>
    <w:rsid w:val="00E86443"/>
    <w:rsid w:val="00E87898"/>
    <w:rsid w:val="00E87FDA"/>
    <w:rsid w:val="00E90875"/>
    <w:rsid w:val="00E90B4D"/>
    <w:rsid w:val="00E90EAC"/>
    <w:rsid w:val="00E9330B"/>
    <w:rsid w:val="00E9367A"/>
    <w:rsid w:val="00E93ED4"/>
    <w:rsid w:val="00E943D9"/>
    <w:rsid w:val="00E944C2"/>
    <w:rsid w:val="00E950B8"/>
    <w:rsid w:val="00E95985"/>
    <w:rsid w:val="00E961EB"/>
    <w:rsid w:val="00E96648"/>
    <w:rsid w:val="00E97052"/>
    <w:rsid w:val="00E972D7"/>
    <w:rsid w:val="00E97F17"/>
    <w:rsid w:val="00EA0C41"/>
    <w:rsid w:val="00EA0F8E"/>
    <w:rsid w:val="00EA11ED"/>
    <w:rsid w:val="00EA19B1"/>
    <w:rsid w:val="00EA1F9E"/>
    <w:rsid w:val="00EA26B8"/>
    <w:rsid w:val="00EA2CDB"/>
    <w:rsid w:val="00EA2F55"/>
    <w:rsid w:val="00EA3576"/>
    <w:rsid w:val="00EA37C0"/>
    <w:rsid w:val="00EA58A0"/>
    <w:rsid w:val="00EA5A1D"/>
    <w:rsid w:val="00EA72DD"/>
    <w:rsid w:val="00EA765B"/>
    <w:rsid w:val="00EB01A7"/>
    <w:rsid w:val="00EB054E"/>
    <w:rsid w:val="00EB07F9"/>
    <w:rsid w:val="00EB0862"/>
    <w:rsid w:val="00EB1484"/>
    <w:rsid w:val="00EB1EBF"/>
    <w:rsid w:val="00EB2158"/>
    <w:rsid w:val="00EB31E8"/>
    <w:rsid w:val="00EB354C"/>
    <w:rsid w:val="00EB43FD"/>
    <w:rsid w:val="00EB467A"/>
    <w:rsid w:val="00EB4ED5"/>
    <w:rsid w:val="00EB505C"/>
    <w:rsid w:val="00EB61C5"/>
    <w:rsid w:val="00EB6C02"/>
    <w:rsid w:val="00EB6DC0"/>
    <w:rsid w:val="00EC110A"/>
    <w:rsid w:val="00EC30BF"/>
    <w:rsid w:val="00EC34A0"/>
    <w:rsid w:val="00EC4291"/>
    <w:rsid w:val="00EC5B04"/>
    <w:rsid w:val="00EC671C"/>
    <w:rsid w:val="00EC6F5E"/>
    <w:rsid w:val="00ED222A"/>
    <w:rsid w:val="00ED2531"/>
    <w:rsid w:val="00ED27C9"/>
    <w:rsid w:val="00ED3DE2"/>
    <w:rsid w:val="00ED5F62"/>
    <w:rsid w:val="00ED60EF"/>
    <w:rsid w:val="00ED6145"/>
    <w:rsid w:val="00ED693E"/>
    <w:rsid w:val="00ED6C61"/>
    <w:rsid w:val="00ED6FFA"/>
    <w:rsid w:val="00ED7CA0"/>
    <w:rsid w:val="00EE0047"/>
    <w:rsid w:val="00EE148E"/>
    <w:rsid w:val="00EE1D51"/>
    <w:rsid w:val="00EE495D"/>
    <w:rsid w:val="00EE4A5E"/>
    <w:rsid w:val="00EE4B47"/>
    <w:rsid w:val="00EE55E7"/>
    <w:rsid w:val="00EE699B"/>
    <w:rsid w:val="00EE6D97"/>
    <w:rsid w:val="00EF0530"/>
    <w:rsid w:val="00EF07E8"/>
    <w:rsid w:val="00EF0C2F"/>
    <w:rsid w:val="00EF0F37"/>
    <w:rsid w:val="00EF2002"/>
    <w:rsid w:val="00EF212E"/>
    <w:rsid w:val="00EF2531"/>
    <w:rsid w:val="00EF253B"/>
    <w:rsid w:val="00EF348A"/>
    <w:rsid w:val="00EF35AE"/>
    <w:rsid w:val="00EF3CC5"/>
    <w:rsid w:val="00EF4527"/>
    <w:rsid w:val="00EF4B12"/>
    <w:rsid w:val="00EF731D"/>
    <w:rsid w:val="00F00A3F"/>
    <w:rsid w:val="00F01822"/>
    <w:rsid w:val="00F02BE8"/>
    <w:rsid w:val="00F02ECF"/>
    <w:rsid w:val="00F02F80"/>
    <w:rsid w:val="00F031DF"/>
    <w:rsid w:val="00F03230"/>
    <w:rsid w:val="00F11E38"/>
    <w:rsid w:val="00F120CF"/>
    <w:rsid w:val="00F12654"/>
    <w:rsid w:val="00F12D41"/>
    <w:rsid w:val="00F134B3"/>
    <w:rsid w:val="00F1458C"/>
    <w:rsid w:val="00F164A4"/>
    <w:rsid w:val="00F16560"/>
    <w:rsid w:val="00F16603"/>
    <w:rsid w:val="00F16A2E"/>
    <w:rsid w:val="00F17861"/>
    <w:rsid w:val="00F17BAC"/>
    <w:rsid w:val="00F17EFD"/>
    <w:rsid w:val="00F20AC6"/>
    <w:rsid w:val="00F22B11"/>
    <w:rsid w:val="00F22B1D"/>
    <w:rsid w:val="00F23D46"/>
    <w:rsid w:val="00F24268"/>
    <w:rsid w:val="00F244C7"/>
    <w:rsid w:val="00F24B88"/>
    <w:rsid w:val="00F2539D"/>
    <w:rsid w:val="00F26140"/>
    <w:rsid w:val="00F2627E"/>
    <w:rsid w:val="00F26517"/>
    <w:rsid w:val="00F26BF3"/>
    <w:rsid w:val="00F2774D"/>
    <w:rsid w:val="00F27DA9"/>
    <w:rsid w:val="00F300FA"/>
    <w:rsid w:val="00F30EA8"/>
    <w:rsid w:val="00F31A48"/>
    <w:rsid w:val="00F31ACF"/>
    <w:rsid w:val="00F32472"/>
    <w:rsid w:val="00F32AF7"/>
    <w:rsid w:val="00F33469"/>
    <w:rsid w:val="00F33998"/>
    <w:rsid w:val="00F339EB"/>
    <w:rsid w:val="00F33AF6"/>
    <w:rsid w:val="00F35138"/>
    <w:rsid w:val="00F35707"/>
    <w:rsid w:val="00F363DE"/>
    <w:rsid w:val="00F3715D"/>
    <w:rsid w:val="00F37BB3"/>
    <w:rsid w:val="00F37DDB"/>
    <w:rsid w:val="00F40E50"/>
    <w:rsid w:val="00F41DF9"/>
    <w:rsid w:val="00F42717"/>
    <w:rsid w:val="00F4335D"/>
    <w:rsid w:val="00F4337E"/>
    <w:rsid w:val="00F4482A"/>
    <w:rsid w:val="00F45B02"/>
    <w:rsid w:val="00F467B3"/>
    <w:rsid w:val="00F46840"/>
    <w:rsid w:val="00F50004"/>
    <w:rsid w:val="00F5038A"/>
    <w:rsid w:val="00F528DB"/>
    <w:rsid w:val="00F55609"/>
    <w:rsid w:val="00F55BEC"/>
    <w:rsid w:val="00F566F7"/>
    <w:rsid w:val="00F56F15"/>
    <w:rsid w:val="00F56FA9"/>
    <w:rsid w:val="00F57ACA"/>
    <w:rsid w:val="00F60E72"/>
    <w:rsid w:val="00F613A1"/>
    <w:rsid w:val="00F61AD3"/>
    <w:rsid w:val="00F62E01"/>
    <w:rsid w:val="00F63DF9"/>
    <w:rsid w:val="00F64C1A"/>
    <w:rsid w:val="00F6552E"/>
    <w:rsid w:val="00F65CCA"/>
    <w:rsid w:val="00F66BAE"/>
    <w:rsid w:val="00F66F94"/>
    <w:rsid w:val="00F66FAD"/>
    <w:rsid w:val="00F67190"/>
    <w:rsid w:val="00F672C4"/>
    <w:rsid w:val="00F67D72"/>
    <w:rsid w:val="00F703EB"/>
    <w:rsid w:val="00F73572"/>
    <w:rsid w:val="00F7469A"/>
    <w:rsid w:val="00F7487C"/>
    <w:rsid w:val="00F75333"/>
    <w:rsid w:val="00F7541B"/>
    <w:rsid w:val="00F756F2"/>
    <w:rsid w:val="00F75A04"/>
    <w:rsid w:val="00F75E1B"/>
    <w:rsid w:val="00F763E4"/>
    <w:rsid w:val="00F763FA"/>
    <w:rsid w:val="00F76475"/>
    <w:rsid w:val="00F76CAD"/>
    <w:rsid w:val="00F773F1"/>
    <w:rsid w:val="00F779CC"/>
    <w:rsid w:val="00F81776"/>
    <w:rsid w:val="00F8182D"/>
    <w:rsid w:val="00F81955"/>
    <w:rsid w:val="00F81BAF"/>
    <w:rsid w:val="00F81DE2"/>
    <w:rsid w:val="00F81FFE"/>
    <w:rsid w:val="00F83237"/>
    <w:rsid w:val="00F83E99"/>
    <w:rsid w:val="00F83F31"/>
    <w:rsid w:val="00F8486C"/>
    <w:rsid w:val="00F84BD3"/>
    <w:rsid w:val="00F84CCD"/>
    <w:rsid w:val="00F85AFC"/>
    <w:rsid w:val="00F85E40"/>
    <w:rsid w:val="00F87C79"/>
    <w:rsid w:val="00F9164E"/>
    <w:rsid w:val="00F91EE6"/>
    <w:rsid w:val="00F9279D"/>
    <w:rsid w:val="00F93047"/>
    <w:rsid w:val="00F94256"/>
    <w:rsid w:val="00F95CB8"/>
    <w:rsid w:val="00F9663B"/>
    <w:rsid w:val="00F9690E"/>
    <w:rsid w:val="00F972E5"/>
    <w:rsid w:val="00F97951"/>
    <w:rsid w:val="00FA09BC"/>
    <w:rsid w:val="00FA15A6"/>
    <w:rsid w:val="00FA1E3E"/>
    <w:rsid w:val="00FA20C8"/>
    <w:rsid w:val="00FA2A79"/>
    <w:rsid w:val="00FA307F"/>
    <w:rsid w:val="00FA3E79"/>
    <w:rsid w:val="00FA40A2"/>
    <w:rsid w:val="00FA566B"/>
    <w:rsid w:val="00FA6258"/>
    <w:rsid w:val="00FA629D"/>
    <w:rsid w:val="00FA63D7"/>
    <w:rsid w:val="00FA6BF7"/>
    <w:rsid w:val="00FA73AF"/>
    <w:rsid w:val="00FB0684"/>
    <w:rsid w:val="00FB0A12"/>
    <w:rsid w:val="00FB0F62"/>
    <w:rsid w:val="00FB1328"/>
    <w:rsid w:val="00FB13F8"/>
    <w:rsid w:val="00FB1B47"/>
    <w:rsid w:val="00FB3290"/>
    <w:rsid w:val="00FB3E7B"/>
    <w:rsid w:val="00FB45B7"/>
    <w:rsid w:val="00FB4F64"/>
    <w:rsid w:val="00FB722C"/>
    <w:rsid w:val="00FB7AA4"/>
    <w:rsid w:val="00FC001B"/>
    <w:rsid w:val="00FC18AD"/>
    <w:rsid w:val="00FC30D2"/>
    <w:rsid w:val="00FC3338"/>
    <w:rsid w:val="00FC3A8B"/>
    <w:rsid w:val="00FC5669"/>
    <w:rsid w:val="00FC58FD"/>
    <w:rsid w:val="00FC6398"/>
    <w:rsid w:val="00FC6631"/>
    <w:rsid w:val="00FC67BE"/>
    <w:rsid w:val="00FC7716"/>
    <w:rsid w:val="00FC77EA"/>
    <w:rsid w:val="00FC78B4"/>
    <w:rsid w:val="00FC7A5E"/>
    <w:rsid w:val="00FD0B44"/>
    <w:rsid w:val="00FD1FA0"/>
    <w:rsid w:val="00FD281E"/>
    <w:rsid w:val="00FD340E"/>
    <w:rsid w:val="00FD399C"/>
    <w:rsid w:val="00FD3FC0"/>
    <w:rsid w:val="00FD4217"/>
    <w:rsid w:val="00FD4731"/>
    <w:rsid w:val="00FD5C85"/>
    <w:rsid w:val="00FD5F0F"/>
    <w:rsid w:val="00FD6211"/>
    <w:rsid w:val="00FD6554"/>
    <w:rsid w:val="00FD66F5"/>
    <w:rsid w:val="00FD7765"/>
    <w:rsid w:val="00FD7B0F"/>
    <w:rsid w:val="00FE1B83"/>
    <w:rsid w:val="00FE1C42"/>
    <w:rsid w:val="00FE1DAC"/>
    <w:rsid w:val="00FE224A"/>
    <w:rsid w:val="00FE28F8"/>
    <w:rsid w:val="00FE2C9C"/>
    <w:rsid w:val="00FE4CBA"/>
    <w:rsid w:val="00FE5184"/>
    <w:rsid w:val="00FE5867"/>
    <w:rsid w:val="00FE6813"/>
    <w:rsid w:val="00FE69FB"/>
    <w:rsid w:val="00FE715B"/>
    <w:rsid w:val="00FE7284"/>
    <w:rsid w:val="00FF0191"/>
    <w:rsid w:val="00FF0AAC"/>
    <w:rsid w:val="00FF266F"/>
    <w:rsid w:val="00FF2AFE"/>
    <w:rsid w:val="00FF5121"/>
    <w:rsid w:val="00FF64BD"/>
    <w:rsid w:val="00FF7D36"/>
    <w:rsid w:val="00FF7E25"/>
    <w:rsid w:val="01124C21"/>
    <w:rsid w:val="01932016"/>
    <w:rsid w:val="01CD4F43"/>
    <w:rsid w:val="0227D316"/>
    <w:rsid w:val="023E9269"/>
    <w:rsid w:val="02490F76"/>
    <w:rsid w:val="029B7923"/>
    <w:rsid w:val="02E893FC"/>
    <w:rsid w:val="02FC0A0D"/>
    <w:rsid w:val="033590C0"/>
    <w:rsid w:val="03959B78"/>
    <w:rsid w:val="03AA9F8E"/>
    <w:rsid w:val="03D0ABE3"/>
    <w:rsid w:val="03DFA3E9"/>
    <w:rsid w:val="041338DD"/>
    <w:rsid w:val="043F0EA5"/>
    <w:rsid w:val="0456B01C"/>
    <w:rsid w:val="04723E57"/>
    <w:rsid w:val="04F615C8"/>
    <w:rsid w:val="052A6349"/>
    <w:rsid w:val="05403276"/>
    <w:rsid w:val="05602AD5"/>
    <w:rsid w:val="0597ABCD"/>
    <w:rsid w:val="05E446C4"/>
    <w:rsid w:val="06154139"/>
    <w:rsid w:val="061FAD61"/>
    <w:rsid w:val="062EF7AA"/>
    <w:rsid w:val="065DDA4C"/>
    <w:rsid w:val="068F5598"/>
    <w:rsid w:val="06B64108"/>
    <w:rsid w:val="06B76685"/>
    <w:rsid w:val="06B788E8"/>
    <w:rsid w:val="06EE3E50"/>
    <w:rsid w:val="0704097F"/>
    <w:rsid w:val="071B44EF"/>
    <w:rsid w:val="0786489F"/>
    <w:rsid w:val="07A02FD6"/>
    <w:rsid w:val="07F5AA68"/>
    <w:rsid w:val="08038127"/>
    <w:rsid w:val="0812B980"/>
    <w:rsid w:val="0822AC3D"/>
    <w:rsid w:val="083B58C6"/>
    <w:rsid w:val="0840BCB6"/>
    <w:rsid w:val="084F0130"/>
    <w:rsid w:val="0868E7DA"/>
    <w:rsid w:val="08B5D1EF"/>
    <w:rsid w:val="08C70C1F"/>
    <w:rsid w:val="08F0BF5C"/>
    <w:rsid w:val="09524977"/>
    <w:rsid w:val="09551FAF"/>
    <w:rsid w:val="09C5F4A5"/>
    <w:rsid w:val="09CCE718"/>
    <w:rsid w:val="0A075EB2"/>
    <w:rsid w:val="0A08E6BD"/>
    <w:rsid w:val="0A55AEAE"/>
    <w:rsid w:val="0A5F37D0"/>
    <w:rsid w:val="0A7DC0C0"/>
    <w:rsid w:val="0AB9D71B"/>
    <w:rsid w:val="0ACB7200"/>
    <w:rsid w:val="0ADDA592"/>
    <w:rsid w:val="0AEB204A"/>
    <w:rsid w:val="0AF92BCB"/>
    <w:rsid w:val="0B2D218A"/>
    <w:rsid w:val="0B2FE8D9"/>
    <w:rsid w:val="0B9ED804"/>
    <w:rsid w:val="0BEE96F8"/>
    <w:rsid w:val="0C365108"/>
    <w:rsid w:val="0CA7418C"/>
    <w:rsid w:val="0CAC37F5"/>
    <w:rsid w:val="0CCA6F0F"/>
    <w:rsid w:val="0CCB41FC"/>
    <w:rsid w:val="0CD0BEDB"/>
    <w:rsid w:val="0CF8DED8"/>
    <w:rsid w:val="0D3F69B0"/>
    <w:rsid w:val="0D498E28"/>
    <w:rsid w:val="0DAA6E44"/>
    <w:rsid w:val="0DD395D7"/>
    <w:rsid w:val="0DE1DCA0"/>
    <w:rsid w:val="0E24A054"/>
    <w:rsid w:val="0E420596"/>
    <w:rsid w:val="0E569A30"/>
    <w:rsid w:val="0E6E1CCD"/>
    <w:rsid w:val="0E72DAEE"/>
    <w:rsid w:val="0E7CECC8"/>
    <w:rsid w:val="0EA05B89"/>
    <w:rsid w:val="0EB371A4"/>
    <w:rsid w:val="0EB38326"/>
    <w:rsid w:val="0EB3F845"/>
    <w:rsid w:val="0EDB6530"/>
    <w:rsid w:val="0EECFA90"/>
    <w:rsid w:val="0F1B9BD4"/>
    <w:rsid w:val="0F60C345"/>
    <w:rsid w:val="0F9A25EA"/>
    <w:rsid w:val="0FE1F693"/>
    <w:rsid w:val="10014A15"/>
    <w:rsid w:val="1054399F"/>
    <w:rsid w:val="105C621E"/>
    <w:rsid w:val="111825B4"/>
    <w:rsid w:val="113088BF"/>
    <w:rsid w:val="11429298"/>
    <w:rsid w:val="1167A954"/>
    <w:rsid w:val="11BAB61C"/>
    <w:rsid w:val="11CF16EB"/>
    <w:rsid w:val="11DCCCFD"/>
    <w:rsid w:val="1203C044"/>
    <w:rsid w:val="128B6BD3"/>
    <w:rsid w:val="129D3C45"/>
    <w:rsid w:val="12ABAC69"/>
    <w:rsid w:val="12B199B9"/>
    <w:rsid w:val="12B60E47"/>
    <w:rsid w:val="1302D138"/>
    <w:rsid w:val="130CECA9"/>
    <w:rsid w:val="13673DFC"/>
    <w:rsid w:val="1385E543"/>
    <w:rsid w:val="13932489"/>
    <w:rsid w:val="13ABADD9"/>
    <w:rsid w:val="141B07A6"/>
    <w:rsid w:val="144C3AF3"/>
    <w:rsid w:val="14AB935C"/>
    <w:rsid w:val="14C4D767"/>
    <w:rsid w:val="14DD8BCF"/>
    <w:rsid w:val="1522E376"/>
    <w:rsid w:val="1579D8A1"/>
    <w:rsid w:val="158740B7"/>
    <w:rsid w:val="15FDA027"/>
    <w:rsid w:val="16188C34"/>
    <w:rsid w:val="162170A8"/>
    <w:rsid w:val="163640A2"/>
    <w:rsid w:val="1677598C"/>
    <w:rsid w:val="169EB9B4"/>
    <w:rsid w:val="16EF67B3"/>
    <w:rsid w:val="17AE3CC6"/>
    <w:rsid w:val="181002FF"/>
    <w:rsid w:val="182B7AC1"/>
    <w:rsid w:val="1847B726"/>
    <w:rsid w:val="187D1C94"/>
    <w:rsid w:val="189B0679"/>
    <w:rsid w:val="189FD670"/>
    <w:rsid w:val="18B829E4"/>
    <w:rsid w:val="18ED42E9"/>
    <w:rsid w:val="190DF360"/>
    <w:rsid w:val="19193273"/>
    <w:rsid w:val="19390CB4"/>
    <w:rsid w:val="1941B580"/>
    <w:rsid w:val="194C5A31"/>
    <w:rsid w:val="1989BA7E"/>
    <w:rsid w:val="199E85F0"/>
    <w:rsid w:val="19AB88EC"/>
    <w:rsid w:val="19B1839A"/>
    <w:rsid w:val="19BAC52C"/>
    <w:rsid w:val="19E7E6D1"/>
    <w:rsid w:val="19FE2536"/>
    <w:rsid w:val="1A7B33AA"/>
    <w:rsid w:val="1AD2FAB7"/>
    <w:rsid w:val="1B6E7419"/>
    <w:rsid w:val="1BCDB4E9"/>
    <w:rsid w:val="1C594672"/>
    <w:rsid w:val="1C606870"/>
    <w:rsid w:val="1C66552E"/>
    <w:rsid w:val="1C6DC743"/>
    <w:rsid w:val="1C7BE7FB"/>
    <w:rsid w:val="1C8FBC0D"/>
    <w:rsid w:val="1CB50469"/>
    <w:rsid w:val="1D51CB37"/>
    <w:rsid w:val="1D7FDBE6"/>
    <w:rsid w:val="1D866147"/>
    <w:rsid w:val="1DAD325D"/>
    <w:rsid w:val="1E262450"/>
    <w:rsid w:val="1E79B873"/>
    <w:rsid w:val="1E939FA1"/>
    <w:rsid w:val="1EC73FED"/>
    <w:rsid w:val="1ED9B44B"/>
    <w:rsid w:val="1F203971"/>
    <w:rsid w:val="1F4623B3"/>
    <w:rsid w:val="1FD386FA"/>
    <w:rsid w:val="1FED022D"/>
    <w:rsid w:val="2021F6B7"/>
    <w:rsid w:val="207E8EB0"/>
    <w:rsid w:val="20CD1224"/>
    <w:rsid w:val="20CFFE15"/>
    <w:rsid w:val="20E951DC"/>
    <w:rsid w:val="211C134C"/>
    <w:rsid w:val="218D684F"/>
    <w:rsid w:val="21B94141"/>
    <w:rsid w:val="21BB1495"/>
    <w:rsid w:val="21CBF3F0"/>
    <w:rsid w:val="21D5402C"/>
    <w:rsid w:val="2207E627"/>
    <w:rsid w:val="2259A945"/>
    <w:rsid w:val="2285797D"/>
    <w:rsid w:val="22B89CAD"/>
    <w:rsid w:val="22F2E470"/>
    <w:rsid w:val="235966F6"/>
    <w:rsid w:val="23653D8A"/>
    <w:rsid w:val="23CAFBC2"/>
    <w:rsid w:val="23E36035"/>
    <w:rsid w:val="241961D4"/>
    <w:rsid w:val="242CB570"/>
    <w:rsid w:val="24341FC5"/>
    <w:rsid w:val="24380C61"/>
    <w:rsid w:val="24499187"/>
    <w:rsid w:val="2453AC67"/>
    <w:rsid w:val="246733FA"/>
    <w:rsid w:val="24869E86"/>
    <w:rsid w:val="2491018F"/>
    <w:rsid w:val="24E0FC66"/>
    <w:rsid w:val="24F8467E"/>
    <w:rsid w:val="24FEA6F5"/>
    <w:rsid w:val="2501AFA9"/>
    <w:rsid w:val="2512E379"/>
    <w:rsid w:val="252695EB"/>
    <w:rsid w:val="252814A9"/>
    <w:rsid w:val="253F7D5D"/>
    <w:rsid w:val="25B2F9AD"/>
    <w:rsid w:val="25E7B5BB"/>
    <w:rsid w:val="25E85AA9"/>
    <w:rsid w:val="25F6516E"/>
    <w:rsid w:val="26144F7B"/>
    <w:rsid w:val="262D6908"/>
    <w:rsid w:val="263CC48A"/>
    <w:rsid w:val="2640DD5E"/>
    <w:rsid w:val="265D1A41"/>
    <w:rsid w:val="26A6F0B9"/>
    <w:rsid w:val="26BEBE14"/>
    <w:rsid w:val="27130493"/>
    <w:rsid w:val="2722DD1D"/>
    <w:rsid w:val="2761A6E3"/>
    <w:rsid w:val="27A34600"/>
    <w:rsid w:val="27B0F517"/>
    <w:rsid w:val="27DD13A7"/>
    <w:rsid w:val="27E811CC"/>
    <w:rsid w:val="27E8D199"/>
    <w:rsid w:val="2802FCBE"/>
    <w:rsid w:val="2836279B"/>
    <w:rsid w:val="28557946"/>
    <w:rsid w:val="285D3B6A"/>
    <w:rsid w:val="28C4B65E"/>
    <w:rsid w:val="2913F5A7"/>
    <w:rsid w:val="292F4C10"/>
    <w:rsid w:val="2944D847"/>
    <w:rsid w:val="29650214"/>
    <w:rsid w:val="298DB071"/>
    <w:rsid w:val="299C20DA"/>
    <w:rsid w:val="299EE8E8"/>
    <w:rsid w:val="29BE9FED"/>
    <w:rsid w:val="2A1C8FA5"/>
    <w:rsid w:val="2A1D1E38"/>
    <w:rsid w:val="2A7AD95D"/>
    <w:rsid w:val="2ADB364E"/>
    <w:rsid w:val="2AEA7901"/>
    <w:rsid w:val="2AEEF4A8"/>
    <w:rsid w:val="2AF5D99C"/>
    <w:rsid w:val="2B2881CD"/>
    <w:rsid w:val="2B3187E9"/>
    <w:rsid w:val="2B4CFBE7"/>
    <w:rsid w:val="2B90A6E4"/>
    <w:rsid w:val="2BA425D7"/>
    <w:rsid w:val="2BA493CB"/>
    <w:rsid w:val="2BB80E39"/>
    <w:rsid w:val="2BBB1802"/>
    <w:rsid w:val="2BEFFA5D"/>
    <w:rsid w:val="2C17F371"/>
    <w:rsid w:val="2C572818"/>
    <w:rsid w:val="2C57BA65"/>
    <w:rsid w:val="2CA05EB5"/>
    <w:rsid w:val="2CC49B35"/>
    <w:rsid w:val="2D2DC239"/>
    <w:rsid w:val="2D339076"/>
    <w:rsid w:val="2DA831B0"/>
    <w:rsid w:val="2DBCF952"/>
    <w:rsid w:val="2E1228AA"/>
    <w:rsid w:val="2E2AC5E9"/>
    <w:rsid w:val="2E5A89D6"/>
    <w:rsid w:val="2E7A08D1"/>
    <w:rsid w:val="2F22D304"/>
    <w:rsid w:val="2F6D98B0"/>
    <w:rsid w:val="2F754A3A"/>
    <w:rsid w:val="309E4C6E"/>
    <w:rsid w:val="30ADC8FE"/>
    <w:rsid w:val="30BDC256"/>
    <w:rsid w:val="30C49E6F"/>
    <w:rsid w:val="31097F0D"/>
    <w:rsid w:val="3157C1E9"/>
    <w:rsid w:val="3191EF02"/>
    <w:rsid w:val="31AF7BE4"/>
    <w:rsid w:val="31C4979A"/>
    <w:rsid w:val="3217EDB9"/>
    <w:rsid w:val="327B0BCB"/>
    <w:rsid w:val="327D2554"/>
    <w:rsid w:val="32B9CC27"/>
    <w:rsid w:val="32BB67D6"/>
    <w:rsid w:val="32BF1E3B"/>
    <w:rsid w:val="32CC8BA6"/>
    <w:rsid w:val="32E22525"/>
    <w:rsid w:val="32FAF8A3"/>
    <w:rsid w:val="33211758"/>
    <w:rsid w:val="3325DB8A"/>
    <w:rsid w:val="336A1B6A"/>
    <w:rsid w:val="338D787A"/>
    <w:rsid w:val="33BFA745"/>
    <w:rsid w:val="33D81BA4"/>
    <w:rsid w:val="33F79B20"/>
    <w:rsid w:val="3420B381"/>
    <w:rsid w:val="342F8904"/>
    <w:rsid w:val="3448B82B"/>
    <w:rsid w:val="344BBA52"/>
    <w:rsid w:val="348804EF"/>
    <w:rsid w:val="3489CFD9"/>
    <w:rsid w:val="34AECCF4"/>
    <w:rsid w:val="34B02451"/>
    <w:rsid w:val="34B1F21F"/>
    <w:rsid w:val="34EEA9D4"/>
    <w:rsid w:val="35120163"/>
    <w:rsid w:val="3547E2D0"/>
    <w:rsid w:val="3627A526"/>
    <w:rsid w:val="362B2DA7"/>
    <w:rsid w:val="3636F0DF"/>
    <w:rsid w:val="3651FE73"/>
    <w:rsid w:val="366B878C"/>
    <w:rsid w:val="369DC524"/>
    <w:rsid w:val="36B25ACD"/>
    <w:rsid w:val="36B2BCEF"/>
    <w:rsid w:val="36BF1C9A"/>
    <w:rsid w:val="36BFCED4"/>
    <w:rsid w:val="36CFD560"/>
    <w:rsid w:val="36E58513"/>
    <w:rsid w:val="372AC120"/>
    <w:rsid w:val="372CCB8B"/>
    <w:rsid w:val="376B4158"/>
    <w:rsid w:val="37730DF4"/>
    <w:rsid w:val="378D8BE3"/>
    <w:rsid w:val="379742A2"/>
    <w:rsid w:val="37BADE4A"/>
    <w:rsid w:val="37BF6A70"/>
    <w:rsid w:val="37D184EE"/>
    <w:rsid w:val="383AF7B6"/>
    <w:rsid w:val="386565EF"/>
    <w:rsid w:val="389B8652"/>
    <w:rsid w:val="38A74C70"/>
    <w:rsid w:val="390DB8A2"/>
    <w:rsid w:val="39311384"/>
    <w:rsid w:val="393A6A2E"/>
    <w:rsid w:val="39920A54"/>
    <w:rsid w:val="3995C64C"/>
    <w:rsid w:val="39A07D2D"/>
    <w:rsid w:val="39A3B4A7"/>
    <w:rsid w:val="39C7A4B8"/>
    <w:rsid w:val="3A2941E0"/>
    <w:rsid w:val="3A8479A3"/>
    <w:rsid w:val="3A87DD26"/>
    <w:rsid w:val="3AAF7799"/>
    <w:rsid w:val="3AFDBEB5"/>
    <w:rsid w:val="3B36542B"/>
    <w:rsid w:val="3B37E547"/>
    <w:rsid w:val="3B590467"/>
    <w:rsid w:val="3B80C132"/>
    <w:rsid w:val="3BE40431"/>
    <w:rsid w:val="3BE46A99"/>
    <w:rsid w:val="3C53F1A7"/>
    <w:rsid w:val="3CA1533B"/>
    <w:rsid w:val="3CDA650A"/>
    <w:rsid w:val="3D0E7927"/>
    <w:rsid w:val="3D153BE9"/>
    <w:rsid w:val="3D169ACE"/>
    <w:rsid w:val="3D3EBD70"/>
    <w:rsid w:val="3D8D6270"/>
    <w:rsid w:val="3D97888A"/>
    <w:rsid w:val="3DDD4BDC"/>
    <w:rsid w:val="3DE4E686"/>
    <w:rsid w:val="3DE86D9B"/>
    <w:rsid w:val="3E2350DE"/>
    <w:rsid w:val="3E2D31FE"/>
    <w:rsid w:val="3E33B42C"/>
    <w:rsid w:val="3E8021D0"/>
    <w:rsid w:val="3E916EAA"/>
    <w:rsid w:val="3EF9D0C7"/>
    <w:rsid w:val="3F34F3A7"/>
    <w:rsid w:val="3F5A1E3E"/>
    <w:rsid w:val="3F89DD49"/>
    <w:rsid w:val="3FA7A7A4"/>
    <w:rsid w:val="3FA95207"/>
    <w:rsid w:val="401C2A61"/>
    <w:rsid w:val="40229407"/>
    <w:rsid w:val="406B8A7D"/>
    <w:rsid w:val="40816C85"/>
    <w:rsid w:val="40CC092E"/>
    <w:rsid w:val="410DCD05"/>
    <w:rsid w:val="4133C1B5"/>
    <w:rsid w:val="41342B3F"/>
    <w:rsid w:val="41408590"/>
    <w:rsid w:val="41425B35"/>
    <w:rsid w:val="4168D99B"/>
    <w:rsid w:val="4169A4E3"/>
    <w:rsid w:val="41707915"/>
    <w:rsid w:val="42C2C48A"/>
    <w:rsid w:val="42F8A392"/>
    <w:rsid w:val="43201AD5"/>
    <w:rsid w:val="434AAB0C"/>
    <w:rsid w:val="43E2ACCF"/>
    <w:rsid w:val="4442583C"/>
    <w:rsid w:val="44461CB0"/>
    <w:rsid w:val="447877DE"/>
    <w:rsid w:val="44852B0B"/>
    <w:rsid w:val="44AC4198"/>
    <w:rsid w:val="44B50840"/>
    <w:rsid w:val="44C7B318"/>
    <w:rsid w:val="44FAAB98"/>
    <w:rsid w:val="450C9718"/>
    <w:rsid w:val="4520ADC6"/>
    <w:rsid w:val="453C0337"/>
    <w:rsid w:val="45A8C9B1"/>
    <w:rsid w:val="45D5BE75"/>
    <w:rsid w:val="45E7A6B0"/>
    <w:rsid w:val="461A4003"/>
    <w:rsid w:val="4697D7AC"/>
    <w:rsid w:val="469DDD7E"/>
    <w:rsid w:val="46E4C729"/>
    <w:rsid w:val="4719AB30"/>
    <w:rsid w:val="4756F33E"/>
    <w:rsid w:val="47E0AA6D"/>
    <w:rsid w:val="47E3C2F0"/>
    <w:rsid w:val="483AF4A5"/>
    <w:rsid w:val="48672612"/>
    <w:rsid w:val="487AB508"/>
    <w:rsid w:val="48A5A622"/>
    <w:rsid w:val="48C04B37"/>
    <w:rsid w:val="48CD213B"/>
    <w:rsid w:val="48DE0D5D"/>
    <w:rsid w:val="48EAE246"/>
    <w:rsid w:val="4917CAF2"/>
    <w:rsid w:val="494639B3"/>
    <w:rsid w:val="49AFCD59"/>
    <w:rsid w:val="49E79683"/>
    <w:rsid w:val="4A17E037"/>
    <w:rsid w:val="4A548C81"/>
    <w:rsid w:val="4A851910"/>
    <w:rsid w:val="4AD1FEF3"/>
    <w:rsid w:val="4AD805A9"/>
    <w:rsid w:val="4AF01128"/>
    <w:rsid w:val="4B07AC43"/>
    <w:rsid w:val="4B222A62"/>
    <w:rsid w:val="4B2975A3"/>
    <w:rsid w:val="4B5E1E68"/>
    <w:rsid w:val="4B71BB6D"/>
    <w:rsid w:val="4B90362C"/>
    <w:rsid w:val="4B9D0143"/>
    <w:rsid w:val="4BA4F2F3"/>
    <w:rsid w:val="4BC63193"/>
    <w:rsid w:val="4BE2F2FF"/>
    <w:rsid w:val="4C161855"/>
    <w:rsid w:val="4C271DBE"/>
    <w:rsid w:val="4C942FF2"/>
    <w:rsid w:val="4D7C6919"/>
    <w:rsid w:val="4DC3D702"/>
    <w:rsid w:val="4DE193E2"/>
    <w:rsid w:val="4DE4E0E9"/>
    <w:rsid w:val="4E365901"/>
    <w:rsid w:val="4E901A9A"/>
    <w:rsid w:val="4E9A089E"/>
    <w:rsid w:val="4ECB3C6E"/>
    <w:rsid w:val="4F50705C"/>
    <w:rsid w:val="4F973796"/>
    <w:rsid w:val="4FA21A94"/>
    <w:rsid w:val="4FCA0D39"/>
    <w:rsid w:val="4FF0CCFE"/>
    <w:rsid w:val="50EC4C74"/>
    <w:rsid w:val="51209657"/>
    <w:rsid w:val="518F4D42"/>
    <w:rsid w:val="51F11059"/>
    <w:rsid w:val="51F8DC73"/>
    <w:rsid w:val="52A4BB71"/>
    <w:rsid w:val="534247D8"/>
    <w:rsid w:val="536C5B04"/>
    <w:rsid w:val="53744FBA"/>
    <w:rsid w:val="5396EF82"/>
    <w:rsid w:val="53F8D2E3"/>
    <w:rsid w:val="53FF90BE"/>
    <w:rsid w:val="540713C8"/>
    <w:rsid w:val="540A78BA"/>
    <w:rsid w:val="546F5F98"/>
    <w:rsid w:val="5492897D"/>
    <w:rsid w:val="54A46D95"/>
    <w:rsid w:val="54A7CFDE"/>
    <w:rsid w:val="54BDFD71"/>
    <w:rsid w:val="54CAD48F"/>
    <w:rsid w:val="54CB92B6"/>
    <w:rsid w:val="5507EFFA"/>
    <w:rsid w:val="5508F5A1"/>
    <w:rsid w:val="55205FAE"/>
    <w:rsid w:val="553AEA41"/>
    <w:rsid w:val="557CB5E3"/>
    <w:rsid w:val="55871061"/>
    <w:rsid w:val="5590F156"/>
    <w:rsid w:val="55964F5D"/>
    <w:rsid w:val="559B4E46"/>
    <w:rsid w:val="55F29F11"/>
    <w:rsid w:val="55F54959"/>
    <w:rsid w:val="5611B4BE"/>
    <w:rsid w:val="562BE1F2"/>
    <w:rsid w:val="567361E7"/>
    <w:rsid w:val="5688E1EE"/>
    <w:rsid w:val="56A36712"/>
    <w:rsid w:val="56BAF4C9"/>
    <w:rsid w:val="57271DA5"/>
    <w:rsid w:val="57A5A923"/>
    <w:rsid w:val="57DF3373"/>
    <w:rsid w:val="57F6C5C3"/>
    <w:rsid w:val="581D012B"/>
    <w:rsid w:val="582E4825"/>
    <w:rsid w:val="586345E1"/>
    <w:rsid w:val="5863FCB3"/>
    <w:rsid w:val="5865A61B"/>
    <w:rsid w:val="587BA2E0"/>
    <w:rsid w:val="587D94BF"/>
    <w:rsid w:val="5881F36E"/>
    <w:rsid w:val="588AD5D1"/>
    <w:rsid w:val="58D32CA3"/>
    <w:rsid w:val="590670F8"/>
    <w:rsid w:val="590824E4"/>
    <w:rsid w:val="592F20A2"/>
    <w:rsid w:val="596A9586"/>
    <w:rsid w:val="59C32587"/>
    <w:rsid w:val="59DDF4DF"/>
    <w:rsid w:val="5A57E58E"/>
    <w:rsid w:val="5A5C02F8"/>
    <w:rsid w:val="5A8B8510"/>
    <w:rsid w:val="5AC3C110"/>
    <w:rsid w:val="5ADA7E5D"/>
    <w:rsid w:val="5AF672AC"/>
    <w:rsid w:val="5B176E7D"/>
    <w:rsid w:val="5B3ECCEE"/>
    <w:rsid w:val="5B493DB5"/>
    <w:rsid w:val="5B5EA188"/>
    <w:rsid w:val="5B8174B8"/>
    <w:rsid w:val="5B8AB2ED"/>
    <w:rsid w:val="5BA9A987"/>
    <w:rsid w:val="5C683B5E"/>
    <w:rsid w:val="5CD93740"/>
    <w:rsid w:val="5D3B2B05"/>
    <w:rsid w:val="5D5D4999"/>
    <w:rsid w:val="5D7CFA4D"/>
    <w:rsid w:val="5D8FF1BF"/>
    <w:rsid w:val="5DA19BD1"/>
    <w:rsid w:val="5DAA7CF4"/>
    <w:rsid w:val="5DBC4AA0"/>
    <w:rsid w:val="5E01F951"/>
    <w:rsid w:val="5E0C4080"/>
    <w:rsid w:val="5E39E941"/>
    <w:rsid w:val="5E4BE04B"/>
    <w:rsid w:val="5E7A01E3"/>
    <w:rsid w:val="5E8CA619"/>
    <w:rsid w:val="5E923038"/>
    <w:rsid w:val="5EA5B75C"/>
    <w:rsid w:val="5EAF399D"/>
    <w:rsid w:val="5EE1CC1C"/>
    <w:rsid w:val="5EE237A3"/>
    <w:rsid w:val="5EFD0A1E"/>
    <w:rsid w:val="5F29CE41"/>
    <w:rsid w:val="5F483497"/>
    <w:rsid w:val="5F9940CB"/>
    <w:rsid w:val="5FCE92B6"/>
    <w:rsid w:val="607BC6B4"/>
    <w:rsid w:val="6090C483"/>
    <w:rsid w:val="60D705FF"/>
    <w:rsid w:val="61964A1A"/>
    <w:rsid w:val="61AFCE26"/>
    <w:rsid w:val="61E4DE77"/>
    <w:rsid w:val="61F98543"/>
    <w:rsid w:val="62528041"/>
    <w:rsid w:val="62877298"/>
    <w:rsid w:val="628B3701"/>
    <w:rsid w:val="62A7C8DD"/>
    <w:rsid w:val="62C6B872"/>
    <w:rsid w:val="63197AE9"/>
    <w:rsid w:val="63609B39"/>
    <w:rsid w:val="63E00EC5"/>
    <w:rsid w:val="63FAF6AB"/>
    <w:rsid w:val="645A7EE0"/>
    <w:rsid w:val="64B2057C"/>
    <w:rsid w:val="653C7927"/>
    <w:rsid w:val="657CCF36"/>
    <w:rsid w:val="6587EC13"/>
    <w:rsid w:val="65DE13AC"/>
    <w:rsid w:val="65E2C73F"/>
    <w:rsid w:val="65EDE70F"/>
    <w:rsid w:val="6634E2D0"/>
    <w:rsid w:val="66577FC3"/>
    <w:rsid w:val="670B24EB"/>
    <w:rsid w:val="67285C3C"/>
    <w:rsid w:val="674F2D5A"/>
    <w:rsid w:val="6766D3D0"/>
    <w:rsid w:val="67839ECD"/>
    <w:rsid w:val="6791FC96"/>
    <w:rsid w:val="67A3DFAE"/>
    <w:rsid w:val="67B1D223"/>
    <w:rsid w:val="67B9A2CE"/>
    <w:rsid w:val="680C375E"/>
    <w:rsid w:val="68124FFA"/>
    <w:rsid w:val="683E74BC"/>
    <w:rsid w:val="68CFB436"/>
    <w:rsid w:val="691A9D45"/>
    <w:rsid w:val="693B679B"/>
    <w:rsid w:val="697D8C0E"/>
    <w:rsid w:val="69E1FE56"/>
    <w:rsid w:val="69F09514"/>
    <w:rsid w:val="69FB80E0"/>
    <w:rsid w:val="6A33269B"/>
    <w:rsid w:val="6A7A7252"/>
    <w:rsid w:val="6A830D80"/>
    <w:rsid w:val="6A96158B"/>
    <w:rsid w:val="6B245197"/>
    <w:rsid w:val="6B2B3DE1"/>
    <w:rsid w:val="6B6510CB"/>
    <w:rsid w:val="6BAC1FC1"/>
    <w:rsid w:val="6BC32CCD"/>
    <w:rsid w:val="6BE2CA01"/>
    <w:rsid w:val="6C1026E4"/>
    <w:rsid w:val="6C2E07C6"/>
    <w:rsid w:val="6CBB4F1F"/>
    <w:rsid w:val="6CCBEACC"/>
    <w:rsid w:val="6CE45C06"/>
    <w:rsid w:val="6CECC4C8"/>
    <w:rsid w:val="6CEEA422"/>
    <w:rsid w:val="6D4C940D"/>
    <w:rsid w:val="6D672804"/>
    <w:rsid w:val="6DE1A275"/>
    <w:rsid w:val="6DE49D62"/>
    <w:rsid w:val="6E0FBB56"/>
    <w:rsid w:val="6E2C2A6B"/>
    <w:rsid w:val="6E2CF395"/>
    <w:rsid w:val="6E54D1B1"/>
    <w:rsid w:val="6E7AB9CF"/>
    <w:rsid w:val="6EB15EEE"/>
    <w:rsid w:val="6EE8C68C"/>
    <w:rsid w:val="6EF15D70"/>
    <w:rsid w:val="6EF9F899"/>
    <w:rsid w:val="6F768AED"/>
    <w:rsid w:val="6F836FE6"/>
    <w:rsid w:val="6FBE5BF2"/>
    <w:rsid w:val="6FBFFB31"/>
    <w:rsid w:val="701037C3"/>
    <w:rsid w:val="701C4710"/>
    <w:rsid w:val="7038409A"/>
    <w:rsid w:val="7053F4D7"/>
    <w:rsid w:val="708E3BDB"/>
    <w:rsid w:val="709D2E6C"/>
    <w:rsid w:val="70A0A354"/>
    <w:rsid w:val="70C46AF8"/>
    <w:rsid w:val="71183B5B"/>
    <w:rsid w:val="715755D2"/>
    <w:rsid w:val="7158DA24"/>
    <w:rsid w:val="715B5CCF"/>
    <w:rsid w:val="71670C1F"/>
    <w:rsid w:val="7189ACBD"/>
    <w:rsid w:val="719FC796"/>
    <w:rsid w:val="723F211F"/>
    <w:rsid w:val="7250B551"/>
    <w:rsid w:val="72DF1260"/>
    <w:rsid w:val="72E021FA"/>
    <w:rsid w:val="72EC7E23"/>
    <w:rsid w:val="733595CF"/>
    <w:rsid w:val="739822B2"/>
    <w:rsid w:val="73B2EA53"/>
    <w:rsid w:val="73BB80A9"/>
    <w:rsid w:val="73D27FFE"/>
    <w:rsid w:val="741C08C6"/>
    <w:rsid w:val="7554FDC5"/>
    <w:rsid w:val="75BAA5E2"/>
    <w:rsid w:val="75BFCD30"/>
    <w:rsid w:val="76296A94"/>
    <w:rsid w:val="7668EFF4"/>
    <w:rsid w:val="767889D7"/>
    <w:rsid w:val="76863020"/>
    <w:rsid w:val="76D2D3F2"/>
    <w:rsid w:val="76E6EE0E"/>
    <w:rsid w:val="771EEBA4"/>
    <w:rsid w:val="77514CC8"/>
    <w:rsid w:val="77B037B9"/>
    <w:rsid w:val="77DFA30D"/>
    <w:rsid w:val="780AFD02"/>
    <w:rsid w:val="78101097"/>
    <w:rsid w:val="781C4299"/>
    <w:rsid w:val="786308F3"/>
    <w:rsid w:val="7896299C"/>
    <w:rsid w:val="78E1C432"/>
    <w:rsid w:val="78FEC944"/>
    <w:rsid w:val="791D26B9"/>
    <w:rsid w:val="792D342E"/>
    <w:rsid w:val="794150DC"/>
    <w:rsid w:val="795EE2A0"/>
    <w:rsid w:val="7987BD87"/>
    <w:rsid w:val="79C424FF"/>
    <w:rsid w:val="79C77969"/>
    <w:rsid w:val="7A15C907"/>
    <w:rsid w:val="7A2CF953"/>
    <w:rsid w:val="7A404C52"/>
    <w:rsid w:val="7A4A3636"/>
    <w:rsid w:val="7AA219F4"/>
    <w:rsid w:val="7AE81E6B"/>
    <w:rsid w:val="7AEDDC27"/>
    <w:rsid w:val="7AFB86D2"/>
    <w:rsid w:val="7B467964"/>
    <w:rsid w:val="7B599B4E"/>
    <w:rsid w:val="7BA345EF"/>
    <w:rsid w:val="7BD5BDE2"/>
    <w:rsid w:val="7C093C3C"/>
    <w:rsid w:val="7C0B8390"/>
    <w:rsid w:val="7C21F90A"/>
    <w:rsid w:val="7C7E25C0"/>
    <w:rsid w:val="7CA23372"/>
    <w:rsid w:val="7CB4A917"/>
    <w:rsid w:val="7D13BD36"/>
    <w:rsid w:val="7D2AEAD6"/>
    <w:rsid w:val="7D450C70"/>
    <w:rsid w:val="7D50C796"/>
    <w:rsid w:val="7D542D0E"/>
    <w:rsid w:val="7D5A8C14"/>
    <w:rsid w:val="7D71CEFA"/>
    <w:rsid w:val="7D7AF1FC"/>
    <w:rsid w:val="7DA8DB22"/>
    <w:rsid w:val="7DED249C"/>
    <w:rsid w:val="7DEF50BA"/>
    <w:rsid w:val="7E1A300A"/>
    <w:rsid w:val="7E868D0D"/>
    <w:rsid w:val="7EE2D7E6"/>
    <w:rsid w:val="7F193442"/>
    <w:rsid w:val="7F602C1F"/>
    <w:rsid w:val="7F6DD4C8"/>
    <w:rsid w:val="7FA21C87"/>
    <w:rsid w:val="7FAE158A"/>
    <w:rsid w:val="7FB70DC5"/>
    <w:rsid w:val="7FC53E3A"/>
    <w:rsid w:val="7FEB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1C7CA5C5-A158-4250-B8BD-AF914E314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6AE"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321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0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0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7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8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microsoft.com/office/2007/relationships/hdphoto" Target="media/hdphoto1.wdp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hyperlink" Target="https://scrumguides.org/docs/scrumguide/v2020/2020-Scrum-Guide-Portuguese-Europea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12.png"/><Relationship Id="rId32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image" Target="media/image3.jpg"/><Relationship Id="rId23" Type="http://schemas.openxmlformats.org/officeDocument/2006/relationships/image" Target="media/image11.png"/><Relationship Id="rId28" Type="http://schemas.openxmlformats.org/officeDocument/2006/relationships/hyperlink" Target="http://www.productbacklogbuilding.com/canvas/PBB_Canvas.pdf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10.png"/><Relationship Id="rId27" Type="http://schemas.openxmlformats.org/officeDocument/2006/relationships/hyperlink" Target="https://speakerdeck.com/fabiogr/product-backlog-building" TargetMode="Externa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3</TotalTime>
  <Pages>33</Pages>
  <Words>6806</Words>
  <Characters>36755</Characters>
  <Application>Microsoft Office Word</Application>
  <DocSecurity>0</DocSecurity>
  <Lines>306</Lines>
  <Paragraphs>86</Paragraphs>
  <ScaleCrop>false</ScaleCrop>
  <Company/>
  <LinksUpToDate>false</LinksUpToDate>
  <CharactersWithSpaces>43475</CharactersWithSpaces>
  <SharedDoc>false</SharedDoc>
  <HLinks>
    <vt:vector size="120" baseType="variant">
      <vt:variant>
        <vt:i4>2228351</vt:i4>
      </vt:variant>
      <vt:variant>
        <vt:i4>120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17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14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17695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58902420</vt:lpwstr>
      </vt:variant>
      <vt:variant>
        <vt:i4>157292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58902419</vt:lpwstr>
      </vt:variant>
      <vt:variant>
        <vt:i4>15729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58902418</vt:lpwstr>
      </vt:variant>
      <vt:variant>
        <vt:i4>157292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58902417</vt:lpwstr>
      </vt:variant>
      <vt:variant>
        <vt:i4>157292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58902416</vt:lpwstr>
      </vt:variant>
      <vt:variant>
        <vt:i4>157292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58902415</vt:lpwstr>
      </vt:variant>
      <vt:variant>
        <vt:i4>157292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58902414</vt:lpwstr>
      </vt:variant>
      <vt:variant>
        <vt:i4>1572925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58902413</vt:lpwstr>
      </vt:variant>
      <vt:variant>
        <vt:i4>2031667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95958207</vt:lpwstr>
      </vt:variant>
      <vt:variant>
        <vt:i4>203166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95958206</vt:lpwstr>
      </vt:variant>
      <vt:variant>
        <vt:i4>203166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95958205</vt:lpwstr>
      </vt:variant>
      <vt:variant>
        <vt:i4>203166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5958204</vt:lpwstr>
      </vt:variant>
      <vt:variant>
        <vt:i4>203166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5958203</vt:lpwstr>
      </vt:variant>
      <vt:variant>
        <vt:i4>203166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5958202</vt:lpwstr>
      </vt:variant>
      <vt:variant>
        <vt:i4>203166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5958201</vt:lpwstr>
      </vt:variant>
      <vt:variant>
        <vt:i4>203166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5958200</vt:lpwstr>
      </vt:variant>
      <vt:variant>
        <vt:i4>144184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595819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Arthur Rodrigues Pansera</dc:creator>
  <cp:keywords/>
  <dc:description/>
  <cp:lastModifiedBy>Arthur Rodrigues Pansera</cp:lastModifiedBy>
  <cp:revision>1591</cp:revision>
  <cp:lastPrinted>2025-02-28T19:43:00Z</cp:lastPrinted>
  <dcterms:created xsi:type="dcterms:W3CDTF">2024-02-15T23:12:00Z</dcterms:created>
  <dcterms:modified xsi:type="dcterms:W3CDTF">2025-05-30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